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pPr w:leftFromText="141" w:rightFromText="141" w:vertAnchor="page" w:horzAnchor="margin" w:tblpY="1531"/>
        <w:tblW w:w="9170" w:type="dxa"/>
        <w:tblLayout w:type="fixed"/>
        <w:tblLook w:val="04A0" w:firstRow="1" w:lastRow="0" w:firstColumn="1" w:lastColumn="0" w:noHBand="0" w:noVBand="1"/>
      </w:tblPr>
      <w:tblGrid>
        <w:gridCol w:w="108"/>
        <w:gridCol w:w="596"/>
        <w:gridCol w:w="108"/>
        <w:gridCol w:w="1026"/>
        <w:gridCol w:w="108"/>
        <w:gridCol w:w="1168"/>
        <w:gridCol w:w="108"/>
        <w:gridCol w:w="1309"/>
        <w:gridCol w:w="108"/>
        <w:gridCol w:w="318"/>
        <w:gridCol w:w="108"/>
        <w:gridCol w:w="742"/>
        <w:gridCol w:w="108"/>
        <w:gridCol w:w="884"/>
        <w:gridCol w:w="108"/>
        <w:gridCol w:w="885"/>
        <w:gridCol w:w="108"/>
        <w:gridCol w:w="1162"/>
        <w:gridCol w:w="108"/>
      </w:tblGrid>
      <w:tr w:rsidR="007061AA" w:rsidRPr="00AC02FD" w14:paraId="076C509B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53B780" w14:textId="77777777" w:rsidR="007061AA" w:rsidRPr="009D1B38" w:rsidRDefault="007061AA" w:rsidP="001542DD">
            <w:pPr>
              <w:spacing w:after="160" w:line="259" w:lineRule="auto"/>
              <w:rPr>
                <w:b/>
                <w:bCs/>
              </w:rPr>
            </w:pPr>
            <w:r w:rsidRPr="008C63D3">
              <w:rPr>
                <w:b/>
                <w:bCs/>
              </w:rPr>
              <w:t>věk: 6;</w:t>
            </w:r>
            <w:r>
              <w:rPr>
                <w:b/>
                <w:bCs/>
              </w:rPr>
              <w:t>6</w:t>
            </w:r>
            <w:r w:rsidRPr="008C63D3">
              <w:rPr>
                <w:b/>
                <w:bCs/>
              </w:rPr>
              <w:t>–6;</w:t>
            </w:r>
            <w:r>
              <w:rPr>
                <w:b/>
                <w:bCs/>
              </w:rPr>
              <w:t>8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B39B04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4EC97C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947C80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792E44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F0B29B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00BE39" w14:textId="77777777" w:rsidR="007061AA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8E695A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061AA" w:rsidRPr="00AC02FD" w14:paraId="6B1A5228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15CF28B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D1AD17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7EA2918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0D373A1D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BD2D73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85501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5F89B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332B36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7061AA" w:rsidRPr="00847F49" w14:paraId="4B5DCC6D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6BCEC882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6EF065B" w14:textId="6A8B48F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1,4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AD3B6E3" w14:textId="2424C75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,06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371BF69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D097D6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7061AA" w:rsidRPr="00AC02FD" w14:paraId="3AF01096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687849B6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B0BC55" w14:textId="63AE0C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35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3C35F454" w14:textId="3CD19F4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,06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7CEB001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709BA6" w14:textId="22F4AAA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1008D9" w14:textId="162AB02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3022A1" w14:textId="6760BB0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4AD645C" w14:textId="0AD788D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5DCBB6E0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26B92B60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C1D665" w14:textId="772D9B5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55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2F4AB656" w14:textId="125D14B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,08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6041CC5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483FC7" w14:textId="4D77715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C394E8" w14:textId="2BE7D93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343311" w14:textId="3CF1A73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097E228" w14:textId="0357515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20253BC4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6B339EDE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629ABE" w14:textId="1E5CD66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67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FD73AAB" w14:textId="286A500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9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7EF2B58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2B866A" w14:textId="58FED61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D06028" w14:textId="0BC8D5E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05BB98" w14:textId="76C62A5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7FA80A0" w14:textId="626E912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1669AB86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4F72862D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923A1F" w14:textId="3C97314F" w:rsidR="007061AA" w:rsidRPr="00F43A19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94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FCCA5EE" w14:textId="5C361EA9" w:rsidR="007061AA" w:rsidRPr="00F43A19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5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2906803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97289C2" w14:textId="5B1EC2C9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1BE35E" w14:textId="5DB45D25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EE6BC8" w14:textId="4E6E3F4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7A9C14F" w14:textId="523DC228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02DEF06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EE5F384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6BC05DE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639D350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36C90B6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16F8584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5F848B" w14:textId="1C3DC2E1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6C9FC9" w14:textId="63292E07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3AD350" w14:textId="1693CAE0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8C9701E" w14:textId="67A12F7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3F77EEC2" w14:textId="77777777" w:rsidTr="007061AA">
        <w:trPr>
          <w:gridBefore w:val="1"/>
          <w:wBefore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B8D65D" w14:textId="77777777" w:rsidR="007061AA" w:rsidRPr="00F43A19" w:rsidRDefault="007061AA" w:rsidP="007061A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770483C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415466" w14:textId="5A5F0BF2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4F8985" w14:textId="1D9A77E5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5BA390" w14:textId="0939FAAC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09E999C" w14:textId="41E25AE6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4</w:t>
            </w:r>
          </w:p>
        </w:tc>
      </w:tr>
      <w:tr w:rsidR="007061AA" w:rsidRPr="00AC02FD" w14:paraId="3841190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0F5054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89AE23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EA45DD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6B86FE42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D5150D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6D955CED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61ADBB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F6B0F36" w14:textId="1D8F2E7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335265" w14:textId="6333DAB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ECED57" w14:textId="5BF3A88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C5A1E16" w14:textId="53CE47B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6A51854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69A54A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F6E4DE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B70273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E5BB8A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C5854B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B75B3C" w14:textId="7EB0FFC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33C359" w14:textId="68DF8B7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D9E9CC" w14:textId="4228C3D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AEB275A" w14:textId="44FFA36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1ECC1C5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472EFF9" w14:textId="772CECA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6D14F9" w14:textId="478CAA9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CA7569" w14:textId="1365E08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073EFF" w14:textId="6AC815F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–8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E088E3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9456638" w14:textId="3C2A5E6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6F44B2" w14:textId="410D3C3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AB05AD" w14:textId="27A3808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D05B3B6" w14:textId="3BEF38D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4382D5A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67290B" w14:textId="3F14AC4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9E47C3" w14:textId="06A1BC0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33E998" w14:textId="5B7180A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953979" w14:textId="5EC663C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–9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3CA94D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BD2406" w14:textId="37F4F28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1BAFD3" w14:textId="61B77D7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3533F4" w14:textId="6DF7FEE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D16ECB0" w14:textId="6007B96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55D696F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4A7C73" w14:textId="0497A16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94FE06" w14:textId="253C741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E21980" w14:textId="2DE58E6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7F91DF1" w14:textId="03A3146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AFE633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32204F" w14:textId="36CFDFD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0E47EC" w14:textId="06E1FF4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E9FEAE" w14:textId="074AD70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BDC19CC" w14:textId="6EED327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9</w:t>
            </w:r>
          </w:p>
        </w:tc>
      </w:tr>
      <w:tr w:rsidR="007061AA" w:rsidRPr="00847F49" w14:paraId="2ED455BC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46AD5EE" w14:textId="40DFCB0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9DCE86" w14:textId="1195B46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08B3F7" w14:textId="1FB3DA8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ECB091" w14:textId="36F61CD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–9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93EA07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9EBD63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7061AA" w:rsidRPr="00AC02FD" w14:paraId="1A99032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E9CDD0" w14:textId="7A9973C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896718" w14:textId="4E25BF5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450F4F" w14:textId="052B1D1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6932D4" w14:textId="76843F4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–9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ACF9C7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9B397CB" w14:textId="4D39D87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D3108E" w14:textId="124E343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2EC7D8" w14:textId="6D91142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AB55C0B" w14:textId="4555437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3601A39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B1A45BB" w14:textId="7FF2B06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F205FA" w14:textId="319FAB6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DC2928" w14:textId="2761BC3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D239522" w14:textId="0619E65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–9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91D1CA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E0402E" w14:textId="56EFF87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0AE992" w14:textId="6386377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AF5D1B" w14:textId="5DB182C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93B132" w14:textId="731314B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073CD03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ED4B7D" w14:textId="24005BE8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75FBBC" w14:textId="7496C5FD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4748EA" w14:textId="5F7CE086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C52F3F" w14:textId="24E829B4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–9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6B24FA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1A6128E" w14:textId="3AB2A5C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22B29E" w14:textId="0CFFBCED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2B39DC" w14:textId="6D588E30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E5753F5" w14:textId="1D38BAAC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4B7CB96D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0BE11C" w14:textId="582D6F7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C7CBEF" w14:textId="1490061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E764B8" w14:textId="7565253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0FB8F8" w14:textId="0517C7C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–10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E37B89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B06E8A" w14:textId="4B647B5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8D7221" w14:textId="75F876E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605F90" w14:textId="0D00232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A3EEFA8" w14:textId="1A9F465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5</w:t>
            </w:r>
          </w:p>
        </w:tc>
      </w:tr>
      <w:tr w:rsidR="007061AA" w:rsidRPr="00AC02FD" w14:paraId="4D35C8A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E269AF" w14:textId="3FF0BF8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FD254F" w14:textId="5195A66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8D0D28" w14:textId="64F0C9E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A3E9FFB" w14:textId="0C3B8BC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–10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F8C41F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CB7C25" w14:textId="78682D8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6661FF" w14:textId="5EA0946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CA4336" w14:textId="43C0647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F8144B5" w14:textId="7F02DD3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03AFE9CF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5F2335" w14:textId="295658B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D663C0" w14:textId="6DEABC0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BD78C5" w14:textId="3B5A33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9CEE3FF" w14:textId="40ED4A9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–10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10DA3F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5773D9" w14:textId="6FE7342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042C44" w14:textId="17D2701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22FDC6" w14:textId="23A9B54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D6E834D" w14:textId="24ED512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322317A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EA94C98" w14:textId="432AFCC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EC2502" w14:textId="43D93EC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5483A2" w14:textId="114242E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24AC9BF" w14:textId="1CEB8EE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–10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A2A93C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E75237E" w14:textId="75551FA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DF9AED" w14:textId="1743DF3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473D35" w14:textId="39DDCAF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F03DC30" w14:textId="4FF8C69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3CFAC73C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74F0F9A" w14:textId="3F8E7CD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1647AE" w14:textId="3C24A1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C8DC05" w14:textId="6413D42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AD5E64" w14:textId="7528E8B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0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E0B137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9F6C738" w14:textId="15FFA7A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45AD60" w14:textId="106487C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19036F" w14:textId="41ECAF5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9A57EB5" w14:textId="4B0C0B3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6</w:t>
            </w:r>
          </w:p>
        </w:tc>
      </w:tr>
      <w:tr w:rsidR="007061AA" w:rsidRPr="00AC02FD" w14:paraId="3DBF231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BBA2EB2" w14:textId="4B70BA2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9E6411" w14:textId="7134BC9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71AE53" w14:textId="75935FC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F39914C" w14:textId="43E0912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–10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E88071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841E20" w14:textId="1649A53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846A45" w14:textId="662BEFE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EDBF32" w14:textId="59F33C9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3CCAABE" w14:textId="0B09320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07278F8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8B25B62" w14:textId="2334852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68AE9F" w14:textId="6DE7CF2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FFD271" w14:textId="07A221A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8391A3C" w14:textId="45DF911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0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1B039D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A73F2D" w14:textId="296CA5C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2F6DEC" w14:textId="1E7F4C0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98E901" w14:textId="778151C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62F7EFE" w14:textId="733A95E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2EAEA76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B9B277" w14:textId="69194C5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004E34" w14:textId="5CAFD51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C50BF6" w14:textId="4A667A5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68CBDC" w14:textId="6990251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–10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D619B8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49947F7" w14:textId="0C403E2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6A9D1B" w14:textId="73C5625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19EE80" w14:textId="108CD3E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DDF683C" w14:textId="4476FF4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847F49" w14:paraId="080791E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59F482" w14:textId="4B7F9FD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061F5A" w14:textId="68E4891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EDB0EA" w14:textId="185AA3E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A8C62B" w14:textId="4EC9DB9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1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2C72C3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76C6E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7061AA" w:rsidRPr="00AC02FD" w14:paraId="640B80C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742E05" w14:textId="15EAED2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164204" w14:textId="4DFF4BD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EF893D" w14:textId="727273D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D70D7AF" w14:textId="6FD77FB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–11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D0F050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41B192" w14:textId="78B5455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45EC74" w14:textId="5DC6CA6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8D03BF" w14:textId="42CB64B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CD5758D" w14:textId="5097ACD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4202BC8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5866CD" w14:textId="4435DDC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6CA0C2" w14:textId="6B642CD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602DF4" w14:textId="495D7ED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CFF709" w14:textId="72080C0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–11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544BE7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4B4C19" w14:textId="30E01E9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B31A66" w14:textId="7FDAAD5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08812F" w14:textId="52A5628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350E8E1" w14:textId="7AE616B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061AA" w:rsidRPr="00AC02FD" w14:paraId="0813A27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06869D" w14:textId="5EFA56CC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672880" w14:textId="7B90EDAD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898CE5" w14:textId="160A13B6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AEEF139" w14:textId="54639AD0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1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BA9153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9F9C0C" w14:textId="214FEC0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32539F" w14:textId="61A3CD01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BEDDBE" w14:textId="6B2F4A1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C4D99D7" w14:textId="4C93C79C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061AA" w:rsidRPr="00AC02FD" w14:paraId="0CE14AA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4BEB58" w14:textId="35226C0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907972" w14:textId="5B6461C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8FC23D" w14:textId="6A790BC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A1B5E00" w14:textId="5EE3045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–11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6F1F68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8C3CD1" w14:textId="0AD4E46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05DD3E" w14:textId="5FFBDEF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0559A9" w14:textId="47A0806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24D5C79" w14:textId="3B3FE13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7F4D781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F9B818" w14:textId="43FE54E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1838E0" w14:textId="73432D9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4AC025" w14:textId="55ADE2B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BA0BF5" w14:textId="61410EF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–11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A69788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B422B5C" w14:textId="3516610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865179" w14:textId="1F14672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F05BC1" w14:textId="20F9000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2FD0249" w14:textId="2A3CAB8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0CB02F9F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04244D" w14:textId="5A89315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F18F30" w14:textId="33C394A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0F0FE3" w14:textId="01289D5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5E13D39" w14:textId="26E89F1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–11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CF691A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3F1E6B" w14:textId="3E63D69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7ECBC9" w14:textId="7CCB7EB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5C9A7C" w14:textId="61CD566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C9F7749" w14:textId="40A28E1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149F559D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1FA33A" w14:textId="3673898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C5D84F" w14:textId="078CA13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0852A7" w14:textId="0E686CD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577F32" w14:textId="2E0D1B2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–11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8B799A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8E5224" w14:textId="3F5865A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F20AF0" w14:textId="46B7C21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9A8D8C" w14:textId="5DF0F5B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0353783" w14:textId="4965868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1410900B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A42448" w14:textId="4C83E41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10A180" w14:textId="095868B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107228" w14:textId="0D79CF8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5F84D63" w14:textId="561C92A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–11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1BD955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1165A22" w14:textId="03FC57F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8CA10B" w14:textId="6103A29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0B02E7" w14:textId="62FFB89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07B44F1" w14:textId="2922939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7061AA" w:rsidRPr="00AC02FD" w14:paraId="52D1BF9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72BC34" w14:textId="658D51D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AB03CC" w14:textId="59D87E3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BD96A9" w14:textId="0857371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497416" w14:textId="6D7E396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–12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9F74DA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6AF274" w14:textId="655BD17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E456D5" w14:textId="3A01742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E40B9D" w14:textId="6641A06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59E3E87" w14:textId="336F57B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693AEAE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3B0227A" w14:textId="59B5D57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27909E" w14:textId="7BDAE8C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E3BF43" w14:textId="62B603C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2D3A37" w14:textId="738C183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2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91F37C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AAD6E7" w14:textId="7D7DD17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035C6C" w14:textId="3F9AC5F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FD627F" w14:textId="11E40A2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0B84BA5" w14:textId="78ED023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5064982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452C1B1" w14:textId="1F27DD5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DD5CFF" w14:textId="3B1071E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45773B" w14:textId="570F132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BFBEF0B" w14:textId="0525F47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–12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B0E665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2780BDD" w14:textId="07448A2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6C0058" w14:textId="6EDB995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55E864" w14:textId="01DE32F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EC1158C" w14:textId="26FC4D0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7061AA" w:rsidRPr="00847F49" w14:paraId="52426AB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E2E6A49" w14:textId="2E1FFE6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B042FF" w14:textId="29CD79D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06E743" w14:textId="02333FA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E2B8C6" w14:textId="4707FD2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–12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1D7700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F280C2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7061AA" w:rsidRPr="00AC02FD" w14:paraId="26944DEF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905D3D0" w14:textId="2304F9E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9BB5C4" w14:textId="7B94A03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990CED" w14:textId="266FCD7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91A914" w14:textId="39932A7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5–12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C103AF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B2A8E9" w14:textId="16DD4EC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06DFAB" w14:textId="41FD7B2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BF619D" w14:textId="02E722C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108A3E" w14:textId="1901744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7061AA" w:rsidRPr="00AC02FD" w14:paraId="2E56EBC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7E8266" w14:textId="63224F5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5D3BD9" w14:textId="52B468D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CDE7E6" w14:textId="532D86C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74623E5" w14:textId="12F1962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–12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8DBCAA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FA46EE" w14:textId="2CFB787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7FDF6A" w14:textId="61AE5D0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AAE63D" w14:textId="4003FF3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14F6809" w14:textId="32E40C7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9</w:t>
            </w:r>
          </w:p>
        </w:tc>
      </w:tr>
      <w:tr w:rsidR="007061AA" w:rsidRPr="00AC02FD" w14:paraId="273356C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9EED5B" w14:textId="1700BFB8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049647" w14:textId="1224900A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05C994" w14:textId="39CD63F4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7131DEA" w14:textId="33031F0A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–12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36F6A1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4466E52" w14:textId="3D8D8829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02F177" w14:textId="08F83241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F64C7B" w14:textId="5B9020F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7E0D40B" w14:textId="3A796527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7061AA" w:rsidRPr="00AC02FD" w14:paraId="7EB5D4AD" w14:textId="77777777" w:rsidTr="005D143B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95E823" w14:textId="65F9A18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F7759C" w14:textId="681F05F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67B4EB" w14:textId="5A91F17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946DA5" w14:textId="08E3B82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9–13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63F175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6FAB50" w14:textId="188A336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0C112C" w14:textId="7FD80B9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FBC198" w14:textId="5BFE73A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A3E9A64" w14:textId="63099E4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7061AA" w:rsidRPr="00AC02FD" w14:paraId="6BFD6E33" w14:textId="77777777" w:rsidTr="005D143B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ACF5B3" w14:textId="08547F4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5A8974" w14:textId="2535125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57EE2B" w14:textId="35E36EF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A58EF52" w14:textId="167D28B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1–13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0E1CE7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1BA957A" w14:textId="4F9F65B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0558E3" w14:textId="10714E3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2FE810" w14:textId="3195788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EE6815B" w14:textId="2E54F4D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214B2F46" w14:textId="77777777" w:rsidTr="005D143B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799B54" w14:textId="4D6301C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48C8A5" w14:textId="7914B0E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4647C6" w14:textId="3FF2836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23C24B5" w14:textId="2957FBD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2–13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859334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11130FD" w14:textId="3BDA3DD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913FF6" w14:textId="2F10AEC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4FA958" w14:textId="6A0FD15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1205AE1" w14:textId="1BFE05C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622C45F3" w14:textId="77777777" w:rsidTr="005D143B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61597C" w14:textId="5A4E378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B2C7B6" w14:textId="0BE1DD4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A4468A" w14:textId="7248E17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F330988" w14:textId="5160ED5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4–13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401616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40177D7" w14:textId="63F9B9C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5F5662" w14:textId="5CE2C1C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81E14A" w14:textId="3B4F69C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4ACBF1B" w14:textId="6372A9D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731D04A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845EA2" w14:textId="2AB959A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2F4126" w14:textId="7E7BF30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E30F8C" w14:textId="3A17170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D81EF1" w14:textId="59B4333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6–13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E27B60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7FFAE5" w14:textId="14B2ECC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C90BCA" w14:textId="56E13A5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D63419" w14:textId="1BF4DCE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F999CB0" w14:textId="0F4D310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</w:tr>
      <w:tr w:rsidR="007061AA" w:rsidRPr="00AC02FD" w14:paraId="039D5F4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481FC2" w14:textId="76237A6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F72C04" w14:textId="23B7DB5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608DCA" w14:textId="77137EA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C2C4D49" w14:textId="0E3FA28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8–14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9DA74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D268297" w14:textId="6BC71ED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6CBF1D" w14:textId="5FB84F1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gt;99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EC705C" w14:textId="08C0B6C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89F5570" w14:textId="372D439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20915E2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5C624F" w14:textId="74CA2F5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3449CA" w14:textId="7C3AD1D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FFA318" w14:textId="0457089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20D252" w14:textId="4193CD2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0–14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315E5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6FD258B" w14:textId="01A51ED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8961B97" w14:textId="0B6375A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1AD3E62" w14:textId="6241A4F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E3EF6DE" w14:textId="5E86539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127BF15D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D56D77" w14:textId="59D914D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D50E4D" w14:textId="1362EF3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926FEB" w14:textId="24FEE76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9DC834E" w14:textId="190476B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2–14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A6279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4AC1E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FD64C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10FAE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76D95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7AA05E46" w14:textId="77777777" w:rsidTr="005D143B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E736B5" w14:textId="6D47294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2A80E4" w14:textId="38EA0B0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9F7B14" w14:textId="13C7C25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41765A" w14:textId="6BE0B9C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6–15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66042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B950F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64BC1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8FE74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A8D92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7F170606" w14:textId="77777777" w:rsidTr="005D143B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4D95D8" w14:textId="22B3B7A3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7A6765" w14:textId="7342E852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gt;99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DD6522" w14:textId="2E53CE44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E7DA237" w14:textId="4A80D87A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976117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0–15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C5022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F07AC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A2A0E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0450E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A09F9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46A0CBB4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A724C2" w14:textId="7A2493D6" w:rsidR="007061AA" w:rsidRPr="009D1B38" w:rsidRDefault="007061AA" w:rsidP="001542DD">
            <w:pPr>
              <w:spacing w:after="160" w:line="259" w:lineRule="auto"/>
              <w:rPr>
                <w:b/>
                <w:bCs/>
              </w:rPr>
            </w:pPr>
            <w:r w:rsidRPr="008C63D3">
              <w:rPr>
                <w:b/>
                <w:bCs/>
              </w:rPr>
              <w:lastRenderedPageBreak/>
              <w:t>věk: 6;</w:t>
            </w:r>
            <w:r>
              <w:rPr>
                <w:b/>
                <w:bCs/>
              </w:rPr>
              <w:t>9</w:t>
            </w:r>
            <w:r w:rsidRPr="008C63D3">
              <w:rPr>
                <w:b/>
                <w:bCs/>
              </w:rPr>
              <w:t>–6;</w:t>
            </w:r>
            <w:r>
              <w:rPr>
                <w:b/>
                <w:bCs/>
              </w:rPr>
              <w:t>1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39EE08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6D94A7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ECAC2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9513B4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21E1CB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DFF6E6" w14:textId="77777777" w:rsidR="007061AA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0F9A56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82822" w:rsidRPr="00AC02FD" w14:paraId="0A0F8DB1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1B398E7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FD8799" w14:textId="4C0409E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647BC77" w14:textId="0AF61C2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391610CD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E8F64B6" w14:textId="7777777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176498" w14:textId="7777777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7B0A30" w14:textId="7777777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542ADBA" w14:textId="7777777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7061AA" w:rsidRPr="00847F49" w14:paraId="40BF5AC5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11BB7FF8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128F73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1,1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BA062E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9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52FE152C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7F251A" w14:textId="77777777" w:rsidR="007061AA" w:rsidRPr="00847F49" w:rsidRDefault="007061AA" w:rsidP="001542D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7061AA" w:rsidRPr="00AC02FD" w14:paraId="541FC141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080A0904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08A2F1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32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A5FABC6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8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234DBBEC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82F2346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692CC4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E72A4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34CCB4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061AA" w:rsidRPr="00AC02FD" w14:paraId="6188E141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6145BF9D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D4E48B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50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15081A9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,01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488B101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F4A76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C62574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97BE97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5776C76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2B15B624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5B365427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47385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60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D48D86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7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0EA2410F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1A68FE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EC48C4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B086F6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B363ED8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5BCCF960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7AF95C77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5D35D2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84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51E6850A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6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38AC2FA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66AB57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C7FD1F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468A44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A334438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25BE9DB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187BA54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F041C48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BBDC1FC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9C7B37E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0D3DC58A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CFEDAB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AC02F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DD64E1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73E894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5AE2B44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7DB940F4" w14:textId="77777777" w:rsidTr="007061AA">
        <w:trPr>
          <w:gridAfter w:val="1"/>
          <w:wAfter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CB4DF9B" w14:textId="77777777" w:rsidR="007061AA" w:rsidRPr="00F43A19" w:rsidRDefault="007061AA" w:rsidP="001542DD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61F2EF4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D2A347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AC02FD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CEB9E1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BDB379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79AEE6B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1CBE0F3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6FDD8C9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727283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9FB6C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1232AF35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78345C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477D786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381C09F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C7512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802FC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B51E56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F59A28F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1CE3AB2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5A3421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8EA198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DA0243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95871A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86CC437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B04EA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C6C40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5BD69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344AE6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207AC06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2A4CD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D395A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1FDEB6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3AFBFD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–6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85E6448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39F034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C0D0C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158277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D3AB69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7061AA" w:rsidRPr="00AC02FD" w14:paraId="54E5211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330BB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54B049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FBCDB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F0ECBBA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5AA82E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6C93B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6B8503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DA7A0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088A31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3788135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34301F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27064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27C227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504A95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–8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D49E5A3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6FB57D7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657A5D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1448E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03CCCC3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9</w:t>
            </w:r>
          </w:p>
        </w:tc>
      </w:tr>
      <w:tr w:rsidR="007061AA" w:rsidRPr="00847F49" w14:paraId="6E2E64C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A5A6A16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A4BDC8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11A229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F86C626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–9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06C960A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C4EFC0" w14:textId="77777777" w:rsidR="007061AA" w:rsidRPr="00847F49" w:rsidRDefault="007061AA" w:rsidP="001542D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7061AA" w:rsidRPr="00AC02FD" w14:paraId="6B55B52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DDF45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F2E4B3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3C8AFB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3ACA4D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13D787F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E445B2F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6AD2A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1FE31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2582A2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4FEC22D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131D4A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57796C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DA0066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4E0C91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–9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B44E36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D4C04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E075BA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111A90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934F6C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42CB91F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1022159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C61B7D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19612E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B1E239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–9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B408D9D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85662C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AD9149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AB5531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6F01112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5CCD595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AB93F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57248B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21D7D7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6229CB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–9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EEA5705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F19217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2603D0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6D08E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CFC0EB7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1D0C5C8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E88CA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6807A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F99118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E4004E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–9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90830AA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A3FBD14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45818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86188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E6753F3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5</w:t>
            </w:r>
          </w:p>
        </w:tc>
      </w:tr>
      <w:tr w:rsidR="007061AA" w:rsidRPr="00AC02FD" w14:paraId="4481ABA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45A8C9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6924C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B3ABCC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D286FB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–10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39104CF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722076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542F9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B2ED9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15211C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5D8FA95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DA4139F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917ECC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BA2F41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3B38D9A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A4C479A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63C61F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B471A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79A83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C37A3B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3334913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60925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DA4F91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2B7093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98A9DD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–10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5D5B37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252DA2F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8923E0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322A4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E8DDBC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1DC9770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B2FE57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D3F48C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596765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5E0519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–10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9A663F8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560CB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31B5D8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1A0D9D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3891A7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1642CC1A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4E78CE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143E99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B24986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BBB80A1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–10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3429082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BAE93F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6FEC5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CA654D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A9D0E8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0F5996D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9CB56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E6D2A1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2B5183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FE3056E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–10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354039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1A54E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38F43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FDE64D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0790FA3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10</w:t>
            </w:r>
          </w:p>
        </w:tc>
      </w:tr>
      <w:tr w:rsidR="007061AA" w:rsidRPr="00847F49" w14:paraId="49902010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AFC798A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CF8F41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B78EA6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FE84E9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–10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E1B0FD3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3B1B38" w14:textId="77777777" w:rsidR="007061AA" w:rsidRPr="00847F49" w:rsidRDefault="007061AA" w:rsidP="001542D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7061AA" w:rsidRPr="00AC02FD" w14:paraId="73245A8A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2AF53B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0EB618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6C928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3D4C4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0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1A3614E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D8EBA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D5BC30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A158B3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D4AE0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2D7567F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4B25BD7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7A1CBF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ADBCD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031EB0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–11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61164F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45B759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BB8A48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B4D73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0B1BB9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263C95B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C216038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750BBF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50A28F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7931AD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1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47378A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E7E74C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A11F88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4384D6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84BFD2D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061AA" w:rsidRPr="00AC02FD" w14:paraId="3E99C82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487CAC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E3C19A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87192C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5DD79D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–11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C98D4B3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24A07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2C82A4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9CBB20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3C38388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1FC46C4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9F7E05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B24C19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1E4375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00EBA6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–11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01174D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8BBD570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F7FD2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B7DC57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48CFCA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0114CFE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79C331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4216E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7474AE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3AD00D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1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F070D5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9730D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39CCCD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729163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14076A7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70CCA92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7834E6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921195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B93EAF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FA68E97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–11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3B8EBDE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83D7DE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13C568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89138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CBE04D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0CB006E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8269C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21CA7F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6228B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3C04E9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1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392EDF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BFD5AD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75297C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C5598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07937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7061AA" w:rsidRPr="00AC02FD" w14:paraId="7219ED2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05B63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2D38B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E4EC2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443F51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–11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E1DA521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54CAE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F94A5F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A716C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42171DC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401D9180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7AB97AE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E6D623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B1D41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721FB88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–11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DBB320D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17BE58D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224158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318EC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23E6E6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02239DA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963A48E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ACB94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4B81A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2BA90E1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–12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A54E912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67E2F8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F14B2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DC97C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9B7256C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7061AA" w:rsidRPr="00847F49" w14:paraId="3D26AF0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645F4C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A8A69A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0C3113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FC3523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2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334BC53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29A188" w14:textId="77777777" w:rsidR="007061AA" w:rsidRPr="00847F49" w:rsidRDefault="007061AA" w:rsidP="001542D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7061AA" w:rsidRPr="00AC02FD" w14:paraId="5C62E0A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158A78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6DD8CA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2283E5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12A98C0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–12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A32A5D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10FA6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62E4D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F2A28A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D52611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7061AA" w:rsidRPr="00AC02FD" w14:paraId="4ADEBAC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5257D7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00AAC5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A43556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9F020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–12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31E9672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7E7890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E434E8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CE8737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8262823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7061AA" w:rsidRPr="00AC02FD" w14:paraId="52DD9F3A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B04BFE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603819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54F558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B54F7C8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5–12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5B259B8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28CC2C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2D9624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E5BAF8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1429867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4BE657A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B325EEC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7037F5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9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1FA2FF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2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BCE72E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17–12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BFDA1AE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30857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7D572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84ADEF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01189F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7061AA" w:rsidRPr="00AC02FD" w14:paraId="65558D5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EBD0E09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D058D9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9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ED2DAF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2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FE7CE6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19–13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30A53CE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3DCDEA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11802C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6EDCB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E1561CC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679C4D3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E1D738B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E662E7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9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6D15BB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2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E76A4C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20–13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AE5A467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E0BF23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1172A4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67B7A7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CFD2C6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619A43D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24C32B7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428599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9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0C26CF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2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39A027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22–13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1C1C08C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104A688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7589FF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3BC644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231F53F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39CF3DDA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2A1DD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C6E565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9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5B20F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3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0BA1C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24–13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94B3707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8ABD4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8BBC9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CF7D85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80F30C8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180E9F7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E849BD3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5AE05F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9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5E538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3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B6888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26–13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9F9460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0C2D13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29F1AA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28F6B3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88D194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769E9C60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4096631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A208D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99,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3B06CA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3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803AA3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28–14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56757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E4AEB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10936D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gt;99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F4A5BA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4867E0D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C63D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2CA9A40A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DE20A8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B9EBFA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99,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9EABF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3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38DE68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31–14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B8F8EC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B3257F7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5657D9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18FE20D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7DFB82F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039280F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306E51F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908B0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99,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33371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4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D48F53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135–15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8B183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2C4D71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3DDFC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880900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CE39F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5D6F4A46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66A3B1B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cstheme="minorHAnsi"/>
                <w:sz w:val="20"/>
                <w:szCs w:val="20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6A3733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cstheme="minorHAnsi"/>
                <w:sz w:val="20"/>
                <w:szCs w:val="20"/>
              </w:rPr>
              <w:t>99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D488CE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cstheme="minorHAnsi"/>
                <w:sz w:val="20"/>
                <w:szCs w:val="20"/>
              </w:rPr>
              <w:t>14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91022E" w14:textId="7777777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cstheme="minorHAnsi"/>
                <w:sz w:val="20"/>
                <w:szCs w:val="20"/>
              </w:rPr>
              <w:t>140–15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0D732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079435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CD8475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5F2FC2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B7E23E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37201441" w14:textId="2CC5BF16" w:rsidR="00C74D19" w:rsidRDefault="00C74D19"/>
    <w:tbl>
      <w:tblPr>
        <w:tblStyle w:val="Mkatabulky"/>
        <w:tblpPr w:leftFromText="141" w:rightFromText="141" w:vertAnchor="page" w:horzAnchor="margin" w:tblpY="1531"/>
        <w:tblW w:w="9062" w:type="dxa"/>
        <w:tblLayout w:type="fixed"/>
        <w:tblLook w:val="04A0" w:firstRow="1" w:lastRow="0" w:firstColumn="1" w:lastColumn="0" w:noHBand="0" w:noVBand="1"/>
      </w:tblPr>
      <w:tblGrid>
        <w:gridCol w:w="704"/>
        <w:gridCol w:w="1134"/>
        <w:gridCol w:w="1276"/>
        <w:gridCol w:w="1417"/>
        <w:gridCol w:w="426"/>
        <w:gridCol w:w="850"/>
        <w:gridCol w:w="992"/>
        <w:gridCol w:w="993"/>
        <w:gridCol w:w="1270"/>
      </w:tblGrid>
      <w:tr w:rsidR="007061AA" w:rsidRPr="00AC02FD" w14:paraId="57E97D2B" w14:textId="77777777" w:rsidTr="00BD08D9">
        <w:tc>
          <w:tcPr>
            <w:tcW w:w="18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9EB3AC6" w14:textId="201C32E8" w:rsidR="007061AA" w:rsidRPr="009D1B38" w:rsidRDefault="007061AA" w:rsidP="007061AA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7;0</w:t>
            </w:r>
            <w:r w:rsidRPr="008C63D3">
              <w:rPr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7;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3ABF7B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D0ADC4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8A7417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878FCE" w14:textId="77777777" w:rsidR="007061AA" w:rsidRPr="00AC02FD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A4AB60" w14:textId="77777777" w:rsidR="007061AA" w:rsidRPr="00AC02FD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4F5E09" w14:textId="77777777" w:rsidR="007061AA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D76924" w14:textId="77777777" w:rsidR="007061AA" w:rsidRPr="00AC02FD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82822" w:rsidRPr="00AC02FD" w14:paraId="6A2744BD" w14:textId="77777777" w:rsidTr="00A06CB8">
        <w:tc>
          <w:tcPr>
            <w:tcW w:w="1838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73B476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DEE489" w14:textId="28E1F9B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9F25B86" w14:textId="285A4AB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01ADF1FC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28FCE8" w14:textId="7777777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7B1825" w14:textId="7777777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59EEF8" w14:textId="7777777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23158C4" w14:textId="7777777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7061AA" w:rsidRPr="00847F49" w14:paraId="5C1C19D4" w14:textId="77777777" w:rsidTr="001542DD">
        <w:tc>
          <w:tcPr>
            <w:tcW w:w="1838" w:type="dxa"/>
            <w:gridSpan w:val="2"/>
            <w:tcBorders>
              <w:top w:val="single" w:sz="4" w:space="0" w:color="auto"/>
              <w:bottom w:val="nil"/>
              <w:right w:val="nil"/>
            </w:tcBorders>
          </w:tcPr>
          <w:p w14:paraId="7F84F22E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A4BC1A7" w14:textId="1E23908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9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750EFB9" w14:textId="496FF69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3</w:t>
            </w:r>
          </w:p>
        </w:tc>
        <w:tc>
          <w:tcPr>
            <w:tcW w:w="426" w:type="dxa"/>
            <w:tcBorders>
              <w:top w:val="nil"/>
              <w:bottom w:val="nil"/>
              <w:right w:val="single" w:sz="4" w:space="0" w:color="auto"/>
            </w:tcBorders>
          </w:tcPr>
          <w:p w14:paraId="37094DB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F6760F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7061AA" w:rsidRPr="00AC02FD" w14:paraId="3D75CE02" w14:textId="77777777" w:rsidTr="001542DD">
        <w:tc>
          <w:tcPr>
            <w:tcW w:w="1838" w:type="dxa"/>
            <w:gridSpan w:val="2"/>
            <w:tcBorders>
              <w:top w:val="nil"/>
              <w:bottom w:val="nil"/>
              <w:right w:val="nil"/>
            </w:tcBorders>
          </w:tcPr>
          <w:p w14:paraId="3D17C7F0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5E0792" w14:textId="2E89438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2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</w:tcBorders>
            <w:vAlign w:val="center"/>
          </w:tcPr>
          <w:p w14:paraId="36554D86" w14:textId="2F4745F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0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018BCD3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4CB861" w14:textId="6DA3DEC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4A55AD" w14:textId="2FB321D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C5BD91" w14:textId="1E184F8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40636EC" w14:textId="372B5A4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061AA" w:rsidRPr="00AC02FD" w14:paraId="18531963" w14:textId="77777777" w:rsidTr="001542DD">
        <w:tc>
          <w:tcPr>
            <w:tcW w:w="1838" w:type="dxa"/>
            <w:gridSpan w:val="2"/>
            <w:tcBorders>
              <w:top w:val="nil"/>
              <w:bottom w:val="nil"/>
              <w:right w:val="nil"/>
            </w:tcBorders>
          </w:tcPr>
          <w:p w14:paraId="6B6CE722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EBFD56" w14:textId="0CF3A9F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4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</w:tcBorders>
            <w:vAlign w:val="center"/>
          </w:tcPr>
          <w:p w14:paraId="37629AFE" w14:textId="1FCE479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5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5CE0D87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8DC3C8B" w14:textId="4A0FA11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0B83FF" w14:textId="11A2524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D3D63A" w14:textId="2FDDCA1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1CE745D" w14:textId="491F21C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42ACC72F" w14:textId="77777777" w:rsidTr="001542DD">
        <w:tc>
          <w:tcPr>
            <w:tcW w:w="1838" w:type="dxa"/>
            <w:gridSpan w:val="2"/>
            <w:tcBorders>
              <w:top w:val="nil"/>
              <w:bottom w:val="nil"/>
              <w:right w:val="nil"/>
            </w:tcBorders>
          </w:tcPr>
          <w:p w14:paraId="47019958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64AF85" w14:textId="096201B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5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</w:tcBorders>
            <w:vAlign w:val="center"/>
          </w:tcPr>
          <w:p w14:paraId="68AE4007" w14:textId="6062CA7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7FDB4E0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4CEADD" w14:textId="5552533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DADA0D" w14:textId="4A4B74D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EC26A7" w14:textId="5D1EB25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C9386F1" w14:textId="0624C5A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7F534D05" w14:textId="77777777" w:rsidTr="001542DD">
        <w:tc>
          <w:tcPr>
            <w:tcW w:w="18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796224D2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2B88D2" w14:textId="6543C008" w:rsidR="007061AA" w:rsidRPr="00F43A19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7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22CB5EF" w14:textId="50B4D6BE" w:rsidR="007061AA" w:rsidRPr="00F43A19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784C5CE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494E3E9" w14:textId="18D1B45D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F81AF6" w14:textId="054F06AF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2F4DD9" w14:textId="3C9E0A9A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4CA48B0" w14:textId="060C38A5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389BE18E" w14:textId="77777777" w:rsidTr="001542DD">
        <w:tc>
          <w:tcPr>
            <w:tcW w:w="70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9BEA4CA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1C4A97B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0A6B431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65B93D8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</w:tcBorders>
          </w:tcPr>
          <w:p w14:paraId="2243895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F93144" w14:textId="183F7746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E3C2F0" w14:textId="144873FA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BA44BC" w14:textId="28C37AD7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1EBA814" w14:textId="7F2DDFED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42AD674E" w14:textId="77777777" w:rsidTr="001542DD">
        <w:tc>
          <w:tcPr>
            <w:tcW w:w="453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F28D9B4" w14:textId="77777777" w:rsidR="007061AA" w:rsidRPr="00F43A19" w:rsidRDefault="007061AA" w:rsidP="007061A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</w:tcBorders>
          </w:tcPr>
          <w:p w14:paraId="6D34B56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209A59" w14:textId="1EFE22DD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CDFF1A" w14:textId="1C9F90AF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C0802E" w14:textId="780F9556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00248BE" w14:textId="3B7FDAA5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02AF4341" w14:textId="77777777" w:rsidTr="001542DD"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6103B7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D837EE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E684FE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1C88F4D1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24C92C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17466F42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0426FB6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86D895" w14:textId="404254F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2FC13E" w14:textId="162158F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153DB0" w14:textId="65DE0AB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EEC84CB" w14:textId="3B19895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48E667DB" w14:textId="77777777" w:rsidTr="001542DD">
        <w:tc>
          <w:tcPr>
            <w:tcW w:w="70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8B3D07C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51DD8C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AD0CB0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CAB0F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7BCB204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A369F1" w14:textId="4C226A9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24041D" w14:textId="0EED036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BEA3E7" w14:textId="7106B0D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6A2A6D1" w14:textId="357B062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5344EFEA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A2B24C9" w14:textId="2678886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2EFFE5" w14:textId="74AADF1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1BDBF8" w14:textId="2289537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9D2829A" w14:textId="063065E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–63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0BE908B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5FF315E" w14:textId="0B64B58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158611" w14:textId="23DE401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C50661" w14:textId="4F99C3F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F9286AA" w14:textId="7A7EFC3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7061AA" w:rsidRPr="00AC02FD" w14:paraId="32F72024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B4BAC7" w14:textId="6F7BB58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6E24CF" w14:textId="66C2424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86DBBC" w14:textId="50E6DB8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AA8A087" w14:textId="1E17DDE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2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2231DB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385BBD" w14:textId="78FEAB5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241C1B" w14:textId="023D49A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57055D" w14:textId="2B12DC4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6757430" w14:textId="42AF0BB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7061AA" w:rsidRPr="00AC02FD" w14:paraId="40B35907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98E297" w14:textId="53C5372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3988B4" w14:textId="2850D45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3E5708" w14:textId="43BD27F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99D8847" w14:textId="47AECA3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–84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1B81D26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708AC2" w14:textId="664BD41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88252C" w14:textId="5F05E4B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06C3A7" w14:textId="083A1D9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8CC01F" w14:textId="5953C89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9</w:t>
            </w:r>
          </w:p>
        </w:tc>
      </w:tr>
      <w:tr w:rsidR="007061AA" w:rsidRPr="00847F49" w14:paraId="234D17EF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6B2D5F" w14:textId="77BE67A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B86876" w14:textId="1C4CD2E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8C2D44" w14:textId="14C3159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6B15E98" w14:textId="0AEC898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6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3D86E5B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270739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7061AA" w:rsidRPr="00AC02FD" w14:paraId="42027195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F9BF9F9" w14:textId="4EFE371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D1B09A" w14:textId="46DEA49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70FA68" w14:textId="1C59E53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943485D" w14:textId="00103CC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–88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653BF6D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7A8FBE" w14:textId="5EFEEAB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E957D9" w14:textId="3BAE04D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DBE1EB" w14:textId="5D8841B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876D627" w14:textId="5F1E091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7E3404D1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2CC2BAE" w14:textId="3E05DBD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B4A827" w14:textId="2251386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A3900C" w14:textId="74653AB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D9F8D2" w14:textId="3EB75BA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–90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342B6FA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167FC18" w14:textId="7ED8352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3ED9B2" w14:textId="7FA3DAB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324540" w14:textId="54AC09B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6978773" w14:textId="3C714D2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33BD8E29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A9AF0D" w14:textId="02AAB8DB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AD5992" w14:textId="24ED62D1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51F356" w14:textId="65FD85C1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7F0CDAF" w14:textId="2810D259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1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C0F893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B0EF5BD" w14:textId="3E91E847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F644CD" w14:textId="6123BD3C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BA50F3" w14:textId="5F1A4AE5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FC06A5F" w14:textId="4A79084C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01E644C8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0397F6" w14:textId="616F244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E95C68" w14:textId="46359EC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8AE9C9" w14:textId="7ABF0ED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9377BFE" w14:textId="25164DA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–93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709C8D0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DBFF7E" w14:textId="565CD04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E5619C" w14:textId="0F5592D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DE7989" w14:textId="7449036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5E94AC6" w14:textId="78CE858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1B65287E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9E95EA1" w14:textId="0F1C3E9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E04C9E" w14:textId="2CB8F34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E7F2D6" w14:textId="0A9679D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5BC061" w14:textId="75FB9C4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–94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7AF00B6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F230CD" w14:textId="6AA8164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472648" w14:textId="18E3EB5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944AA9" w14:textId="6E81CE6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700F935" w14:textId="784432E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2F12D7BF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CF3322" w14:textId="218E5F8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E94C29" w14:textId="36C8973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1B8C32" w14:textId="03E3F18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DE490E" w14:textId="60A3504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–96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27A597B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B959F0" w14:textId="0576FF6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BC1098" w14:textId="2C27099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D59134" w14:textId="05039D6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83046A4" w14:textId="541AC1A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64C388FF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EB8FE2" w14:textId="3C6FA33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FB8E3E" w14:textId="3428F6B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8CC2C2" w14:textId="5027F06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B185071" w14:textId="1BDF79C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–97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3ED2A8D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A4E766" w14:textId="495A367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4E07F9" w14:textId="16872CD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94C614" w14:textId="0A8E97F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57FD964" w14:textId="2E82EFA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776FC5AB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C6B9D44" w14:textId="10176DC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7D127F" w14:textId="2BA2BC5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3B4EFA" w14:textId="1B07D8A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251B98A" w14:textId="1618875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–99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2447D27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2626902" w14:textId="7ABB9DE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637800" w14:textId="3ECA877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FF5EA9" w14:textId="3C15AD6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DDF37E2" w14:textId="7B806E5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7805BF3A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FF38F8" w14:textId="11EF3F8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3941B4" w14:textId="20E0B38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9A9EC2" w14:textId="2BED7DF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CC968CB" w14:textId="78C860F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–100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05C6184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9F12D3" w14:textId="47F3382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A1DBC1" w14:textId="3B03D50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78504F" w14:textId="04C2E23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EADAE55" w14:textId="6C9C633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4E3620CB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8617CC" w14:textId="4E2C0C1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4BAD2D" w14:textId="62B4663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3F5670" w14:textId="0ABC82E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E3DE47" w14:textId="2338A12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–102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38D3309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FC1927" w14:textId="366C495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5DB028" w14:textId="1A25DFA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3BB0D8" w14:textId="61236E7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7FC1ECA" w14:textId="2F59ED5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6A687CA0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94FDCA" w14:textId="645F5F7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D8F365" w14:textId="3BA4441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FE2855" w14:textId="3E257DB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95E1906" w14:textId="158D51B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–103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09F2D45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C913A7" w14:textId="13ECF41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03C5C9" w14:textId="6339A28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C77ADF" w14:textId="62BAB4C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2C1A875" w14:textId="59CB859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10</w:t>
            </w:r>
          </w:p>
        </w:tc>
      </w:tr>
      <w:tr w:rsidR="007061AA" w:rsidRPr="00847F49" w14:paraId="1C42DFDD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81E416" w14:textId="11112F9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17F14B" w14:textId="47A9EA9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9080CB" w14:textId="2B17AE4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AA9CE95" w14:textId="390BE11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–104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2F66CDA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EC1088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7061AA" w:rsidRPr="00AC02FD" w14:paraId="2515661F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92EC70" w14:textId="4AAFC9B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8565A5" w14:textId="54186B0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99466F" w14:textId="4FB6AA3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E2FBB7C" w14:textId="0B5E73E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05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28384F8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4EB7F8" w14:textId="4BBAA5C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F47019" w14:textId="0DA2DA9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7D421B" w14:textId="7603CF8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15DC32D" w14:textId="79D3884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7061AA" w:rsidRPr="00AC02FD" w14:paraId="383363C8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FB85C2" w14:textId="704032F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473CCB" w14:textId="478D8EF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F3FF01" w14:textId="5C6B6D7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28A993C" w14:textId="5010600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–107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7A2584C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C63113F" w14:textId="3ECF6EF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9960A6" w14:textId="43C3339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1D9413" w14:textId="4196E89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BC67996" w14:textId="4927FFD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738DC8F1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87C5E7" w14:textId="2DD4DA93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BFE504" w14:textId="68C37F84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C1A9D5" w14:textId="28216F68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59D595A" w14:textId="2DA210E5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08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07986A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1303811" w14:textId="02707824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E3DE3D" w14:textId="1D7E0E7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D17983" w14:textId="5201F0A4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82F8F01" w14:textId="6B58F859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061AA" w:rsidRPr="00AC02FD" w14:paraId="42BCEF15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62AC81" w14:textId="62B2F55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809A84" w14:textId="28409DD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B4A900" w14:textId="14A204D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C41FD2" w14:textId="6886F02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–110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1D05855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D85FF2" w14:textId="574A8A7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E5B9DB" w14:textId="2DF8F9B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17D29D" w14:textId="14128FD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F79285" w14:textId="7CAA40D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00D81F29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2CBF49" w14:textId="5A9C2F8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B33861" w14:textId="3B210BB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868114" w14:textId="642A4A1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112E40A" w14:textId="5054287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–110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6CC317B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72B223" w14:textId="20BD529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28A196" w14:textId="564CE87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CBCC29" w14:textId="3FE5E7A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464247A" w14:textId="69A2D76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0CECB5EE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301C44" w14:textId="7525269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B95BA3" w14:textId="7E53CFE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FD2FB0" w14:textId="1032A44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F1B6AFA" w14:textId="3BF12AC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–112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29E3ABD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E44720F" w14:textId="4DE2622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D87534" w14:textId="22678BD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1517DF" w14:textId="56D31C2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5418089" w14:textId="0B83CF5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4CC28F16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0C1ABD" w14:textId="1F2BC1F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6AB61B" w14:textId="4A58A37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D8DD95" w14:textId="59025C5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5B98AAE" w14:textId="32D808A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–113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3A09D7C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A6D6D7" w14:textId="039F3EE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8CB3C5" w14:textId="033B265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D97936" w14:textId="0336561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30BF4FF" w14:textId="3722288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6C90CB84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F81E86" w14:textId="01934E3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B7EB38" w14:textId="40BD772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C7BCCD" w14:textId="1F25CD4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2A2EF3E" w14:textId="1FF45F1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15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6FC1179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B284EC" w14:textId="5ADA904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A22AD3" w14:textId="2AF9E81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51B95D" w14:textId="1A4F622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412762" w14:textId="739368C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7061AA" w:rsidRPr="00AC02FD" w14:paraId="4C43B494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DC7CE5" w14:textId="348D277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B00D11" w14:textId="010A99D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F247FF" w14:textId="5FA9291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FC10763" w14:textId="68B7508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–116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1B451D4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813576" w14:textId="137264A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ECD5B3" w14:textId="669CEC6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CEE1BD" w14:textId="11F5B4D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B6BB7F" w14:textId="1E53D06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04985E35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737502" w14:textId="10CED20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5CAAC9" w14:textId="1758E4F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10D1CA" w14:textId="7D6D952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A4CF405" w14:textId="3B86EA9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17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53A422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08B6F3" w14:textId="7A79E17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5F4784" w14:textId="65E3BD8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47787B" w14:textId="14E53C1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EE5E53E" w14:textId="405178B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37E4682F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62D345" w14:textId="40D835D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4FEADD" w14:textId="3B108C9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F1F03C" w14:textId="48A2E3C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E9A005E" w14:textId="61E9839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–119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050CF66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56C375" w14:textId="29D757E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95561D" w14:textId="6F8748A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1584FB" w14:textId="4A6F42A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49B60FB" w14:textId="65AB534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7061AA" w:rsidRPr="00847F49" w14:paraId="07D84180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7D953C" w14:textId="508E980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D3078B" w14:textId="5EE08F6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D55D27" w14:textId="18401BE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636C2D" w14:textId="21274B5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8–120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3B39A70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C8B519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7061AA" w:rsidRPr="00AC02FD" w14:paraId="63A87337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E556E92" w14:textId="6585892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7F8AD0" w14:textId="39A060A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FD3B1B" w14:textId="4BB4934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D16A39" w14:textId="67BBF71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–122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AE510C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C291AB" w14:textId="5B6827B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5B1700" w14:textId="23FDF44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8E3896" w14:textId="3C67C2A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31DA750" w14:textId="4D55315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7061AA" w:rsidRPr="00AC02FD" w14:paraId="6EE6BDD7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58E5F0" w14:textId="648CBAE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7A03AC" w14:textId="7E41E60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EBD55F" w14:textId="64D442F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E6568F8" w14:textId="671DD15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23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6378A23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F34988" w14:textId="20DEF81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58B96E" w14:textId="27C22CE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CE6E54" w14:textId="4291140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16B5D4A" w14:textId="22F9CFE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7061AA" w:rsidRPr="00AC02FD" w14:paraId="64CD17D9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0DD8C5" w14:textId="35380837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41B431" w14:textId="300F4504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AA7F3D" w14:textId="6ACD04FC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5E00CEB" w14:textId="36C965E6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–125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3F5C715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749B2D" w14:textId="07DEAD44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71EA43" w14:textId="7C9238FC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34C8D0" w14:textId="112DD56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9087714" w14:textId="07E08B02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38831179" w14:textId="77777777" w:rsidTr="008261F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18DB04" w14:textId="03E5617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96F39A" w14:textId="6C6972A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0C6245" w14:textId="2D08F75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22A657" w14:textId="00FD89F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5–127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7354371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D155DB" w14:textId="0ABEFCC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D75B8B" w14:textId="3DE19E2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DFCB0C" w14:textId="4C3535F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57D71CA" w14:textId="1F095CF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7061AA" w:rsidRPr="00AC02FD" w14:paraId="7473EFE8" w14:textId="77777777" w:rsidTr="008261F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42268D" w14:textId="05705DE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CDAFA9" w14:textId="7795932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D8C853" w14:textId="5E48863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78A0180" w14:textId="48629FB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–128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1468745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643726A" w14:textId="6DD22CF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891350" w14:textId="0869845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B6D6D9" w14:textId="682B358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65D4D85" w14:textId="09EDAC6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09D56ABC" w14:textId="77777777" w:rsidTr="008261F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EC79C95" w14:textId="11EB81D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CEB8FF" w14:textId="0414C99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9C09AC" w14:textId="3CB89A0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2BC8D9" w14:textId="6A56F35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–130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22C523F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01B398" w14:textId="6077E2C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53812B" w14:textId="4E9C15D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8F3C3F" w14:textId="627027B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406F443" w14:textId="317FC11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24F82C4B" w14:textId="77777777" w:rsidTr="008261F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B6C7135" w14:textId="5456F9A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3FDFF5" w14:textId="5CAE90B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7FB4D0" w14:textId="6AC4CFC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485E3D" w14:textId="6EDEF2A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0–133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6054195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5DB80A" w14:textId="2B7AE89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6A1466" w14:textId="278F46D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9D72CF" w14:textId="4E9DD9A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24A3C4C" w14:textId="1D97E8E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6FC92603" w14:textId="77777777" w:rsidTr="008261F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FC7F650" w14:textId="28405D8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413654" w14:textId="3AF6331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CDF123" w14:textId="56E0AB8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A87D2B" w14:textId="2EA1833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2–135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ED6AFF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29834D" w14:textId="7847B2B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9F0261" w14:textId="4FE7E1C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2B222D" w14:textId="0661CB3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0CAD138" w14:textId="350DEDD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6E91867C" w14:textId="77777777" w:rsidTr="008261F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C424AC" w14:textId="1AA0F9E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BF9D66" w14:textId="392F322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060D67" w14:textId="18E731F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E3CD67F" w14:textId="2312FB3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4–138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FDBB2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027C8C" w14:textId="19EB5DA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70E079" w14:textId="27727B4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606517" w14:textId="44F8393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B12E2C0" w14:textId="59DBC26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3D6FA095" w14:textId="77777777" w:rsidTr="008261F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FE13FBA" w14:textId="5E0C8D5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56A600" w14:textId="7705E7D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2B2944" w14:textId="08433F3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4DAD253" w14:textId="5F99634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7–141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C36B9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03EEA7" w14:textId="29AC37B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E7523C" w14:textId="5680F48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gt;99,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4AB245" w14:textId="0686963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3A5DF2C" w14:textId="65D7EF3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34A4B04A" w14:textId="77777777" w:rsidTr="008261F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7048DF" w14:textId="161546D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A87D90" w14:textId="48E3A07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E5BC2D" w14:textId="2345709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E70F367" w14:textId="2A9BDAD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0–145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365CD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6951E5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1BAC9B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5D8B1C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529837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34AC1AF1" w14:textId="77777777" w:rsidTr="008261F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0BD4BC" w14:textId="55C5485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ECFF92" w14:textId="6152F60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15649F" w14:textId="254633F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C206C5" w14:textId="7B25B8B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4–150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8A99B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1370B3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7B7319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9F69FE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</w:tcPr>
          <w:p w14:paraId="1560911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310CCE47" w14:textId="77777777" w:rsidTr="008261F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99270BC" w14:textId="4BDD8D87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FBA654" w14:textId="35CA16AB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28A9AC" w14:textId="05C02D68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021E6C" w14:textId="1E0D9E23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E33CCE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9–159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15607A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C70533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C35D5C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857EB5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</w:tcPr>
          <w:p w14:paraId="5FED637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314B71FE" w14:textId="77777777" w:rsidTr="001542DD">
        <w:tc>
          <w:tcPr>
            <w:tcW w:w="18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66DB6D8" w14:textId="7CEB14CB" w:rsidR="007061AA" w:rsidRPr="009D1B38" w:rsidRDefault="007061AA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7;</w:t>
            </w:r>
            <w:r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3</w:t>
            </w:r>
            <w:r w:rsidRPr="008C63D3">
              <w:rPr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7;</w:t>
            </w:r>
            <w:r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0C4C00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CCA81E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A5A5425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5B1A0E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038CCA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3CE50B" w14:textId="77777777" w:rsidR="007061AA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2BB1AA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82822" w:rsidRPr="00AC02FD" w14:paraId="71AEC7AD" w14:textId="77777777" w:rsidTr="00B64C68">
        <w:tc>
          <w:tcPr>
            <w:tcW w:w="1838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60EFB2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D85203" w14:textId="05F199E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8CF0877" w14:textId="0F5D257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6984B317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2D76ED8" w14:textId="7777777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C4271D" w14:textId="7777777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1D6ACA" w14:textId="7777777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8968665" w14:textId="7777777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7061AA" w:rsidRPr="00847F49" w14:paraId="386BCA05" w14:textId="77777777" w:rsidTr="001542DD">
        <w:tc>
          <w:tcPr>
            <w:tcW w:w="1838" w:type="dxa"/>
            <w:gridSpan w:val="2"/>
            <w:tcBorders>
              <w:top w:val="single" w:sz="4" w:space="0" w:color="auto"/>
              <w:bottom w:val="nil"/>
              <w:right w:val="nil"/>
            </w:tcBorders>
          </w:tcPr>
          <w:p w14:paraId="592F22C5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055C134" w14:textId="2D3E7BE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4E18F00" w14:textId="5D272D0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8</w:t>
            </w:r>
          </w:p>
        </w:tc>
        <w:tc>
          <w:tcPr>
            <w:tcW w:w="426" w:type="dxa"/>
            <w:tcBorders>
              <w:top w:val="nil"/>
              <w:bottom w:val="nil"/>
              <w:right w:val="single" w:sz="4" w:space="0" w:color="auto"/>
            </w:tcBorders>
          </w:tcPr>
          <w:p w14:paraId="0C37EC2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6BBE2E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7061AA" w:rsidRPr="00AC02FD" w14:paraId="66BCBF3C" w14:textId="77777777" w:rsidTr="001542DD">
        <w:tc>
          <w:tcPr>
            <w:tcW w:w="1838" w:type="dxa"/>
            <w:gridSpan w:val="2"/>
            <w:tcBorders>
              <w:top w:val="nil"/>
              <w:bottom w:val="nil"/>
              <w:right w:val="nil"/>
            </w:tcBorders>
          </w:tcPr>
          <w:p w14:paraId="1A31FD75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D52A9A" w14:textId="35BFC40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2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</w:tcBorders>
            <w:vAlign w:val="center"/>
          </w:tcPr>
          <w:p w14:paraId="2ED01928" w14:textId="7B33481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3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0061EAC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778BB6" w14:textId="193BC9C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37954B" w14:textId="4AB80FF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672DBE" w14:textId="47F7695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452C783" w14:textId="314D227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061AA" w:rsidRPr="00AC02FD" w14:paraId="4DFE9AE7" w14:textId="77777777" w:rsidTr="001542DD">
        <w:tc>
          <w:tcPr>
            <w:tcW w:w="1838" w:type="dxa"/>
            <w:gridSpan w:val="2"/>
            <w:tcBorders>
              <w:top w:val="nil"/>
              <w:bottom w:val="nil"/>
              <w:right w:val="nil"/>
            </w:tcBorders>
          </w:tcPr>
          <w:p w14:paraId="7201480C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35D9BD" w14:textId="4A12CA9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4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</w:tcBorders>
            <w:vAlign w:val="center"/>
          </w:tcPr>
          <w:p w14:paraId="4AEEF85C" w14:textId="623E30D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9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4CBAACF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089C3B7" w14:textId="32FFA3B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260A5D" w14:textId="52C9E04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68652E" w14:textId="634AB17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FE75EB" w14:textId="128B3B3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061AA" w:rsidRPr="00AC02FD" w14:paraId="20A67031" w14:textId="77777777" w:rsidTr="001542DD">
        <w:tc>
          <w:tcPr>
            <w:tcW w:w="1838" w:type="dxa"/>
            <w:gridSpan w:val="2"/>
            <w:tcBorders>
              <w:top w:val="nil"/>
              <w:bottom w:val="nil"/>
              <w:right w:val="nil"/>
            </w:tcBorders>
          </w:tcPr>
          <w:p w14:paraId="3B89644A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D93297" w14:textId="2FE89F7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4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</w:tcBorders>
            <w:vAlign w:val="center"/>
          </w:tcPr>
          <w:p w14:paraId="47769E2D" w14:textId="795A71B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4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2C9EFD9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A734A24" w14:textId="6E5FE32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F0416F" w14:textId="0D2060F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0B30EB" w14:textId="4FAE8EF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F6068EF" w14:textId="4E1804C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0DD42C48" w14:textId="77777777" w:rsidTr="001542DD">
        <w:tc>
          <w:tcPr>
            <w:tcW w:w="1838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2C2AD9B3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2EE6FF6" w14:textId="55A9FC2E" w:rsidR="007061AA" w:rsidRPr="00F43A19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6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049F23B" w14:textId="293AC466" w:rsidR="007061AA" w:rsidRPr="00F43A19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7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14:paraId="7FDE8E4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066B7B" w14:textId="78BB847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560E0C" w14:textId="659A0F12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65BD54" w14:textId="746C4892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B1CE043" w14:textId="3218B21A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105FDA1E" w14:textId="77777777" w:rsidTr="001542DD">
        <w:tc>
          <w:tcPr>
            <w:tcW w:w="70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FB373A4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26817DF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E688FD1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C621B8A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</w:tcBorders>
          </w:tcPr>
          <w:p w14:paraId="5AC77C6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1FD9F8B" w14:textId="36E2EE6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DE5C94" w14:textId="40097032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9285BE" w14:textId="4443CF6D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A2173B0" w14:textId="6271E37D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373B844D" w14:textId="77777777" w:rsidTr="001542DD">
        <w:tc>
          <w:tcPr>
            <w:tcW w:w="453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83F66B2" w14:textId="77777777" w:rsidR="007061AA" w:rsidRPr="00F43A19" w:rsidRDefault="007061AA" w:rsidP="007061A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</w:tcBorders>
          </w:tcPr>
          <w:p w14:paraId="4353A48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ADC0EDB" w14:textId="6A051B3A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32E7C2" w14:textId="51A2F570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F1F597" w14:textId="0F371309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B675BDA" w14:textId="4E142F44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1CEA1593" w14:textId="77777777" w:rsidTr="001542DD"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14F4A1B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DA8FE6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CF5D33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1E372906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2D8732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7EA875F5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1FC22E5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77AC12" w14:textId="7BFDF85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1115CA" w14:textId="097557D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7DCBE9" w14:textId="127269E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4048834" w14:textId="298F1B4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306B0B43" w14:textId="77777777" w:rsidTr="001542DD">
        <w:tc>
          <w:tcPr>
            <w:tcW w:w="70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4A6458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F869CC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FF8B2F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8B35E8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049FE91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5BDC8BD" w14:textId="3BF6AB9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CAA2AC" w14:textId="618A7E7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CF7A2C" w14:textId="748E9E2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68ED416" w14:textId="05B95EC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10EEC7B2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9BD6D2" w14:textId="6C550E2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8CE2B9" w14:textId="7011A4E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E2A208" w14:textId="77E040E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26EEA0B" w14:textId="118D9AE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–63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0415795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DDEF07" w14:textId="4D4FAE6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27BE41" w14:textId="6D6A114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BA8DDE" w14:textId="491A846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5E157B6" w14:textId="20D14C9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7061AA" w:rsidRPr="00AC02FD" w14:paraId="5EFBE646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6FC4B1" w14:textId="164F68B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D989A6" w14:textId="706AF87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828CDA" w14:textId="48192AA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8628873" w14:textId="3FD254B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–77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371963F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1DD44C" w14:textId="467B3C5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665D52" w14:textId="7EA247E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16FA57" w14:textId="369D069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58EB67E" w14:textId="12913D0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7061AA" w:rsidRPr="00AC02FD" w14:paraId="5B5B6B86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BDF7DB" w14:textId="65FDCEB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DA39AB" w14:textId="438E456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E315EF" w14:textId="2376DB5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ACD5BBD" w14:textId="5E48B2F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–79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3451EA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B5C0F7" w14:textId="6F41B07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B88478" w14:textId="5D64F65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BEC70A" w14:textId="1CAE265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EE67D23" w14:textId="4A6EEDE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7061AA" w:rsidRPr="00847F49" w14:paraId="666C08A9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38DC47" w14:textId="5D3F264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677F82" w14:textId="09522FB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9397C3" w14:textId="6C1A10A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331DF25" w14:textId="29F5688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2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1B4A56F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761B5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7061AA" w:rsidRPr="00AC02FD" w14:paraId="4B23D66A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995262B" w14:textId="0DE8204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E6133E" w14:textId="7FFBAE7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7D0047" w14:textId="2104581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805399" w14:textId="112AE45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–84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7E13EA1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07BE68" w14:textId="0B9C007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207E04" w14:textId="33BAD67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8F17F3" w14:textId="1BADC47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6969D78" w14:textId="57E719A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42EEAFB5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8E587D6" w14:textId="14AFC09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98E2B9" w14:textId="62DA19B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3EC612" w14:textId="3878910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F418BD7" w14:textId="5FC4B7C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5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609E6EC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0CA08F" w14:textId="7503DC5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7866BE" w14:textId="0809D1F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0A43DE" w14:textId="7A00557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6DA6202" w14:textId="0AC7F2B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00F18673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9D78972" w14:textId="4497D5CD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C0BA53" w14:textId="4DF3AE0C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B8C8CF" w14:textId="0AE2960C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3FC920D" w14:textId="544FD3A8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–87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3B7BE94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B1C3BB" w14:textId="3D06C757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AE9C7A" w14:textId="2C3E821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B5A8FE" w14:textId="23AD99D6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A210CB7" w14:textId="78F7AD0A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44BEBA7B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BFA592" w14:textId="2B5BD56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3FA9EE" w14:textId="0ABF795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66F73C" w14:textId="7E3BF60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127A8AB" w14:textId="4EA6FBC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–89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097E62F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A68194" w14:textId="7E809B3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C5F64A" w14:textId="1465321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864176" w14:textId="4E4AB84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88A17C5" w14:textId="00839AF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4D5A7F45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04D952" w14:textId="0D02CBA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121A6C" w14:textId="27294B1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8C6FD6" w14:textId="30462DE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4AB2CF9" w14:textId="3D36D10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–91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75E92A3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047C8F" w14:textId="53AD43E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2B3D04" w14:textId="3852742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D0655F" w14:textId="40EB903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6CDB9B6" w14:textId="46C5570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31260C24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D16BBC" w14:textId="04CEC51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1ED3D4" w14:textId="1E404C6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B13F43" w14:textId="184E72A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3D4BF9D" w14:textId="2F44376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–92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03C7AE7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E7C1F09" w14:textId="5357878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BF6B06" w14:textId="2666B49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7974FC" w14:textId="7803082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A89BD0B" w14:textId="4892C89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514B0342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AC7CF3" w14:textId="27D0BB7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422EC6" w14:textId="120AE4E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093A1E" w14:textId="5F6D8D0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078915" w14:textId="71B8ED6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–94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2A22D1F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4DD69FD" w14:textId="72777DE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37DB6A" w14:textId="6F88BEE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E93671" w14:textId="3E3C967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7DA6B16" w14:textId="76170EA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54402812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C8D3C4" w14:textId="76769F5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70E969" w14:textId="30118B0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B72781" w14:textId="39934E6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F7348D9" w14:textId="4339D9D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–95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24BE5D2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08CDCE" w14:textId="3D3556D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CC1E7F" w14:textId="37969CC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BAACA0" w14:textId="210FD2F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B7D62B2" w14:textId="280D2D4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44A5305E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C4E1979" w14:textId="1733ED5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34161E" w14:textId="16E7C59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414A9A" w14:textId="3425CDA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D7B749" w14:textId="517D58F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–97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D9F2DF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EB3D472" w14:textId="191B506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E9E039" w14:textId="183EB50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4BB723" w14:textId="5392B1B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9BD77AF" w14:textId="0E96BF4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5B60A6D9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3D5E0B" w14:textId="141089F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4D81F2" w14:textId="699CA8F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7EF25D" w14:textId="323D4FF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E249E45" w14:textId="7242EE8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–98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1DD897A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3ED2AA" w14:textId="14F82B4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2473F0" w14:textId="3D230DC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80902A" w14:textId="07DEF4E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62743CB" w14:textId="5D5A5B1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7061AA" w:rsidRPr="00AC02FD" w14:paraId="39708834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EDC673" w14:textId="2B132A7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E2E7AB" w14:textId="55F17B0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DE664E" w14:textId="00D545E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307C0B7" w14:textId="29EFDC7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–100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2B78E20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85080E" w14:textId="47339C1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92DA2D" w14:textId="55747BF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C8C911" w14:textId="22DD966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AD6470C" w14:textId="26CA28A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10</w:t>
            </w:r>
          </w:p>
        </w:tc>
      </w:tr>
      <w:tr w:rsidR="007061AA" w:rsidRPr="00847F49" w14:paraId="018E134C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25FBA6" w14:textId="2F59C4D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33D118" w14:textId="3012CC9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E94BA0" w14:textId="126D4F5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4072506" w14:textId="599943A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–101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6124203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F57B75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7061AA" w:rsidRPr="00AC02FD" w14:paraId="66345353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286EB47" w14:textId="00E4233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FCE420" w14:textId="6EF7893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C8830F" w14:textId="5C4C5B3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588B59" w14:textId="7D012A8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–102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06E6B85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39ACE1" w14:textId="24F1178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AA0915" w14:textId="058858C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2B4033" w14:textId="5CD0B88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74AA8A3" w14:textId="3741132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3A62EFD1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6D7664" w14:textId="1D6BD57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6388A3" w14:textId="4514B86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7D926F" w14:textId="58A2BF7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677AA9" w14:textId="545EA5E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–104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4FD977D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D65F45" w14:textId="39B7440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11CBD0" w14:textId="4AA35D3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C493B3" w14:textId="217C251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8630926" w14:textId="584E2E6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214D6198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96E5D1" w14:textId="26DDCFE9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FB41F1" w14:textId="45B50DF3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1D8B2D" w14:textId="633CCBAD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1710D5F" w14:textId="7B63C0CC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–105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91ACF0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8601E2" w14:textId="10F120E5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0324F9" w14:textId="2ABBE3A7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AE57A0" w14:textId="361CC079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6644F92" w14:textId="018BFA9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4EB854AB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0A5B79F" w14:textId="34B3BAF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821977" w14:textId="26890B8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17C7BD" w14:textId="7C71A10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D5691DF" w14:textId="189C5AB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–107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7D270DB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4659D5" w14:textId="728BC82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F1224F" w14:textId="761DCDD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BE1A0C" w14:textId="5A9905E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3FA2709" w14:textId="45D7D5C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40F0A98C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94FA24" w14:textId="463CBAD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4CFEA3" w14:textId="560BAA7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D1789A" w14:textId="72C8814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0C6710" w14:textId="70AA6AB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–108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13DAB6B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A06585" w14:textId="7234B6E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636D64" w14:textId="6DA0F6D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687982" w14:textId="2FC1DD1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C0A4472" w14:textId="6F68045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77CDD4EF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A53B6B" w14:textId="3A1A565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E576BA" w14:textId="1C47FC6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0884FA" w14:textId="7342C04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E248A1" w14:textId="67C889E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–109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B09323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D826C6" w14:textId="39B7864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5435A6" w14:textId="59F9D32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9AF23A" w14:textId="423E76A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14B7B80" w14:textId="5DD92A0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2E01E6B2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6EC358" w14:textId="6AC73BB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48DDCF" w14:textId="138EA57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723C0C" w14:textId="241FCCE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17656C7" w14:textId="2745921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–111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3EBCF8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8579F0" w14:textId="520217A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A3A462" w14:textId="23C0BAA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E62648" w14:textId="2348EE6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3577A76" w14:textId="6B14640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733C1BDA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FC0EBC" w14:textId="59BD14E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CE147E" w14:textId="1652956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F50993" w14:textId="5DD8243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C7D4A82" w14:textId="3395C5C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–112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2DA02BA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B86C81" w14:textId="550A348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2776D7" w14:textId="558C3B2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06F830" w14:textId="5DE47F9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96C1A5C" w14:textId="60470CE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579F0074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0571A1" w14:textId="674F5DD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E51C02" w14:textId="581FD4F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704F7E" w14:textId="48010E7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A67BA7" w14:textId="3B0A4BE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–113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0BE2783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2A481F" w14:textId="16B3D2F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1D8FF3" w14:textId="48E30F2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282A14" w14:textId="21A0A26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FE32213" w14:textId="5FCA4CD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7061AA" w:rsidRPr="00AC02FD" w14:paraId="0BE2D9C3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E13BE9" w14:textId="1C398AD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C3FDFD" w14:textId="1C57B28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F38A0F" w14:textId="56BECE7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F042F4D" w14:textId="3BE1C1C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15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4E976C3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208D79" w14:textId="50664F6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E0139A" w14:textId="2A14C7E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5CE113" w14:textId="7D206B7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6335F7B" w14:textId="06E40BC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6A3C6C49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C8CCC8" w14:textId="00E5CBD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64DE4F" w14:textId="058DF06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B16BBE" w14:textId="749E742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7F3935" w14:textId="7A4AFD8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–116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02C2704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85A65AD" w14:textId="6C90928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FB90CA" w14:textId="6B0CB08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EE785D" w14:textId="78A9900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E8C5F99" w14:textId="07188BF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7061AA" w:rsidRPr="00847F49" w14:paraId="309E8D89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132887" w14:textId="7330988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068E20" w14:textId="7DEADE6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871541" w14:textId="10727B6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4717DB" w14:textId="5E9C42D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18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A6B241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539596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7061AA" w:rsidRPr="00AC02FD" w14:paraId="31A78CE7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A885C7" w14:textId="10FB580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21084C" w14:textId="6B8AC42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481FC0" w14:textId="40E97E5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CF70847" w14:textId="4EAA1E4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–120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6C056BA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FEBF2E" w14:textId="27B63E0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F90A7A" w14:textId="06BF37D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1397BB" w14:textId="7E933AC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0B09742" w14:textId="1C6FFB4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6</w:t>
            </w:r>
          </w:p>
        </w:tc>
      </w:tr>
      <w:tr w:rsidR="007061AA" w:rsidRPr="00AC02FD" w14:paraId="1AA31396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D5502A" w14:textId="182A5EE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71115C" w14:textId="6E7EB65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B3AF71" w14:textId="3D5DB67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55E64A9" w14:textId="0244B3D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–121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61485C5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00C6C19" w14:textId="1093B1D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9BCEC6" w14:textId="54FEE2B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587E02" w14:textId="05AE760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0E70B22" w14:textId="1F247E7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8</w:t>
            </w:r>
          </w:p>
        </w:tc>
      </w:tr>
      <w:tr w:rsidR="007061AA" w:rsidRPr="00AC02FD" w14:paraId="799250C0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331B1C" w14:textId="26563B17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A3F52A" w14:textId="1F696E6E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0106A1" w14:textId="5EABA8F5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7681513" w14:textId="41BECCB9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–123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5EFD316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5DECED" w14:textId="5DC7105D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572121" w14:textId="791E7AC6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9ED172" w14:textId="6AB05769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4D5CFD0" w14:textId="1521EE84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7061AA" w:rsidRPr="00AC02FD" w14:paraId="625820FB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30CF0E" w14:textId="6866216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844F49" w14:textId="456FD6A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E27F74" w14:textId="4BDD726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408078" w14:textId="53F0FC3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–125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238D7B3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5BC13E5" w14:textId="01AD964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53ECCB" w14:textId="6820EBB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AFEED9" w14:textId="6B3928D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16B097E" w14:textId="7090EB2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7061AA" w:rsidRPr="00AC02FD" w14:paraId="492DA832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F620D6" w14:textId="6496799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56A1E9" w14:textId="2AD945E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8E3E42" w14:textId="7C751D2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F76948" w14:textId="74FFEF8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–127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7D8EBA0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782CA2C" w14:textId="617E9F2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92E61C" w14:textId="5552D22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9277C4" w14:textId="1CC43F0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B0991DD" w14:textId="75E7E8A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7061AA" w:rsidRPr="00AC02FD" w14:paraId="0814BF29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9A68FE" w14:textId="0BBCBA3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BAC883" w14:textId="10ACE08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AB4DB1" w14:textId="56D453E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FD03BC4" w14:textId="3DCC8BB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–129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7291BE7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43F926" w14:textId="187A64A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BA09A3" w14:textId="4865418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107C19" w14:textId="5B171A4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575824F" w14:textId="5B68031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46A62CE2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EF62CB0" w14:textId="57BD46A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1D1688" w14:textId="77715D9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F63AE5" w14:textId="08EE40E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C3E34B7" w14:textId="27669B1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–131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69791BE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31764A" w14:textId="2C424C2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93E641" w14:textId="70B177A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F4F845" w14:textId="435629E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6E552CC" w14:textId="0ACED37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520802C3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14AC98" w14:textId="3DDFA23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2E42E5" w14:textId="2B5CB92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C938CF" w14:textId="1916D9F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B955371" w14:textId="0540586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0–134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</w:tcBorders>
          </w:tcPr>
          <w:p w14:paraId="7AAEBB4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53EA4A" w14:textId="3EE6EB4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4FDBA5" w14:textId="3D5235C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AA1CB6" w14:textId="283B857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1C4ECE" w14:textId="221902F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30B33ED1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5EC916" w14:textId="56EE0FD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550718" w14:textId="34FD42C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FDDCBD" w14:textId="332E8E6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0A2145" w14:textId="2A93564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2–137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AB090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86AE95" w14:textId="147C91A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E45DD2" w14:textId="7B6114B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F03D5F" w14:textId="67C278A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76F378E" w14:textId="1709589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6EDE006F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77DB7E8" w14:textId="21CB7DD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053345" w14:textId="1C6761F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8CBECD" w14:textId="5BD729C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80850E" w14:textId="51D4842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–140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7D47F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3EE5C9" w14:textId="75854A3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02310D" w14:textId="703C27A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gt;99,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20A22D" w14:textId="47313EE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FA8C1C" w14:textId="69F7586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01BD31D1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5C3A29A" w14:textId="7912362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41C696" w14:textId="6090B48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6C3DC2" w14:textId="470FE1F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68A3071" w14:textId="6644186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8–144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1275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5FFB2C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D79C17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30028A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825807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5CDBFCDB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2CCC55" w14:textId="1CD2DBA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A7B592" w14:textId="3E1C819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ED609C" w14:textId="6AB9BDC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C9FE77C" w14:textId="2B87853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2–149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D805D5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089653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1FBBE1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1B7BE5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</w:tcPr>
          <w:p w14:paraId="710EB8F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3DC194C2" w14:textId="77777777" w:rsidTr="001542DD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803EE3" w14:textId="6D4FCF11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F988CC" w14:textId="6B7F2697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01B72D" w14:textId="6036CAB7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4DD149C" w14:textId="29F4248E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8–160</w:t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6C87A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E9CE97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4B60F6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77944F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</w:tcPr>
          <w:p w14:paraId="4257CF8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39407C3E" w14:textId="38202159" w:rsidR="007061AA" w:rsidRDefault="007061AA"/>
    <w:tbl>
      <w:tblPr>
        <w:tblStyle w:val="Mkatabulky"/>
        <w:tblpPr w:leftFromText="141" w:rightFromText="141" w:vertAnchor="page" w:horzAnchor="margin" w:tblpY="1531"/>
        <w:tblW w:w="9170" w:type="dxa"/>
        <w:tblLayout w:type="fixed"/>
        <w:tblLook w:val="04A0" w:firstRow="1" w:lastRow="0" w:firstColumn="1" w:lastColumn="0" w:noHBand="0" w:noVBand="1"/>
      </w:tblPr>
      <w:tblGrid>
        <w:gridCol w:w="108"/>
        <w:gridCol w:w="596"/>
        <w:gridCol w:w="108"/>
        <w:gridCol w:w="1026"/>
        <w:gridCol w:w="108"/>
        <w:gridCol w:w="1168"/>
        <w:gridCol w:w="108"/>
        <w:gridCol w:w="1309"/>
        <w:gridCol w:w="108"/>
        <w:gridCol w:w="318"/>
        <w:gridCol w:w="108"/>
        <w:gridCol w:w="742"/>
        <w:gridCol w:w="108"/>
        <w:gridCol w:w="884"/>
        <w:gridCol w:w="108"/>
        <w:gridCol w:w="885"/>
        <w:gridCol w:w="108"/>
        <w:gridCol w:w="1162"/>
        <w:gridCol w:w="108"/>
      </w:tblGrid>
      <w:tr w:rsidR="007061AA" w:rsidRPr="00AC02FD" w14:paraId="002479D6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DAF357" w14:textId="3708FE66" w:rsidR="007061AA" w:rsidRPr="009D1B38" w:rsidRDefault="007061AA" w:rsidP="007061AA">
            <w:p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v</w:t>
            </w:r>
            <w:r w:rsidRPr="008C63D3">
              <w:rPr>
                <w:b/>
                <w:bCs/>
              </w:rPr>
              <w:t xml:space="preserve">ěk: </w:t>
            </w:r>
            <w:r>
              <w:rPr>
                <w:b/>
                <w:bCs/>
              </w:rPr>
              <w:t>7</w:t>
            </w:r>
            <w:r w:rsidRPr="008C63D3">
              <w:rPr>
                <w:b/>
                <w:bCs/>
              </w:rPr>
              <w:t>;</w:t>
            </w:r>
            <w:r>
              <w:rPr>
                <w:b/>
                <w:bCs/>
              </w:rPr>
              <w:t>6</w:t>
            </w:r>
            <w:r w:rsidRPr="008C63D3">
              <w:rPr>
                <w:b/>
                <w:bCs/>
              </w:rPr>
              <w:t>–</w:t>
            </w:r>
            <w:r>
              <w:rPr>
                <w:b/>
                <w:bCs/>
              </w:rPr>
              <w:t>7</w:t>
            </w:r>
            <w:r w:rsidRPr="008C63D3">
              <w:rPr>
                <w:b/>
                <w:bCs/>
              </w:rPr>
              <w:t>;</w:t>
            </w:r>
            <w:r>
              <w:rPr>
                <w:b/>
                <w:bCs/>
              </w:rPr>
              <w:t>8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B62487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A4134D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855D05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4E5FCF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BE5D9E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1A52EF" w14:textId="77777777" w:rsidR="007061AA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EC812E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061AA" w:rsidRPr="00AC02FD" w14:paraId="03B72B36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262BC18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D6A4C8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57C8079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4459A30F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DD14F17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D3FAA0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429AB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23699C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7061AA" w:rsidRPr="00847F49" w14:paraId="30C2679B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25017304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3A613FF" w14:textId="08E78E9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5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559E707" w14:textId="2953950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3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7500E15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D1B2BA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7061AA" w:rsidRPr="00AC02FD" w14:paraId="7566F191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2D0D7D93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974930" w14:textId="533A7D4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23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3BDFC002" w14:textId="30F9480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6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1D5D31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30FBBF9" w14:textId="2AEDFF7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AB1627" w14:textId="5C671B5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7D8FB6" w14:textId="0AFAF65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6FF2624" w14:textId="0CC8E27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7061AA" w:rsidRPr="00AC02FD" w14:paraId="5B67B8B6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094E3440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37365F" w14:textId="409613E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35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92D9A0E" w14:textId="128F618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4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057BBFC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7869E9" w14:textId="0DF8A06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841A2F" w14:textId="2DE525E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ED77BC" w14:textId="01D5C24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8172808" w14:textId="57B9177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061AA" w:rsidRPr="00AC02FD" w14:paraId="0697C223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3525F6FC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80E55C" w14:textId="27B7C6A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40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7EBBCA9" w14:textId="4EE8E35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2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39B168C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0C60EB" w14:textId="3B25290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EF090B" w14:textId="37EEB36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3A8D2B" w14:textId="2F035CF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5465781" w14:textId="186A73B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061AA" w:rsidRPr="00AC02FD" w14:paraId="7344B449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6FF7D21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2700840" w14:textId="6C520D8B" w:rsidR="007061AA" w:rsidRPr="00F43A19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53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EF927A2" w14:textId="4B45C7EF" w:rsidR="007061AA" w:rsidRPr="00F43A19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8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67726E6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017B3F" w14:textId="6DC2C47D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E1EAF7" w14:textId="5C6415F1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FFDFB9" w14:textId="5ABBD974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B367573" w14:textId="48E6B939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04F514B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DC549EF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4B22195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0BEF6BE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90CB7E7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77F813C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1C751F" w14:textId="37544FAD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C5CB0C" w14:textId="57D32161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0B92AF" w14:textId="79214210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7070FC7" w14:textId="1D86C350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28245509" w14:textId="77777777" w:rsidTr="007061AA">
        <w:trPr>
          <w:gridBefore w:val="1"/>
          <w:wBefore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289F00" w14:textId="77777777" w:rsidR="007061AA" w:rsidRPr="00F43A19" w:rsidRDefault="007061AA" w:rsidP="007061A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366899C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DFDB14" w14:textId="4BB52BAB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E4772A" w14:textId="774FEDD1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BC6B7C" w14:textId="114E0E55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1745D19" w14:textId="66151A82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3EC6AC5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4DF02A7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7585FA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A1A256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68DD80E6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A6F896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649B3DB9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29BDAF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2D149F" w14:textId="71E8731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7CE323" w14:textId="65ABC2C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22AB93" w14:textId="43DE89C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31D1BF6" w14:textId="43E39FC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11049DC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6CE8F19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5497D6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51B9D8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5369C9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60E277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0C420A" w14:textId="3095A42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4E5C9E" w14:textId="280E088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43CAD9" w14:textId="494226B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9C9E28A" w14:textId="36BAF71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17C5C81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925A65E" w14:textId="36FC0D5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6C6480" w14:textId="1547DBD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58622F" w14:textId="23D64B7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BB7D32" w14:textId="30C336C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–6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DBE8BA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200711E" w14:textId="14E7993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006896" w14:textId="0F73451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B9106A" w14:textId="2754A00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EB7AF1C" w14:textId="25A4E3B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7061AA" w:rsidRPr="00AC02FD" w14:paraId="4F2FAFE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9940F8" w14:textId="2EF6BD6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5E292F" w14:textId="3C77F7E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5EC7AA" w14:textId="02EAC98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91EAB8F" w14:textId="5A3A4F1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–7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8A86EE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B29716" w14:textId="0343CC4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5B0FAA" w14:textId="4D4FE08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74E372" w14:textId="5C1CC11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D465B77" w14:textId="53C6364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7061AA" w:rsidRPr="00AC02FD" w14:paraId="358B7C9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37C42A7" w14:textId="1910437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15E5AD" w14:textId="01B4A0B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18CBA1" w14:textId="690F007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48B8A8" w14:textId="3AD7EFD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–7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AE0C9D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CAB2706" w14:textId="2EC6482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04F1AF" w14:textId="0FC3663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B8C4FA" w14:textId="72492FB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8699524" w14:textId="6DD6746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7061AA" w:rsidRPr="00847F49" w14:paraId="25EC463C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387A83" w14:textId="11BC553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C0C782" w14:textId="6126BE6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B2B0D9" w14:textId="53AC3A5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03760E1" w14:textId="77C4EC8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–7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78C6EB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80D15A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7061AA" w:rsidRPr="00AC02FD" w14:paraId="738CA40F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4F2BC8" w14:textId="40E3FAC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4F9C82" w14:textId="76554FF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33DCA7" w14:textId="602A184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1A4B9B4" w14:textId="44C7BD4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–7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774E95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294663" w14:textId="317FE34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7E273F" w14:textId="6906AE2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B46949" w14:textId="06F7068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F3807B7" w14:textId="2449B70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5169744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7ED692" w14:textId="4E12838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FA9A73" w14:textId="6CC7ABC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03E78C" w14:textId="3F791D4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AD6C16C" w14:textId="6CA3BC2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BC724B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D8BAE7" w14:textId="45F8FC9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8706C3" w14:textId="06B8726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1B2E52" w14:textId="21AB87A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ACCE491" w14:textId="69EF560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43F20AF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59EAD52" w14:textId="4191B08C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6C0159" w14:textId="556B0224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7C9604" w14:textId="34890C4C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93D365" w14:textId="699C6E8C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–8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921AF8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C575563" w14:textId="06C06BC8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738928" w14:textId="7E55FE3B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61CDB3" w14:textId="5DC42215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71D23C5" w14:textId="1EE048B8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2C896B7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9A993E" w14:textId="7A813DB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F5A342" w14:textId="7E02598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84FC9C" w14:textId="6B5FBDF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ADBBA26" w14:textId="0B42AE6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A81169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4CE0C4" w14:textId="7F70252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57C2B4" w14:textId="4DE1367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D544D7" w14:textId="375F230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6BEB098" w14:textId="578FB3D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795EC0E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EBBF0B" w14:textId="6D95CB9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0CDF8A" w14:textId="717D247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E8831A" w14:textId="371C3B7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7FA71B5" w14:textId="33AC602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–8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DE910F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13B750B" w14:textId="7C75C3E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060722" w14:textId="0AECA85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4C588C" w14:textId="7350B51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EEDF1B7" w14:textId="6B1DA1A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08A0C64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1AA246" w14:textId="252BDC9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D04127" w14:textId="6F8F918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605A53" w14:textId="08D5C50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275DE05" w14:textId="50A2954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–8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ED344A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9FE790A" w14:textId="51DB930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764674" w14:textId="11A0479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79B777" w14:textId="4D7DDDB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E803C94" w14:textId="3F16A47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3ECA535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E30A01" w14:textId="0F65AAA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03800A" w14:textId="166539A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53B18A" w14:textId="54319F1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DCEAD90" w14:textId="5385589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–9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CE52A2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E8F06E4" w14:textId="1A19141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0821D0" w14:textId="6CB0C1B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05D8E3" w14:textId="644445E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25E82BD" w14:textId="2D6D6F9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1EEFEA9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2EB2F47" w14:textId="07220B2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81A35D" w14:textId="2D926C8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650844" w14:textId="705A832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FAFE9B" w14:textId="2C26507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–9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5065B5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FEB3368" w14:textId="1C212AA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2000F6" w14:textId="0084B78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D1B1A9" w14:textId="2FE8C04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A99877E" w14:textId="174C052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0CF39E8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0708A1" w14:textId="2121031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E2F2AA" w14:textId="78D4F91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842613" w14:textId="215C0EF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2B550DD" w14:textId="1CB9A87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–9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0EBFD5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62AEED" w14:textId="011D115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DD760B" w14:textId="5B8EED3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064375" w14:textId="5E65623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656D9F0" w14:textId="01EC6FD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0353F11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915B925" w14:textId="1872805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6CB64E" w14:textId="144AD50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9A9D89" w14:textId="43F095B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9A6A63" w14:textId="1169A47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–9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EF014B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582FB0" w14:textId="0246A15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2A4009" w14:textId="5EA1A0D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E795F2" w14:textId="4F16C43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B706EB5" w14:textId="46FECEB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7061AA" w:rsidRPr="00AC02FD" w14:paraId="6492EB6F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54E94E" w14:textId="08B660E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872909" w14:textId="217FD20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3E04A0" w14:textId="5C8EC4C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4445D78" w14:textId="2999834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–9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DC29B4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CC1F6D" w14:textId="19FDEAB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DE859D" w14:textId="3BCEB7B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B8E340" w14:textId="6EE2E4E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0F2FAF8" w14:textId="33D636E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10</w:t>
            </w:r>
          </w:p>
        </w:tc>
      </w:tr>
      <w:tr w:rsidR="007061AA" w:rsidRPr="00847F49" w14:paraId="4F1357F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35EFE60" w14:textId="1A8B9F8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51AF26" w14:textId="08CFCC7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B90B76" w14:textId="36BFD63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BF992B8" w14:textId="637687E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–9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07E896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6A88EA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7061AA" w:rsidRPr="00AC02FD" w14:paraId="5CAFE54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42197B6" w14:textId="5258740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C5EED2" w14:textId="76B552C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67AFA0" w14:textId="6A21F0C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C975F3" w14:textId="69DAAA4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–9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6BEC98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4679F1" w14:textId="72CFE66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C0DEFA" w14:textId="5919256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370127" w14:textId="6F7218C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33F0F6" w14:textId="07ABB49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650E385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FAF149" w14:textId="4685D91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077554" w14:textId="7FC5D4E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2D025D" w14:textId="6F150FD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EC0845F" w14:textId="0D227F8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AA3218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492867" w14:textId="51623E4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9FEFC1" w14:textId="020C5E9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BD8E29" w14:textId="3316206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103ACEF" w14:textId="73E597B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27931B8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947AE8" w14:textId="508ED8EF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3C088B" w14:textId="14F44B4F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20BCD9" w14:textId="5D5101E1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F9B085" w14:textId="36746F3B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–10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DF5901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A4CD66" w14:textId="779E39FF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6860DA" w14:textId="58B10DB6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5857C6" w14:textId="7BDB0B1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02C1E4C" w14:textId="756B323F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48A8235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1931228" w14:textId="31A58E3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2C70C2" w14:textId="46DF0F8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EE8F5A" w14:textId="6668D7D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FE5778" w14:textId="7A0A09C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–10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F6E866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265E1B" w14:textId="660F615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F4F8FE" w14:textId="30AF367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00F12E" w14:textId="4192AE4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C31416F" w14:textId="3361AA4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061AA" w:rsidRPr="00AC02FD" w14:paraId="4EBF70D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612057" w14:textId="28C14A0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2291FB" w14:textId="02DABBF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472513" w14:textId="035AADF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660A0B" w14:textId="0635DC0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–10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C9C0E0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9D4028E" w14:textId="187F9FB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72E8C3" w14:textId="5F7A3B5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585F41" w14:textId="0D0DD16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4AEEFE" w14:textId="6F7A7D9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49F37D5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580D5F" w14:textId="525BE88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05AA43" w14:textId="7812A48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61A162" w14:textId="2CE2EC4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A790CA8" w14:textId="60234A5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0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0E783F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BF5D99" w14:textId="18E907C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768481" w14:textId="3449E98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C64579" w14:textId="0172875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E63E922" w14:textId="50B57BB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628DF3A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1C6818" w14:textId="1FE9C21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D2335D" w14:textId="56E7087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095E09" w14:textId="6A2E8F9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E6964A6" w14:textId="3058518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–10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C4704E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B94E305" w14:textId="0EA6B7D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D6185F" w14:textId="217CC53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71E162" w14:textId="0A592F2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CE04399" w14:textId="15461B5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18E72CD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AC890BF" w14:textId="4EF49D9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65FC19" w14:textId="57BC5C4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855015" w14:textId="7DB6DD7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F5DF8FE" w14:textId="36E9E56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1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325E71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1E32E6" w14:textId="7B02E15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934C30" w14:textId="3C1B9FD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DEB4D7" w14:textId="547ED6F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CCC690F" w14:textId="18462D9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47D5D28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AFACAF" w14:textId="3682952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80B674" w14:textId="2736485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E443CD" w14:textId="48A2F31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09EA23" w14:textId="7492DF1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–11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868124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93597C" w14:textId="007DBFE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DCBC64" w14:textId="452E43D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343A12" w14:textId="23C57C3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FA49430" w14:textId="012C2CA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7061AA" w:rsidRPr="00AC02FD" w14:paraId="6AF4F27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F942E7" w14:textId="18C4A83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887FEC" w14:textId="180CB59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A038B6" w14:textId="0E9315D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AC4588" w14:textId="7484DD1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1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4F43AB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7D4852" w14:textId="61C342E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4C5F1C" w14:textId="3551F99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E98F89" w14:textId="7929A19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83456DB" w14:textId="1437D21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6052A5A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069014" w14:textId="2AF70FA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D228CE" w14:textId="70B0C90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7442FF" w14:textId="68CBD28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C3B1A82" w14:textId="63420F2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–11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274E06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D13D36" w14:textId="117B8B3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261523" w14:textId="4782F3C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05CC5C" w14:textId="1F52A82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77DCDF2" w14:textId="318FDE1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7061AA" w:rsidRPr="00847F49" w14:paraId="5FEE65E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AA420C" w14:textId="4CD31F6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B4B7A6" w14:textId="0DFE129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F64DB9" w14:textId="620B58B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1073B1" w14:textId="21BDA99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1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033440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C6EFE7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7061AA" w:rsidRPr="00AC02FD" w14:paraId="09FDC31C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C75768" w14:textId="6F8C192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71157D" w14:textId="09EB1A7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5214AF" w14:textId="652C8E4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F040DD" w14:textId="5DBB767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–11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4F5161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5DF002" w14:textId="1F08F26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CD73A3" w14:textId="0F69DBA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DA182C" w14:textId="28FD859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8DE0F4C" w14:textId="439850C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6</w:t>
            </w:r>
          </w:p>
        </w:tc>
      </w:tr>
      <w:tr w:rsidR="007061AA" w:rsidRPr="00AC02FD" w14:paraId="650005F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732BD3F" w14:textId="2A4C5A5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92FCF2" w14:textId="06E9791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FE8856" w14:textId="65758E5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CC11C77" w14:textId="3BC258B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1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76DD72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E499EF" w14:textId="76171EE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F255D8" w14:textId="50BB4F8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D40826" w14:textId="7ADA0E6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3497AFC" w14:textId="34CE144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2748640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F0B3B6" w14:textId="5E4EF8D6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2B19B2" w14:textId="088BA47E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858D92" w14:textId="4E349BA1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F94CD97" w14:textId="5988D45B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8–12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A9FF27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26C767" w14:textId="68F7A957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BCAF61" w14:textId="28DF7C01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A10AE8" w14:textId="7445844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D2C4B0E" w14:textId="31EF65BF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7061AA" w:rsidRPr="00AC02FD" w14:paraId="082F0C65" w14:textId="77777777" w:rsidTr="00304503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F332C41" w14:textId="1101641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3571D0" w14:textId="54341DE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5BF4E1" w14:textId="1980A42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CCE3E0A" w14:textId="762F50B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–12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F2F11D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CB9FCD" w14:textId="6CF7780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BE2E46" w14:textId="3229B08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02131D" w14:textId="4F22938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EA417BA" w14:textId="1CB334D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33342152" w14:textId="77777777" w:rsidTr="00304503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FB3FA8" w14:textId="0CA82CE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C5D604" w14:textId="0997CDC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B023F5" w14:textId="7C89CB9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46032F1" w14:textId="4ED2957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2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98EFF3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E205FA" w14:textId="35DEA31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0BFA40" w14:textId="7FE8B46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8C2617" w14:textId="1238CC5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49E2D14" w14:textId="47E825C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7061AA" w:rsidRPr="00AC02FD" w14:paraId="6EDA049C" w14:textId="77777777" w:rsidTr="00304503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1EF2472" w14:textId="162EA2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562B90" w14:textId="3339505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D220C8" w14:textId="03AEA96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A408107" w14:textId="3E0B542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–12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7A2EAB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137460" w14:textId="4EBCC84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64776A" w14:textId="3AC886D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4616F7" w14:textId="4CBC541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EBEC6E" w14:textId="5479D9A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2D21A94E" w14:textId="77777777" w:rsidTr="00304503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CEFCDE8" w14:textId="50D1762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BB1339" w14:textId="7BFFA4F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DD58A8" w14:textId="7A8EA48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39F14E7" w14:textId="4782324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–13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8F19CA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813E8D2" w14:textId="76BBA84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D78991" w14:textId="772AD4F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C5723D" w14:textId="47D7A0C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ABC8405" w14:textId="3D77A56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0220924B" w14:textId="77777777" w:rsidTr="00304503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68E7FA" w14:textId="132516C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986F6F" w14:textId="449C02B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F7DADA" w14:textId="2728D6E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93BBD4" w14:textId="70A234F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–13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1999DA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4260F2" w14:textId="644C308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8DE3D3" w14:textId="3FF979A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6A1388" w14:textId="30DA10F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C7C283D" w14:textId="04B9710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55CACCCF" w14:textId="77777777" w:rsidTr="00304503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98EA77" w14:textId="62A6C38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6798F2" w14:textId="49BB5CC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6351DB" w14:textId="30D5B4D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5482582" w14:textId="71744D5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0–13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D3DC1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AF65E7" w14:textId="413798C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E51906" w14:textId="56AAD21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FDC74F" w14:textId="386CE8E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DD3EA28" w14:textId="5815168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7AD9F20E" w14:textId="77777777" w:rsidTr="00304503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1FF797" w14:textId="0BE84BA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6A4641" w14:textId="3E91E94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1602C2" w14:textId="2EDF251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C748977" w14:textId="0CF0788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–13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CA94E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BEAFA3" w14:textId="7AE756A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6504FD" w14:textId="6971388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7D32A8" w14:textId="63542B4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D0D1B36" w14:textId="4295508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3D81691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2804A4" w14:textId="3202C6B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46BD4E" w14:textId="068125D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D915E0" w14:textId="64E59F3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F292996" w14:textId="0DF6448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7–14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2D390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F1C411" w14:textId="753F149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FBAA0C" w14:textId="1006FFD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gt;99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B78173" w14:textId="77919A1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2EDF29E" w14:textId="27D267E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32F7E46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A8B0EE" w14:textId="7A8AF9F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9868AF" w14:textId="789F183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F4F3B0" w14:textId="134EE78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7359948" w14:textId="01D9E12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1–14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4619D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59961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E07DB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43FBF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264A2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793A0ED5" w14:textId="77777777" w:rsidTr="00304503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0237A1" w14:textId="67413C94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1D1120" w14:textId="2B1ADF95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26D95C" w14:textId="3EAB740B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26D6501" w14:textId="6AC3E377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7–16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C8B54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DE229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E168C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7E3C9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E6543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68B3D305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D0A300" w14:textId="22E78F10" w:rsidR="007061AA" w:rsidRPr="009D1B38" w:rsidRDefault="007061AA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7;9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7;1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09EE86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105503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9A0EC3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350AEE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F14039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39BCFA" w14:textId="77777777" w:rsidR="007061AA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137672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061AA" w:rsidRPr="00AC02FD" w14:paraId="147285E5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5B35E53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368B7D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092257C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51B4CF2D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7CD5F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29AF7C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3E15D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AD7D0D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7061AA" w:rsidRPr="00847F49" w14:paraId="7122EF54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08875CDD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C024661" w14:textId="18EEADF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4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E52C4A4" w14:textId="1E6BE9F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8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184E936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79CFBB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7061AA" w:rsidRPr="00AC02FD" w14:paraId="4258EF69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644464C5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DAD221" w14:textId="387EFCF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20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BBBF96F" w14:textId="1C1FD41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0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55CC8B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8C6FC5" w14:textId="7A784DB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A88BE4" w14:textId="7C4A521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0B93EE" w14:textId="21A7B53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536CCBB" w14:textId="022B253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7061AA" w:rsidRPr="00AC02FD" w14:paraId="08660A11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68E561F0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EB2960" w14:textId="0EDFB49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30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29F2503" w14:textId="31B3936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9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3E5BB57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F4D53BF" w14:textId="342FF10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92A519" w14:textId="1EBD2AF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D47A55" w14:textId="044DED7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A660F4F" w14:textId="11FFF66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7061AA" w:rsidRPr="00AC02FD" w14:paraId="3C386D91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4D9CE2C6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B4B367" w14:textId="635E5CE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33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2D53385B" w14:textId="434361F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0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6CA5CEE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FFF5793" w14:textId="72A3212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CF6C5B" w14:textId="71BA0D8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7CC39D" w14:textId="457CD73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6692EE1" w14:textId="4877FF3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061AA" w:rsidRPr="00AC02FD" w14:paraId="6B7CE891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5BD02905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BC27A62" w14:textId="29E0A25F" w:rsidR="007061AA" w:rsidRPr="00F43A19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43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EDDEC13" w14:textId="0B6035B9" w:rsidR="007061AA" w:rsidRPr="00F43A19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8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32B6730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671954" w14:textId="5914A740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4359D2" w14:textId="4A0F188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D9B0DE" w14:textId="3BAA512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E631DD8" w14:textId="26BFBF44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061AA" w:rsidRPr="00AC02FD" w14:paraId="178772B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1F301AE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294458E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D3D2E28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F2078A4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2BC109B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79D842C" w14:textId="6C40EDC7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E460A7" w14:textId="1388930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5CCA40" w14:textId="398F2E0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C7BC16" w14:textId="21C229B8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20695A08" w14:textId="77777777" w:rsidTr="007061AA">
        <w:trPr>
          <w:gridAfter w:val="1"/>
          <w:wAfter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494880" w14:textId="77777777" w:rsidR="007061AA" w:rsidRPr="00F43A19" w:rsidRDefault="007061AA" w:rsidP="007061A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106F24C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E39F32" w14:textId="36D91462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5F0905" w14:textId="4A643CD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E9E612" w14:textId="445801F1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92C37E7" w14:textId="2073F3D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4E8BC9E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4AFB8D4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526146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6AA67A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61816D4F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4B6B7B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11672A39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DCB8CB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E16726" w14:textId="0392826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3EF885" w14:textId="182AA6B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D0C662" w14:textId="446DB0D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C575CB1" w14:textId="3AC7981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201EA34A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3CD16A1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EA006B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1EF239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3F3705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72E8B2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9CB321" w14:textId="6933055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90C4AA" w14:textId="53BEFA7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D59921" w14:textId="28A4B27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A606C11" w14:textId="27D05E0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40DB33B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6B22ED" w14:textId="29859C1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27BE27" w14:textId="2466062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B6D920" w14:textId="3191759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FB47D50" w14:textId="5D1D0CD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–6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A3833F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2F4728" w14:textId="5FE380C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C97FA2" w14:textId="12B7B24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3222DF" w14:textId="24FBF95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470A79F" w14:textId="5062530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7061AA" w:rsidRPr="00AC02FD" w14:paraId="0675C12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45C9D3F" w14:textId="48A4ED5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094D94" w14:textId="6B8EA8F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F222D8" w14:textId="3196A9B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72FB0E0" w14:textId="37F12F2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–6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BA17D9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5C834A" w14:textId="4D263B2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25A1E0" w14:textId="2DF62FD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BFC8BE" w14:textId="1DB92EF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7850DF8" w14:textId="6008048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7061AA" w:rsidRPr="00AC02FD" w14:paraId="2DEA436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E7EE740" w14:textId="2D5B780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7A8168" w14:textId="0229A5C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C32FB3" w14:textId="5E33154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09B35B" w14:textId="4BE8643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6–7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D326EE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D60471" w14:textId="4CA9A45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751912" w14:textId="24B43E5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4FC653" w14:textId="0D35418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9780F28" w14:textId="105F211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7061AA" w:rsidRPr="00847F49" w14:paraId="2BB37D3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299AE5" w14:textId="40E7B03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28050E" w14:textId="61AF27C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56B6F6" w14:textId="7718530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5B5E325" w14:textId="50C0B45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–7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DD7CBF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B7E405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7061AA" w:rsidRPr="00AC02FD" w14:paraId="27CA0E06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FD87CCE" w14:textId="3FB9DC8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38B70A" w14:textId="224DEE5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D2CA0E" w14:textId="36E3183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A9E699B" w14:textId="543BA8F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3–7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A46361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955DC8" w14:textId="3C34997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3B8432" w14:textId="6E8E731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4B3108" w14:textId="3E0DC88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CA4C299" w14:textId="7E6287B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2B3921E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88B6A1" w14:textId="7E7BEB6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D2E5AD" w14:textId="401F40E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C1F79D" w14:textId="3C0BCB4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450CBD" w14:textId="5A2A245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–7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D068C2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F3C41D6" w14:textId="38560B7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B67E04" w14:textId="59B14CB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0D400A" w14:textId="0E011D0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85E7848" w14:textId="7175A3B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09AAF54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9D72450" w14:textId="66B4B0D0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98F923" w14:textId="5EA02B54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9A9904" w14:textId="5AF1A24C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ED1E78" w14:textId="3909C8E5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–7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4B6D0A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6EDE65" w14:textId="04E2BEB4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56B915" w14:textId="5B5B5596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074628" w14:textId="49482AC4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01B12BE" w14:textId="649A45C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5EA984E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90F1CB" w14:textId="33A1115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98F7C1" w14:textId="5638E01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655619" w14:textId="14DDAE5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A4AC49" w14:textId="43E4633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67256F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B802C76" w14:textId="168B4C1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366AB5" w14:textId="301516B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A8724D" w14:textId="4E2D676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A35D7ED" w14:textId="7D75D5B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6C89564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5D4C2B" w14:textId="0A6CA55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3FDFD2" w14:textId="2C27723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7A38BC" w14:textId="78996EB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2DF35AC" w14:textId="2737A1B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–8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81AFC3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E4AF066" w14:textId="4D0C088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F53CCA" w14:textId="338309F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29F304" w14:textId="2907E3A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65CADEE" w14:textId="57FFBCA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1B77A4C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BEF0CC" w14:textId="1990644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28C59D" w14:textId="62B732F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31C31F" w14:textId="7D98A16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A1740C0" w14:textId="38BD847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91BB9F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7BA7674" w14:textId="228D846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5EF053" w14:textId="36E4D94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364BC3" w14:textId="0E095FC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E0546BE" w14:textId="7840EDB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224ECE3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F8C074" w14:textId="6F6B2C0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FC0664" w14:textId="7FE7AC3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8E2BE0" w14:textId="69ACAC1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3632D3" w14:textId="215B88E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–8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248ABA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ED3DAC" w14:textId="7D510EB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639E76" w14:textId="2F3E649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C310CC" w14:textId="782C429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E684C96" w14:textId="6F41CA6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061AA" w:rsidRPr="00AC02FD" w14:paraId="149FC4C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4AD965" w14:textId="4A0ED9D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82CC5D" w14:textId="044583A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E6C900" w14:textId="736CDDA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AB9EE33" w14:textId="01B8566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8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9F3F54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150A44" w14:textId="4AF6E98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37C75D" w14:textId="78D4394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E833F2" w14:textId="34C644A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21D99BE" w14:textId="1FBDA20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17AC547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4D977B" w14:textId="4E95D49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B92D90" w14:textId="39BE33C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15CC06" w14:textId="2535DF0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40CC6F" w14:textId="624E6BD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–9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DEF986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B5F48B" w14:textId="5329055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734585" w14:textId="2A796EA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3EF508" w14:textId="312A494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54AF52B" w14:textId="1AEB853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60A2CB0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931AEB3" w14:textId="74A6F62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07F5D4" w14:textId="2E071E8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6E6F9A" w14:textId="17294B9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BC3984" w14:textId="4AE357C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0F75D3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C0B04C" w14:textId="657B55B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3823DB" w14:textId="1FBCE10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C48281" w14:textId="26744D1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0CF6D58" w14:textId="58A2ECA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8</w:t>
            </w:r>
          </w:p>
        </w:tc>
      </w:tr>
      <w:tr w:rsidR="007061AA" w:rsidRPr="00AC02FD" w14:paraId="2CC98CC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544B6C" w14:textId="6283081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DE53B1" w14:textId="527C97E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3D5E88" w14:textId="7AF348C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56047D9" w14:textId="615F6A7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–9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9B10B6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80F3167" w14:textId="301B70D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E72517" w14:textId="40E702E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86DA1E" w14:textId="67709BC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76A86FD" w14:textId="4F1E0B9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10</w:t>
            </w:r>
          </w:p>
        </w:tc>
      </w:tr>
      <w:tr w:rsidR="007061AA" w:rsidRPr="00847F49" w14:paraId="29AB9B8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2B55BC" w14:textId="5BCE7F2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84EF27" w14:textId="78AE410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D78D8C" w14:textId="76E06BB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5E20A8" w14:textId="3810216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–9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C179CF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EE1BC1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7061AA" w:rsidRPr="00AC02FD" w14:paraId="362F463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7B1AEF" w14:textId="5400CA2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C50AD6" w14:textId="6DF4AAC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3D5636" w14:textId="089C5C2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E211E5F" w14:textId="1423DD2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–9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7970AA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80E1D1" w14:textId="0D53487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63E266" w14:textId="25D01A6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F123DD" w14:textId="482FA00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2F9DA0F" w14:textId="0F9507A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79CBA91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EA4B059" w14:textId="5230E13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0E2B6A" w14:textId="2D2B868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A43641" w14:textId="5580B51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FC25706" w14:textId="2620F28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–9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D913AF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8F57D7" w14:textId="6E70291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29ABBE" w14:textId="7D84ED7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AE93A8" w14:textId="712DC23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26362A2" w14:textId="6E23563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2FBB11CA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22685E" w14:textId="2EA4C1EE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0A9A9D" w14:textId="70A752F4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DA6948" w14:textId="7C396A07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705A661" w14:textId="03B051C3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–9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ECCAC0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F1869B" w14:textId="5491F981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C5A2E7" w14:textId="32627C6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075367" w14:textId="16C418FF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1178E4D" w14:textId="17E710A0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07E129D6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A648ED" w14:textId="30D4FE6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487E12" w14:textId="3F1D125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194771" w14:textId="4918F88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D677CB" w14:textId="5FB7C35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–10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EBE73F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74E1E3" w14:textId="3620BA7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0AC32A" w14:textId="5107DF3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EE0C47" w14:textId="075B19F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05A00E5" w14:textId="27E3610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2560F90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0EA5A5" w14:textId="05EFE57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F59FE8" w14:textId="4DE43D2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044F84" w14:textId="7D03879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26B3253" w14:textId="196ADF6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–10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5767CE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A2B98E" w14:textId="251EB30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B55E4C" w14:textId="6707561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EF37B1" w14:textId="66F29DB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2384FF9" w14:textId="2FB4CB1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061AA" w:rsidRPr="00AC02FD" w14:paraId="3B70841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43E0E6F" w14:textId="5F72632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BC7518" w14:textId="21294B3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E4D91B" w14:textId="23D5ECF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169D446" w14:textId="63C8174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–10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40157D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292FDAF" w14:textId="62173BD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1B2015" w14:textId="7362BB6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AA82B3" w14:textId="20B16AD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364C1EE" w14:textId="64D8BCC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4D21B59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87CB14" w14:textId="206ED6D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86B9FA" w14:textId="031F366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995B07" w14:textId="48BBBFF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745DFA7" w14:textId="3EE41AD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–10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EA1FEC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7B7B8D0" w14:textId="53CD2CD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39D71B" w14:textId="41BB905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FE14F5" w14:textId="50F0D7D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D76AEED" w14:textId="1A5BA8B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74AB4DE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3FD5CB" w14:textId="37EAADF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F99D39" w14:textId="30E3431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114A55" w14:textId="78C2FED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15D6251" w14:textId="0317BF7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0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691832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628008" w14:textId="447A6AC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D6AA92" w14:textId="12E8336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5A59A9" w14:textId="6780DC9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B2E9231" w14:textId="43022BE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385B0BB0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AD934C4" w14:textId="169B82E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CA41E9" w14:textId="73CBC5B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4F411D" w14:textId="6900AC3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81DB97" w14:textId="5E17E80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–10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6D1F27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4FAB6C" w14:textId="426ADB9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705987" w14:textId="3B28FA9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275D4C" w14:textId="246FB6C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C32EA80" w14:textId="23A0459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7061AA" w:rsidRPr="00AC02FD" w14:paraId="713BBFC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DC3AF4" w14:textId="1529E11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CE5836" w14:textId="1A396DA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1B0AF2" w14:textId="651A2B4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97FE584" w14:textId="264FAAC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1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A94DF9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53114D" w14:textId="01BFFF6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CBA890" w14:textId="0B4602D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0E843E" w14:textId="2B104A9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8F3EF99" w14:textId="4442F07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4A89D933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3A5260" w14:textId="0DFD13E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76EF31" w14:textId="2599C76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C2D4C2" w14:textId="3581019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A690BE5" w14:textId="27FA0AF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–11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AF9F58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4C413C" w14:textId="3791AF4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6F7FE1" w14:textId="172B646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898F7D" w14:textId="7057518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A528373" w14:textId="2D66B75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10</w:t>
            </w:r>
          </w:p>
        </w:tc>
      </w:tr>
      <w:tr w:rsidR="007061AA" w:rsidRPr="00847F49" w14:paraId="7C18904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5E4E46" w14:textId="61F0A96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ED979E" w14:textId="422EB57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DE471E" w14:textId="6F6DD8A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05AFEA7" w14:textId="5B87981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–11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DE7FB5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A26565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7061AA" w:rsidRPr="00AC02FD" w14:paraId="070811A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564FE84" w14:textId="49F6C29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84E34C" w14:textId="16D46D4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10B02D" w14:textId="208D47D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A4398D1" w14:textId="6F17C94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–11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E4A8E7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489E3C" w14:textId="69BB9C0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EB3B50" w14:textId="18A68F5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4F4BE5" w14:textId="4BB3A61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91F763F" w14:textId="20D5982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7061AA" w:rsidRPr="00AC02FD" w14:paraId="784D773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B99E113" w14:textId="1D2DE35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5C7297" w14:textId="63C0FB4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A4D8C8" w14:textId="6750318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11D46E7" w14:textId="6CDC6B9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1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B35C20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60F2D6" w14:textId="6A6E8F6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50DE59" w14:textId="070AB35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6ED7AC" w14:textId="6C510D1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654A513" w14:textId="0E76681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7C94481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EE40E84" w14:textId="5F7359AA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0DB001" w14:textId="2CE681E1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25C5DF" w14:textId="11789931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A24B5A1" w14:textId="533EEE9C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–11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D58D57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028A0D" w14:textId="2139A602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7701AB" w14:textId="60CC4274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87DB03" w14:textId="7D31EE0B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6E9A60D" w14:textId="53FDC46A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7061AA" w:rsidRPr="00AC02FD" w14:paraId="287DF71F" w14:textId="77777777" w:rsidTr="005B1907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F9F94F7" w14:textId="41B5E81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22C17E" w14:textId="4F2532C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65B89E" w14:textId="1F483BC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16867EE" w14:textId="097309F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–12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D67E9D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825815" w14:textId="437334D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7A1750" w14:textId="675BAC7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DD314E" w14:textId="5274E9F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7B93DA0" w14:textId="338B16C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7061AA" w:rsidRPr="00AC02FD" w14:paraId="64BDB2DE" w14:textId="77777777" w:rsidTr="005B1907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7E2B7E" w14:textId="74FEF5F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574257" w14:textId="2E971C3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98B49C" w14:textId="199C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559692" w14:textId="6A0C1B6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–12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77E26F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DA9E052" w14:textId="7438C97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0F76BE" w14:textId="0934C15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4B1F68" w14:textId="64905CD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A009E17" w14:textId="784C6EA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7061AA" w:rsidRPr="00AC02FD" w14:paraId="31B5CFC5" w14:textId="77777777" w:rsidTr="005B1907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83D8AC" w14:textId="1A1D7CB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1C1926" w14:textId="2406030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FD9867" w14:textId="5F44E73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CCC79D6" w14:textId="353DF1E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2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B6AFF7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D6D097" w14:textId="0C80125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0D2DAF" w14:textId="219AA6A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9E83F1" w14:textId="7B0C9D3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6388792" w14:textId="311068D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7061AA" w:rsidRPr="00AC02FD" w14:paraId="5617EBEE" w14:textId="77777777" w:rsidTr="005B1907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F08957" w14:textId="5FB54BB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D1A119" w14:textId="00B6F6D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1E3BC3" w14:textId="6E51EBA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7E76F1A" w14:textId="5DB0563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–12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49DE1F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F23F9B" w14:textId="6807705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7F01B7" w14:textId="7C4A267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718C3E" w14:textId="53F08B9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11DFA4B" w14:textId="6F078EC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1A70AA05" w14:textId="77777777" w:rsidTr="005B1907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EC2FDBF" w14:textId="5B9E422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8D84FE" w14:textId="22101C7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33E0CF" w14:textId="1B6170D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2444B8D" w14:textId="21D873B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–13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1133EB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A598177" w14:textId="312D232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C898A9" w14:textId="62B3FC8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954A7C" w14:textId="376A3B5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2574EA3" w14:textId="1D17E53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76AB56DA" w14:textId="77777777" w:rsidTr="005B1907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F373D62" w14:textId="1846CD0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3AC1F4" w14:textId="6744F34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2F701B" w14:textId="63FA5AE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EC73B4" w14:textId="5C742F0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–13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1FAD9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45239D1" w14:textId="7F3DE9A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80CBDC" w14:textId="3812343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1994F5" w14:textId="5B215D1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745345" w14:textId="6316449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124F92D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2FF2C4" w14:textId="53C3A6F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810F90" w14:textId="73AC4C8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3ED04B" w14:textId="2907ADA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C9A3F0" w14:textId="75B5615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1–13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A30E1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A609BBD" w14:textId="2917501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438683" w14:textId="14B1630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8C3C28" w14:textId="1472AA3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2ECD260" w14:textId="09CF908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784793E3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C19734" w14:textId="5C96AAD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D26FD8" w14:textId="5996D1E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199607" w14:textId="3B721EA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E9D34E1" w14:textId="0CD01A8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–14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02674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407923" w14:textId="7AE8F0F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7420F7" w14:textId="557251E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gt;99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2150C2" w14:textId="1DBE1BD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A24290D" w14:textId="213F9F3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757298F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016632" w14:textId="7534DB2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BA7A62" w14:textId="0819502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F5E2EF" w14:textId="5B404C4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0FC2CA" w14:textId="1944552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9–14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4B0A2A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5D211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CB0DD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DF3B4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F155B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6EC420C3" w14:textId="77777777" w:rsidTr="005B1907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63E246" w14:textId="572D916B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EC7278" w14:textId="0439C877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F033AC" w14:textId="2FC5DDCE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FB0B4C" w14:textId="70BF5CCF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6–16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ED5D3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1D00F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B9AC6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17417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36AE2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43AC2381" w14:textId="053D78EC" w:rsidR="007061AA" w:rsidRDefault="007061AA"/>
    <w:tbl>
      <w:tblPr>
        <w:tblStyle w:val="Mkatabulky"/>
        <w:tblpPr w:leftFromText="141" w:rightFromText="141" w:vertAnchor="page" w:horzAnchor="margin" w:tblpY="1531"/>
        <w:tblW w:w="9170" w:type="dxa"/>
        <w:tblLayout w:type="fixed"/>
        <w:tblLook w:val="04A0" w:firstRow="1" w:lastRow="0" w:firstColumn="1" w:lastColumn="0" w:noHBand="0" w:noVBand="1"/>
      </w:tblPr>
      <w:tblGrid>
        <w:gridCol w:w="108"/>
        <w:gridCol w:w="596"/>
        <w:gridCol w:w="108"/>
        <w:gridCol w:w="1026"/>
        <w:gridCol w:w="108"/>
        <w:gridCol w:w="1168"/>
        <w:gridCol w:w="108"/>
        <w:gridCol w:w="1309"/>
        <w:gridCol w:w="108"/>
        <w:gridCol w:w="318"/>
        <w:gridCol w:w="108"/>
        <w:gridCol w:w="742"/>
        <w:gridCol w:w="108"/>
        <w:gridCol w:w="884"/>
        <w:gridCol w:w="108"/>
        <w:gridCol w:w="885"/>
        <w:gridCol w:w="108"/>
        <w:gridCol w:w="1162"/>
        <w:gridCol w:w="108"/>
      </w:tblGrid>
      <w:tr w:rsidR="007061AA" w:rsidRPr="00AC02FD" w14:paraId="3AC2059C" w14:textId="77777777" w:rsidTr="009E01C9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3769F1A" w14:textId="66A52C2C" w:rsidR="007061AA" w:rsidRPr="009D1B38" w:rsidRDefault="007061AA" w:rsidP="007061AA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8;0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8;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C2807D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C7FF4B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99CFD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C64A3C" w14:textId="77777777" w:rsidR="007061AA" w:rsidRPr="00AC02FD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1ABA50" w14:textId="77777777" w:rsidR="007061AA" w:rsidRPr="00AC02FD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6A52B9" w14:textId="77777777" w:rsidR="007061AA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F45DDE" w14:textId="77777777" w:rsidR="007061AA" w:rsidRPr="00AC02FD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061AA" w:rsidRPr="00AC02FD" w14:paraId="0A26DED4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05E042B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D2BEEF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CF3C472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6EC4195C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0DD75A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0B9E7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CC18EC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AE4E4B6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7061AA" w:rsidRPr="00847F49" w14:paraId="35453F9E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103F3426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3C05411" w14:textId="1806FAA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2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4660E34" w14:textId="35428FA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4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3A3BCEA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740735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7061AA" w:rsidRPr="00AC02FD" w14:paraId="738BFFC5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3CA64F30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38C685" w14:textId="4DBE72A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17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424AD3D" w14:textId="7AB1FC1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5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4E16DD9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3FE14A" w14:textId="44630C4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B2C240" w14:textId="4224748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D30072" w14:textId="48A6ABA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8C4DE2C" w14:textId="2C75964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7061AA" w:rsidRPr="00AC02FD" w14:paraId="02143E43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5CE014D6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8C41B7" w14:textId="0222B2A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25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6EC1D980" w14:textId="31993A1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5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DC2036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0962A8" w14:textId="337D1DB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1A9182" w14:textId="725EAF2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4D1732" w14:textId="302FB41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47FB375" w14:textId="3999A68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7061AA" w:rsidRPr="00AC02FD" w14:paraId="009C2EC8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5DA55100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2163D7" w14:textId="22D80D1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26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DFFFCBB" w14:textId="04E09CB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8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408F72A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2ED0B4" w14:textId="7BA8866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096746" w14:textId="2341930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CBD91F" w14:textId="1757203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7555B4B" w14:textId="2600927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061AA" w:rsidRPr="00AC02FD" w14:paraId="05139563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2BB5CAB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DEAD77" w14:textId="58411FA0" w:rsidR="007061AA" w:rsidRPr="00F43A19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33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1B18D0D" w14:textId="706CE1F1" w:rsidR="007061AA" w:rsidRPr="00F43A19" w:rsidRDefault="007061AA" w:rsidP="007061AA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9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537CFCA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CF5265F" w14:textId="0708D871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CE01F2" w14:textId="0E38574A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2D8F6E" w14:textId="287CB1B7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BE46C16" w14:textId="555FFFC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061AA" w:rsidRPr="00AC02FD" w14:paraId="2697195B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B56A126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57112C3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DE98227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232FEAB" w14:textId="77777777" w:rsidR="007061AA" w:rsidRPr="00F43A19" w:rsidRDefault="007061AA" w:rsidP="007061AA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79609A3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08533A" w14:textId="1EF5E046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6D8134" w14:textId="1E32CD5D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029D62" w14:textId="0E5722CA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F5C64E2" w14:textId="5031872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2E79706A" w14:textId="77777777" w:rsidTr="007061AA">
        <w:trPr>
          <w:gridBefore w:val="1"/>
          <w:wBefore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DB47714" w14:textId="77777777" w:rsidR="007061AA" w:rsidRPr="00F43A19" w:rsidRDefault="007061AA" w:rsidP="007061AA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5F48E48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73D39B" w14:textId="35E9FB2B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899C81" w14:textId="26BACD5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45C75E" w14:textId="36B917C2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9FE5E6D" w14:textId="773410E8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0DB11DF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3DA4CE2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C41A52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3299AD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1E3E4C2E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FD3B61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4BDBDAB2" w14:textId="7777777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C61AC1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12D400" w14:textId="7EB05F1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5BFD50" w14:textId="6FBC6B3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119C76" w14:textId="6C7A32E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9AC2FC2" w14:textId="34C5A5A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6F5955D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ED74334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39FDC2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8A31D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266CC0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B26CAB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A3C3EA1" w14:textId="7839BF3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3B6008" w14:textId="7BAD6BA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DFFFED" w14:textId="74C8016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06A0BF4" w14:textId="28D4AE5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7061AA" w:rsidRPr="00AC02FD" w14:paraId="5A3687E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13F473D" w14:textId="15AC7DA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9CCE19" w14:textId="5F1DC22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9B4DE1" w14:textId="038EB24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077E71" w14:textId="4785B0D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–6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08A7663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EC9CCB" w14:textId="2F372CC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47CFB8" w14:textId="648577A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F893A0" w14:textId="73EB40C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440311" w14:textId="506BF52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7061AA" w:rsidRPr="00AC02FD" w14:paraId="7CDCF89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907A15F" w14:textId="68DA995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C6A329" w14:textId="095269B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6E3A3B" w14:textId="747D2D4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BCB735" w14:textId="576B58F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–6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0CD5AE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25F484" w14:textId="0465678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222B31" w14:textId="1A71E7D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DFDC54" w14:textId="7E5AD92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4146113" w14:textId="6945616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7061AA" w:rsidRPr="00AC02FD" w14:paraId="074E007F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394E6F" w14:textId="6566A5B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82DE26" w14:textId="0A524FE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91523C" w14:textId="7ED05BD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A0CC05C" w14:textId="5401F01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5–6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63C46D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776408" w14:textId="18DC1D2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452EEB" w14:textId="72AA7C2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25C70F" w14:textId="1BF3DAC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52748C" w14:textId="0268565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7061AA" w:rsidRPr="00847F49" w14:paraId="05F3111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675AF40" w14:textId="2F4AA8E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D0FD0B" w14:textId="3CD84C2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888430" w14:textId="76E7DA6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F43DC35" w14:textId="62A5E9B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–7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963D4F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EED1CB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7061AA" w:rsidRPr="00AC02FD" w14:paraId="7D6FD9FC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E38FF9" w14:textId="5B53AAC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171D86" w14:textId="2D2D94A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D45DE4" w14:textId="37320EE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022E737" w14:textId="6BF62D8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1–7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60D1EB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5F53ED" w14:textId="1B79578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238CF5" w14:textId="41868B6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E34F07" w14:textId="1691A6B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55B5F9C" w14:textId="707CE83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6190476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0A821F" w14:textId="63BEB77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2EB68D" w14:textId="1DFB70F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1E3084" w14:textId="31DAF46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380401" w14:textId="6242B10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–7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CFE823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D64888" w14:textId="296ACDD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A94700" w14:textId="02F8A1A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158A50" w14:textId="080572E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B680B8E" w14:textId="6B131C9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061AA" w:rsidRPr="00AC02FD" w14:paraId="35880B8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0F8418" w14:textId="1E206465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4B7279" w14:textId="5F35AF40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735935" w14:textId="75CA0885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A322A82" w14:textId="74B720DA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–7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195986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304F685" w14:textId="3A8EFEC0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722842" w14:textId="334BD32D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7F1A95" w14:textId="07FDC705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2B9F38" w14:textId="07BDA5FE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59215EF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2EE7E6" w14:textId="763B93D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8342B1" w14:textId="560E3FC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A23581" w14:textId="573CA4C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4EB47FE" w14:textId="53DE202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–7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135A29C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1ABEB26" w14:textId="383B304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68FEA6" w14:textId="3932B4C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FE0B16" w14:textId="028BC4B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FC0A3B" w14:textId="5543588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41571E1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44E1ED" w14:textId="6629C60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9C23C8" w14:textId="4BA792D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156BAD" w14:textId="313C209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2D09247" w14:textId="2BCA38F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688A41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0C7275" w14:textId="4B12BF9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8FB365" w14:textId="1FAF32A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E1E8B6" w14:textId="0426741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3A94F60" w14:textId="7ED1C47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6BFEF90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2A6140" w14:textId="74FBE7D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E1A89E" w14:textId="76223FD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0EA379" w14:textId="2004B0E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AA205E9" w14:textId="1C277A8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–8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4C9BB4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21469D" w14:textId="33D1AA7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9ED000" w14:textId="44E1D76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9E571B" w14:textId="55E5EC6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1808F1B" w14:textId="63DD03E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3F3E9DD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FA3F22F" w14:textId="2627732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8EC5EC" w14:textId="312B7EA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4BC832" w14:textId="3FAA9A8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D4C21B8" w14:textId="64E1BFA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CB67DD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066D76" w14:textId="491AE39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A1FEDE" w14:textId="33B22BC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BB4A90" w14:textId="72D7372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2284DD4" w14:textId="6719E02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061AA" w:rsidRPr="00AC02FD" w14:paraId="7D8F5F6D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3A73E2" w14:textId="6448400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7C8E14" w14:textId="3B3EE40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635B19" w14:textId="1303199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4AAB302" w14:textId="1F3D29F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–8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3A24757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97B8F0" w14:textId="43424C8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9E8AFB" w14:textId="33E9F52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469713" w14:textId="6880C6A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61E9037" w14:textId="4BEB275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061AA" w:rsidRPr="00AC02FD" w14:paraId="18842E8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4CC373" w14:textId="0F98C9C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F2C728" w14:textId="2201998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CEFBBC" w14:textId="0F5A486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E9C37FB" w14:textId="69816ED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8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A1C8C7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445D434" w14:textId="172350F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EA84FE" w14:textId="3377F28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FCBD4C" w14:textId="554F3F0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AF6C8D9" w14:textId="2E7DAC9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301958E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FA016F" w14:textId="43789E2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15B3A1" w14:textId="2B2E913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98D2B9" w14:textId="6A57F47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D8D5A1" w14:textId="2058D87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–8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48853D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05041E" w14:textId="5C60C7B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7BE8C2" w14:textId="51909F9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9D500A" w14:textId="3EE56EB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E146953" w14:textId="49CB43B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08115A3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73DE18" w14:textId="4DA4825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1C3290" w14:textId="5A51EF5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CC6ABF" w14:textId="6E58FE6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C27F036" w14:textId="23A6D4F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33724C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89D17C" w14:textId="6AB2A61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3665ED" w14:textId="58D395A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F113CE" w14:textId="21B44B3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391B675" w14:textId="6CDC11E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7061AA" w:rsidRPr="00847F49" w14:paraId="6FD00AC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BE6378" w14:textId="3C261AD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FABF9F" w14:textId="4A01D66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96061D" w14:textId="2B64E5E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A7547BA" w14:textId="723E01E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–9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04D5F1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460239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7061AA" w:rsidRPr="00AC02FD" w14:paraId="094AFB2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39D4AD" w14:textId="6A9ED76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A0B1D0" w14:textId="13954E3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D23E8B" w14:textId="604C403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3B64D5C" w14:textId="66D204F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–9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3C2ADCB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E9229C0" w14:textId="0ABF22F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587EE6" w14:textId="5DA150C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08F05B" w14:textId="09D519B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FF9B2BE" w14:textId="065F757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061AA" w:rsidRPr="00AC02FD" w14:paraId="614C333B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915EEF" w14:textId="1F75557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F3BBE9" w14:textId="31042D0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7C9F42" w14:textId="15674A1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BF650A4" w14:textId="028F649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–9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38056C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8D0646" w14:textId="5CC1AB0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36954D" w14:textId="70DD198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0A9E24" w14:textId="712CE62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D618586" w14:textId="343244F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7061AA" w:rsidRPr="00AC02FD" w14:paraId="5593E29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563833" w14:textId="15E38CAE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B6C73B" w14:textId="5CB71F52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05FFF2" w14:textId="51A3AC4D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938B4C4" w14:textId="54B985EC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–9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F7B927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2AF32E7" w14:textId="36660376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40A700" w14:textId="41570D92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539819" w14:textId="650C73E2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FEBC8A" w14:textId="420E920C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061AA" w:rsidRPr="00AC02FD" w14:paraId="6DB5CD0D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684FEA" w14:textId="5FC751B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CE790F" w14:textId="62C568A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06FF00" w14:textId="2820C09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7198F0" w14:textId="2F7198B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–9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905054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A869AE" w14:textId="27F2357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EB1FD7" w14:textId="34CD8CA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3136AC" w14:textId="5A8CB14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50B4DD6" w14:textId="5B0DA9A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061AA" w:rsidRPr="00AC02FD" w14:paraId="393EFF0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2886268" w14:textId="089B284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342531" w14:textId="0542659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83BAEA" w14:textId="14A360F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4A6956D" w14:textId="3351220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–10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5BF382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DA5443" w14:textId="51A4657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DF603D" w14:textId="6CB2E84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7BCC17" w14:textId="7EEE770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D517694" w14:textId="6E1AA54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061AA" w:rsidRPr="00AC02FD" w14:paraId="55BEDD6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C9B14A" w14:textId="7DEE7B8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A33B41" w14:textId="70DCE99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24D825" w14:textId="5EA0985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184F1BD" w14:textId="1A56D98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43AA18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8535E8F" w14:textId="52FF4A9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5F60D3" w14:textId="2DC86F8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12666D" w14:textId="7492468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3F05378" w14:textId="1CF9F22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061AA" w:rsidRPr="00AC02FD" w14:paraId="277720B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40F58A" w14:textId="2CAB881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18744A" w14:textId="0AB3C47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322DD3" w14:textId="427718B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E14C38D" w14:textId="6A2C992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–10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D9EF88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B01F24" w14:textId="6530B6E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A77D58" w14:textId="6027359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808DEE" w14:textId="34502D0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7D1D221" w14:textId="4CBC346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4C28E4A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2E04F0" w14:textId="33B6A53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802E7A" w14:textId="32E25DD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83B624" w14:textId="47AA4FB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7EF6949" w14:textId="0A58743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–10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6A6BFB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154058" w14:textId="20517FB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5255A6" w14:textId="4486FF4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AC8770" w14:textId="2D62002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AD4AE1F" w14:textId="1D17072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5EC2A05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D9C625" w14:textId="2B1AD69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935899" w14:textId="27FBA20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BAD9A6" w14:textId="021D4A7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3C76A4" w14:textId="0C193AC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0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8A05A6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B8FFAD" w14:textId="6203163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357D06" w14:textId="13635B2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09F53E" w14:textId="4668B30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2122FDB" w14:textId="4B4CEF1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7061AA" w:rsidRPr="00AC02FD" w14:paraId="62D0C5A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8E7495" w14:textId="0D9392F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1B7ACE" w14:textId="06F90F3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430248" w14:textId="22127B98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5BB6F02" w14:textId="6A242D8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–10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29E53F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078246" w14:textId="1DE250A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1D679D" w14:textId="24D44F6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1CB4A6" w14:textId="339C5E6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D4B0A24" w14:textId="3033C2E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9</w:t>
            </w:r>
          </w:p>
        </w:tc>
      </w:tr>
      <w:tr w:rsidR="007061AA" w:rsidRPr="00AC02FD" w14:paraId="4063BAE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3B181D" w14:textId="0B05706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19142F" w14:textId="0735FFE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282E76" w14:textId="2396870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58B211D" w14:textId="3DF2A65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1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5820A8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DA072D" w14:textId="2F93D3E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521D0B" w14:textId="76A113D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3104B7" w14:textId="5B57FAA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F8EB287" w14:textId="2208153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10</w:t>
            </w:r>
          </w:p>
        </w:tc>
      </w:tr>
      <w:tr w:rsidR="007061AA" w:rsidRPr="00847F49" w14:paraId="02CAA6E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065CA1" w14:textId="0BDA141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1C5A1E" w14:textId="6BA60AC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B9EB45" w14:textId="41BCDAF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837CA5" w14:textId="7DDD7C5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–11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C51CA3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C68434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7061AA" w:rsidRPr="00AC02FD" w14:paraId="2172861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71572A" w14:textId="200126E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29B40A" w14:textId="7DD3045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EC9C94" w14:textId="04990CC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03FB567" w14:textId="4704F0A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–11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71F0FE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DB0EDF3" w14:textId="2195D66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A55A7E" w14:textId="3FA091D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8D7E19" w14:textId="34A19C6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82B5542" w14:textId="3D03CCB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7061AA" w:rsidRPr="00AC02FD" w14:paraId="42FAC25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18EF446" w14:textId="2357F4E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3E0C0E" w14:textId="2CD829E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613AC4" w14:textId="69C4A1E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C186E8F" w14:textId="5497E12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–11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056397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E6878D" w14:textId="5BC4405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EB34D2" w14:textId="649FE62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5614DC" w14:textId="78963EC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76B1B14" w14:textId="2B4FCEA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061AA" w:rsidRPr="00AC02FD" w14:paraId="54CC62D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FDF838" w14:textId="0CA105F7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283ECE" w14:textId="64048412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FE4318" w14:textId="193AE762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60DCE3" w14:textId="2DE8D41D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–11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C06E34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4918F0" w14:textId="4AE958AC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4EB7B5" w14:textId="71D627EB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EA72CC" w14:textId="3705C711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D42BFFF" w14:textId="27972B23" w:rsidR="007061AA" w:rsidRPr="00AC02FD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061AA" w:rsidRPr="00AC02FD" w14:paraId="7E044682" w14:textId="77777777" w:rsidTr="00CC7A39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F8BDB4" w14:textId="18C881A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9275F0" w14:textId="787EA3C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C33FF8" w14:textId="5FC637F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A79E761" w14:textId="05950F10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2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1AE6FB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C00CCE0" w14:textId="6472A2BE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C0577D" w14:textId="791A6A67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E90D09" w14:textId="5737866C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DA5D5B5" w14:textId="3A91565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7061AA" w:rsidRPr="00AC02FD" w14:paraId="47A35921" w14:textId="77777777" w:rsidTr="00CC7A39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511ED8E" w14:textId="4D151CA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D30BAC" w14:textId="2A21E56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7389F9" w14:textId="2E511EC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D80C9AF" w14:textId="1B2099A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–12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0C6093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85BE66E" w14:textId="6A8B00F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A4024C" w14:textId="40EDAA51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F8EC82" w14:textId="6F3FEC1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6961B56" w14:textId="08868D34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061AA" w:rsidRPr="00AC02FD" w14:paraId="0BC34247" w14:textId="77777777" w:rsidTr="00CC7A39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9F2B3E" w14:textId="21418DC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4AC4B6" w14:textId="5F7D7BB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695621" w14:textId="5048D7F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1A0BED" w14:textId="0750B8A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2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648581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675D45" w14:textId="3923811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71D26B" w14:textId="4EF3A24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A22F1D" w14:textId="565A2A9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F60FA7" w14:textId="7C28323F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7061AA" w:rsidRPr="00AC02FD" w14:paraId="51702E7B" w14:textId="77777777" w:rsidTr="00CC7A39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D25D1B" w14:textId="500EB15C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4AC14F" w14:textId="2E45685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E6A7C7" w14:textId="54F3BCDF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BF39FC" w14:textId="43F3B93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–13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1205754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0C3291A" w14:textId="3B82699B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0CA063" w14:textId="294321A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71DCEA" w14:textId="347DCAF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834ECE0" w14:textId="121236D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2CF94EFE" w14:textId="77777777" w:rsidTr="00CC7A39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B40E1B" w14:textId="5C7CFEA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8E1174" w14:textId="2532E09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405B58" w14:textId="3433019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9FD0E64" w14:textId="2D62E76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–13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C1E00D9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135B9A" w14:textId="0460A1F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ADE374" w14:textId="63071679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FBE867" w14:textId="79E93A5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70F9CA5" w14:textId="5741CE8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30B7D2EA" w14:textId="77777777" w:rsidTr="00CC7A39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3583339" w14:textId="0BA9991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B20074" w14:textId="56BDFC0E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C82799" w14:textId="0BE34333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5A40109" w14:textId="14BA64C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9–13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C871AF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BE485A" w14:textId="1F1E42A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EA6F3F" w14:textId="3BC6E10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BAB9D2" w14:textId="780136E8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77A9BE" w14:textId="77D67E13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2924FEB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231C46" w14:textId="2BE22AA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0064EC" w14:textId="465F113D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2C941D" w14:textId="52D8C8B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C3B0955" w14:textId="540CCCE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–14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E1D1D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3B8496" w14:textId="3ADCEA25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5A4EC7" w14:textId="110891B2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8CEB6E" w14:textId="32782EFA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F30AB36" w14:textId="1CD97E8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047973AD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B4BE8D4" w14:textId="130C2769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2FD1A6" w14:textId="33DE10B6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8AB5D5" w14:textId="0519C341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F6E6ED7" w14:textId="495F7557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8–14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9F0C5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AA38F5" w14:textId="5ED7914D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57DB6F" w14:textId="0EEE20C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gt;99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89EF4A" w14:textId="606C11B0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ADCC09" w14:textId="2CEF6AE6" w:rsidR="007061AA" w:rsidRPr="00AC02FD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7061AA" w:rsidRPr="00AC02FD" w14:paraId="714AC53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25777CF" w14:textId="29F30D74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9C1060" w14:textId="0102C50A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2CF3FC" w14:textId="5A864D9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D9904D4" w14:textId="4D9F1A4B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4–16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5B23A5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731042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43B156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F6F64D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53BB7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7650495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C7D207B" w14:textId="3F852894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753E36D" w14:textId="69FA39B8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848B724" w14:textId="48A12AF8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8A6EB86" w14:textId="3F234F2C" w:rsidR="007061AA" w:rsidRPr="00F43A19" w:rsidRDefault="007061AA" w:rsidP="007061AA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A62881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6CB8E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FD4550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58E308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0A82FE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44AF033B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2F0563" w14:textId="7FEADC4C" w:rsidR="007061AA" w:rsidRPr="009D1B38" w:rsidRDefault="007061AA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8;3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8;5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EE8B12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59FECA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906FA3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179B68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B19A6F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7E49E6" w14:textId="77777777" w:rsidR="007061AA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E5DF2A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061AA" w:rsidRPr="00AC02FD" w14:paraId="29D9C6FC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91BD863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48FB4D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6DD6853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56F83090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A6BDA2F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9DF6B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0DD84A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F2F6F9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7061AA" w:rsidRPr="00847F49" w14:paraId="31470082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22B36912" w14:textId="77777777" w:rsidR="007061AA" w:rsidRPr="00F43A19" w:rsidRDefault="007061AA" w:rsidP="007061AA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7D2A1DE" w14:textId="20984982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1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698A2AE" w14:textId="3D5038F5" w:rsidR="007061AA" w:rsidRPr="00F43A19" w:rsidRDefault="007061AA" w:rsidP="007061A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0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68A5CFAA" w14:textId="77777777" w:rsidR="007061AA" w:rsidRPr="00AC02FD" w:rsidRDefault="007061AA" w:rsidP="007061A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1CA086" w14:textId="77777777" w:rsidR="007061AA" w:rsidRPr="00847F49" w:rsidRDefault="007061AA" w:rsidP="007061A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8D45D4" w:rsidRPr="00AC02FD" w14:paraId="39E4DA7F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0BEB4E2D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22CABF" w14:textId="7BAEE5F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14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AC8D648" w14:textId="0D76024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0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25D15A48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8132A0" w14:textId="59BAC55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802659" w14:textId="2004ABC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4C18D9" w14:textId="0B3762E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B62019E" w14:textId="4DD579A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8D45D4" w:rsidRPr="00AC02FD" w14:paraId="362CE867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1B9F1AA6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CE03FB" w14:textId="1794E1A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19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77B9E6F" w14:textId="4C67BE4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1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7C79D18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86813A3" w14:textId="0858008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C64E1F" w14:textId="0B61B13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AFE969" w14:textId="1ED4B67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49A1538" w14:textId="7A3CD04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8D45D4" w:rsidRPr="00AC02FD" w14:paraId="773B33AA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73DC86D7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2DD49F" w14:textId="61CB8EE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19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6F42D4F7" w14:textId="2A70046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6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71F0F5A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0CCD20" w14:textId="74C6021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262D27" w14:textId="5892E93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9EF38D" w14:textId="1C86E29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DF265E1" w14:textId="7C7CAEF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40257142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3539F32D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B32C6EA" w14:textId="453DAF0C" w:rsidR="008D45D4" w:rsidRPr="00F43A19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23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605B003" w14:textId="15FC7C12" w:rsidR="008D45D4" w:rsidRPr="00F43A19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9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33E34F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48395D7" w14:textId="76E0D94F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184154" w14:textId="5F03A25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8F26C1" w14:textId="57C9DA2E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6CEA1E5" w14:textId="7C5CDB7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25425DA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776CB1D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35B0515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5DEBFAE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D6C7A3B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459A2BB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8CA057" w14:textId="5EDBA1EB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F009AB" w14:textId="5FB56463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AF935A" w14:textId="40285CD5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4B4C050" w14:textId="6C8CA189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6B509D79" w14:textId="77777777" w:rsidTr="007061AA">
        <w:trPr>
          <w:gridAfter w:val="1"/>
          <w:wAfter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0FD064" w14:textId="77777777" w:rsidR="008D45D4" w:rsidRPr="00F43A19" w:rsidRDefault="008D45D4" w:rsidP="008D45D4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3FBA8EC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3044B45" w14:textId="65ABFDA5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C89440" w14:textId="209A869C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EC0A3B" w14:textId="7C698653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5514F01" w14:textId="495ECAA3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0625526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B60912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86B068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2A80D0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139C8F4C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320104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315DEF50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BB2A97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1B955E" w14:textId="5A325A8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3E02E8" w14:textId="634D8C8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0223E6" w14:textId="20522EF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027E913" w14:textId="471BD99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42FD9DA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0D7CEE0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2858D1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E423E9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42A79D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725298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B7AEE8" w14:textId="620B920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BDEC52" w14:textId="6E016CC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1FF14F" w14:textId="3A4B200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7956A4" w14:textId="47E6491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8D45D4" w:rsidRPr="00AC02FD" w14:paraId="3805319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951157" w14:textId="3672653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C70700" w14:textId="15E9247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648762" w14:textId="539141F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AA8228" w14:textId="3FC2FA6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–6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050244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8C9947" w14:textId="24E8A7D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E0F856" w14:textId="2E49E40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A3AFEB" w14:textId="162D5B3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CA09871" w14:textId="6F05546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8D45D4" w:rsidRPr="00AC02FD" w14:paraId="4624DEE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4C6884" w14:textId="4BCE22C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5250B2" w14:textId="42181C9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EE6DBF" w14:textId="3A9F2B3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5F4EAE4" w14:textId="52D50D6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–6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FE3F0A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9385D1" w14:textId="07A6C05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816C49" w14:textId="45BCB1D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23D953" w14:textId="558955B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E5536D2" w14:textId="0658481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8D45D4" w:rsidRPr="00AC02FD" w14:paraId="29334060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87D169" w14:textId="4E10DF3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7950EE" w14:textId="1CCF689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22A59D" w14:textId="75A3FC6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3821C4" w14:textId="3D927D0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2–6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974631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109A7F2" w14:textId="12F6079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7CB2DF" w14:textId="3327A51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E70B8D" w14:textId="10B9636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6B2ECCC" w14:textId="03D1551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847F49" w14:paraId="058546A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397CCA" w14:textId="3447E22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752A05" w14:textId="6714AA1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D9FD73" w14:textId="52AFB65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DCF388" w14:textId="6098EDC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6–6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F77583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7FE51C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8D45D4" w:rsidRPr="00AC02FD" w14:paraId="3F7BDB3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F53D14" w14:textId="0345120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350720" w14:textId="57A3BD7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5F2ED1" w14:textId="4547CA7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93D9BE" w14:textId="7989DD0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8–7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9155BB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6C418B" w14:textId="4430D4B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1B1E9B" w14:textId="5B460FD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71E120" w14:textId="3FEE80C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DD640AC" w14:textId="2B0A321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1FC43A1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962A9F" w14:textId="0E2E020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EDD47A" w14:textId="072A767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FD276F" w14:textId="7DF0016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4DEA25F" w14:textId="2D8056E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–7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C07D03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CB55DA" w14:textId="1FF086A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A94285" w14:textId="630DB20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69B63E" w14:textId="31093F2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F8155C4" w14:textId="22BD79E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784D6F5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F63264" w14:textId="11BC8060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F80797" w14:textId="121A3C55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47D67E" w14:textId="16B45481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CFC60CF" w14:textId="59F6A6B9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–7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91AD88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F10855" w14:textId="75E92EA1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D9908D" w14:textId="078BD4C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8B4BD0" w14:textId="017640FB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E83531" w14:textId="25D0274E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560C4F5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B554F1" w14:textId="15330B4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88709A" w14:textId="59E63F4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548F9F" w14:textId="3AC2FFB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16B222" w14:textId="374BC00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–7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1BCA75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6D2233" w14:textId="0A73267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C5FE0E" w14:textId="0C87AAB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B03EEB" w14:textId="462B1A3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06AA36C" w14:textId="6E2D518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8D45D4" w:rsidRPr="00AC02FD" w14:paraId="6E14CBC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14D5031" w14:textId="7B3CC98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0A447C" w14:textId="04EBBED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F23D55" w14:textId="7D0348F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A27E27B" w14:textId="37A57DA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–7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7288B9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7FB97C" w14:textId="3216E17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FB822C" w14:textId="1332B18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BD8755" w14:textId="1916586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FDAE4F" w14:textId="0E5AD58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8D45D4" w:rsidRPr="00AC02FD" w14:paraId="4FBC9E0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DADBFA" w14:textId="566FAE7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35C656" w14:textId="7DE886C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0693C8" w14:textId="5969EB1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E601E86" w14:textId="7612C95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87FBD5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7908BF4" w14:textId="1032B84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55CA16" w14:textId="393A626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367B8B" w14:textId="79909B6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A2E5D43" w14:textId="6FA4D7A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584A0AB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07E982" w14:textId="05B8A23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95EE13" w14:textId="540102E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DB448B" w14:textId="56B6335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4E142B6" w14:textId="568C38D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–8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0C9457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7BB28A" w14:textId="7DFF8C4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7D21B6" w14:textId="1F83EBD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8336A8" w14:textId="07F99EB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BD4A851" w14:textId="3417056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76B417F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8AA9F0" w14:textId="1C5E738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A61549" w14:textId="2EBE4D5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8B54BB" w14:textId="4B0B424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B3E6128" w14:textId="4CD115C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321E49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4B635F" w14:textId="6E7A808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3030B8" w14:textId="302FA85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C9CA66" w14:textId="53CB09D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C6696CE" w14:textId="0B5D21B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40FF0F33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07D18A" w14:textId="4D31687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FE9C89" w14:textId="38C0632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C801EB" w14:textId="0CD56F1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FE7F85" w14:textId="2AE71E7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–8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B6EE16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CA8004" w14:textId="27DDC3D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9DF17F" w14:textId="459D4F8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465905" w14:textId="427916B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1D20463" w14:textId="665A062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6F1203C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F6EB13" w14:textId="2EB2F6F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A4FFB0" w14:textId="19C3F48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F1B6DE" w14:textId="6AA6A23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A011167" w14:textId="233E944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8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6059A7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02F52F" w14:textId="5CE8A4F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84E9E2" w14:textId="0759F2E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0D6CD3" w14:textId="555226B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814BFE2" w14:textId="73D9DAD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355F4053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282930" w14:textId="53165BD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C0D0F5" w14:textId="5F346D6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1D1B86" w14:textId="5BDBEA3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3B5B952" w14:textId="1C3AC03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–8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D93703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C456193" w14:textId="3D345A9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BD0B95" w14:textId="0DF6F37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724267" w14:textId="75FF4F5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96A12C7" w14:textId="0C4DFB6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8D45D4" w:rsidRPr="00847F49" w14:paraId="7FC7F9B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337670" w14:textId="5BCD343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5368B3" w14:textId="7C528AC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E475D7" w14:textId="4EB7238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8998A4" w14:textId="0804649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5B195C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B0692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8D45D4" w:rsidRPr="00AC02FD" w14:paraId="30C5824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5C49450" w14:textId="6ABEFD7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7A9402" w14:textId="35353F6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8CED7C" w14:textId="571336D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77FA94E" w14:textId="5A1ED45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–9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78EE77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525058" w14:textId="48B5B7D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E0F578" w14:textId="15C3DFA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35CA99" w14:textId="1A08824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7AA066E" w14:textId="154B12A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23B8AB8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424A3BC" w14:textId="7B34FA7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AA1C05" w14:textId="0A6F539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01B28D" w14:textId="0DB5AEB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D2B90AE" w14:textId="2F9269E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–9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B5A4BA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157454" w14:textId="3EF8561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1C7D81" w14:textId="388E660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07802C" w14:textId="7EC47FC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6CD0EAC" w14:textId="07562E0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8D45D4" w:rsidRPr="00AC02FD" w14:paraId="2CEC77E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997272" w14:textId="4EB6D9B8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C86AC9" w14:textId="2B47AC63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B5861A" w14:textId="46293588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CE64833" w14:textId="6FEDEB02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–9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96C7B3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1BF804F" w14:textId="18330C95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AA51A9" w14:textId="4F1154E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0B76A5" w14:textId="77904B99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9D35EE6" w14:textId="264CCC95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685A510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6C14E76" w14:textId="436BF44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EBC169" w14:textId="3AEF29C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67A9FE" w14:textId="623D0BD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F14EBD" w14:textId="30E16F0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–9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2667DD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F70231" w14:textId="263F5B6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1BDE26" w14:textId="608CE3A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265B88" w14:textId="6635B8D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9923079" w14:textId="0AD1A09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8D45D4" w:rsidRPr="00AC02FD" w14:paraId="327E2DF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E410F3" w14:textId="7A76897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6B2115" w14:textId="55CFB03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E0DE32" w14:textId="0A0C989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4B90D83" w14:textId="248F223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–9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A48434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149581A" w14:textId="5D8428D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C5B38A" w14:textId="7A3D7CD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8583A7" w14:textId="09EF0C7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918ABA9" w14:textId="1E5F637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0E6C273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B61FB8" w14:textId="3F14CDC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EB9828" w14:textId="1BAD23E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3906DA" w14:textId="383770D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C8CE9B" w14:textId="3004585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–10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7AB026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88DBA6" w14:textId="7DB8B88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5F5728" w14:textId="44DEF1A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9F69EF" w14:textId="7505C95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5AFA57B" w14:textId="6CE4640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8D45D4" w:rsidRPr="00AC02FD" w14:paraId="16403F4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2A3AE8" w14:textId="75F2E68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22B7C2" w14:textId="15ECE0B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F099BE" w14:textId="324B51F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446E910" w14:textId="6762B2B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F67D8E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F860A4" w14:textId="2E35094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A06E2A" w14:textId="2D4FA07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AEFB07" w14:textId="58E6766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0E1171B" w14:textId="466BEBB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3B789F1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C9344E" w14:textId="4A82116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E86B2D" w14:textId="67F793D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648B31" w14:textId="73EE62F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53CBBBB" w14:textId="03FAC02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–10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5FAC21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FF58976" w14:textId="54557AC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A72CD0" w14:textId="004A112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6F0334" w14:textId="6C1891E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6DA9AFC" w14:textId="5EFDBBD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64F3E33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7D3F8E" w14:textId="33948E8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FBF583" w14:textId="1E4899D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069502" w14:textId="1965DF7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8F2F38" w14:textId="7E09E14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–10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813216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F45C42" w14:textId="358065F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841789" w14:textId="287D4E8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87A828" w14:textId="3E0EC34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E4AC1A7" w14:textId="6E6CCEB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8D45D4" w:rsidRPr="00AC02FD" w14:paraId="390D81A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B60434A" w14:textId="6D596F5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026252" w14:textId="1017992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82C81E" w14:textId="591C6B9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44090E" w14:textId="01B81BE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0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A1C362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5553DF" w14:textId="264A30A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7F8194" w14:textId="6552AA6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9AF65D" w14:textId="2C95698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8EA2155" w14:textId="77BFA8E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8D45D4" w:rsidRPr="00AC02FD" w14:paraId="6DBB0AF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6340AAF" w14:textId="44035EB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8AB0B2" w14:textId="5D16EF4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A95D54" w14:textId="3457105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06E2FFE" w14:textId="0EA1557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–11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E33D9E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3B0FFE" w14:textId="4E5C3BA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E15488" w14:textId="357E950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74D20D" w14:textId="41FA95C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1AB251A" w14:textId="6C6C9DC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10</w:t>
            </w:r>
          </w:p>
        </w:tc>
      </w:tr>
      <w:tr w:rsidR="008D45D4" w:rsidRPr="00847F49" w14:paraId="6F3346C3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A0B299" w14:textId="2BBDC88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F05DA4" w14:textId="101C2A8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45300D" w14:textId="7E64D94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751238A" w14:textId="7A285D9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–11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ECD1D2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E54274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8D45D4" w:rsidRPr="00AC02FD" w14:paraId="691E308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2E92E4" w14:textId="4D8AA59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C5E59C" w14:textId="1845AA2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064EAA" w14:textId="5F0F765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204A40D" w14:textId="1214DFB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1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7166DD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2800F17" w14:textId="0F9E744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CFE496" w14:textId="5A7F827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811275" w14:textId="5396C98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9ADBC51" w14:textId="233F629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8D45D4" w:rsidRPr="00AC02FD" w14:paraId="4DCA27B3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38F20D" w14:textId="108E453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AAC759" w14:textId="1E0916B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AE6704" w14:textId="243A551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B2DB72" w14:textId="5002763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–11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89979D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E3BCEB" w14:textId="24D6621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D3435D" w14:textId="1B0900B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CBFEE8" w14:textId="6873A90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0FEE5FF" w14:textId="5FF6ED4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39B4B0D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F61E37B" w14:textId="258D3F04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60C8BD" w14:textId="31B2D5B7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01D972" w14:textId="66B83546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EFFBBA3" w14:textId="1F4626CD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–12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3CE322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8670F7B" w14:textId="77068A63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C9D18D" w14:textId="5406BAA5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78EF54" w14:textId="44D53D74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38252F2" w14:textId="6F659758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1A058A04" w14:textId="77777777" w:rsidTr="00672D28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F0A794" w14:textId="22F177C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59CE8E" w14:textId="5AF6AEF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55E5BD" w14:textId="4548939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C5B80C9" w14:textId="098E7B5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2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D68AC4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A548F4" w14:textId="73AB2EB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EC7E79" w14:textId="5F7CDBF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BCCCE2" w14:textId="05428BA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B0CEDA4" w14:textId="29B9F09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8D45D4" w:rsidRPr="00AC02FD" w14:paraId="6DA7AE04" w14:textId="77777777" w:rsidTr="00672D28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18C8255" w14:textId="5271F27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70F0A3" w14:textId="648AF2B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CC7D6D" w14:textId="77843C6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0F47AC3" w14:textId="3F7DA7E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8–12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E16859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10F201B" w14:textId="58B82DC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4FA57F" w14:textId="785B205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8CAC04" w14:textId="0CA3E45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AFD5BE" w14:textId="73A40CB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8D45D4" w:rsidRPr="00AC02FD" w14:paraId="5AB9B900" w14:textId="77777777" w:rsidTr="00672D28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4CBC10B" w14:textId="2F07CAC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B9AAEC" w14:textId="51603AB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DEF71A" w14:textId="0CCAB28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CBA7258" w14:textId="40FC00D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2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7C161E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0D59CC8" w14:textId="5A7B5A3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EC7189" w14:textId="5357E84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CC562F" w14:textId="0BC5D4F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4131281" w14:textId="52FDCAC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8D45D4" w:rsidRPr="00AC02FD" w14:paraId="19368F99" w14:textId="77777777" w:rsidTr="00672D28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FB228C" w14:textId="48607EE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691DC4" w14:textId="45BC93B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A7B7ED" w14:textId="430158C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647E320" w14:textId="32FDF7F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–13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EE12F5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E23250" w14:textId="6D8824B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B0FDC1" w14:textId="41D3031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03B506" w14:textId="2CDC9C6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1446DD6" w14:textId="2C5AB1A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8D45D4" w:rsidRPr="00AC02FD" w14:paraId="31D2F698" w14:textId="77777777" w:rsidTr="00672D28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2FA6CA" w14:textId="4614E3C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1E74CB" w14:textId="4AC81E4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734852" w14:textId="7154624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AA2A96" w14:textId="50B4A33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–13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3308A3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8326181" w14:textId="630C443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D35452" w14:textId="5579990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56D269" w14:textId="160E36C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2D2F377" w14:textId="53E2153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8D45D4" w:rsidRPr="00AC02FD" w14:paraId="051B3E29" w14:textId="77777777" w:rsidTr="00672D28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54B014F" w14:textId="4634610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7DF03E" w14:textId="36F877C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764B5F" w14:textId="34F0482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3654FA" w14:textId="5DB0E57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1–14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66D00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46F115" w14:textId="6B5E60A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9BA559" w14:textId="546C562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22FE68" w14:textId="3DA7DBD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86A2AA" w14:textId="652B9A1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8D45D4" w:rsidRPr="00AC02FD" w14:paraId="32FB2634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12C5BAD" w14:textId="333EF3A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C5B8D7" w14:textId="46F491B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50E467" w14:textId="421AEDA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B570FA8" w14:textId="08DF3E7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6–14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00861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D24BC9B" w14:textId="0244591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644C24" w14:textId="0F64D78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C9E602" w14:textId="4B39262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389A7E7" w14:textId="51EE815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8D45D4" w:rsidRPr="00AC02FD" w14:paraId="609C6457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7F57833" w14:textId="0C4E2FF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11182A" w14:textId="38DB33F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D8E2B7" w14:textId="11E2EDA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47E700D" w14:textId="6782482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3–16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9DA04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1B944B" w14:textId="45E604F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14F7C8" w14:textId="245916F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gt;99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729B48" w14:textId="08D344D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2BBFB16" w14:textId="2C04EC0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8D45D4" w:rsidRPr="00AC02FD" w14:paraId="34582D2D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AC24647" w14:textId="65CEC17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A0F087B" w14:textId="2039D5E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DC525BB" w14:textId="0CF7F9E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F4568FA" w14:textId="74AC319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D903F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7A80C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AA84B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B3470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B81DB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7A7EC82D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C9E653" w14:textId="08DADAD6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95C2DD" w14:textId="707663AD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61616B" w14:textId="48AB58B1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30423" w14:textId="47E21E25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228A61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239903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B1BF8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0DD47E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9DCAEE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22549F79" w14:textId="1973A5BD" w:rsidR="007061AA" w:rsidRDefault="007061AA"/>
    <w:tbl>
      <w:tblPr>
        <w:tblStyle w:val="Mkatabulky"/>
        <w:tblpPr w:leftFromText="141" w:rightFromText="141" w:vertAnchor="page" w:horzAnchor="margin" w:tblpY="1531"/>
        <w:tblW w:w="9170" w:type="dxa"/>
        <w:tblLayout w:type="fixed"/>
        <w:tblLook w:val="04A0" w:firstRow="1" w:lastRow="0" w:firstColumn="1" w:lastColumn="0" w:noHBand="0" w:noVBand="1"/>
      </w:tblPr>
      <w:tblGrid>
        <w:gridCol w:w="108"/>
        <w:gridCol w:w="596"/>
        <w:gridCol w:w="108"/>
        <w:gridCol w:w="1026"/>
        <w:gridCol w:w="108"/>
        <w:gridCol w:w="1168"/>
        <w:gridCol w:w="108"/>
        <w:gridCol w:w="1309"/>
        <w:gridCol w:w="108"/>
        <w:gridCol w:w="318"/>
        <w:gridCol w:w="108"/>
        <w:gridCol w:w="742"/>
        <w:gridCol w:w="108"/>
        <w:gridCol w:w="884"/>
        <w:gridCol w:w="108"/>
        <w:gridCol w:w="885"/>
        <w:gridCol w:w="108"/>
        <w:gridCol w:w="1162"/>
        <w:gridCol w:w="108"/>
      </w:tblGrid>
      <w:tr w:rsidR="008D45D4" w:rsidRPr="00AC02FD" w14:paraId="3BBE226C" w14:textId="77777777" w:rsidTr="0036355B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B111EA" w14:textId="144B99AF" w:rsidR="008D45D4" w:rsidRPr="009D1B38" w:rsidRDefault="008D45D4" w:rsidP="008D45D4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8;6</w:t>
            </w:r>
            <w:r w:rsidRPr="008C63D3">
              <w:rPr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8;8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08EAD0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251F3B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2BE2F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AEF0FB" w14:textId="77777777" w:rsidR="008D45D4" w:rsidRPr="00AC02FD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5F7918" w14:textId="77777777" w:rsidR="008D45D4" w:rsidRPr="00AC02FD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B55221" w14:textId="77777777" w:rsidR="008D45D4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1C8F9C" w14:textId="77777777" w:rsidR="008D45D4" w:rsidRPr="00AC02FD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8D45D4" w:rsidRPr="00AC02FD" w14:paraId="4BCF1F48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83B5F68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C7C7E9" w14:textId="77777777" w:rsidR="008D45D4" w:rsidRPr="00F43A19" w:rsidRDefault="008D45D4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34D1926" w14:textId="77777777" w:rsidR="008D45D4" w:rsidRPr="00F43A19" w:rsidRDefault="008D45D4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4FCAA90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CC39D21" w14:textId="7777777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6FD32D" w14:textId="7777777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055D88" w14:textId="7777777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0E211BC" w14:textId="7777777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8D45D4" w:rsidRPr="00847F49" w14:paraId="794F8DBB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63EFD9A8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37DED55" w14:textId="646FE07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0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1068D8E" w14:textId="094B99A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7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4371327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AABE33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8D45D4" w:rsidRPr="00AC02FD" w14:paraId="5ACF99AF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7BFD2BA7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809516" w14:textId="4E6F184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11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1E44ABA" w14:textId="70C5DE2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6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5E13A45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93ED94" w14:textId="0A11201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0E100B" w14:textId="63EA06F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8A688F" w14:textId="37A250F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DA2BCF" w14:textId="18E790A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8D45D4" w:rsidRPr="00AC02FD" w14:paraId="06E6DEE8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6947C795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C08662" w14:textId="20EE908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14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1F01C9E" w14:textId="5CBB751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7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0386AA0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3583BE" w14:textId="6F5BDF0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0BE885" w14:textId="359769D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E3D748" w14:textId="4FCFBC9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6C6E25D" w14:textId="2BC7E55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8D45D4" w:rsidRPr="00AC02FD" w14:paraId="70CB27D9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62022AF1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365664" w14:textId="7979680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13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279CF0F4" w14:textId="248FF6C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4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4AD4841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5DBB906" w14:textId="41372B0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55F923" w14:textId="6FC3D43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43AB61" w14:textId="7841D30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9125ECA" w14:textId="01F2946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353A38FE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3CC4A013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E3DD6A3" w14:textId="75C106F4" w:rsidR="008D45D4" w:rsidRPr="00F43A19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13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5600DF9" w14:textId="4411FE41" w:rsidR="008D45D4" w:rsidRPr="00F43A19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0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5104CC5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2113DB" w14:textId="3248997E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038D01" w14:textId="630CAF1D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452E0A" w14:textId="36106A7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00404D6" w14:textId="0D002303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0D1E11C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5A94B68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ABEA1FF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E59813A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ABF5822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49A5128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C515CB" w14:textId="46516FA9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E1E889" w14:textId="479C79F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A296CD" w14:textId="4AB63C59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08017CE" w14:textId="4E7C9121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6C724A84" w14:textId="77777777" w:rsidTr="007061AA">
        <w:trPr>
          <w:gridBefore w:val="1"/>
          <w:wBefore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59DC8C0" w14:textId="77777777" w:rsidR="008D45D4" w:rsidRPr="00F43A19" w:rsidRDefault="008D45D4" w:rsidP="008D45D4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212B617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45F0EA" w14:textId="7BDA301C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37F1B6" w14:textId="1F35E944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40AF81" w14:textId="7F502777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399C047" w14:textId="417818CD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7C6E27FC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A1AB5A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379036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A42C7A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3B4B1B63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66815A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367D321D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BF842E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2B4C84" w14:textId="7163FE3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235192" w14:textId="6292256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FD445B" w14:textId="38F0E51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E340345" w14:textId="19B205B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7</w:t>
            </w:r>
          </w:p>
        </w:tc>
      </w:tr>
      <w:tr w:rsidR="008D45D4" w:rsidRPr="00AC02FD" w14:paraId="626DE46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900D80C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6D149C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BC6CC2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A4F7EA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9C790A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04CC1A" w14:textId="2DFBC8D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16EA32" w14:textId="57A38FD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235775" w14:textId="78269E8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BDEEE6E" w14:textId="4B0F2E4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8D45D4" w:rsidRPr="00AC02FD" w14:paraId="6515EFD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DF1ECD" w14:textId="752E5A6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AD75D8" w14:textId="3B62C9C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8E8B01" w14:textId="7F6CAF1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2776D4B" w14:textId="22C24E7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–6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AA8BE78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9FF4D6" w14:textId="0756155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80774E" w14:textId="43D0B7C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91A9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6DC2B4" w14:textId="49E254D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5D3454A" w14:textId="49A1455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8D45D4" w:rsidRPr="00AC02FD" w14:paraId="6234823F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9DE6CA" w14:textId="600CD34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ABA042" w14:textId="299078C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2FEBC2" w14:textId="460C204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74148B" w14:textId="725B58E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–6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944F2A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51D1E65" w14:textId="1DD65EE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23F7F5" w14:textId="69CDF90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EC6817" w14:textId="7F8343D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F621E63" w14:textId="4AECF51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39A3FD1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759344" w14:textId="79DC125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9F4C28" w14:textId="5918F32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3953B4" w14:textId="48B670A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44CEA92" w14:textId="5529274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3–6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5CFB62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C8B210C" w14:textId="2ED7363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7FBC61" w14:textId="29F4C93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6A81D2" w14:textId="2F92B34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403320C" w14:textId="4402841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847F49" w14:paraId="0169383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30D8E2" w14:textId="23C0DA5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FD302A" w14:textId="7DEC443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2DA1D7" w14:textId="024CD0A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A65BC6" w14:textId="1BF01B0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–6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11B63E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D5068D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8D45D4" w:rsidRPr="00AC02FD" w14:paraId="65C2BE3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C9DC25C" w14:textId="62AD247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36285B" w14:textId="07252BC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B6DD56" w14:textId="1B1524B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D560182" w14:textId="15898AA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–7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784CD3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CC0991B" w14:textId="0577645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BE8583" w14:textId="489D454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14D13A" w14:textId="23D700F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CAB615B" w14:textId="16A22D9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6738B37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B0936B9" w14:textId="57EC401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854E1F" w14:textId="2087823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12B8EE" w14:textId="299874B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D4D48BE" w14:textId="1036EA7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–7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8EC896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5FE8DF" w14:textId="746F72C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756C2F" w14:textId="328E177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C41142" w14:textId="2A29183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6D6BDB6" w14:textId="50573E3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1C2BCA9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5494CCD" w14:textId="32D42EA0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13F7E9" w14:textId="5027B241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1AA2A0" w14:textId="5996A233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DDAD10" w14:textId="664289C7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–7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4452FF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4D881E" w14:textId="46032308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6BD6FF" w14:textId="695F5ED1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239DEB" w14:textId="54032E1B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76E43CC" w14:textId="1711BA9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57677A8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07E8C2" w14:textId="70FB5CD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793583" w14:textId="6E621AC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06D707" w14:textId="327DFC1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F740BB8" w14:textId="7D65D94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–7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1F28C8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104F1AC" w14:textId="1261021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B85841" w14:textId="3FCD94E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1EB0B8" w14:textId="4A30CA2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06E6D64" w14:textId="62531DE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0D7659E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D582B6" w14:textId="5B0BC2C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0453E4" w14:textId="101D9E5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130826" w14:textId="39F4D1D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F2C8E19" w14:textId="3728685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–7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B5404F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4F2DD5" w14:textId="5E99DB9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9DFD65" w14:textId="62BE591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0F14A9" w14:textId="3636267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29872BB" w14:textId="538DB5D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747F16BC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6306CD" w14:textId="20EE26A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0895D4" w14:textId="76BD491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68B810" w14:textId="4D46ABD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26A13AD" w14:textId="18C3263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A81DA3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9C7DDE" w14:textId="189A202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956EFD" w14:textId="531DA9D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CFA25F" w14:textId="7CBD1D6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394F4C6" w14:textId="76666E2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7103EFDB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A981D16" w14:textId="0B8AAF5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A0B952" w14:textId="2796AE8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F260F2" w14:textId="6D977EA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7DFBCE" w14:textId="6DAFEC9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–8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D31EA2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EF08540" w14:textId="0BBEE1F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34D31A" w14:textId="4B05C76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9340D2" w14:textId="2931A68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92A90DA" w14:textId="5947329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54CF40DF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159DB8" w14:textId="7118B9A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506ABE" w14:textId="482D3F7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1BDF21" w14:textId="30CF877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34BC23E" w14:textId="580A240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C67826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02F7B3" w14:textId="3F87761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E543AC" w14:textId="66C7F80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621FC9" w14:textId="4F6ADCC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6A3711" w14:textId="2DA4991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441CB9D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F87F9B" w14:textId="228A077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4439EC" w14:textId="27A422A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6ED9B2" w14:textId="2867A6E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4A235AA" w14:textId="41CAD00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–8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DF196D8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34BF60" w14:textId="04474DE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9E96B9" w14:textId="61666E5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0910AC" w14:textId="724D64F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3D16BAD" w14:textId="4F048AD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5F1DD6C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125FD3" w14:textId="74F35A8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F2D8A6" w14:textId="6D13EB1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6E3E95" w14:textId="0448CA1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763B1A5" w14:textId="285D4AB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8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6A2E6C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27C1FFB" w14:textId="7343CEF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E3C929" w14:textId="56C5755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A8EFBA" w14:textId="2CF8455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3019780" w14:textId="7AE1168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34F305B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C46802" w14:textId="1AFC48A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D6C98E" w14:textId="4A12C52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FF023C" w14:textId="42F3A55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30593BC" w14:textId="48ED1C8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–8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801684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09D1CA" w14:textId="5E0C95B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C23189" w14:textId="2D87FB3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F337FA" w14:textId="6955F2A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9B7382D" w14:textId="4B33E6D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8D45D4" w:rsidRPr="00847F49" w14:paraId="188F8E4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A2E2DFE" w14:textId="09A49BA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A7492F" w14:textId="35A3C6E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AF56BC" w14:textId="4EB0064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59F28CA" w14:textId="0BC5E41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5EC939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E6E943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8D45D4" w:rsidRPr="00AC02FD" w14:paraId="6DACDD1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651F296" w14:textId="3BA60E8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D4588F" w14:textId="4A336F6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56274A" w14:textId="431E2E2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2E0458" w14:textId="77C5B25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–9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969823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FB5D83D" w14:textId="154A1FF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358EF4" w14:textId="0D782EF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B9E49B" w14:textId="6F15B7E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183F076" w14:textId="4213F12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01FA875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ABCAA7" w14:textId="07DCD85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8A1ACC" w14:textId="0F2537D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32CB71" w14:textId="1EDE9C5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8B384E5" w14:textId="4B0E165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–9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9FE0CA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390743" w14:textId="409733C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D87AF1" w14:textId="4C3AB3D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F15514" w14:textId="05C79A5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459BED4" w14:textId="3B64A32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094BBCB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26AA30" w14:textId="6B0B4313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5BB2E7" w14:textId="20A56C99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EB32FC" w14:textId="173C7D5B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70FD578" w14:textId="0A1D6FD4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–9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57D5A5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4FEF433" w14:textId="665967E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EB1E65" w14:textId="218D3DD8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F9E8AD" w14:textId="4F17C426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760027A" w14:textId="161149E3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8D45D4" w:rsidRPr="00AC02FD" w14:paraId="6921CC4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9298E2" w14:textId="10BC173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FFF3FD" w14:textId="53B10D8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3FFB3D" w14:textId="2CF0351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E963431" w14:textId="2AABC29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–9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35D1E4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65E9760" w14:textId="7A8DDB6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E23025" w14:textId="093EC64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5DAEFE" w14:textId="2E0A10F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20F1EEB" w14:textId="10308EA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60CE31C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A68E64" w14:textId="43F4F39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B180ED" w14:textId="5723B5D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ABBB78" w14:textId="647FA27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B43CD59" w14:textId="5F16D24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–10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329B89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9BF405" w14:textId="73ED6B7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ED11E6" w14:textId="1A0EFF0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D4733C" w14:textId="4A21319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95584A2" w14:textId="72BE9AF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8D45D4" w:rsidRPr="00AC02FD" w14:paraId="7F76C39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157E9DE" w14:textId="47EA2E7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B3D64C" w14:textId="26A3013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30E3A0" w14:textId="672D8B8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8992594" w14:textId="208FD3F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–10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64357F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091735F" w14:textId="0C96EDD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03CD8A" w14:textId="48D52E0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F112A8" w14:textId="6A9C3CF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665839D" w14:textId="2FE0676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5944BB3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39B852" w14:textId="39D7420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60D410" w14:textId="672D1A6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B46572" w14:textId="7620758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7A49503" w14:textId="4462CF4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–10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FF582A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8A3514E" w14:textId="6F4800A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732675" w14:textId="7F14B8D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971990" w14:textId="093DB7B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7BC98F5" w14:textId="26D1980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8D45D4" w:rsidRPr="00AC02FD" w14:paraId="0E3D6C5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CCEAFAE" w14:textId="5A56CFB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366E5E" w14:textId="4A5312F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34E2EB" w14:textId="608DEE6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EF211E2" w14:textId="69C7FF3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–10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7A4F40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E31893B" w14:textId="4BC7C46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6A5F20" w14:textId="03359AB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CFF510" w14:textId="033C804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8F9479E" w14:textId="1F73789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45BAB77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7112E6" w14:textId="27A7411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EEF997" w14:textId="13A9318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E9EF3F" w14:textId="3E2E147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8C121D" w14:textId="6F2DF26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–10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89FAE4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EE18DC" w14:textId="5EA8C1A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3C90CE" w14:textId="2BBB941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8C035C" w14:textId="153B74B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D698FB4" w14:textId="25FF79A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8D45D4" w:rsidRPr="00AC02FD" w14:paraId="75ED32D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71D5096" w14:textId="61E6705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A943BD" w14:textId="5B03208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987ACF" w14:textId="64D4121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6AC262D" w14:textId="2D499EB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–11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541510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5CF7595" w14:textId="4593C68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DE9366" w14:textId="0296A9F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C9615C" w14:textId="33393EA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BA8CDD4" w14:textId="4F680E1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8D45D4" w:rsidRPr="00AC02FD" w14:paraId="1F8504BF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7C3CFAD" w14:textId="451A60A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02DF9D" w14:textId="1F31C12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49539D" w14:textId="4CEB635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B19961C" w14:textId="5A0A207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1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FA0958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9612EB" w14:textId="1817BBD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60B343" w14:textId="256FD46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C9EEC7" w14:textId="4C64368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3DA0F2D" w14:textId="165445E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10</w:t>
            </w:r>
          </w:p>
        </w:tc>
      </w:tr>
      <w:tr w:rsidR="008D45D4" w:rsidRPr="00847F49" w14:paraId="0F09D0F6" w14:textId="77777777" w:rsidTr="005C4FC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13CD3B" w14:textId="53B0D5B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B532F8" w14:textId="0829C6F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71021A" w14:textId="7D7E9BD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6A6727" w14:textId="4228FFA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1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804167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DF92A7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8D45D4" w:rsidRPr="00AC02FD" w14:paraId="65185110" w14:textId="77777777" w:rsidTr="005C4FC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6A21B01" w14:textId="0A46159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F29A3B" w14:textId="080F0F4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138AFF" w14:textId="1174D04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C83001" w14:textId="19C0B29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–11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7E6684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3A9A46" w14:textId="2841F2E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3D314B" w14:textId="048E420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98D720" w14:textId="41AA5F4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C81A80A" w14:textId="1B6FDF4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8D45D4" w:rsidRPr="00AC02FD" w14:paraId="5F48161F" w14:textId="77777777" w:rsidTr="005C4FC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0EAACF3" w14:textId="112B049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F9D3D2" w14:textId="7B16614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400EB6" w14:textId="268B175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81137E" w14:textId="5578DB9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2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2D5852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4628589" w14:textId="78015B7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A9941D" w14:textId="3A112E8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A3F0FA" w14:textId="1168C8B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2609BDC" w14:textId="2DAD63C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48C5C1E5" w14:textId="77777777" w:rsidTr="005C4FC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B857CE0" w14:textId="21143003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148080" w14:textId="142D1AF6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92BAB0" w14:textId="6257BC8F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10EC73" w14:textId="51EAEF1C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2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84BAA9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DBCF73" w14:textId="7E8CF431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B246E4" w14:textId="70A97497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568A0D" w14:textId="5871FD61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CFAB385" w14:textId="646FE53C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773DE61B" w14:textId="77777777" w:rsidTr="005C4FC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5AC5118" w14:textId="0CE6A82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AFFCEF" w14:textId="766EFE0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870FEC" w14:textId="11EED61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7ACC4B" w14:textId="45C45EE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–12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9FC20E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8862417" w14:textId="02F8863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2363B8" w14:textId="02654FC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B549C2" w14:textId="0E296EB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2DB6EFE" w14:textId="5CA1DAF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8D45D4" w:rsidRPr="00AC02FD" w14:paraId="3DC039B0" w14:textId="77777777" w:rsidTr="005C4FC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B17FDD" w14:textId="4C999BB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83040B" w14:textId="238463D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3F1422" w14:textId="1D435AA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F412AD" w14:textId="6430844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–13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97D44C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C4362D" w14:textId="4125907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5F1271" w14:textId="37B1989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537ECD" w14:textId="2A3FE5F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343ACB" w14:textId="690C71C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8D45D4" w:rsidRPr="00AC02FD" w14:paraId="65B2DFE8" w14:textId="77777777" w:rsidTr="005C4FC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271FAC5" w14:textId="40D63A8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AE0546" w14:textId="24C0669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0D20A0" w14:textId="62B4E2F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A97DED" w14:textId="2EEA5AB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–13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F50EB3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5BF844" w14:textId="35DC336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502265" w14:textId="69A7FC5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44406E" w14:textId="2E802D1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F68773A" w14:textId="292EB77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8D45D4" w:rsidRPr="00AC02FD" w14:paraId="407BE07C" w14:textId="77777777" w:rsidTr="005C4FC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44C098" w14:textId="0C11594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9D3D9E" w14:textId="1679BFA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51AB4A" w14:textId="0AA656C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252E5F" w14:textId="1BDFC05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9–14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A70A8F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0FA769" w14:textId="56AE65A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963525" w14:textId="4327F6B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81A9A7" w14:textId="1CD9697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8564403" w14:textId="025394A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8D45D4" w:rsidRPr="00AC02FD" w14:paraId="65D80ACB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B5FD421" w14:textId="248D1A1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59E315" w14:textId="750E477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698873" w14:textId="07CE766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A48C3A" w14:textId="45737B3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–14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BA46ED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3D7C9C" w14:textId="64825C7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E2373B" w14:textId="7235E2F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6D7BA6" w14:textId="5B74567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F2D3F08" w14:textId="56F1DA3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8D45D4" w:rsidRPr="00AC02FD" w14:paraId="44977065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C22F560" w14:textId="0C78CCC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2C1F5E" w14:textId="78C2FDB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BC3B88" w14:textId="1A73CFC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4496D7" w14:textId="2C3327D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2–16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5B860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3299A8" w14:textId="6FA1AB2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3DA251" w14:textId="5C97BCF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88C091" w14:textId="382E822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50248F" w14:textId="43587CA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8D45D4" w:rsidRPr="00AC02FD" w14:paraId="2B34C2DA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BFB97F" w14:textId="2B9547A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3BF8B4" w14:textId="336B046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C0FABD" w14:textId="61E1EDC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6018CC" w14:textId="418D397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A438C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3230EFE" w14:textId="43F909B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032B46" w14:textId="58AF602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9FDFCA" w14:textId="2130128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592D89" w14:textId="6D9CEAA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8D45D4" w:rsidRPr="00AC02FD" w14:paraId="4B16277F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23F61F" w14:textId="589A3A3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A5BD54" w14:textId="44ED246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5D36F3" w14:textId="799ADBB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11F6A6" w14:textId="18EA8FC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30072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18E9278" w14:textId="37E3238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95EDBF" w14:textId="1FD776B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CE7E4B" w14:textId="27F247E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3CFEF25" w14:textId="14BD920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</w:tr>
      <w:tr w:rsidR="008D45D4" w:rsidRPr="00AC02FD" w14:paraId="3FCD5983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F610CC" w14:textId="6D1646E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EF3DE6" w14:textId="17EFFEF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266797" w14:textId="2365EAD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60C6D2" w14:textId="2FB73B2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B8649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F8E4D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6F744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CCAAE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C6057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7129F00F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EFCCE8" w14:textId="2279D555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94C3B6" w14:textId="3BBED18D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24F862" w14:textId="48067B8E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598438" w14:textId="0AAA72E5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323028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6E6A3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EE7BC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1058E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2FE32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32F4546A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70D57D" w14:textId="0A0B7685" w:rsidR="008D45D4" w:rsidRPr="009D1B38" w:rsidRDefault="008D45D4" w:rsidP="008D45D4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8;9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8;1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BB198A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CFAA29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BFB77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ED4E01" w14:textId="77777777" w:rsidR="008D45D4" w:rsidRPr="00AC02FD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D6620A" w14:textId="77777777" w:rsidR="008D45D4" w:rsidRPr="00AC02FD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7C0635" w14:textId="77777777" w:rsidR="008D45D4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06DA5F" w14:textId="77777777" w:rsidR="008D45D4" w:rsidRPr="00AC02FD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8D45D4" w:rsidRPr="00AC02FD" w14:paraId="6D8184F1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257418B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7A65EF" w14:textId="77777777" w:rsidR="008D45D4" w:rsidRPr="00F43A19" w:rsidRDefault="008D45D4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AA56602" w14:textId="77777777" w:rsidR="008D45D4" w:rsidRPr="00F43A19" w:rsidRDefault="008D45D4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5647089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E211C42" w14:textId="7777777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4611E7" w14:textId="7777777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29A38F" w14:textId="7777777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6747A37" w14:textId="7777777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8D45D4" w:rsidRPr="00847F49" w14:paraId="2FE9CFF2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1CD60039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8D3491F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1,1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CA90FDD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9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3CD276D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24E81F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8D45D4" w:rsidRPr="00AC02FD" w14:paraId="752D652C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37DB32EF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3DC141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32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2F2BD0ED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8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3EFAE6B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72EE46" w14:textId="5A4F3A9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2BD8CE" w14:textId="035695F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294DD3" w14:textId="3915C79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A9B5C36" w14:textId="3EFF672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8D45D4" w:rsidRPr="00AC02FD" w14:paraId="360860B2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698F35DA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11E98D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50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68399BA4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,01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0514BF1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7F4A1E4" w14:textId="0E0BC12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F35FF3" w14:textId="6854EFE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B4C8FD" w14:textId="102DA68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78F7856" w14:textId="2109045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8D45D4" w:rsidRPr="00AC02FD" w14:paraId="53AD900D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7A726441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7CF86B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60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0252DC71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7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3FDF9E0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BEA7F3" w14:textId="61FCE28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3DD63E" w14:textId="2410320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50CE82" w14:textId="2A09071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F0F293C" w14:textId="6D08DEC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02BF3C4F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447C37D6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C76E2E8" w14:textId="77777777" w:rsidR="008D45D4" w:rsidRPr="00F43A19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84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7EBDA24" w14:textId="77777777" w:rsidR="008D45D4" w:rsidRPr="00F43A19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6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E1C544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DAAA72" w14:textId="6B9FA47B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C9B227" w14:textId="534EEA5A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C45ABC" w14:textId="2189CAC6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DD9AC98" w14:textId="0DEBAAE8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0F9C1B46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D794430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039ED10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9484086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3E039FC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6C1D423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818D92" w14:textId="5D755F87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20FB5F" w14:textId="4CB6F9C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58437B" w14:textId="4C725FBC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B21829A" w14:textId="6545E6F9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7D8E5878" w14:textId="77777777" w:rsidTr="007061AA">
        <w:trPr>
          <w:gridAfter w:val="1"/>
          <w:wAfter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2CF1149" w14:textId="77777777" w:rsidR="008D45D4" w:rsidRPr="00F43A19" w:rsidRDefault="008D45D4" w:rsidP="008D45D4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0CD71AF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31B8D1" w14:textId="26AF7AB1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8BE9EB" w14:textId="3FC72B4C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99947E" w14:textId="40FFC398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5E2817D" w14:textId="18B9541E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5BD32206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8E4FF69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2736E2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7170D7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4E02C1CB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D172D8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302FAA1A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F9D74E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9B5488" w14:textId="2800671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06B43B" w14:textId="70CD8CD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3D1892" w14:textId="4DB8A2F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EE46A69" w14:textId="3885474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8D45D4" w:rsidRPr="00AC02FD" w14:paraId="4C7CEC0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CD1EE3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26DB15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AF8EB1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0202E1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4353EC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9B5B48D" w14:textId="2C76B59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DC6CC6" w14:textId="671B059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45C2D1" w14:textId="545DE16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04FB26E" w14:textId="41C7492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7</w:t>
            </w:r>
          </w:p>
        </w:tc>
      </w:tr>
      <w:tr w:rsidR="008D45D4" w:rsidRPr="00AC02FD" w14:paraId="2D8BB03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F774F49" w14:textId="6ED622C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298AB2" w14:textId="50BE6E5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BAAD27" w14:textId="48C6A1D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F916685" w14:textId="7D4484C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–6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816BC6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B45BAB2" w14:textId="5BD0773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17EFE5" w14:textId="51877E8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5AE4A1" w14:textId="69B8C29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C01D66C" w14:textId="12017E8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8D45D4" w:rsidRPr="00AC02FD" w14:paraId="5DD6759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F43D04" w14:textId="580A5FB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D5B924" w14:textId="49C0361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2C6920" w14:textId="18329D2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AC9E2AA" w14:textId="59A508E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2–6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E097F4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64B9BC" w14:textId="5FA9EDE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362D33" w14:textId="626534D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70D772" w14:textId="0718EDB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505E2B1" w14:textId="5E5F3FA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59AF5A4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76930A5" w14:textId="3A3C93C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7BCBCF" w14:textId="453AA8C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46A1EF" w14:textId="77A5479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9BF3095" w14:textId="108338D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5–6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6B7870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C46C56" w14:textId="4879474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7D1A0D" w14:textId="647DC84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5D3365" w14:textId="4CC60A1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B899F41" w14:textId="1517CAA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847F49" w14:paraId="0A1D0B1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282612" w14:textId="68957F9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49622C" w14:textId="0DFEED5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47FF77" w14:textId="5DCEF80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2024AA" w14:textId="773BDCF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8–6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92B5C9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8B9D43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8D45D4" w:rsidRPr="00AC02FD" w14:paraId="56C77BF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3EBBC9" w14:textId="373FBF8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B6C65D" w14:textId="4082CB5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E4CE66" w14:textId="766EA51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6CF1F7B" w14:textId="2A8FA17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–7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2F7986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F9ECF1B" w14:textId="6263FDD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7C2C47" w14:textId="5892D20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BB8818" w14:textId="3933938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D60D491" w14:textId="7DFE7FB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0E07337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DEBA2E6" w14:textId="36BDB08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D5282D" w14:textId="43EAD86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72F8EC" w14:textId="191100A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CC466E1" w14:textId="7ABCBD4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3–7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5AB840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F3F208" w14:textId="7F74DCD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98E451" w14:textId="4923CAC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7BAEE0" w14:textId="0D10746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3F08ABD" w14:textId="0BD05AC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61BD7A1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4DA4DC" w14:textId="16065536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BA5CD8" w14:textId="0C00920F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88AAE6" w14:textId="26CAFE23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C1130FE" w14:textId="702D18CE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–7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A91484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8EBAFD" w14:textId="13B1F003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A844AB" w14:textId="4661B6A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5F15E8" w14:textId="2B96712C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CD8518E" w14:textId="69D6C121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5DF0F3E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D02C051" w14:textId="42049A2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98C116" w14:textId="4A19791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3444C7" w14:textId="2CBA2A4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3F73B0" w14:textId="4E6C607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–7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546084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AB81708" w14:textId="3D01DA9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587130" w14:textId="3CA8B02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FB0BC3" w14:textId="5F256C5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3FF2310" w14:textId="60AF6B3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48551D1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C8DB1F" w14:textId="29516D9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8B330A" w14:textId="712B590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31ED5D" w14:textId="64EA1EA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6BBD63" w14:textId="1B93743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–7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04D461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8608D8" w14:textId="05D469C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0DF3F4" w14:textId="691B21F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5494EF" w14:textId="2CC7160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5E25EA1" w14:textId="7B7E5D3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725C605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4A6DC1" w14:textId="08EA818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612988" w14:textId="1ECC2CC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830486" w14:textId="6876D12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515268" w14:textId="44B0B84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–8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BD355C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8F29CE" w14:textId="31BBE81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43B4C2" w14:textId="5B0DB84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7A1FC4" w14:textId="42E7B3B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82158E7" w14:textId="7BA5F1B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8D45D4" w:rsidRPr="00AC02FD" w14:paraId="0080A82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E811CA" w14:textId="465726E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FF50B8" w14:textId="0627D35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C8709E" w14:textId="7C7B2A6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2954C11" w14:textId="40F3545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–8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4940CE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EBEF260" w14:textId="406E4CD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651029" w14:textId="4036A86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29D315" w14:textId="5D7CDEC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D938C77" w14:textId="6E627B8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52D84B5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BF5108" w14:textId="07D891F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948595" w14:textId="06C701D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D59D17" w14:textId="25640A7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9F84DC6" w14:textId="5C2995D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5CC9DA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C867F5" w14:textId="0C9E86F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48F1A7" w14:textId="2E30C54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6B70BA" w14:textId="1C7BEEE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D08056" w14:textId="772F84F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7C35668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ECE47BA" w14:textId="0B85EC6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A29A96" w14:textId="298984A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115B8A" w14:textId="1E0C4B3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F177F3" w14:textId="3617078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–8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19395A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E1ACA5" w14:textId="073E064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A90297" w14:textId="0E4C48F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D55417" w14:textId="3E4FECE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E07CC4D" w14:textId="6E88DC9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8D45D4" w:rsidRPr="00AC02FD" w14:paraId="282BE1E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7AC6BD2" w14:textId="6851A09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B1121C" w14:textId="4F8426E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108633" w14:textId="1066A65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4F93E0D" w14:textId="41D2E48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8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8CE454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C4566DF" w14:textId="59A7CF8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88794A" w14:textId="1C6B707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A1E486" w14:textId="512CA55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8C8BDF2" w14:textId="7920EFA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4C74DF3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853CF8" w14:textId="72F3505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80D3D5" w14:textId="598B853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4B4EC5" w14:textId="07089A4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919C4D7" w14:textId="5A62F93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–9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CA14DD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32F902" w14:textId="3D4FB2C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879067" w14:textId="37F7AD5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BB8E9F" w14:textId="4406CBF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25B1D04" w14:textId="4467E88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8D45D4" w:rsidRPr="00847F49" w14:paraId="1E21EE6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A44D19" w14:textId="134F02A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2E852F" w14:textId="14D2E5D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B83265" w14:textId="6599977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7209C2" w14:textId="6683EAF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9ED32B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C05FA3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8D45D4" w:rsidRPr="00AC02FD" w14:paraId="1082EBE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C36E0A" w14:textId="402DA38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6124D6" w14:textId="3DAB703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CF1037" w14:textId="0325278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ADEC16" w14:textId="6AE2FFD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–9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0470D9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E12E99" w14:textId="62B2C54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C58E21" w14:textId="6AF99E9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EA6D10" w14:textId="73BEB22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E67004A" w14:textId="2A23673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5A1B100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A1C329" w14:textId="0E8569A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C8AA21" w14:textId="558C253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336A3D" w14:textId="368FBDD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D7F6D1D" w14:textId="4C4E515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–9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C89F24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1FD093" w14:textId="12505C3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91883E" w14:textId="7EA8493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24A17E" w14:textId="785D4DD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05438FD" w14:textId="0FCF4F4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63D18F7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B43FA98" w14:textId="0ED11397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F18FAE" w14:textId="5EC706DC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21E6B8" w14:textId="1FAE3DAA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69CF8E2" w14:textId="29DD7D6F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–9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F04E05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1FA5E6" w14:textId="5916D438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2C5426" w14:textId="1324EE9A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A52FB8" w14:textId="259FFB4B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D244757" w14:textId="7148359F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245CC5A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97AF27F" w14:textId="7A7E63A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B5D989" w14:textId="7668E36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675015" w14:textId="15BE768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1782474" w14:textId="6AC74C2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–10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91B1C0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101B7B" w14:textId="3675AA6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FB0D56" w14:textId="3361BF7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3B52F0" w14:textId="6B04045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4E9B1F4" w14:textId="3C315FC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5635FFE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1702EA" w14:textId="50E0BA7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D798C9" w14:textId="393CD8C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0D1F53" w14:textId="63A0028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77797DB" w14:textId="1055C64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–10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2098B3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2DC073" w14:textId="7CAC97E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3CD9F7" w14:textId="10E740A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82AF93" w14:textId="52E63B9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A9661E2" w14:textId="496454F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3AFF3E4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A64057" w14:textId="4D0A56D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FF2F22" w14:textId="56DC14B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C009FD" w14:textId="6F0F529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4BF232" w14:textId="1BD2886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297465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72AA88" w14:textId="1D092C2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051A50" w14:textId="7DA81CD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CF7975" w14:textId="45A60CA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27343DD" w14:textId="78A7F46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8D45D4" w:rsidRPr="00AC02FD" w14:paraId="4E54E4A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048D65" w14:textId="4344319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B13B99" w14:textId="1D55A03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48499A" w14:textId="423B90F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43C7DCD" w14:textId="278A3CB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–10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FB2E7A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6EDF9E" w14:textId="57E62F9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858F55" w14:textId="6B53EAF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D88F09" w14:textId="5A21C40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DF44055" w14:textId="51B2D39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3397A37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D4CA8A" w14:textId="321E5F9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6ACAE0" w14:textId="665B36B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F5DCCD" w14:textId="698A0C5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D246DC0" w14:textId="65A4CF9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–10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993515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A35FED" w14:textId="763E494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A3D64C" w14:textId="221CFAA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60FB3A" w14:textId="25A93EB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0929CD7" w14:textId="22D59FA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470F2DE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B680C3D" w14:textId="4D03A5D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AA567A" w14:textId="6885977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C469C0" w14:textId="0428299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19C604" w14:textId="3A11171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–11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7CE441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F163E5B" w14:textId="67963AF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62FE67" w14:textId="50D742E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C68AFD" w14:textId="53E48C6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6CED006" w14:textId="6526FC1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8D45D4" w:rsidRPr="00AC02FD" w14:paraId="6DD0D106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61BC55" w14:textId="06A86EA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82DD8C" w14:textId="2CC7C0F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7A2771" w14:textId="6880DEA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047DCE4" w14:textId="5E0B071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1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FF1CB3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0D6275" w14:textId="2086025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86FF31" w14:textId="5797965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F8C8BA" w14:textId="7F2C565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2395DD1" w14:textId="34EAFBD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27D8242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EFB290" w14:textId="0BD9D05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A237EC" w14:textId="189AA4C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482B16" w14:textId="234F1B6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9A99002" w14:textId="0EDF5ED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1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9066C3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72BC32" w14:textId="64075A5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AA9CD0" w14:textId="0B0759A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4E9874" w14:textId="76FD778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83B5928" w14:textId="576A424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8D45D4" w:rsidRPr="00847F49" w14:paraId="2DF071DC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EFD718" w14:textId="3324763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1B6EE9" w14:textId="38CBE59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7ACD84" w14:textId="183CB7A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2B17F2" w14:textId="15B9B29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–11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E42745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75BD6A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8D45D4" w:rsidRPr="00AC02FD" w14:paraId="42C7675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C4CE367" w14:textId="12BEA78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BCE87F" w14:textId="45458C2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301033" w14:textId="0E48329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CEA59FB" w14:textId="202732D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–12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58AC9C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6B97BB" w14:textId="0EDC830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A8C2DE" w14:textId="303217C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4881A3" w14:textId="6602F72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BA20C86" w14:textId="376301A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0BE852AA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D55032" w14:textId="469BF87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728034" w14:textId="1AACC08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AD3669" w14:textId="45FF1F6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0D4D29" w14:textId="250CF46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–12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455F0D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0544DD" w14:textId="7BD4EF8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2FCD8B" w14:textId="26B07F3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ED1F9E" w14:textId="0C2EB2B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4E2CD3D" w14:textId="5CFE5E7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4BA979D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AB7EB65" w14:textId="459A7F74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CE5EE7" w14:textId="690C1456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1B9C43" w14:textId="19ED6F51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2466FBC" w14:textId="1BDF4301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–12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3395E6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E69C55" w14:textId="09B96E76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0854B3" w14:textId="12A537D5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A63F7A" w14:textId="42F31828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2DE0D19" w14:textId="3099072A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13E138E9" w14:textId="77777777" w:rsidTr="00B96CAD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B4B77A" w14:textId="0CFE20B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EF92E6" w14:textId="7CE1EF2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E3314A" w14:textId="4B19C3F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5E68C0C" w14:textId="66D0140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–13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89769A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BBDA9F" w14:textId="2311208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BEC1C7" w14:textId="0F11C29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1CDC17" w14:textId="7FF828F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3342E4E" w14:textId="17B91A1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50012083" w14:textId="77777777" w:rsidTr="00B96CAD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250FC90" w14:textId="36079DB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F609D0" w14:textId="7A338D6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E340CF" w14:textId="68A41B8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D3A33A5" w14:textId="4412C92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–14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CDC10E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180CD66" w14:textId="0318632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54A257" w14:textId="218CA95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E4A6BF" w14:textId="7C28EF8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0DD9747" w14:textId="760973E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0FCB3C11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6491163" w14:textId="7C383E2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2CF96D" w14:textId="61CE652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69AB1A" w14:textId="1ABA0A5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4D602DA" w14:textId="760CCFC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–14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138292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8FB3B5" w14:textId="6A504F0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EDE805" w14:textId="0FB054C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EAC350" w14:textId="6526B0A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B539015" w14:textId="5BCD297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8D45D4" w:rsidRPr="00AC02FD" w14:paraId="3BA52DE2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CC01C4" w14:textId="6546A9B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6C6869" w14:textId="5847B66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EE646E" w14:textId="56D6226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8FAA1A" w14:textId="60F1495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1–16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A7D6EA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09DF66" w14:textId="1D62661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CBF56A" w14:textId="3DF4BCB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92C789" w14:textId="34E8839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2FDBF6A" w14:textId="2FA57AB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73C25AD0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DE11EA" w14:textId="75F3E4B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621D8B" w14:textId="3658564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1427AE" w14:textId="118F024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42EAF2" w14:textId="2397CC8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1D3C0A4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621CE8" w14:textId="050D705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FBBA17" w14:textId="1CA2539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1EB49C" w14:textId="208449D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6039D9D" w14:textId="4D949BC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20288F5B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22C20C" w14:textId="21ABC7E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7AE9CE" w14:textId="1A00899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683418" w14:textId="466489A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A3464A" w14:textId="289A66C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CC5DB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533E297" w14:textId="6B916D2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887BAB" w14:textId="0A14955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FD2D88" w14:textId="7C11BC0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3C88F26" w14:textId="6FC3DF1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8D45D4" w:rsidRPr="00AC02FD" w14:paraId="482863E2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1054C6" w14:textId="153D61D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910B0B" w14:textId="0BF01AB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617A0B" w14:textId="5329F6D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93B1B2" w14:textId="5621363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14A7E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579D8CE" w14:textId="09BD4F6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7F1DCC" w14:textId="5C0D0D1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A6CF1D" w14:textId="5A7B4AB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644142" w14:textId="67AE103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1DC1FF4E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8CA5F3" w14:textId="4F18CFB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C734BE" w14:textId="5DF65B4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3F3237" w14:textId="1A23796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7655FA" w14:textId="6EDFC8B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CD242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8F18958" w14:textId="1BAFF61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2EDB40" w14:textId="4881162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9DD767" w14:textId="1B3C377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F5D6A40" w14:textId="7029249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8D45D4" w:rsidRPr="00AC02FD" w14:paraId="69347FC3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6C15F3" w14:textId="5585403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92D11C" w14:textId="18D8F03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6D0419" w14:textId="2EF8C63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4326B2" w14:textId="05E4A0C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305EF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B9186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EB0BD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329D8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D172F8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5B6F4E87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165CB8" w14:textId="123D4B5E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EFC281" w14:textId="192742E0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05A987" w14:textId="4D322E4E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4571A3" w14:textId="73FD083E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2572F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B9995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3CB6C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3D137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216D6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04AA05E7" w14:textId="71D7A067" w:rsidR="007061AA" w:rsidRDefault="007061AA"/>
    <w:tbl>
      <w:tblPr>
        <w:tblStyle w:val="Mkatabulky"/>
        <w:tblpPr w:leftFromText="141" w:rightFromText="141" w:vertAnchor="page" w:horzAnchor="margin" w:tblpY="1531"/>
        <w:tblW w:w="9170" w:type="dxa"/>
        <w:tblLayout w:type="fixed"/>
        <w:tblLook w:val="04A0" w:firstRow="1" w:lastRow="0" w:firstColumn="1" w:lastColumn="0" w:noHBand="0" w:noVBand="1"/>
      </w:tblPr>
      <w:tblGrid>
        <w:gridCol w:w="108"/>
        <w:gridCol w:w="596"/>
        <w:gridCol w:w="108"/>
        <w:gridCol w:w="1026"/>
        <w:gridCol w:w="108"/>
        <w:gridCol w:w="1168"/>
        <w:gridCol w:w="108"/>
        <w:gridCol w:w="1309"/>
        <w:gridCol w:w="108"/>
        <w:gridCol w:w="318"/>
        <w:gridCol w:w="108"/>
        <w:gridCol w:w="742"/>
        <w:gridCol w:w="108"/>
        <w:gridCol w:w="884"/>
        <w:gridCol w:w="108"/>
        <w:gridCol w:w="885"/>
        <w:gridCol w:w="108"/>
        <w:gridCol w:w="1162"/>
        <w:gridCol w:w="108"/>
      </w:tblGrid>
      <w:tr w:rsidR="007061AA" w:rsidRPr="00AC02FD" w14:paraId="0C980A74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F02B85" w14:textId="3C3282A3" w:rsidR="007061AA" w:rsidRPr="009D1B38" w:rsidRDefault="008D45D4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9;0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9;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C250F9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A9617C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0DA3A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4BC35D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929922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0978BB" w14:textId="77777777" w:rsidR="007061AA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696D6E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061AA" w:rsidRPr="00AC02FD" w14:paraId="3B786233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FD5B06C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DE067D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7ABA86C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0F692E3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11F0544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19E343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3047D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14126C1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8D45D4" w:rsidRPr="00847F49" w14:paraId="78E20BF8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145C1F30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D253F84" w14:textId="08CAC5B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90284F2" w14:textId="125DE7E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3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40B2F12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DA830B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8D45D4" w:rsidRPr="00AC02FD" w14:paraId="2F55673C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12F2142B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FC7ED3" w14:textId="092A5D9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05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09A5040" w14:textId="756BF8E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0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4B057AC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44ABE4" w14:textId="0F78A05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83241D" w14:textId="7E5835A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0D6803" w14:textId="77FD81E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05C487B" w14:textId="56E941F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8D45D4" w:rsidRPr="00AC02FD" w14:paraId="32858B4F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7A662662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DB89A5" w14:textId="1909AE6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04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03C4526" w14:textId="2ED1123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1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5335A43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E98A8D" w14:textId="3551083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752261" w14:textId="4DB2730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B4D74C" w14:textId="28F43BD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DB48CAD" w14:textId="14B2AD0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8D45D4" w:rsidRPr="00AC02FD" w14:paraId="2FA61049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483E33F5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5C2B2D" w14:textId="7A4F3E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01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0BF129C7" w14:textId="50E745E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0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3DDC754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8B4722" w14:textId="5308DE8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34BB3D" w14:textId="3109A2E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0015D6" w14:textId="128A155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3528431" w14:textId="1E724AC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5257B52B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10CB9B1C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E0A4BCC" w14:textId="75034A01" w:rsidR="008D45D4" w:rsidRPr="00F43A19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08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C0ACE04" w14:textId="62017FAC" w:rsidR="008D45D4" w:rsidRPr="00F43A19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1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658E417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73A15F" w14:textId="64497D61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027321" w14:textId="0949249A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07ACFB" w14:textId="5DB00D8F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E83D38D" w14:textId="4860DE0A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4EC734E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9CE10A9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161D54C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1409D66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6E33543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557F11B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6D6C903" w14:textId="50C09361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EA286A" w14:textId="444FBFDF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1D70C7" w14:textId="5B2779B6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7C6F50" w14:textId="6F5D96E0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52B5320D" w14:textId="77777777" w:rsidTr="007061AA">
        <w:trPr>
          <w:gridBefore w:val="1"/>
          <w:wBefore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45E194" w14:textId="77777777" w:rsidR="008D45D4" w:rsidRPr="00F43A19" w:rsidRDefault="008D45D4" w:rsidP="008D45D4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52EBCC2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0492EB" w14:textId="1CB667B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852088" w14:textId="6068E429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3DCF1B" w14:textId="039FEEE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53F2683" w14:textId="62B6009B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8D45D4" w:rsidRPr="00AC02FD" w14:paraId="6B1FF41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C4DFAFC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A25C5B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BDDB7C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379A0860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402D08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580C63CC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E5D656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08B1AF" w14:textId="6C59F37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954B22" w14:textId="3C974AA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7038E8" w14:textId="28BD9BD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6440927" w14:textId="49528AD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7</w:t>
            </w:r>
          </w:p>
        </w:tc>
      </w:tr>
      <w:tr w:rsidR="008D45D4" w:rsidRPr="00AC02FD" w14:paraId="5AF0D73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3E3BE71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0DD5C9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CF469B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D45FD4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46D38B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2558C9" w14:textId="3470312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CBF97A" w14:textId="4C5DFE2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2E8AB9" w14:textId="0E94301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C8CA709" w14:textId="733CE93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10</w:t>
            </w:r>
          </w:p>
        </w:tc>
      </w:tr>
      <w:tr w:rsidR="008D45D4" w:rsidRPr="00AC02FD" w14:paraId="696DDF1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7D35BD" w14:textId="17F1691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838EEB" w14:textId="2CB96E3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0E9F7D" w14:textId="10815DA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09819C" w14:textId="0748B57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–6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FBE199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E94AA4" w14:textId="76CB60C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E14ED2" w14:textId="6B45FB6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998E94" w14:textId="4F2576A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5FF97C2" w14:textId="02CB5FC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5DA721B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13771A" w14:textId="6461A6F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CCF7D1" w14:textId="7F9883B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4BB875" w14:textId="0BADBD0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F04ECD" w14:textId="0893D30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–6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70BDBC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FC0C55" w14:textId="37B776B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71EFF2" w14:textId="630AFDC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0EF34E" w14:textId="4056F53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A98A963" w14:textId="734BDC7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1CC9D75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FC45E43" w14:textId="6402BBD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611DCF" w14:textId="18137FA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C17693" w14:textId="14B2B68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3EEC038" w14:textId="2DCD351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–6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950DD8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E4EDB22" w14:textId="6D69D98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397A72" w14:textId="5EDA07C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1B521D" w14:textId="54D7335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D29EF31" w14:textId="145325A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847F49" w14:paraId="1C72542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655C77F" w14:textId="0718BE9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D305CA" w14:textId="2A2EBE4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91E820" w14:textId="3ED62E9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5831A5A" w14:textId="21B1EFF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–6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196929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825E8E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8D45D4" w:rsidRPr="00AC02FD" w14:paraId="622724F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139C48" w14:textId="2E59F45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5F6BDF" w14:textId="52B7C35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BA0B33" w14:textId="6819FAB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74C7E6B" w14:textId="44E16F5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–7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C9A8F0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6D2C27" w14:textId="20139AF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438159" w14:textId="6428FB3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C6217A" w14:textId="38F32F0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2FF2B27" w14:textId="77BD375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6DEADAE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C15772" w14:textId="2B6503C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4469BD" w14:textId="1823A69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99296A" w14:textId="5F806EF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BD6925D" w14:textId="5EEA4DD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–7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1B9BED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DC369F" w14:textId="70E2675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2841C8" w14:textId="7AC3734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70958F" w14:textId="71042E3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266B30" w14:textId="2EAD48A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0111B6B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DD31FA" w14:textId="3D9E55C0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D31E1B" w14:textId="5866AD18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36ED4A" w14:textId="2D1BDF11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53A16EA" w14:textId="170C9E9D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–7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08DB91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80390E3" w14:textId="44BF3550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DA17FB" w14:textId="50943D9A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,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D69E8C" w14:textId="0390FD2E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C8D3AB2" w14:textId="747E9ED0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5F750F6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F9ACA92" w14:textId="239051F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59F8D8" w14:textId="255EFE0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AC1F1E" w14:textId="0B881F1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4329D45" w14:textId="05F1E68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–7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4C860A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306818" w14:textId="5C2963A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162581" w14:textId="4CE0D56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A995F7" w14:textId="64672EF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AEADEE0" w14:textId="1765A60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0D17E5FD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DD3FC2" w14:textId="3E8FADF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E3BEAE" w14:textId="45C0253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1704CF" w14:textId="71B2503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4204CBE" w14:textId="4FE5E6B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–7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62D032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DF630F" w14:textId="3B96A24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E81981" w14:textId="30A68FB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2748A5" w14:textId="5D9D820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C1AD987" w14:textId="1F23173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0FC9984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8DEDB7F" w14:textId="7F776D1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978701" w14:textId="107CD9A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231278" w14:textId="74567AF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4886F04" w14:textId="7BF9744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–8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117DC2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B66573A" w14:textId="7D72D7B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2D44B5" w14:textId="2BACC05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B19851" w14:textId="5953466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F2D169E" w14:textId="5BFB5B7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3BEE276B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E365FC" w14:textId="7C17BD0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CC4300" w14:textId="1131EC2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33114C" w14:textId="11202CD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A2B503A" w14:textId="28521C2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–8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AB17CB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0A426F" w14:textId="4969E4D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A380E1" w14:textId="1DAA2BB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940870" w14:textId="1D5E357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B147C37" w14:textId="1D63C8A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3CED527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6AFAC1" w14:textId="3A04359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229182" w14:textId="654F182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350870" w14:textId="18F72E9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F916CDB" w14:textId="26D0901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–8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909E1E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B2D2F2C" w14:textId="3167532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775804" w14:textId="5940651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7871AA" w14:textId="3E26F92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7AD42ED" w14:textId="1B9C4BB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09CA58B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8198CC" w14:textId="277F8E8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CFD27B" w14:textId="7B47E9E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CA82A3" w14:textId="3E4E2A1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0028BC4" w14:textId="4FAC1CB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–8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CB8D54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DA5D3B" w14:textId="5A08D37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377DDF" w14:textId="2BBD335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E49AE5" w14:textId="445315A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171696" w14:textId="2A89489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8D45D4" w:rsidRPr="00AC02FD" w14:paraId="164A4C3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B9AD8F" w14:textId="072E9EB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441B52" w14:textId="3A710ED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D8E080" w14:textId="0B8BB61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6293B75" w14:textId="04EC12F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–8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6DAD0B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86EFAC" w14:textId="3E69D5F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A593D8" w14:textId="00FD053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2590B2" w14:textId="55791DA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52CE497" w14:textId="25A38AE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8D45D4" w:rsidRPr="00AC02FD" w14:paraId="73E20EB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5AF89B" w14:textId="56617D6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001A3E" w14:textId="511CA7B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FB7E63" w14:textId="6247AFB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2C68D7" w14:textId="096076D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–9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BBEE7E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D29289" w14:textId="3AFBC7A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4C458B" w14:textId="55188CF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14D30A" w14:textId="2300C2B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8F115E7" w14:textId="3299471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8D45D4" w:rsidRPr="00847F49" w14:paraId="4D5E07EC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25B6D7A" w14:textId="5322F32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83C9D8" w14:textId="2070737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E34C39" w14:textId="26C01F1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4EFD7A2" w14:textId="42FFE06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–9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030532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F2957F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8D45D4" w:rsidRPr="00AC02FD" w14:paraId="6AB2C3C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62B9F5" w14:textId="7AD96D8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84C1F3" w14:textId="169D833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1147DD" w14:textId="67EE295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EFED928" w14:textId="6271C02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–9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1DD8E4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A7FCDB" w14:textId="3DAE6C6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9C26D7" w14:textId="09B77B9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8AD24E" w14:textId="63E786B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BB2F020" w14:textId="3D80E47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0CEEC03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70DA66C" w14:textId="4F397A4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B6641D" w14:textId="748B68D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2B6F13" w14:textId="3D9E518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650EAC5" w14:textId="226AE74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–9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94B4A4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6C6C6B" w14:textId="290B4E7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87FF50" w14:textId="51CBE04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5A93FB" w14:textId="6E7A9C4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BEBB796" w14:textId="7228222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10BE0B5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E501BAD" w14:textId="51759A82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4289B3" w14:textId="72799191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A9674D" w14:textId="6CE84B81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ECD58F" w14:textId="351AB0CB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–9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6C987A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669837" w14:textId="6C0B1234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EA61CE" w14:textId="725D1DD8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B6DDEC" w14:textId="63E979EB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A6C8884" w14:textId="3839FA5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4943047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C6DFB3" w14:textId="1BE3AE5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80CBF8" w14:textId="08EFA5B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1D98D2" w14:textId="707C5EB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37CA52D" w14:textId="36B4A85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–10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FD996F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81B064" w14:textId="2722B81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58AF50" w14:textId="68CAE80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4A78BD" w14:textId="3DDB685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C06BB10" w14:textId="0229F7F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8D45D4" w:rsidRPr="00AC02FD" w14:paraId="5F57702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0F3727" w14:textId="035FF89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C3988E" w14:textId="5789A2A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C03AB4" w14:textId="4DFD913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498F14C" w14:textId="0D9AA5A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–10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A6DBC4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EDD27E5" w14:textId="3679080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503AD5" w14:textId="27F376B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EDD187" w14:textId="0E1B517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8BDAD9" w14:textId="0223256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022DEDE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876774A" w14:textId="6F10CB7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CB13AC" w14:textId="6C103D8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BE7365" w14:textId="3FE13D8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55DAF39" w14:textId="6CF19A0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6180D2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BC625D" w14:textId="7E3723F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16462D" w14:textId="358712C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8F15A0" w14:textId="08559F1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E3D568B" w14:textId="1CB6A0F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8D45D4" w:rsidRPr="00AC02FD" w14:paraId="25FF856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0CCE33" w14:textId="7AB992B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4F4A1C" w14:textId="23A376B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DAB48A" w14:textId="4DC70BF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4CFDF5" w14:textId="3913B50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–10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2B76D8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F2BA5A" w14:textId="4D39D06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E3D967" w14:textId="278971C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17FB90" w14:textId="09D9CEB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21AB788" w14:textId="4EE12F4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2168B64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6AD34E1" w14:textId="165E2F4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D276A0" w14:textId="3F1190B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1DBEA1" w14:textId="34F2206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26EC8B" w14:textId="2F6BAFC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–10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E4D8A5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C09FD8" w14:textId="095B370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C0E773" w14:textId="58B0ABC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7C19A4" w14:textId="53DBC77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F093F3" w14:textId="71115BA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8D45D4" w:rsidRPr="00AC02FD" w14:paraId="35FB0BD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925BC4D" w14:textId="4BB48DC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B5AF23" w14:textId="2B0DA05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0CB167" w14:textId="681DCDC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1FE6E2C" w14:textId="6756AC5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–11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8D558D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BDF530" w14:textId="4160294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741E68" w14:textId="656EC35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BF723F" w14:textId="4F4E893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18E951B" w14:textId="1B618E6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8</w:t>
            </w:r>
          </w:p>
        </w:tc>
      </w:tr>
      <w:tr w:rsidR="008D45D4" w:rsidRPr="00AC02FD" w14:paraId="06868E3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B01370D" w14:textId="5F82D68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A9DDAA" w14:textId="26BC566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A9AAFC" w14:textId="2223E42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3115280" w14:textId="4BB01E1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1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A96C0E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726369" w14:textId="2B7D049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5C8DA8" w14:textId="0B75E00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B3500E" w14:textId="507F3CD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A1303D3" w14:textId="237098F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8D45D4" w:rsidRPr="00AC02FD" w14:paraId="6CD0E6C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30AC8A4" w14:textId="55A0D09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C034A9" w14:textId="013C614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B1259E" w14:textId="536179A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5FCD95E" w14:textId="68EAC2D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1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02BC31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9E912D0" w14:textId="4F0C572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83A953" w14:textId="4F4B7F1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03C758" w14:textId="146132C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F034DE9" w14:textId="44BDDA4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10</w:t>
            </w:r>
          </w:p>
        </w:tc>
      </w:tr>
      <w:tr w:rsidR="008D45D4" w:rsidRPr="00847F49" w14:paraId="071C5A51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31E89D" w14:textId="2B3B157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B588CF" w14:textId="1CD7130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4E2265" w14:textId="08B283C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98A7B8C" w14:textId="1600C99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–12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0B2714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01B84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8D45D4" w:rsidRPr="00AC02FD" w14:paraId="6BB9F14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C19437" w14:textId="18C2FBB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5FE410" w14:textId="44E26B8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BD0ABC" w14:textId="7D52DF2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251AEBB" w14:textId="250D5AB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–12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2A90D0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64CDBC" w14:textId="0A19C93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356E21" w14:textId="06BD3E1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CEB0BF" w14:textId="21FC334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85F512D" w14:textId="7982C2F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3E2B005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693682" w14:textId="180A295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5D08A4" w14:textId="43F7BDC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217F9A" w14:textId="771230F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2912E2" w14:textId="4DAC441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8–12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0C63D1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21B4A1" w14:textId="4748277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1B5D34" w14:textId="7AA38E7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D37020" w14:textId="19EC844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6816C77" w14:textId="68D266E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070688F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B93E7C" w14:textId="35B6BA58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9EE0F4" w14:textId="2AF7C36A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28DC89" w14:textId="5CA3F27F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A16331" w14:textId="04EF0EBD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–13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967061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61C8DF" w14:textId="6BCAA5E7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63DA0B" w14:textId="61299EC6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B0B954" w14:textId="2EAAD65E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5C2A37B" w14:textId="62226E3E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8D45D4" w:rsidRPr="00AC02FD" w14:paraId="35642900" w14:textId="77777777" w:rsidTr="009274A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C1390F" w14:textId="5EEAFC2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B6B94F" w14:textId="1A03C0B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EFE2C5" w14:textId="3F2CFAF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0DB5598" w14:textId="3292438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6–13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96F5A4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E6EFCB" w14:textId="49E9835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8A2553" w14:textId="01EDF2D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C6AE2D" w14:textId="711BE24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814EA0F" w14:textId="142AC9B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683E5A4F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85BFE3" w14:textId="0E66F88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1F4DF7" w14:textId="3E0CC9E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FEE926" w14:textId="145BC12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94350A4" w14:textId="5C24F3B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2–14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679646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0D2EBD" w14:textId="66B6BB3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C6DD67" w14:textId="7E2D201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28A2F7" w14:textId="224F72B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000C2CE" w14:textId="7A8E862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8D45D4" w:rsidRPr="00AC02FD" w14:paraId="6B13370A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1B841B" w14:textId="662593C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A7DFDE" w14:textId="0B78B39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441C3F" w14:textId="5ECBAF2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FC5322" w14:textId="02D3D0B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9–16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60E2CA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8D49CD9" w14:textId="5202CD9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920CEB" w14:textId="1C74B8C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067646" w14:textId="73EDFB4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FF452A4" w14:textId="027AB64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8D45D4" w:rsidRPr="00AC02FD" w14:paraId="3E03BF7E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337630" w14:textId="2E6B812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49FD81" w14:textId="6012058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8F378D" w14:textId="0EAB636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52CF19" w14:textId="12F9A7E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09DFD8B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8A784A" w14:textId="557F3D6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35A07A" w14:textId="2817FAF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5A29E2" w14:textId="3534AF0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C059A78" w14:textId="0FB5F2C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8D45D4" w:rsidRPr="00AC02FD" w14:paraId="6A2399B6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D60CB5" w14:textId="0B29EEA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B23D9E" w14:textId="04CB6D3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F2A347" w14:textId="2B01F2C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6E9C35" w14:textId="6D45D4C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4F6B66A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4F21B6" w14:textId="0E814D3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CD30AB" w14:textId="7FAFA89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D0B2AA" w14:textId="1B3262E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762F37B" w14:textId="0D6E961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8D45D4" w:rsidRPr="00AC02FD" w14:paraId="465C508E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CCC7C3" w14:textId="1318379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186C37" w14:textId="562636F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FC54DF" w14:textId="48B4AB8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50AF26" w14:textId="62B4AF4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5C313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D9518B" w14:textId="0AD3404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1A0250" w14:textId="04B7795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D76F1D" w14:textId="4140128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BCE59EA" w14:textId="5247FDD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8D45D4" w:rsidRPr="00AC02FD" w14:paraId="07738407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8B3CAA" w14:textId="0AD6B7C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A320DF" w14:textId="1270C23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30E00D" w14:textId="7D892C2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105925" w14:textId="23187D3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38B52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8BB69F" w14:textId="528CC72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E9D6D8" w14:textId="75FAFF3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E3D138" w14:textId="61988DD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ADE2664" w14:textId="395BE78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8D45D4" w:rsidRPr="00AC02FD" w14:paraId="356249D7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9CAEC5" w14:textId="30EDB55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E9BE8B" w14:textId="00ED76A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3FA175" w14:textId="610466E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21B981" w14:textId="6A552F4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D665F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11FE2F" w14:textId="15CE83D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5121EC" w14:textId="2EA44F0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8F3433" w14:textId="7078B8C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4D25DB9" w14:textId="6255801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24BCF345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B78976" w14:textId="71E4FFFD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212ADE" w14:textId="1428878E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764691" w14:textId="6594AFC8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7DD9D5" w14:textId="2A53A2AE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1A79D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C15FE2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884A13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8EA71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AD4F03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5E268790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CD54FC" w14:textId="6123D6A2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424D39" w14:textId="3070596F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9938FC" w14:textId="49C89E5E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2BD4A6" w14:textId="793D8FF5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899828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9F04AF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83725B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C7038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DEE5E7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3876F9F9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720AAE" w14:textId="78FB8644" w:rsidR="007061AA" w:rsidRPr="009D1B38" w:rsidRDefault="008D45D4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9;3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9;5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108B62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BFF4BB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1CAABD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CED16D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452859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29D1CB" w14:textId="77777777" w:rsidR="007061AA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625580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061AA" w:rsidRPr="00AC02FD" w14:paraId="4898A796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760A391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6FD0E8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9AE4F51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4F2593A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F9DE3C6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382409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CB1F8B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E86132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8D45D4" w:rsidRPr="00847F49" w14:paraId="0E0707A7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23621417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4A96DBB" w14:textId="1310CCD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2E35B53" w14:textId="31FE578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2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1733686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39FF61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8D45D4" w:rsidRPr="00AC02FD" w14:paraId="603269B2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3EBD5C39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87C649" w14:textId="64A46A9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-0,02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0CE8E40" w14:textId="431C702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8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F33FBC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4ECE05" w14:textId="2C17E81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426FA7" w14:textId="2D4E52D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C251B3" w14:textId="355C897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EC53FEE" w14:textId="69F4392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8D45D4" w:rsidRPr="00AC02FD" w14:paraId="1E990C7D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090DC282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EBBDD4" w14:textId="4C044AB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01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1DE6E98" w14:textId="5FF6986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9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0D458B5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00804C" w14:textId="5571710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46B3B5" w14:textId="19DB063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690743" w14:textId="2DF0670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D486D62" w14:textId="5AD7C6D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06A2E54C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7080E09D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35D2A2" w14:textId="556A2A5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08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ADE6465" w14:textId="12DC34D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8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40BE64D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2F402E" w14:textId="24AC53A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BE07C5" w14:textId="001CFAF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3CC8FC" w14:textId="60330CD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DF76322" w14:textId="3637687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3054C0E2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32435533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C284F08" w14:textId="6B5BDBE5" w:rsidR="008D45D4" w:rsidRPr="00F43A19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8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16CC704" w14:textId="7E51E034" w:rsidR="008D45D4" w:rsidRPr="00F43A19" w:rsidRDefault="008D45D4" w:rsidP="008D45D4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2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51BA78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F63C3B" w14:textId="42887F7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7195FF" w14:textId="2C33A435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944D6C" w14:textId="35606FEC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D6B16C2" w14:textId="0D9530EF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3A7C61D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E785E9E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AD295F0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BCED70D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91CF6C5" w14:textId="77777777" w:rsidR="008D45D4" w:rsidRPr="00F43A19" w:rsidRDefault="008D45D4" w:rsidP="008D45D4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6733D6E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AC7648F" w14:textId="6CFD90A4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698E3A" w14:textId="4003D8AF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821D77" w14:textId="03C5F3E7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4B12244" w14:textId="6A1C613D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8D45D4" w:rsidRPr="00AC02FD" w14:paraId="03770095" w14:textId="77777777" w:rsidTr="007061AA">
        <w:trPr>
          <w:gridAfter w:val="1"/>
          <w:wAfter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0C27ED3" w14:textId="77777777" w:rsidR="008D45D4" w:rsidRPr="00F43A19" w:rsidRDefault="008D45D4" w:rsidP="008D45D4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508838F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4FD8305" w14:textId="41EB13EC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9807E5" w14:textId="212FEAA5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73B50E" w14:textId="0A5B2C83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4F5C443" w14:textId="083B8251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7</w:t>
            </w:r>
          </w:p>
        </w:tc>
      </w:tr>
      <w:tr w:rsidR="008D45D4" w:rsidRPr="00AC02FD" w14:paraId="6785DBF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75DF720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DE336F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67F4A0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24208D05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CECC11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0B775416" w14:textId="7777777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BE1946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07070A" w14:textId="1F87CE5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A5D961" w14:textId="091AE97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915AC5" w14:textId="43931C6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4540D0F" w14:textId="29BB5CC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10</w:t>
            </w:r>
          </w:p>
        </w:tc>
      </w:tr>
      <w:tr w:rsidR="007061AA" w:rsidRPr="00AC02FD" w14:paraId="5BF2A2F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5401E0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D8A6DF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869133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7D49B7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E81B272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A78566" w14:textId="32614568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B5668E" w14:textId="51A497D2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2C40E2" w14:textId="6F9C137D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BC1FC22" w14:textId="13E26728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32CDB64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6635021" w14:textId="4F1BC17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05A668" w14:textId="143E7EE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CDA1E6" w14:textId="6C82B34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5C8BE48" w14:textId="1F486AA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–6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138C62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A173CC1" w14:textId="0B03013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82AFDA" w14:textId="281D66F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A0FBB6" w14:textId="042F5D5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2E553D5" w14:textId="58B072C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76587C8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D64F23" w14:textId="190AD4B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A6A291" w14:textId="73777EE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B77F00" w14:textId="4C849FC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8FF33F" w14:textId="0CAA377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–6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A73A65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1C0DAD5" w14:textId="2047D4A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97C996" w14:textId="522CEB3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1D5FC8" w14:textId="1063728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1F02F70" w14:textId="0D51A63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39F6457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AD5E82" w14:textId="000037E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0F6C62" w14:textId="490953A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BDA632" w14:textId="4CCAB5F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59DA7A6" w14:textId="7AB02F0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–6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C35833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F6BA40" w14:textId="0EF2238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542614" w14:textId="7A6BA6F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45BEC7" w14:textId="43E9C65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4B4DFB0" w14:textId="7EB6BFD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847F49" w14:paraId="5D7EEDE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D3E0F7" w14:textId="5320974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6A2B70" w14:textId="062906B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113B02" w14:textId="623109B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A1194F8" w14:textId="144FC06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–6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F8CAE6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0AB998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8D45D4" w:rsidRPr="00AC02FD" w14:paraId="66F026D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78E5FE" w14:textId="20DA62C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1C3AE1" w14:textId="1B12898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0BC25F" w14:textId="2E413F1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A2CA148" w14:textId="6565145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–7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D34413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8B6B0B2" w14:textId="5BCB8CB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A59513" w14:textId="3F937DB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54CFC5" w14:textId="25E9EA3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AB3988D" w14:textId="2E1538E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8D45D4" w:rsidRPr="00AC02FD" w14:paraId="5A0AAF6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0F3391" w14:textId="545A770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3A0842" w14:textId="4A2C20E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5BA9DD" w14:textId="640D7C2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0904D9E" w14:textId="5C7DC9C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–7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AFE611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DEABA2" w14:textId="2E29110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6B3EB8" w14:textId="64FCA84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51DCA8" w14:textId="2A362AA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08ADB45" w14:textId="7A2AD30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27CFA67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F89567" w14:textId="6B15E0CB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888215" w14:textId="42F66299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F34E86" w14:textId="5EAF9B30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5183DEC" w14:textId="1187226F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–7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E0C7F5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7F2413" w14:textId="134065F7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97A819" w14:textId="62EF8E16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188D97" w14:textId="51A589DA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1FCBC47" w14:textId="4561A235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8D45D4" w:rsidRPr="00AC02FD" w14:paraId="2265742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32FA2D" w14:textId="377F3C4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B4785A" w14:textId="3F2C635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79CCAB" w14:textId="6225A40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BAD89E5" w14:textId="328C6EB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–7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B9004D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1750A0" w14:textId="746CB69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7CE8C2" w14:textId="47F2CCB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FA4420" w14:textId="6E8EEB8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2145DF6" w14:textId="1CEDCD4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32C50CF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2577C0" w14:textId="3EB9C48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6FBF18" w14:textId="0143D19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02B3FD" w14:textId="1643017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BFDA8E" w14:textId="58D0CE4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–7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0307E2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F63C4A0" w14:textId="1AA61F2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7B2C01" w14:textId="7B36145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540232" w14:textId="7A5E730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AE51E38" w14:textId="4795FD0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70DE477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8ED8D6" w14:textId="1E4BEF3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216EAC" w14:textId="51E91EC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9F89A9" w14:textId="1C26759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370F5AE" w14:textId="6F58A39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–8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F8DF38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C410F5" w14:textId="175910F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CB402D" w14:textId="116897F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69C886" w14:textId="48F5DCD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03EB624" w14:textId="36060DA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1737E85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695A08" w14:textId="1B53B41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AFB3A8" w14:textId="5FD17CD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8C0A33" w14:textId="77AB5AA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0701C05" w14:textId="3CE648C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–8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7EFCF5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F15F05" w14:textId="13B0FF7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D721AC" w14:textId="506E0B6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33C20B" w14:textId="6ACE78E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3A7CB88" w14:textId="09E66CF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1133439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6D91377" w14:textId="4E1EA32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CCAF78" w14:textId="30C6B67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74765F" w14:textId="5BCBF95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9EDE3F1" w14:textId="52883DD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–8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64E6EB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F9437C" w14:textId="2B55495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9EB51B" w14:textId="3A7B03F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96841C" w14:textId="726949E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A56DB99" w14:textId="078B765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57422DC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B5BF5D" w14:textId="28F6292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7B511E" w14:textId="1198637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E3A8F7" w14:textId="226A24D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D5E6FD" w14:textId="3CF3E1E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70B814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F6A7281" w14:textId="1798576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B79B2E" w14:textId="6ED39CA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C8DECB" w14:textId="687D6B2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417FC97" w14:textId="2EB8EB8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8D45D4" w:rsidRPr="00AC02FD" w14:paraId="186709A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E428E8" w14:textId="793BFDD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02036D" w14:textId="1A4C640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4A60D0" w14:textId="1FA8C90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70DAE9" w14:textId="5E2E18F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–8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88B0433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2CCD0D" w14:textId="6967506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C35239" w14:textId="118968F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364120" w14:textId="1B8003A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D6D6275" w14:textId="65AC862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8D45D4" w:rsidRPr="00AC02FD" w14:paraId="42380280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EB36B2" w14:textId="303102F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9E2661" w14:textId="6464A05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33174E" w14:textId="3F7A244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11CA6E" w14:textId="2B5CDCA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8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F8F8F3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1750B3D" w14:textId="08DD3D5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3D0518" w14:textId="0064099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F92CB4" w14:textId="70BA2C2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734DE10" w14:textId="5D9847D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8D45D4" w:rsidRPr="00847F49" w14:paraId="0AB94B3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9C4B78C" w14:textId="4518657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C267E7" w14:textId="1329028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18CE13" w14:textId="0F10B3C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A6A1D7" w14:textId="7313382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–9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49BA75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70C16E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8D45D4" w:rsidRPr="00AC02FD" w14:paraId="2329A633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188386F" w14:textId="3A17D31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E9A28F" w14:textId="6B8FB17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0E368B" w14:textId="0A6BF72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B4F5BB2" w14:textId="4A489B1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–9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E7D966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2FFC5FB" w14:textId="3A9409D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5B22D9" w14:textId="49DFCF8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54B1A1" w14:textId="30AE7C8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42F3C51" w14:textId="0439AC7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65568CC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D9C3E7" w14:textId="5760603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3D326F" w14:textId="56A7E01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C4AB09" w14:textId="5A7E427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1E24286" w14:textId="16612D0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–9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01EE8B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D3A79A" w14:textId="4B70968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D18BF8" w14:textId="54A261A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F39ECE" w14:textId="4039F4C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8202C76" w14:textId="02A1E81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8D45D4" w:rsidRPr="00AC02FD" w14:paraId="36CBCED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645775" w14:textId="345D9B4C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7C0C2D" w14:textId="6669F1AB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EC1109" w14:textId="1F8462CA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0565551" w14:textId="74F02790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–9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B13F67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E31E9A" w14:textId="15C1AB59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19DF06" w14:textId="7511CCB5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8DC45D" w14:textId="2CFA3A19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FB3262A" w14:textId="39059D6F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06D1541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CA9659" w14:textId="4EFF1CE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F6AD6C" w14:textId="4BAE9CC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67E0F4" w14:textId="6A279E0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B2DA684" w14:textId="0BA572A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–10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159E06F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03CAEE" w14:textId="6262CF5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8CE6AC" w14:textId="00D8333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7A48FF" w14:textId="431A34E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24F49DD" w14:textId="71B8C6E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8D45D4" w:rsidRPr="00AC02FD" w14:paraId="50AC245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792CD2B" w14:textId="3F3E374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D5BEEA" w14:textId="65382E1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09FE1C" w14:textId="525A29F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664F9C" w14:textId="1A0A6D8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–10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60912E7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26EBE2" w14:textId="5461D0A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33E6EA" w14:textId="51BAFF5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2E6020" w14:textId="68A5A97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12A5930" w14:textId="257B481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33DD3EC6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FABCEC" w14:textId="280983A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2EB28F" w14:textId="6999B41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84BF22" w14:textId="05F7D81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DA57B7A" w14:textId="3177746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07EE88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ABBB38" w14:textId="043B9F5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3A18F4" w14:textId="4C51AE8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DC18AA" w14:textId="6F62DC7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3AB0B4C" w14:textId="3EF1155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8D45D4" w:rsidRPr="00AC02FD" w14:paraId="6988701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9BDF571" w14:textId="0FE21AF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7DBCC8" w14:textId="56B139F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BFF822" w14:textId="47647A2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9F0206" w14:textId="000D43C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–10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71D799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CDA443" w14:textId="0ABAF7F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239075" w14:textId="38EEB97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69A48F" w14:textId="5F7D42E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EDAC370" w14:textId="3079A97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0503F9B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40D203" w14:textId="6D99C6C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C584A5" w14:textId="0B44741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7E99B0" w14:textId="302B058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ADAD693" w14:textId="39CF001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–11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8666C8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5DD6BF" w14:textId="0EC709E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045294" w14:textId="46233C8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E0AE8A" w14:textId="1A6E05D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594B582" w14:textId="60D887B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2EDB1E6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90CCBD" w14:textId="1829E2A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0B128D" w14:textId="03F41B5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D38549" w14:textId="46B2245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AD2818" w14:textId="2CA12DF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–11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BE8141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1584585" w14:textId="778DD6B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6FE6F1" w14:textId="15EE984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FB8D68" w14:textId="3CE467A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26CB150" w14:textId="6AF687F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8</w:t>
            </w:r>
          </w:p>
        </w:tc>
      </w:tr>
      <w:tr w:rsidR="008D45D4" w:rsidRPr="00AC02FD" w14:paraId="5B2FD7D6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72B5008" w14:textId="1AD44E2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AA163A" w14:textId="54BCB62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23884F" w14:textId="5A0682D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31255A" w14:textId="1A735B9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–11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572C1D8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E832E45" w14:textId="386ED40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92ECC0" w14:textId="595F52D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9159F1" w14:textId="41F65201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734445F" w14:textId="304AD83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8</w:t>
            </w:r>
          </w:p>
        </w:tc>
      </w:tr>
      <w:tr w:rsidR="008D45D4" w:rsidRPr="00AC02FD" w14:paraId="2BDE2CC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5781916" w14:textId="20F0B3A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6753DB" w14:textId="20F921B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08E3DB" w14:textId="6A06E28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E1A2698" w14:textId="6061398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–11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C476D7C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4006D6" w14:textId="7725288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5322F2" w14:textId="5524258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708AA2" w14:textId="342AE8E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A835845" w14:textId="43C2135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8D45D4" w:rsidRPr="00847F49" w14:paraId="5CFE002E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569973B" w14:textId="4207041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DB7558" w14:textId="6A4E739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3192AE" w14:textId="08AC818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CD4CB4A" w14:textId="3BDE524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2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A87CAED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808F16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8D45D4" w:rsidRPr="00AC02FD" w14:paraId="52EE05F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59BF9A" w14:textId="3C8B5A9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183715" w14:textId="72D0BB6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060D0C" w14:textId="53A4E7E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2F7F31" w14:textId="59D4B45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2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92F61F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CE923B" w14:textId="1B36D0D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CCB62D" w14:textId="11DD159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75C6E5" w14:textId="1EB178B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D5C246B" w14:textId="34962FD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8D45D4" w:rsidRPr="00AC02FD" w14:paraId="76B3F3A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68DB7C" w14:textId="2D8BF37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B8E157" w14:textId="0DB052F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A99069" w14:textId="7E33504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15E2C4" w14:textId="7F88269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–13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2A92BC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F016270" w14:textId="0A0FF25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2A20CE" w14:textId="03C59E5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395F91" w14:textId="08B75FA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E142A9F" w14:textId="228C8D3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8D45D4" w:rsidRPr="00AC02FD" w14:paraId="4239F1F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96F1A2" w14:textId="5F22E754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C0B4E2" w14:textId="0B7A11C2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E824A2" w14:textId="7D53A88F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4D22F3A" w14:textId="13E4B066" w:rsidR="008D45D4" w:rsidRPr="00F43A19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5–13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E6A656B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C166D5" w14:textId="00308398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92AC41" w14:textId="6D28C007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E72044" w14:textId="0D356AE2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ECDA4D9" w14:textId="4810CE96" w:rsidR="008D45D4" w:rsidRPr="00AC02FD" w:rsidRDefault="008D45D4" w:rsidP="008D45D4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8D45D4" w:rsidRPr="00AC02FD" w14:paraId="3112F654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05A352" w14:textId="621D78F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5758E8" w14:textId="3398ACE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FA8722" w14:textId="3CCC7FE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1F0ECD" w14:textId="0CF5256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0–14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C87941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848B9A8" w14:textId="634780B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071535" w14:textId="32264DE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C56E6A" w14:textId="32DAE66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429C261" w14:textId="3A1688F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8D45D4" w:rsidRPr="00AC02FD" w14:paraId="0FB21F1D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80CE5B" w14:textId="7EB024C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794ABB" w14:textId="5F3FF29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34C154" w14:textId="6F21AFE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DE95B62" w14:textId="2B49755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8–15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C6363F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FFD341" w14:textId="43649D30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581F22" w14:textId="3F26424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AF2FE0" w14:textId="65EFCB3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ECC53A7" w14:textId="02AE191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8D45D4" w:rsidRPr="00AC02FD" w14:paraId="643C0A3E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604F29" w14:textId="20AF616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C9B780" w14:textId="49FA417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91A104" w14:textId="257D10C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DABF24" w14:textId="3C26544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54E393C1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A83E7C" w14:textId="3024D17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72000E" w14:textId="68456B2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78C6DE" w14:textId="58997B7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A720BD0" w14:textId="4DD27C5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8D45D4" w:rsidRPr="00AC02FD" w14:paraId="6C4BA97B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61EB00" w14:textId="7DC5570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815038" w14:textId="5E1C466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EF3981" w14:textId="083E6E5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7DD672" w14:textId="0337A19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5E9878F4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65028F" w14:textId="430E83F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1FDA3A" w14:textId="634B00A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03B857" w14:textId="1152BF4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6C3B035" w14:textId="21F9EFB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8D45D4" w:rsidRPr="00AC02FD" w14:paraId="4D2B43F1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B1D7C9" w14:textId="607E5EB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AFF67D" w14:textId="611AE98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8FE34A" w14:textId="6BA62D0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0F6B79" w14:textId="16A8FAB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0C9AAF7E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4B2089" w14:textId="0BFB7C8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2BDE3E" w14:textId="1AE8A89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F9CC64" w14:textId="22FE877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122BFF8" w14:textId="2144841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8D45D4" w:rsidRPr="00AC02FD" w14:paraId="2A6201FF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DA4CE5" w14:textId="5040B1D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C4A696" w14:textId="16F1AB2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37A793" w14:textId="318358C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249F80" w14:textId="6B04C84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07B6F5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02BD74" w14:textId="223BCA5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2AECEC" w14:textId="0509069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CFF525" w14:textId="360E4FD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DFC7D5D" w14:textId="38A9526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8D45D4" w:rsidRPr="00AC02FD" w14:paraId="7DE009A0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F369BC" w14:textId="564271B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2BF975" w14:textId="48F4112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0DE521" w14:textId="272B735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1C04EC" w14:textId="5CF4674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F594B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573F85" w14:textId="793AEC2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2CA1A4" w14:textId="276DD204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41DFA1" w14:textId="246DA22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2CEF2A" w14:textId="05EDC60D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8D45D4" w:rsidRPr="00AC02FD" w14:paraId="67CE3DCD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DE4A7F" w14:textId="3F3ABDF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DC97EA" w14:textId="5E6E0ECD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BCEB88" w14:textId="602AA0F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A4C673" w14:textId="4E103E1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5E2856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23E16C7" w14:textId="0DD38FC8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FC9839" w14:textId="083FA1D5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68AAF0" w14:textId="0C30285F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725FB3" w14:textId="2E897CA2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0BD2FEF6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25D143" w14:textId="068309A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D9F7D8" w14:textId="18E78FC4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05E0BA" w14:textId="6A534E16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8B0F71" w14:textId="4B96915C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DC540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9001DC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A417B0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2D6858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08D4A8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0E082554" w14:textId="77777777" w:rsidTr="008D45D4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8BD33F" w14:textId="64A74A0C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33F459" w14:textId="5862E2E5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31D9B7" w14:textId="254B64B3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7A2416" w14:textId="6C160F0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C73B5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3BEF77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5E7BEC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C508D2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F00BF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78317205" w14:textId="3C5D51C4" w:rsidR="007061AA" w:rsidRDefault="007061AA"/>
    <w:tbl>
      <w:tblPr>
        <w:tblStyle w:val="Mkatabulky"/>
        <w:tblpPr w:leftFromText="141" w:rightFromText="141" w:vertAnchor="page" w:horzAnchor="margin" w:tblpY="1531"/>
        <w:tblW w:w="9170" w:type="dxa"/>
        <w:tblLayout w:type="fixed"/>
        <w:tblLook w:val="04A0" w:firstRow="1" w:lastRow="0" w:firstColumn="1" w:lastColumn="0" w:noHBand="0" w:noVBand="1"/>
      </w:tblPr>
      <w:tblGrid>
        <w:gridCol w:w="108"/>
        <w:gridCol w:w="596"/>
        <w:gridCol w:w="108"/>
        <w:gridCol w:w="1026"/>
        <w:gridCol w:w="108"/>
        <w:gridCol w:w="1168"/>
        <w:gridCol w:w="108"/>
        <w:gridCol w:w="1309"/>
        <w:gridCol w:w="108"/>
        <w:gridCol w:w="318"/>
        <w:gridCol w:w="108"/>
        <w:gridCol w:w="742"/>
        <w:gridCol w:w="108"/>
        <w:gridCol w:w="884"/>
        <w:gridCol w:w="108"/>
        <w:gridCol w:w="885"/>
        <w:gridCol w:w="108"/>
        <w:gridCol w:w="1162"/>
        <w:gridCol w:w="108"/>
      </w:tblGrid>
      <w:tr w:rsidR="007061AA" w:rsidRPr="00AC02FD" w14:paraId="3D1AA540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8855B4" w14:textId="4F2AD0C3" w:rsidR="007061AA" w:rsidRPr="009D1B38" w:rsidRDefault="008D45D4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9;6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9;8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4CC012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7138BF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9AD8CB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7BC2AE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E86C5F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924636" w14:textId="77777777" w:rsidR="007061AA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9C6D51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061AA" w:rsidRPr="00AC02FD" w14:paraId="0B3C3CDB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2426683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637667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AC1F37B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2DA69A0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B6F473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0D13C8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BC95A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CC70CA0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8D45D4" w:rsidRPr="00847F49" w14:paraId="1CF081F0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20F75229" w14:textId="77777777" w:rsidR="008D45D4" w:rsidRPr="00F43A19" w:rsidRDefault="008D45D4" w:rsidP="008D45D4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B17B600" w14:textId="19C5044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7AE064C" w14:textId="7E927B7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1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1A348BD2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E4B494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782822" w:rsidRPr="00AC02FD" w14:paraId="50894A11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51B58484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A99BDD" w14:textId="71E66CC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01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4CD33F1" w14:textId="4F7BBA5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6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7F4E8967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FA2125" w14:textId="3E4D6CC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D62B22" w14:textId="61BAC2B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419504" w14:textId="36694AE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FE86E1" w14:textId="454D739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782822" w:rsidRPr="00AC02FD" w14:paraId="7972127F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3DEB5055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75A4C6" w14:textId="5A6DA35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06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73EF5E1" w14:textId="5B66A4C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7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556B8A2F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A117ED" w14:textId="276BAFC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1F9352" w14:textId="3FA3B5CF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63A1C8" w14:textId="5E421A4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B424C33" w14:textId="2F0FEFE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782822" w:rsidRPr="00AC02FD" w14:paraId="26EFD395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283C8767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23383C" w14:textId="3C39FFA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5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23312A05" w14:textId="7FB330D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7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3025BB96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9A450E" w14:textId="79B7FB9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580293" w14:textId="01F0A09E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67AF19" w14:textId="69F5001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EB528ED" w14:textId="575210E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82822" w:rsidRPr="00AC02FD" w14:paraId="15BD6A64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5994B98B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99EEF19" w14:textId="1F5893D6" w:rsidR="00782822" w:rsidRPr="00F43A19" w:rsidRDefault="00782822" w:rsidP="0078282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8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147779D" w14:textId="513E28C3" w:rsidR="00782822" w:rsidRPr="00F43A19" w:rsidRDefault="00782822" w:rsidP="0078282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2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4DC47A3B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5920C1E" w14:textId="3BE3C37C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E796D7" w14:textId="0A40B624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929BEF" w14:textId="11D7C4F4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474F3E6" w14:textId="58F7A85E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82822" w:rsidRPr="00AC02FD" w14:paraId="68E2115C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EA73BC6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0ACCC50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026C113" w14:textId="77777777" w:rsidR="00782822" w:rsidRPr="00F43A19" w:rsidRDefault="00782822" w:rsidP="0078282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9C9CF97" w14:textId="77777777" w:rsidR="00782822" w:rsidRPr="00F43A19" w:rsidRDefault="00782822" w:rsidP="0078282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4E2DBDF4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DD1B46" w14:textId="4958F440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6C19E7" w14:textId="15FBC4E7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2AAC13" w14:textId="5F06CD1F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2184A2B" w14:textId="2079B227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782822" w:rsidRPr="00AC02FD" w14:paraId="6D8F03EB" w14:textId="77777777" w:rsidTr="007061AA">
        <w:trPr>
          <w:gridBefore w:val="1"/>
          <w:wBefore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3C0EA09" w14:textId="77777777" w:rsidR="00782822" w:rsidRPr="00F43A19" w:rsidRDefault="00782822" w:rsidP="00782822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5ADF3F86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194D2DE" w14:textId="2612B14C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6A6AAA" w14:textId="4BE9D43C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8AB154" w14:textId="17E33059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9C1DEDA" w14:textId="1CF2E9EF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7</w:t>
            </w:r>
          </w:p>
        </w:tc>
      </w:tr>
      <w:tr w:rsidR="00782822" w:rsidRPr="00AC02FD" w14:paraId="0123DC7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2964D74" w14:textId="777777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261103" w14:textId="777777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6790EE" w14:textId="777777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662FE994" w14:textId="777777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20BAFD" w14:textId="777777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1DB26F27" w14:textId="777777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15EEC94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A6D990" w14:textId="315C8AC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F51D16" w14:textId="550169E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69C289" w14:textId="4800509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A58F10A" w14:textId="0E1F14C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10</w:t>
            </w:r>
          </w:p>
        </w:tc>
      </w:tr>
      <w:tr w:rsidR="007061AA" w:rsidRPr="00AC02FD" w14:paraId="1D18474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CC52F5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976987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B85442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853740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AA572D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333477" w14:textId="7CE2613E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707FF6" w14:textId="1F7C4150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E9EC31" w14:textId="5C5AB91C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E16D5E4" w14:textId="596D9785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596B86A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72174D" w14:textId="41CEE5D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F4AF86" w14:textId="7530BAB0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FE9D9F" w14:textId="1381BD69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F18CA4" w14:textId="4BF15F8F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–6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AAD4C0A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4AFB05" w14:textId="460BCE4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8CAB0E" w14:textId="5753D47E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8B39C9" w14:textId="4D0F198B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334BE0B" w14:textId="13B976C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3A0C24A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19D2FF" w14:textId="42D22D6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C02CB2" w14:textId="6F8833CB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7F7B03" w14:textId="14D28FA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29EED77" w14:textId="2AA55AF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–6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608E41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E233BD8" w14:textId="1748CD3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BBA01D" w14:textId="32EF096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FA5FC9" w14:textId="7690FAB6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0398767" w14:textId="4DF6225C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AC02FD" w14:paraId="39F5FC2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E7EBC5" w14:textId="7CBFE35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4CD483" w14:textId="3EA9A78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816773" w14:textId="72F39ED7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76A9A05" w14:textId="2B92DEC3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–6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FA3736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C8E279A" w14:textId="2CCFAE8A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92375B" w14:textId="2488BD37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627401" w14:textId="731C6CD9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4090AF4" w14:textId="5EF4DF03" w:rsidR="008D45D4" w:rsidRPr="00AC02FD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D45D4" w:rsidRPr="00847F49" w14:paraId="7C66512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D6F88D" w14:textId="7AFC034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09FC48" w14:textId="60B1BAC6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2045CC" w14:textId="365F16E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12295AD" w14:textId="30A56785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–6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6D4DD59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3C6E74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782822" w:rsidRPr="00AC02FD" w14:paraId="38C00D8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C440621" w14:textId="78B4784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AC0C69" w14:textId="2A52478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64EBB0" w14:textId="6FBD32E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9B2AD15" w14:textId="1A46A2E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–7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6A6D8EA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DC847E" w14:textId="1E05255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D39671" w14:textId="63DAC2C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3F1729" w14:textId="7EECC6B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2685CE1" w14:textId="3F4BFBF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782822" w:rsidRPr="00AC02FD" w14:paraId="55C3970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D42CE4" w14:textId="1C21297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CB04C9" w14:textId="039DF37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838AAF" w14:textId="2967AFE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46C1233" w14:textId="4CA430E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–7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102F1F7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09567D" w14:textId="6F92966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47D75F" w14:textId="75175C5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1E28CE" w14:textId="2FBF67D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9106A1D" w14:textId="36FA668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82822" w:rsidRPr="00AC02FD" w14:paraId="0DC0CA8C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84CB3E" w14:textId="347E3EF2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75E71C" w14:textId="6EFE0548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2FF1FF" w14:textId="60ADBA7B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63686C" w14:textId="0D511C8D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–7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8A9FE8F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976939" w14:textId="660C210F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AC8F2A" w14:textId="635A61F4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FD27D4" w14:textId="6FC6044C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7EDED98" w14:textId="7E8C364F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82822" w:rsidRPr="00AC02FD" w14:paraId="5354555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82706AC" w14:textId="35A68BD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37B599" w14:textId="3321046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3E8281" w14:textId="0D8AFF1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921531F" w14:textId="3C84953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–7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E7EB850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7185B0" w14:textId="4D74ADA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22ACB8" w14:textId="2BB4896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48EB62" w14:textId="16C7CA3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57ACE98" w14:textId="17934D0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82822" w:rsidRPr="00AC02FD" w14:paraId="696C748D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5AC651" w14:textId="338DB2D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76F7DA" w14:textId="24199A4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0F4BA5" w14:textId="67FDA6B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ED5F6E5" w14:textId="5B073E8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–7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16D9612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22F313" w14:textId="55DDE76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D40522" w14:textId="4858CDA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D5B780" w14:textId="74606A3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4ED94A6" w14:textId="201C092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82822" w:rsidRPr="00AC02FD" w14:paraId="664D29F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C033AC" w14:textId="5F6D3EE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8AF6EB" w14:textId="7785174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2F805F" w14:textId="3AF6260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5C8A23" w14:textId="682097B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–8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42C4173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D79F5D" w14:textId="3C01AF6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096A4E" w14:textId="053C887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402307" w14:textId="5C98F35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E8CB01E" w14:textId="1B46F08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82822" w:rsidRPr="00AC02FD" w14:paraId="0A29A1D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4EE17C" w14:textId="09F1AD4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2D3135" w14:textId="2047497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C58BF5" w14:textId="12E7595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796F757" w14:textId="2FA91F3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–8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59BAD6F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593339" w14:textId="4A359E2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0ED884" w14:textId="0361D9D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950C62" w14:textId="793B0B4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608C991" w14:textId="63C5B48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782822" w:rsidRPr="00AC02FD" w14:paraId="0126C5B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A324044" w14:textId="661AD73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D87360" w14:textId="1E9F57B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CF21B0" w14:textId="1BAB723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B4C217F" w14:textId="5E8FF90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–8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2ADE6B2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478012C" w14:textId="6EFD075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D1CBE6" w14:textId="7EF1A25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882B5E" w14:textId="1BD9661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BF495E1" w14:textId="5FE3109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82822" w:rsidRPr="00AC02FD" w14:paraId="46FC371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7AA876" w14:textId="66A36D7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9D8132" w14:textId="3C6D7A4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7247AA" w14:textId="11B67E8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33F8D5" w14:textId="78568D9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–8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3DDE66F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DE1A94" w14:textId="2A88C22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AE429C" w14:textId="5461FD6E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3E1FE9" w14:textId="2ABCD50F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75AF1D5" w14:textId="1035B5E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782822" w:rsidRPr="00AC02FD" w14:paraId="66D32F7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4DA6ED5" w14:textId="39D966D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DAB66C" w14:textId="19500A5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952D4C" w14:textId="62FCAE1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CF76AD7" w14:textId="5532F71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–8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ACA96B8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04D7CC" w14:textId="6DD0B65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D7ADD5" w14:textId="6C16EC3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34C6D4" w14:textId="77F2A68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DBC9600" w14:textId="23EE4D8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782822" w:rsidRPr="00AC02FD" w14:paraId="753F00B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ED04A7C" w14:textId="45547C0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C64C9E" w14:textId="7008B36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760D81" w14:textId="0DB792A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4F11256" w14:textId="6B2F41F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–9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F594C7A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D7B8FD" w14:textId="035E7BAF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E0A57D" w14:textId="692ADE3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39959C" w14:textId="0792EA2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2D5C68" w14:textId="3EBD020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8D45D4" w:rsidRPr="00847F49" w14:paraId="1013E24B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0B146C" w14:textId="61BF67FA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1B1FAA" w14:textId="5BBFB2A4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9AB1F3" w14:textId="68736021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DA96E0E" w14:textId="68D0AC6E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–9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7EFBA18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30E9A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782822" w:rsidRPr="00AC02FD" w14:paraId="2787CD7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DD2180" w14:textId="0269276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5B1C90" w14:textId="654F176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63C430" w14:textId="63D6A49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F6A334A" w14:textId="4ACB151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–9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83E6D29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EE781E" w14:textId="478B51E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82CF8C" w14:textId="53E6F47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60EDA0" w14:textId="63FE689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288DCB5" w14:textId="3852A43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82822" w:rsidRPr="00AC02FD" w14:paraId="0D00E4A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FE23389" w14:textId="3840757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DFD86D" w14:textId="2168223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7E9646" w14:textId="6232053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C5802F9" w14:textId="00A51DB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–9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776FAEC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85224E" w14:textId="7F3B038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81B366" w14:textId="17157C7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CC1835" w14:textId="04C185E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2C9A663" w14:textId="4B8537D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82822" w:rsidRPr="00AC02FD" w14:paraId="5D4B4CA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4FC4F6" w14:textId="122DA802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440558" w14:textId="2EE26DBF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8DF8ED" w14:textId="6C29A616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9394F6" w14:textId="61C87F10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–9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2C65452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9D950C" w14:textId="548F4808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6BBD3C" w14:textId="6AECA6F6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477267" w14:textId="6345A195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8FC9776" w14:textId="28215E6A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82822" w:rsidRPr="00AC02FD" w14:paraId="06B36BB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C79042" w14:textId="44DB9CE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F610A9" w14:textId="43BF049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EA17AF" w14:textId="0378DDF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F9B6AD0" w14:textId="42DEC75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–10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85DB063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44A57F" w14:textId="7C50CCEE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8DE9AE" w14:textId="28158C5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4A8B75" w14:textId="03EAB33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ED4D9C7" w14:textId="0197B4C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82822" w:rsidRPr="00AC02FD" w14:paraId="24D57848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37AC03" w14:textId="482A889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CEBDD6" w14:textId="1BE05A6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55B747" w14:textId="407E777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64CE12" w14:textId="36D5096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–10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94279FA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4E6C2C" w14:textId="6812C4A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98B397" w14:textId="65D0329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2E9F5D" w14:textId="11F19B9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1A4A834" w14:textId="6490DED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82822" w:rsidRPr="00AC02FD" w14:paraId="3F478C0C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742E23" w14:textId="121F079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1ABABD" w14:textId="31171F2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7AA178" w14:textId="02B644F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791284A" w14:textId="6B89A6B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6C36522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0B74B3" w14:textId="2D407DB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88C0B7" w14:textId="7A88783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563231" w14:textId="6F20631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1D04DDA" w14:textId="5730413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82822" w:rsidRPr="00AC02FD" w14:paraId="65838DB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D478C2" w14:textId="4652224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29807F" w14:textId="56D2AAA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334FB2" w14:textId="246A549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85250D" w14:textId="7FD1B6E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–10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8EB1ED7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0B0402" w14:textId="0F5A5FBF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A5B2C4" w14:textId="44C4765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C7F4BA" w14:textId="3B489AB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9045025" w14:textId="54FB155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82822" w:rsidRPr="00AC02FD" w14:paraId="62FF24D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E032AC" w14:textId="680ADA3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04A2C2" w14:textId="10BF0FF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E4E81C" w14:textId="3874176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2A95FD9" w14:textId="3629333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1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6CEF455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8014F5" w14:textId="7E0111B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B0B7B1" w14:textId="3BDA839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840673" w14:textId="51A9AC8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9F83B14" w14:textId="280B48B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82822" w:rsidRPr="00AC02FD" w14:paraId="15FDD375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1342264" w14:textId="6846A7D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184691" w14:textId="7AAD31C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582CC6" w14:textId="38F667C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FBA8AC3" w14:textId="3518E85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–11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26A24B9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D0F846E" w14:textId="60E2811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5844C9" w14:textId="5ED8FFD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538ED0" w14:textId="202E23B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09A9975" w14:textId="623ADAF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82822" w:rsidRPr="00AC02FD" w14:paraId="4D0925E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A5DA96" w14:textId="5C6E18B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BF9758" w14:textId="3938541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1DBF31" w14:textId="69A83A5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33CABCB" w14:textId="697B5B1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–11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997614A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7C25DA" w14:textId="1A5DBAE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C51175" w14:textId="4D75383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3B99B0" w14:textId="1DD5BA8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883A2CB" w14:textId="464FBAFE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8</w:t>
            </w:r>
          </w:p>
        </w:tc>
      </w:tr>
      <w:tr w:rsidR="00782822" w:rsidRPr="00AC02FD" w14:paraId="2F9ECCA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2FF044C" w14:textId="14EF500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54D677" w14:textId="3728DDC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B45AA4" w14:textId="3A1D0C7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B05FD07" w14:textId="1142ADD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–12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FC8B8E8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26A5B12" w14:textId="640EA0FF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34A39E" w14:textId="4ECF712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75DBC1" w14:textId="1B26A4E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77C88F3" w14:textId="4CC79BF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8D45D4" w:rsidRPr="00847F49" w14:paraId="5D486DBB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A1D5471" w14:textId="1CAC48C8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3D5AFA" w14:textId="3BCBEAE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D80044" w14:textId="35497522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78EE334" w14:textId="744B963C" w:rsidR="008D45D4" w:rsidRPr="00F43A19" w:rsidRDefault="008D45D4" w:rsidP="008D45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5–12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FAF2C10" w14:textId="77777777" w:rsidR="008D45D4" w:rsidRPr="00AC02FD" w:rsidRDefault="008D45D4" w:rsidP="008D45D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3A4A7D" w14:textId="77777777" w:rsidR="008D45D4" w:rsidRPr="00847F49" w:rsidRDefault="008D45D4" w:rsidP="008D45D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782822" w:rsidRPr="00AC02FD" w14:paraId="0414D7C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EA69459" w14:textId="3920486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95E603" w14:textId="2F01AE9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A5C619" w14:textId="2150594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AD9216" w14:textId="251C10C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–13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3CA2A23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BF59E2" w14:textId="596FCC5E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E7EC6D" w14:textId="6A9951E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65C359" w14:textId="6F0B1D2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7041E8D" w14:textId="18EE5D1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82822" w:rsidRPr="00AC02FD" w14:paraId="72C2FDE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A68486" w14:textId="456181C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36C7FE" w14:textId="17E8089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A347C5" w14:textId="213AC29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0052B01" w14:textId="778D9CC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–13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14FA86A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FCEFA8" w14:textId="67CB51C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82D154" w14:textId="68A999C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A5606C" w14:textId="7CB3EE5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971186E" w14:textId="3186121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82822" w:rsidRPr="00AC02FD" w14:paraId="01D32186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D93DE90" w14:textId="01D6A03E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CE0B28" w14:textId="7DD73B59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8EFD5C" w14:textId="165EE661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39A87C5" w14:textId="3D7B8FA8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9–14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A573FC5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36530A" w14:textId="19D283BA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1C84BF" w14:textId="6F723F70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1D4C42" w14:textId="3A6E6102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30354A6" w14:textId="1DFFF86E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82822" w:rsidRPr="00AC02FD" w14:paraId="7E6A760E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B9D485" w14:textId="4AC6A53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1AA6B2" w14:textId="077C065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79C3DE" w14:textId="331D959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A5C0740" w14:textId="52CB7E4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7–15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78ECF6F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CB89D1C" w14:textId="5CA0646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6FEF19" w14:textId="47E6E45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346733" w14:textId="74FF4D0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67F68E" w14:textId="593CDBB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82822" w:rsidRPr="00AC02FD" w14:paraId="55487593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3FFA6F" w14:textId="6A87A9A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775E33" w14:textId="22E29C0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659742" w14:textId="1A64AA3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687274" w14:textId="18FF6F7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0DFB9DD1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8E20DF5" w14:textId="4B9D264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3E17DD" w14:textId="2B1FA95F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266B66" w14:textId="4AC209C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CF31A65" w14:textId="0098A0A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82822" w:rsidRPr="00AC02FD" w14:paraId="55DE6732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D35CEC" w14:textId="4E87168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A09F60" w14:textId="581591C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0F1751" w14:textId="7DEF156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FE586B" w14:textId="71845CF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4092BA1E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FAE20B" w14:textId="01ACC8B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BEB555" w14:textId="09366B1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3F68F5" w14:textId="7B70635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CAA21C5" w14:textId="1CD13DB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82822" w:rsidRPr="00AC02FD" w14:paraId="08208703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29C0E8" w14:textId="236E864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DA52A7" w14:textId="750D89D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A1D0B9" w14:textId="4ED24E2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D10D04" w14:textId="2F78F81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1EED3B0E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FF5172" w14:textId="6FDD85A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E42F39" w14:textId="19119BF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F46902" w14:textId="47300C5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D6D609F" w14:textId="145E0B3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782822" w:rsidRPr="00AC02FD" w14:paraId="482FF476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E829FF" w14:textId="5F3913E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A00668" w14:textId="6C8902B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22BDC4" w14:textId="52F3C2E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D6D6F5" w14:textId="6222250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410124CF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EDEEB1" w14:textId="2C84408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EADFCE" w14:textId="564D02A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98C412" w14:textId="56E796B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9A69F09" w14:textId="0AE6693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782822" w:rsidRPr="00AC02FD" w14:paraId="5BD7B9FB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C23BB0" w14:textId="67D14E7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78D390" w14:textId="78A4DD7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590245" w14:textId="35FE523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B8EB6E" w14:textId="2BBE137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2CB70C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772A44" w14:textId="1206B47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9D438D" w14:textId="02498BD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3551B0" w14:textId="04A7CD8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48BA221" w14:textId="3584071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782822" w:rsidRPr="00AC02FD" w14:paraId="03726B4B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06C4E5" w14:textId="0B6813D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BC88EA" w14:textId="489B5DB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DD5F70" w14:textId="3A9D88F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A30AC7" w14:textId="63BBE71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E14BE2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2903E7" w14:textId="7F25654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8796DA" w14:textId="2B59591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B2EC2F" w14:textId="5748795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1B8962" w14:textId="774E5F6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82822" w:rsidRPr="00AC02FD" w14:paraId="67EDD1D3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8AC4EE" w14:textId="306EF4A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B1D082" w14:textId="573BE93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98A9E0" w14:textId="2A99541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B9B505" w14:textId="32CE2CC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624599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14F50B" w14:textId="14AE2A5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098781" w14:textId="789B094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A037E8" w14:textId="6EBF88B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8D832A" w14:textId="44EC96A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–10</w:t>
            </w:r>
          </w:p>
        </w:tc>
      </w:tr>
      <w:tr w:rsidR="007061AA" w:rsidRPr="00AC02FD" w14:paraId="515C5229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977753" w14:textId="3607B60C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C985AB" w14:textId="5E0662C3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19B4C7" w14:textId="03C6004E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393753" w14:textId="2BAC159D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0C168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C96620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5FCA18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D8C6D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513B4A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4304DAA1" w14:textId="77777777" w:rsidTr="008D45D4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C8C549" w14:textId="4C5B73E1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456BEA" w14:textId="7AE8B45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49ED83" w14:textId="008B4BD4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299E05" w14:textId="60DFB0B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A0011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563F3F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C52BB3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2A6DBD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C09AF1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6153B24B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876C9C" w14:textId="29E114BD" w:rsidR="007061AA" w:rsidRPr="009D1B38" w:rsidRDefault="00782822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9;9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9;1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5EA677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24FE91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46EA9F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A3CFD1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688115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2CDBA5" w14:textId="77777777" w:rsidR="007061AA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F31AB0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061AA" w:rsidRPr="00AC02FD" w14:paraId="1776DA5B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2EBD7B6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BF539C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2F75021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04C9CE45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CFADD18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00CC1E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A3720A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55ACCFD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782822" w:rsidRPr="00847F49" w14:paraId="2D24D6E0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45A3A3BC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1CD327F" w14:textId="12CBE13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8170BC1" w14:textId="1881694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0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172AA7E2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77487D" w14:textId="77777777" w:rsidR="00782822" w:rsidRPr="00847F49" w:rsidRDefault="00782822" w:rsidP="0078282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782822" w:rsidRPr="00AC02FD" w14:paraId="3DE4A7AC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795425B0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36DABB" w14:textId="08EF90F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04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F721345" w14:textId="5639A6D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5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665A2803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BDF526" w14:textId="33233C3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728886" w14:textId="70AE7F5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EC4EBB" w14:textId="4863944E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1950B70" w14:textId="5D96A9E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782822" w:rsidRPr="00AC02FD" w14:paraId="481DDA94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08013F1D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DEF5E8" w14:textId="367D412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1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2E8C8BDD" w14:textId="120D20B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5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60DE7B2B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281150" w14:textId="4F98846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2D0B18" w14:textId="3226493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0F7A2C" w14:textId="2B59D6D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1CEDDC0" w14:textId="0531DF3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782822" w:rsidRPr="00AC02FD" w14:paraId="53084BC7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3C5732B6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414CE0" w14:textId="2403341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1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C2F28A1" w14:textId="5783F1D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5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3836A10C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CD2D3E" w14:textId="4724F59E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4D5BDF" w14:textId="52058C7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CA4445" w14:textId="59E505C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8A9BEC4" w14:textId="0AC8A94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82822" w:rsidRPr="00AC02FD" w14:paraId="59DBC325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005004B0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8D07CED" w14:textId="14153B38" w:rsidR="00782822" w:rsidRPr="00F43A19" w:rsidRDefault="00782822" w:rsidP="0078282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8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155514A" w14:textId="08940250" w:rsidR="00782822" w:rsidRPr="00F43A19" w:rsidRDefault="00782822" w:rsidP="0078282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3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11C46C7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D4037D" w14:textId="7D9C1C01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968B1C" w14:textId="23617DBD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63A61E" w14:textId="18714CAF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FE89CFF" w14:textId="4C9C24ED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82822" w:rsidRPr="00AC02FD" w14:paraId="551132DA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EDA3A7B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5026AEE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8CD1C07" w14:textId="77777777" w:rsidR="00782822" w:rsidRPr="00F43A19" w:rsidRDefault="00782822" w:rsidP="0078282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FB92436" w14:textId="77777777" w:rsidR="00782822" w:rsidRPr="00F43A19" w:rsidRDefault="00782822" w:rsidP="0078282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2CAF2C92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4DA7BE" w14:textId="587E7357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290188" w14:textId="71C7E228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2CB29F" w14:textId="4690ED02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ECD4D09" w14:textId="1E69F72B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782822" w:rsidRPr="00AC02FD" w14:paraId="098CFAF1" w14:textId="77777777" w:rsidTr="007061AA">
        <w:trPr>
          <w:gridAfter w:val="1"/>
          <w:wAfter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D8B448" w14:textId="77777777" w:rsidR="00782822" w:rsidRPr="00F43A19" w:rsidRDefault="00782822" w:rsidP="00782822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0788F4E4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27944A" w14:textId="63AD3B94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709CF9" w14:textId="59C9E3D4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42B7E0" w14:textId="04A91073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694E7CA" w14:textId="4D6BAFE6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7</w:t>
            </w:r>
          </w:p>
        </w:tc>
      </w:tr>
      <w:tr w:rsidR="00782822" w:rsidRPr="00AC02FD" w14:paraId="0D8174D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08398C4" w14:textId="777777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8846EE" w14:textId="777777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160D5A" w14:textId="777777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1F0B026D" w14:textId="777777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68C314" w14:textId="777777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42108193" w14:textId="777777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E47BDCC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148E2F8" w14:textId="1149E17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383636" w14:textId="64BCDDB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8481AB" w14:textId="5065462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56F64F9" w14:textId="60EC9A5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10</w:t>
            </w:r>
          </w:p>
        </w:tc>
      </w:tr>
      <w:tr w:rsidR="007061AA" w:rsidRPr="00AC02FD" w14:paraId="50F23DB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6CCB94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CAB452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749989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32FE68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85682E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E85DFD" w14:textId="685FC633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6A81CF" w14:textId="021B322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02C64D" w14:textId="11764AAB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47E6B97" w14:textId="6FEA7ACF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782822" w:rsidRPr="00AC02FD" w14:paraId="7D0D5B8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837A392" w14:textId="10EE429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8B1A6B" w14:textId="5062332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813072" w14:textId="715E171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2C5A62" w14:textId="0CFB0FF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–6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3943AB0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9C7105" w14:textId="4EF7E66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A882B1" w14:textId="754764EE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AA8AC8" w14:textId="63F97D4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C9AE344" w14:textId="3D43900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782822" w:rsidRPr="00AC02FD" w14:paraId="39C60C8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7E24BD" w14:textId="7DAA258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542B84" w14:textId="3DF9D02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166463" w14:textId="59F2E2C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415E023" w14:textId="6A10291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–6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6448512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B1BBD0" w14:textId="1A3D5A2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7EDDD8" w14:textId="3FC8ED1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11AC03" w14:textId="2F49DDA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00FBBB" w14:textId="174E3B6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782822" w:rsidRPr="00AC02FD" w14:paraId="1821622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DB577A" w14:textId="5121DA5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B7EB9D" w14:textId="0721261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D6CF76" w14:textId="53A8543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FE1AB25" w14:textId="4200DC9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3–6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F6F9D03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E7253A" w14:textId="6B7833C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8BF133" w14:textId="661C6C6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B0DDCF" w14:textId="296A17B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43A3574" w14:textId="3EB7BA1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782822" w:rsidRPr="00847F49" w14:paraId="696DB0E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3BF6927" w14:textId="6BEAFBB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31E817" w14:textId="720BB89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A19BEA" w14:textId="2B7618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CE726AB" w14:textId="3595494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5–6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AC32C9D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93493E" w14:textId="77777777" w:rsidR="00782822" w:rsidRPr="00847F49" w:rsidRDefault="00782822" w:rsidP="0078282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782822" w:rsidRPr="00AC02FD" w14:paraId="2C7715A0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0297965" w14:textId="309E83C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22F6DA" w14:textId="438A8FE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64D6E5" w14:textId="69E8285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194F6E5" w14:textId="0C1863E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8–6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AD071A7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A4F1EE" w14:textId="6F86457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E209BC" w14:textId="3FA92AC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9C35B6" w14:textId="061672B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4C5345F" w14:textId="4938B72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782822" w:rsidRPr="00AC02FD" w14:paraId="07AA631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F85714A" w14:textId="0B0BDBF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581FBD" w14:textId="42BED0E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C6793D" w14:textId="2C0FA1D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1260270" w14:textId="58E88A0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–7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A383E08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AB08D59" w14:textId="182C4DD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2B8460" w14:textId="54B0C74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81FFB6" w14:textId="65D0F01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83BC2BB" w14:textId="42FF6C2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782822" w:rsidRPr="00AC02FD" w14:paraId="582CCEF0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A74291" w14:textId="705DF94F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B181C6" w14:textId="00A2DC31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CC859C" w14:textId="4B3251A1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E2E951A" w14:textId="1569DB59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3–7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C1AE1C8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549F9A" w14:textId="6F6D7D69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7BD127" w14:textId="492F0D11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13A8D2" w14:textId="205BF6B8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940709C" w14:textId="4D12AB61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82822" w:rsidRPr="00AC02FD" w14:paraId="27260F8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A0BA4DA" w14:textId="2E77FB3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C02CF7" w14:textId="66CE8E7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89DD8A" w14:textId="2A5B2A6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04E0DC" w14:textId="274343B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–7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03316B7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FB2634" w14:textId="65B600C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F55A74" w14:textId="2524267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9BEB82" w14:textId="054EB1F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AA6AC20" w14:textId="2E3788C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82822" w:rsidRPr="00AC02FD" w14:paraId="1AAEC0D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A2FA2CF" w14:textId="539A420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85D271" w14:textId="6775EEB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E6FA9C" w14:textId="0C05C08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0293067" w14:textId="2292ECE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–7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732B177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ECEF819" w14:textId="09487CA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10B710" w14:textId="6A52B4F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4BD4CE" w14:textId="526FA95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12F9D36" w14:textId="3100B7F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82822" w:rsidRPr="00AC02FD" w14:paraId="338D897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D28AFA1" w14:textId="52FB3C0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E68951" w14:textId="4A3AE96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2ED812" w14:textId="572294B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723F6BF" w14:textId="47A423E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–7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9BDA673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A751EF" w14:textId="5868B4A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FF1497" w14:textId="278A47A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C5CBBC" w14:textId="2A9C626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F25ADE9" w14:textId="44806D5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82822" w:rsidRPr="00AC02FD" w14:paraId="3147C20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DFF23F" w14:textId="7B2B5E9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5D4E6D" w14:textId="3546BD1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9688E3" w14:textId="7057C2E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0E2569" w14:textId="65DD2D8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ABE08C9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763C01E" w14:textId="53E8AC2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CE021D" w14:textId="30A1BA6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33C364" w14:textId="1CC6960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6DB974B" w14:textId="1BC82E5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782822" w:rsidRPr="00AC02FD" w14:paraId="2D6E9B00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EC7A90" w14:textId="15400E0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26BA3C" w14:textId="03CEEEB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C3540E" w14:textId="1FB8FAD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37C8923" w14:textId="30DABC6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–8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BA5B458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046964" w14:textId="58DAFA2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4BD781" w14:textId="50CC27E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972FD9" w14:textId="2ABF9C5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A139CAF" w14:textId="57AC944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782822" w:rsidRPr="00AC02FD" w14:paraId="20395234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73D1609" w14:textId="45F5FD0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83123D" w14:textId="6199BE0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5F8620" w14:textId="72685A9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A95CE8" w14:textId="332D88A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–8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35DFD9B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D70E88" w14:textId="39005BF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554E78" w14:textId="4C45318E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B05459" w14:textId="0FEF05FE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EA08C75" w14:textId="3DA8703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782822" w:rsidRPr="00AC02FD" w14:paraId="6AB2878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13455E" w14:textId="7434F5E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5914FE" w14:textId="48D8480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87390E" w14:textId="109338D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AA48D54" w14:textId="299D3CB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–8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5CE8EAE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4487C5" w14:textId="790FC71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197340" w14:textId="706F0C8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671A32" w14:textId="7AF419D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D64AFA2" w14:textId="23669D8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782822" w:rsidRPr="00AC02FD" w14:paraId="492C050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074B25" w14:textId="74219C0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DAAE3F" w14:textId="6F3271B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5B7EA0" w14:textId="45D4427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915B4DD" w14:textId="26CD799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8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0C85BF9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17D498F" w14:textId="18D77A5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7BAE38" w14:textId="00B7754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D767D3" w14:textId="581CC6BF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7B6C18C" w14:textId="4AEA0AD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782822" w:rsidRPr="00847F49" w14:paraId="146D844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8C9D055" w14:textId="405664E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4A3136" w14:textId="14CB2CB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4EA06A" w14:textId="35E1D5C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16CB40A" w14:textId="33F60C7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–9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2439996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67BA93" w14:textId="77777777" w:rsidR="00782822" w:rsidRPr="00847F49" w:rsidRDefault="00782822" w:rsidP="0078282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782822" w:rsidRPr="00AC02FD" w14:paraId="26B5CDF6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7765D7" w14:textId="4612A3A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8AB3BC" w14:textId="6935C18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1E09D8" w14:textId="0C2C273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E6C4F15" w14:textId="3F4E4EF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C22812A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C20C5E" w14:textId="5AAF270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611909" w14:textId="74C8AD7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0A5287" w14:textId="0911C56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00CD0DF" w14:textId="7DC3AC2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782822" w:rsidRPr="00AC02FD" w14:paraId="048043E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7AB0CC4" w14:textId="7D60594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159018" w14:textId="654C289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45E135" w14:textId="31FED10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DD64B9" w14:textId="2FB6585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–9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D6E0F6F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252E37A" w14:textId="3C1EDFB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ED841C" w14:textId="5E58BDB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F1CFE8" w14:textId="09CA773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1C1D7CB" w14:textId="6E13485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82822" w:rsidRPr="00AC02FD" w14:paraId="1F8EBA56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BAADA2" w14:textId="00F14B72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A40076" w14:textId="36DCDA80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B2954C" w14:textId="7D48CD25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B1643B3" w14:textId="4156A7A7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–9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030019F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BAF134" w14:textId="1E6B6864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C41375" w14:textId="5AF13639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2B58DA" w14:textId="69339629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CFC8BDF" w14:textId="60ADD42B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782822" w:rsidRPr="00AC02FD" w14:paraId="05A905E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18F444B" w14:textId="75ECD21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3BBCED" w14:textId="0F167B7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CB951A" w14:textId="51E872B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32411CF" w14:textId="0E6E080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–10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9CC2CB4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DBF4EC" w14:textId="3A029F5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4FBB35" w14:textId="0B7AD88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CD9FF2" w14:textId="4961F2A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7DC986" w14:textId="118E931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82822" w:rsidRPr="00AC02FD" w14:paraId="3C3299E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53474E" w14:textId="603A5CB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E34883" w14:textId="161F6C9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61A6E1" w14:textId="05C4AFC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C4BBEAF" w14:textId="74711D0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–10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0DF1B36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A23C613" w14:textId="17D3C7E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72B07A" w14:textId="7DFC852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E90F8A" w14:textId="75C0717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B05E518" w14:textId="7243558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82822" w:rsidRPr="00AC02FD" w14:paraId="4B1EA0E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C46A74D" w14:textId="2AEAEFD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8D2F42" w14:textId="79CC0D0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5ABB3C" w14:textId="2CD6109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FCDD8D7" w14:textId="13EB127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–10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704AD9C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851D1B" w14:textId="3376D72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BA49B6" w14:textId="229E46E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AA87BC" w14:textId="30F7EA2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C260F1D" w14:textId="596A361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82822" w:rsidRPr="00AC02FD" w14:paraId="1D7F598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10EAD4E" w14:textId="0B0A58C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1B73CF" w14:textId="252E4EB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36AA62" w14:textId="1E7BCE2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73357CE" w14:textId="640CA21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–10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7BC4A63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7E758D" w14:textId="1CCD500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70AE43" w14:textId="473B030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DA2CE9" w14:textId="4280D21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4F9C821" w14:textId="42E568C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6</w:t>
            </w:r>
          </w:p>
        </w:tc>
      </w:tr>
      <w:tr w:rsidR="00782822" w:rsidRPr="00AC02FD" w14:paraId="7E69BFC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9A6B15" w14:textId="1A09A6A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0AD2B4" w14:textId="6174BCC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422791" w14:textId="571543A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AF4E056" w14:textId="2B41CEB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–11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F4F03FC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588B9F" w14:textId="6DA7BEE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F151FE" w14:textId="5893E21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E34116" w14:textId="1F4A63A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D44AB3A" w14:textId="6A2C924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782822" w:rsidRPr="00AC02FD" w14:paraId="69D6D6D7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EF7BA1" w14:textId="50895AC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66A1D6" w14:textId="01BB550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5B5A20" w14:textId="704B691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29D26C2" w14:textId="0142C5B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–11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1E4D5F7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F13761" w14:textId="099DDC8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E6451F" w14:textId="3AABA92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F6C201" w14:textId="1B6E924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B7D87FE" w14:textId="14CB79C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782822" w:rsidRPr="00AC02FD" w14:paraId="0958688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1FCDF74" w14:textId="3C9C55A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154DD2" w14:textId="1D5901B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571B54" w14:textId="1AF0037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C0152B" w14:textId="26C4D1D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–11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8F9008A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9699F4" w14:textId="36CEF99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9D0E18" w14:textId="4B9F258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326A23" w14:textId="6FF8F1B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81E9C21" w14:textId="6A0A121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8</w:t>
            </w:r>
          </w:p>
        </w:tc>
      </w:tr>
      <w:tr w:rsidR="00782822" w:rsidRPr="00AC02FD" w14:paraId="20A29F6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FAF6C12" w14:textId="632EA56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D1C4A2" w14:textId="73C59FA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714961" w14:textId="08E2939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618CF80" w14:textId="3F8C72B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–12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0DD435C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6DDC71" w14:textId="7713150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AEA17B" w14:textId="365F8D4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75E1FE" w14:textId="6E829C6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B6BC648" w14:textId="5C03308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782822" w:rsidRPr="00847F49" w14:paraId="6C88DBD4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CA3E50" w14:textId="3477B2F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C53B41" w14:textId="1826596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7F35A8" w14:textId="2684A7A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3A5069" w14:textId="01946D4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4–12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E2BB905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65A573" w14:textId="77777777" w:rsidR="00782822" w:rsidRPr="00847F49" w:rsidRDefault="00782822" w:rsidP="0078282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782822" w:rsidRPr="00AC02FD" w14:paraId="50D44C5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96656EA" w14:textId="17A7EF3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21356F" w14:textId="6AAE469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0BC8C8" w14:textId="0B94439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2251E2" w14:textId="1CAE5C0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8–13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DAC31E8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20363ED" w14:textId="07F5ACF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1D625A" w14:textId="71065B2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52D5DD" w14:textId="1329E28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DE3377B" w14:textId="486D860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782822" w:rsidRPr="00AC02FD" w14:paraId="3E15E272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B826E16" w14:textId="3F5DBB8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C64E2F" w14:textId="65F4C3F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B23538" w14:textId="0E7A4E4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6B07E82" w14:textId="67F3704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2–13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BF220E9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E562C3" w14:textId="3BC3C2D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0A9DB1" w14:textId="74641BD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507AC0" w14:textId="7C952F87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181DD5D" w14:textId="6CB6A21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782822" w:rsidRPr="00AC02FD" w14:paraId="3EC74FDF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89D08F4" w14:textId="0836FB57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6D54CD" w14:textId="133152FB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5B2658" w14:textId="1E4B6EAA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FDAF123" w14:textId="2E1A2615" w:rsidR="00782822" w:rsidRPr="00F43A19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–14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D618628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64A073" w14:textId="5675B92C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6C0F41" w14:textId="2A167B05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920249" w14:textId="5B53BCF2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46E83E9" w14:textId="13860402" w:rsidR="00782822" w:rsidRPr="00AC02FD" w:rsidRDefault="00782822" w:rsidP="0078282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782822" w:rsidRPr="00AC02FD" w14:paraId="27E6FA98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4FE9C3" w14:textId="2872BC62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C7D02E" w14:textId="41A46C4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8A55BF" w14:textId="67769C1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083C7A" w14:textId="171F8E6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6–15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4050816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13FFD2" w14:textId="2067A4A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49EE3C" w14:textId="44DBCC6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45508F" w14:textId="41822CF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3052D8" w14:textId="16F3A91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782822" w:rsidRPr="00AC02FD" w14:paraId="1A6C0B04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284FB1" w14:textId="73CFDC7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86152A" w14:textId="51DF050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E6BA42" w14:textId="07BF52F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845330" w14:textId="30A6BD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737830C6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F4220D" w14:textId="320A78C2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CB2BF6" w14:textId="3B26D76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622AAD" w14:textId="257CF09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E0BEC11" w14:textId="7A495F7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782822" w:rsidRPr="00AC02FD" w14:paraId="3DD6921B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EF5854" w14:textId="4CE83780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1C75BB" w14:textId="413FF00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DD559C" w14:textId="68813E4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2A10E0" w14:textId="0848B62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4ED614A0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5E22142" w14:textId="33B734A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22A05E" w14:textId="423E5FC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6F033F" w14:textId="5343D60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3DC8492" w14:textId="3C0F416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782822" w:rsidRPr="00AC02FD" w14:paraId="2FB528E2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AFF112" w14:textId="69C3DBC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C02285" w14:textId="64BAB52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F92036" w14:textId="13454D7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556D90" w14:textId="03A6061E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18592520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F20CBA" w14:textId="151E162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DEF5B8" w14:textId="44E5924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854586" w14:textId="5D1D972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C8E990" w14:textId="73DB33C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782822" w:rsidRPr="00AC02FD" w14:paraId="7313F4B7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E4256" w14:textId="555A4AD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73CE15" w14:textId="43F2D17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B5EA99" w14:textId="7B6A9C15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F5C9E0" w14:textId="19D42A61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644E4521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BEEA04" w14:textId="02F11A5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246BEE" w14:textId="661D1A7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4D4016" w14:textId="0CE23EC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AA04F6D" w14:textId="2BB5D07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782822" w:rsidRPr="00AC02FD" w14:paraId="0B65028D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A014E1" w14:textId="6E49036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4DD415" w14:textId="4E92BC2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CDE307" w14:textId="1877FF8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8B3C43" w14:textId="03F63C6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93C36F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BD6526" w14:textId="1364633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DE24E4" w14:textId="3598AA3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3A209C" w14:textId="44D89893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01DC16" w14:textId="039A23C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782822" w:rsidRPr="00AC02FD" w14:paraId="22D38BB0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1F846F" w14:textId="3327F9A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286C6A" w14:textId="652E0FF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D41366" w14:textId="61F73EB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F8F151" w14:textId="02145B1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4E9249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4EB6B0" w14:textId="5CEABEE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C3524F" w14:textId="066609A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396868" w14:textId="4724A17F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567311A" w14:textId="34768965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782822" w:rsidRPr="00AC02FD" w14:paraId="0D916B61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A29F3A" w14:textId="30229BB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C34812" w14:textId="6108F81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B07F68" w14:textId="37E82CB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147A58" w14:textId="1FA27ED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A67057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308283" w14:textId="4281A7E8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0BAB50" w14:textId="03133C5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B80018" w14:textId="13FD720D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E85F01" w14:textId="7D0D1DE9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4A80BAFE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D11CB1" w14:textId="41879E05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466B78" w14:textId="1E3A66D4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95CB23" w14:textId="71ECA31C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9ED0CF" w14:textId="3ABCA402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BD7FE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E0673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E42F21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F0B491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4C05A1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109DA0F4" w14:textId="77777777" w:rsidTr="0078282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928361" w14:textId="271DF76E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C709A9" w14:textId="4C59ABBB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CA880A" w14:textId="67E80D78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D1B3D6" w14:textId="0AC5F8D7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ECE82A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9381C7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E6860F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B1D45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2B5D0D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3169CC0" w14:textId="3DB5911B" w:rsidR="007061AA" w:rsidRDefault="007061AA"/>
    <w:tbl>
      <w:tblPr>
        <w:tblStyle w:val="Mkatabulky"/>
        <w:tblpPr w:leftFromText="141" w:rightFromText="141" w:vertAnchor="page" w:horzAnchor="margin" w:tblpY="1531"/>
        <w:tblW w:w="9170" w:type="dxa"/>
        <w:tblLayout w:type="fixed"/>
        <w:tblLook w:val="04A0" w:firstRow="1" w:lastRow="0" w:firstColumn="1" w:lastColumn="0" w:noHBand="0" w:noVBand="1"/>
      </w:tblPr>
      <w:tblGrid>
        <w:gridCol w:w="108"/>
        <w:gridCol w:w="596"/>
        <w:gridCol w:w="108"/>
        <w:gridCol w:w="1026"/>
        <w:gridCol w:w="108"/>
        <w:gridCol w:w="1168"/>
        <w:gridCol w:w="108"/>
        <w:gridCol w:w="1309"/>
        <w:gridCol w:w="108"/>
        <w:gridCol w:w="318"/>
        <w:gridCol w:w="108"/>
        <w:gridCol w:w="742"/>
        <w:gridCol w:w="108"/>
        <w:gridCol w:w="884"/>
        <w:gridCol w:w="108"/>
        <w:gridCol w:w="885"/>
        <w:gridCol w:w="108"/>
        <w:gridCol w:w="1162"/>
        <w:gridCol w:w="108"/>
      </w:tblGrid>
      <w:tr w:rsidR="007061AA" w:rsidRPr="00AC02FD" w14:paraId="455F80F9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0E310F" w14:textId="23D9E69D" w:rsidR="007061AA" w:rsidRPr="009D1B38" w:rsidRDefault="00782822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10;0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10;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7CD31A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BB97AA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B61B1D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3B16E1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E98C6E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BD37DF" w14:textId="77777777" w:rsidR="007061AA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152CAC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061AA" w:rsidRPr="00AC02FD" w14:paraId="721761E6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BE3BD06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D796F3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BC6C736" w14:textId="77777777" w:rsidR="007061AA" w:rsidRPr="00F43A19" w:rsidRDefault="007061AA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43D541DA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74C1CF0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FF0DBC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BECA5F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E66A00F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782822" w:rsidRPr="00847F49" w14:paraId="4F0BAE76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0613978A" w14:textId="77777777" w:rsidR="00782822" w:rsidRPr="00F43A19" w:rsidRDefault="00782822" w:rsidP="0078282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8A93AA9" w14:textId="058DF6F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F3C41B5" w14:textId="03790FA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0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55B18E33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A92561" w14:textId="77777777" w:rsidR="00782822" w:rsidRPr="00847F49" w:rsidRDefault="00782822" w:rsidP="0078282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026C72" w:rsidRPr="00AC02FD" w14:paraId="6B18E5D9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0E30D5DD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892F78" w14:textId="7CF6005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07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63EEBA33" w14:textId="26356F6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5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586A2BC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C1EDF7D" w14:textId="21B7C0E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70A8F5" w14:textId="423B3EB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0EA43B" w14:textId="1F1B949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4BF547B" w14:textId="148A604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792D24E2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353696B7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40BF14" w14:textId="5CDAA5C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6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0EF1883" w14:textId="285E277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4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F8C46E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893315" w14:textId="64B9260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798FB0" w14:textId="22EC206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8A0B5C" w14:textId="599C9B4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DE299A4" w14:textId="33D3681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22C10855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53ECD921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529789" w14:textId="39FEBE0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8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3B8C46B9" w14:textId="68D2704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3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0F820CE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B35269A" w14:textId="1620BA8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169606" w14:textId="311D3C0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8620E0" w14:textId="5CC4DE7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6A7E9CB" w14:textId="2BBC90F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386808A8" w14:textId="77777777" w:rsidTr="007061AA">
        <w:trPr>
          <w:gridBefore w:val="1"/>
          <w:wBefore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62697AD2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99B13F" w14:textId="568DE687" w:rsidR="00026C72" w:rsidRPr="00F43A19" w:rsidRDefault="00026C72" w:rsidP="00026C7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9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A316107" w14:textId="34B5637E" w:rsidR="00026C72" w:rsidRPr="00F43A19" w:rsidRDefault="00026C72" w:rsidP="00026C7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3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3642AA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C50BBC" w14:textId="5FB0341E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5FCE37" w14:textId="071AB225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76E02E" w14:textId="4038B07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F833A80" w14:textId="07E9534A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01A8B72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A20EBCD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C02D7FD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424C773" w14:textId="77777777" w:rsidR="00026C72" w:rsidRPr="00F43A19" w:rsidRDefault="00026C72" w:rsidP="00026C7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20445A5" w14:textId="77777777" w:rsidR="00026C72" w:rsidRPr="00F43A19" w:rsidRDefault="00026C72" w:rsidP="00026C7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48F08DA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F76264A" w14:textId="3333AB2B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A7C5B2" w14:textId="384A4E1F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57E4D9" w14:textId="4A49EB9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BF358F6" w14:textId="5D3518C6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2CF6390F" w14:textId="77777777" w:rsidTr="007061AA">
        <w:trPr>
          <w:gridBefore w:val="1"/>
          <w:wBefore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870838" w14:textId="77777777" w:rsidR="00026C72" w:rsidRPr="00F43A19" w:rsidRDefault="00026C72" w:rsidP="00026C72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175316E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A25097" w14:textId="74AF7816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FAA54C" w14:textId="0946CAB6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A4126D" w14:textId="2B9D2DA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563B3D2" w14:textId="5CD33E9A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10</w:t>
            </w:r>
          </w:p>
        </w:tc>
      </w:tr>
      <w:tr w:rsidR="007061AA" w:rsidRPr="00AC02FD" w14:paraId="5DF41C8F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F7D00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F3DB9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3BAA8A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2B0A2795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9D427D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0F0C9A91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192686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BBBB9E" w14:textId="2606FB2C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195677" w14:textId="54B7B0D0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170AAA" w14:textId="6466BEEF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7010A47" w14:textId="2F156F9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53A50BB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8F880D3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73078D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F59174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D9D1E6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9565EB1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17B62C5" w14:textId="7F859FF0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8921CB" w14:textId="19E19E61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E236E6" w14:textId="1A7F1F54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960DA57" w14:textId="74DE9821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782822" w:rsidRPr="00AC02FD" w14:paraId="69A730C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BED8E5" w14:textId="13F2DD6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93C799" w14:textId="2C85CAE6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5CFC8B" w14:textId="72CAB7F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F5130AC" w14:textId="6B2FC9EB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–6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8C4F799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5B7C80" w14:textId="544D105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C42520" w14:textId="71B8A98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D10261" w14:textId="283E1BAE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3554790" w14:textId="4455BCF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782822" w:rsidRPr="00AC02FD" w14:paraId="172AD02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E066D53" w14:textId="07706B1F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9CE3BD" w14:textId="2DC94AD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D9BAA8" w14:textId="72EDF81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3DA6F36" w14:textId="76B5689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2–6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DE93C98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C63BC1" w14:textId="15F35B5B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EF3F38" w14:textId="1505AE1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591498" w14:textId="4DCB8DA4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F77EF79" w14:textId="2B78A12A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782822" w:rsidRPr="00AC02FD" w14:paraId="26A0459A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7FF774" w14:textId="6973A1B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44F914" w14:textId="26A605B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14493B" w14:textId="23F0CEC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A4A5BE4" w14:textId="1FBE64E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–6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1B3EC42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7B5CD1" w14:textId="1A464286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A4AAA6" w14:textId="3EDC08B1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336B48" w14:textId="27E60860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CA7A636" w14:textId="340466BC" w:rsidR="00782822" w:rsidRPr="00AC02FD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782822" w:rsidRPr="00847F49" w14:paraId="051D084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9AF292" w14:textId="2153ECC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58ABC5" w14:textId="7FCDF977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C29197" w14:textId="380F466C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3580C6B" w14:textId="467E9E04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–6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3E15869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09916E" w14:textId="77777777" w:rsidR="00782822" w:rsidRPr="00847F49" w:rsidRDefault="00782822" w:rsidP="0078282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026C72" w:rsidRPr="00AC02FD" w14:paraId="00C577A7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D31AB4" w14:textId="25C930A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B44AD9" w14:textId="14AFD74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A85067" w14:textId="6C2820E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217CFF" w14:textId="1D12117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–7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0C52CF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75AA98B" w14:textId="19671F6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26FA9C" w14:textId="593092A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691217" w14:textId="4201A52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FE7F596" w14:textId="0A99A0F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303492C3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8BF465" w14:textId="509CD27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2B9F68" w14:textId="21CA1BC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8F4085" w14:textId="20E3BAE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AB077B" w14:textId="2386935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–7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04AD95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81C344" w14:textId="7F42CD6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2CD28F" w14:textId="7D8B53A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967D09" w14:textId="10C01F2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14787E2" w14:textId="3E2E51B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48AD143D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EF1C61" w14:textId="164526BB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209CE7" w14:textId="67AB1955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301C1E" w14:textId="1FF06795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B36858" w14:textId="173701FF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–7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6B6A95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8B89B5" w14:textId="4E50169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2EBE72" w14:textId="2772EB4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4CDF25" w14:textId="2F86128A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8199670" w14:textId="28FB5A8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35C8C23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EE41ED" w14:textId="1F19822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63EBCC" w14:textId="6765391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59F4FD" w14:textId="1E5EF43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B183565" w14:textId="082C697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–7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AC5595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00CC1A" w14:textId="29C18B9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A2BA18" w14:textId="491074C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C9EA7C" w14:textId="4144181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73560A0" w14:textId="1F46F2B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3DA20C0D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1CF03D4" w14:textId="1CA1664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D2CC09" w14:textId="461BADD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EA3E07" w14:textId="1456B88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5A5454" w14:textId="2CAAD49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–7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F6206C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AB38EB" w14:textId="5098FAB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B3586C" w14:textId="5ADD01D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542B41" w14:textId="77B54B0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80C5EE9" w14:textId="51A5B15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4D1BEE9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CB52EC9" w14:textId="322894A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D08341" w14:textId="0122612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480ADC" w14:textId="7927A01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DD5873E" w14:textId="4584C3B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–8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3B22FE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E3F38D" w14:textId="418A984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034B21" w14:textId="3643D0A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6601D5" w14:textId="0424B6C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6614835" w14:textId="6B32F4C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7B5CAA2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9D3926" w14:textId="0961123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A65148" w14:textId="73A1DA3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88EEE7" w14:textId="0D10073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441F326" w14:textId="0D691B8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–8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119FF4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64089B" w14:textId="243FFA1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AB2822" w14:textId="1F8EC62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2F63B7" w14:textId="243CF3D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112246" w14:textId="7A8EFE5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6EC0312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F86207" w14:textId="781AC78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D56183" w14:textId="0C1F0B0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0AB68E" w14:textId="3E47A13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E0A48DD" w14:textId="5B3154D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–8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B9A39F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AEF0AD" w14:textId="26FD8B1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541A47" w14:textId="4767274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80F255" w14:textId="36816E1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EDD66DE" w14:textId="1EB9BB0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026C72" w:rsidRPr="00AC02FD" w14:paraId="509DB30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29C110" w14:textId="5C50D10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E0693E" w14:textId="106CB20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322E9C" w14:textId="0CFDBB0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3314A0" w14:textId="00B433F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8AB3BEF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26F267" w14:textId="39E5AD3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2E2432" w14:textId="3C8CDED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2F76A5" w14:textId="43BF551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DE761C0" w14:textId="4F1F640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6</w:t>
            </w:r>
          </w:p>
        </w:tc>
      </w:tr>
      <w:tr w:rsidR="00026C72" w:rsidRPr="00AC02FD" w14:paraId="341C237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E9064D" w14:textId="7293742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A3A91E" w14:textId="18A34A7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9BA203" w14:textId="70C625E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CA33D2F" w14:textId="7999ADE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–8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D6F03B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EEAD44" w14:textId="7C7A24C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79FA78" w14:textId="2FC3BC6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8AB597" w14:textId="0564C58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365668E" w14:textId="6562792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026C72" w:rsidRPr="00AC02FD" w14:paraId="03B9DAD9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884EF6" w14:textId="0ED4AAC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4A13F4" w14:textId="3B39BC7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EC304A" w14:textId="53337AD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A0546A6" w14:textId="7C4417C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9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77417E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C5382E" w14:textId="2461C4B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0918F3" w14:textId="6EC0600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0EECC2" w14:textId="032A445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79D9715" w14:textId="5BA3031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782822" w:rsidRPr="00847F49" w14:paraId="7134D21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C0D5E9F" w14:textId="6B89672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F3BE8B" w14:textId="175244B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E1D0F5" w14:textId="21C02F48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E1A2796" w14:textId="66F818C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–9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C6D8481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8108A2" w14:textId="77777777" w:rsidR="00782822" w:rsidRPr="00847F49" w:rsidRDefault="00782822" w:rsidP="0078282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026C72" w:rsidRPr="00AC02FD" w14:paraId="71C28B9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6BBE41" w14:textId="5E1E399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6E8E2B" w14:textId="70D5437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50D733" w14:textId="7FC049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E5C6F42" w14:textId="4573B32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–9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B25058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50E720" w14:textId="1A853C1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BF987B" w14:textId="7AEF0FF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498910" w14:textId="318A5AA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51C179C" w14:textId="25B6B8A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1E65DD5B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F732555" w14:textId="1DBC995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6C0E51" w14:textId="202862C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6DE423" w14:textId="5AF5A1F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5D5DAB8" w14:textId="2EE6E0A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–9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834B40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8EBAC64" w14:textId="06651B4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413A1D" w14:textId="4A4D20C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5F56CE" w14:textId="64EAAAA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59208BC" w14:textId="6D67B2E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32574ED1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E9A35B" w14:textId="6833C576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2CB5D8" w14:textId="0420E86D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490CDE" w14:textId="6571D32D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57F5B9E" w14:textId="77D64FDD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–9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1EA945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F4A9710" w14:textId="5446E9BA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923480" w14:textId="608E59A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F4FDB9" w14:textId="4D97028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BB67946" w14:textId="43D9B56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0D2DB82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778057" w14:textId="111CDA7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837055" w14:textId="086EF21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7947D8" w14:textId="109582B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DC5F093" w14:textId="313D13F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–10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DAB1FB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8EC103B" w14:textId="4F6DED7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37B174" w14:textId="70F7D48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9F7918" w14:textId="5958284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2F57246" w14:textId="59D6C35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0E880492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FD9584" w14:textId="3286BA9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5DC663" w14:textId="14B0CD9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90B136" w14:textId="6819520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EB3829" w14:textId="30ED317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–10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BD66B0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D538EC" w14:textId="112400D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F58AD9" w14:textId="22F88AC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DCB439" w14:textId="3F78AB7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0FABF41" w14:textId="65E6B6D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42E5960F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24145B" w14:textId="1C82EE9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2DAD30" w14:textId="54402CA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5A0B3C" w14:textId="0D66FD5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A6E0638" w14:textId="21EA88E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–10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9F14AE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8D3D22C" w14:textId="7D06AF4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328952" w14:textId="315957F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CAF67D" w14:textId="15D7F41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75F023C" w14:textId="7801192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026C72" w:rsidRPr="00AC02FD" w14:paraId="5760F07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CBA8441" w14:textId="335A451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70A468" w14:textId="32378E7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5FE7BF" w14:textId="450B182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04A6C8A" w14:textId="07F6464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–10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232E88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0FBA18" w14:textId="41A732E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62FAF8" w14:textId="4F51178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42C42D" w14:textId="249BC15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06CC226" w14:textId="5AF7D6A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026C72" w:rsidRPr="00AC02FD" w14:paraId="42FED5C6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CF4E137" w14:textId="3730269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70BD5F" w14:textId="02065BF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1D9671" w14:textId="04FFF00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B2137FB" w14:textId="01BD17F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1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46D643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AB39A5" w14:textId="35D4C4D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CF65B4" w14:textId="2B23951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7D8069" w14:textId="0267F36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6B403B4" w14:textId="382C7E9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026C72" w:rsidRPr="00AC02FD" w14:paraId="3CE23384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5BEE69" w14:textId="1D1703F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D6180B" w14:textId="0A07DCD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655F66" w14:textId="10825A3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E099A35" w14:textId="50E9876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1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16DA80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D457BB" w14:textId="12E47A5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368172" w14:textId="66457D6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10A417" w14:textId="3012449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A73F09B" w14:textId="083AB1F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026C72" w:rsidRPr="00AC02FD" w14:paraId="3E2A210F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DF1430" w14:textId="5EBB128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1648FC" w14:textId="797936D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FAB354" w14:textId="74CC194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BE77CE" w14:textId="1E06978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2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406EEF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09EDAA" w14:textId="12D4384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EF8998" w14:textId="1420BA5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7E6934" w14:textId="597442D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896D9B1" w14:textId="14026A1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8</w:t>
            </w:r>
          </w:p>
        </w:tc>
      </w:tr>
      <w:tr w:rsidR="00026C72" w:rsidRPr="00AC02FD" w14:paraId="6B96F020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1431A68" w14:textId="5F2A4A4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58FF71" w14:textId="1E667B9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4C6F0A" w14:textId="60CC203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4C9613" w14:textId="2A21629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2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F25F64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669F91" w14:textId="01049B5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048C57" w14:textId="79ACF01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88B973" w14:textId="3F06150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F3F546E" w14:textId="3750E8E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782822" w:rsidRPr="00847F49" w14:paraId="19C09C5F" w14:textId="77777777" w:rsidTr="00026C7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86F8AF" w14:textId="671A38A3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FF0B33" w14:textId="184DDF89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5D4ACB" w14:textId="59AEBD2D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90B081E" w14:textId="4B96FC6A" w:rsidR="00782822" w:rsidRPr="00F43A19" w:rsidRDefault="00782822" w:rsidP="0078282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7–12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7432D7C" w14:textId="77777777" w:rsidR="00782822" w:rsidRPr="00AC02FD" w:rsidRDefault="00782822" w:rsidP="007828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34A591" w14:textId="77777777" w:rsidR="00782822" w:rsidRPr="00847F49" w:rsidRDefault="00782822" w:rsidP="0078282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026C72" w:rsidRPr="00AC02FD" w14:paraId="01E364EE" w14:textId="77777777" w:rsidTr="007061AA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3BA32F" w14:textId="0FFE798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EFFE2B" w14:textId="6DC3B09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F68505" w14:textId="5EC5C53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5A0302" w14:textId="5C6D863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3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C3236A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68413F" w14:textId="5378671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9BE2C8" w14:textId="7C80591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57E4C6" w14:textId="58328D1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CF08322" w14:textId="5062945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7B33EF35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BA3AD12" w14:textId="7EB5523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333E45" w14:textId="2786B88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E8A669" w14:textId="19165E0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944F46F" w14:textId="6B49F68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–14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561FFDF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BA1D4AC" w14:textId="25F3FE1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6888F9" w14:textId="3EC4769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5BA506" w14:textId="085470D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1D6DEF4" w14:textId="047242B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307FBB77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6CC9C7" w14:textId="6B18F352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85A524" w14:textId="037E0EB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1D4BB8" w14:textId="2F6B55A2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AEE8C36" w14:textId="5A9C40D0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–15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C85E09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704D234" w14:textId="6155EAB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00B8DB" w14:textId="568856E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C08A97" w14:textId="3AF18E0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A91A550" w14:textId="2D272F9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026C72" w:rsidRPr="00AC02FD" w14:paraId="72A8D68F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47900F" w14:textId="0C2BE89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6E6265" w14:textId="7837B51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C19975" w14:textId="4519575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28CC08" w14:textId="376F54E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2E28476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47A42A" w14:textId="199B5DC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71BB20" w14:textId="1A1FC6C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246242" w14:textId="547EDF4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DDA818C" w14:textId="357DA67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026C72" w:rsidRPr="00AC02FD" w14:paraId="57171A88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3C3225" w14:textId="23F4CB2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5C9B91" w14:textId="14A5492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C8F99D" w14:textId="440BD2D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1D0A7A" w14:textId="0B868E4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4F27A95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9818DE" w14:textId="7FEB633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FEC135" w14:textId="31A732A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46EFCF" w14:textId="2AC10B2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C6AC511" w14:textId="661EB78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026C72" w:rsidRPr="00AC02FD" w14:paraId="155A2F1E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61A8E7" w14:textId="7E36495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99630F" w14:textId="3BE93F8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7A18AE" w14:textId="0F75F94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11AA13" w14:textId="0121F9B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57B64CB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7AA73C3" w14:textId="25C4B7F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27B172" w14:textId="22BB241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CF1F54" w14:textId="4CD8AE0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6F1CD34" w14:textId="3349DC3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026C72" w:rsidRPr="00AC02FD" w14:paraId="6D31297A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CE429A" w14:textId="307F81D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DDEA54" w14:textId="2C255D7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73974B" w14:textId="69DF073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7FFEF8" w14:textId="03A8480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1C65716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ABD037D" w14:textId="570A22E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3BC8A6" w14:textId="367458E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8D540E" w14:textId="5DA1183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8DE8F6D" w14:textId="79C1EF3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026C72" w:rsidRPr="00AC02FD" w14:paraId="3421B98E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112835" w14:textId="1AA1F18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402889" w14:textId="5A0F5E4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5FDAD9" w14:textId="74BEE2C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5B90D1" w14:textId="26A3CB6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76CFA7E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68F3B4" w14:textId="322CB90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5A0F71" w14:textId="546D6DC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0F2DBB" w14:textId="2855129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35A23F2" w14:textId="2754F7A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026C72" w:rsidRPr="00AC02FD" w14:paraId="056E2241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D850BC" w14:textId="5434D83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9DEF19" w14:textId="3A01054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EA71C5" w14:textId="1044C9D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1B4451" w14:textId="51BB0F3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18C8A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D63E08" w14:textId="4F779F2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167585" w14:textId="7094C45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A76D7F" w14:textId="24A425A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20767A" w14:textId="4EA7097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026C72" w:rsidRPr="00AC02FD" w14:paraId="725A6B3E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24DBDF" w14:textId="4974486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13E60F" w14:textId="6776890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6DA498" w14:textId="46D1535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501837" w14:textId="0A57011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BDA3E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4608BF" w14:textId="70D46B4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CA5ED4" w14:textId="2837475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A4C3E2" w14:textId="193C5C0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FB78E9" w14:textId="03AD8A8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026C72" w:rsidRPr="00AC02FD" w14:paraId="59FD51B4" w14:textId="77777777" w:rsidTr="00026C7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D1193F" w14:textId="33DAFD1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C232C5" w14:textId="7DEACD8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2281D7" w14:textId="0FCE71A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DBD984" w14:textId="0D0B913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34709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BCF8627" w14:textId="33A7112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5A5C56" w14:textId="2B4A48B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9524BB" w14:textId="5BD50AE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0AF23CE" w14:textId="1710C32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1E006481" w14:textId="77777777" w:rsidTr="00026C7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344540" w14:textId="2761C541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518BE7" w14:textId="73EEB34F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710D17" w14:textId="2F30886E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0FDBB0" w14:textId="732D62B4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6BA87B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2B63B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9CD551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B077F8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F71C2B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2D2B2D0D" w14:textId="77777777" w:rsidTr="00782822">
        <w:trPr>
          <w:gridBefore w:val="1"/>
          <w:wBefore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1C7C43" w14:textId="01CC010A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D7D030" w14:textId="6951CA55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5A7D9C" w14:textId="5C5FFBF5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9177AD" w14:textId="6CD90349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A915EC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BAABC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5C5E6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9EC4AC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EBF538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7A027362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FABDBF" w14:textId="27E91A32" w:rsidR="007061AA" w:rsidRPr="009D1B38" w:rsidRDefault="00026C72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10;3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10;5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4E0D8C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6A8070" w14:textId="77777777" w:rsidR="007061AA" w:rsidRPr="00F43A19" w:rsidRDefault="007061AA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CE1497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F8BEC5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BB6434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001A85" w14:textId="77777777" w:rsidR="007061AA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065547" w14:textId="77777777" w:rsidR="007061AA" w:rsidRPr="00AC02FD" w:rsidRDefault="007061AA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7061AA" w:rsidRPr="00AC02FD" w14:paraId="6E9D2C33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B117AB3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9D07DB" w14:textId="77777777" w:rsidR="007061AA" w:rsidRPr="00F43A19" w:rsidRDefault="007061AA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B434CCD" w14:textId="77777777" w:rsidR="007061AA" w:rsidRPr="00F43A19" w:rsidRDefault="007061AA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FE63236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D20FE02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BD7C00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4AEDB4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28E0D34" w14:textId="77777777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026C72" w:rsidRPr="00847F49" w14:paraId="458FB0A7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single" w:sz="4" w:space="0" w:color="auto"/>
              <w:bottom w:val="nil"/>
              <w:right w:val="nil"/>
            </w:tcBorders>
          </w:tcPr>
          <w:p w14:paraId="1EB59618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74BCA0C" w14:textId="7984A77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192F218" w14:textId="555BBE8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0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14:paraId="2D5E645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3C9E40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026C72" w:rsidRPr="00AC02FD" w14:paraId="5FD84305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3478C15F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9F3706" w14:textId="6A3B3CE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0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20EAF08" w14:textId="6A45B02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5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85D952F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930E64B" w14:textId="0A4A09A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FFAA41" w14:textId="00C232D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3365BE" w14:textId="430B4FD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8D2F39A" w14:textId="18D01F1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1A2D0C85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068FFC20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C7FAEA" w14:textId="07D7AB4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2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EF1D20C" w14:textId="44DDFFF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3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E141DE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CC1764" w14:textId="4A8608A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A9FD18" w14:textId="0960683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5F4A2D" w14:textId="29D22A8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AAD6C9F" w14:textId="416175D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6DF80A7C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nil"/>
              <w:right w:val="nil"/>
            </w:tcBorders>
          </w:tcPr>
          <w:p w14:paraId="4D460E5A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A169D7" w14:textId="1C8FA7D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5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32661A19" w14:textId="4A771F7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1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1204056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4F1AFA" w14:textId="1B2A7C2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CAC043" w14:textId="543DC38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3EA334" w14:textId="740DFF7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F07EC0F" w14:textId="68DA20A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0019ED72" w14:textId="77777777" w:rsidTr="007061AA">
        <w:trPr>
          <w:gridAfter w:val="1"/>
          <w:wAfter w:w="108" w:type="dxa"/>
        </w:trPr>
        <w:tc>
          <w:tcPr>
            <w:tcW w:w="1838" w:type="dxa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5FB72DCE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65344C" w14:textId="29E52850" w:rsidR="00026C72" w:rsidRPr="00F43A19" w:rsidRDefault="00026C72" w:rsidP="00026C7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9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293EFC5" w14:textId="0A5184ED" w:rsidR="00026C72" w:rsidRPr="00F43A19" w:rsidRDefault="00026C72" w:rsidP="00026C7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4</w:t>
            </w:r>
          </w:p>
        </w:tc>
        <w:tc>
          <w:tcPr>
            <w:tcW w:w="426" w:type="dxa"/>
            <w:gridSpan w:val="2"/>
            <w:tcBorders>
              <w:top w:val="nil"/>
              <w:bottom w:val="nil"/>
            </w:tcBorders>
          </w:tcPr>
          <w:p w14:paraId="3062403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4579BB" w14:textId="37163A2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5BE449" w14:textId="4236F39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5186D5" w14:textId="348DE376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AAE69B4" w14:textId="5AB61F3B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394A67D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DB6D3BA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9E571F1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2511D45" w14:textId="77777777" w:rsidR="00026C72" w:rsidRPr="00F43A19" w:rsidRDefault="00026C72" w:rsidP="00026C7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CDC9711" w14:textId="77777777" w:rsidR="00026C72" w:rsidRPr="00F43A19" w:rsidRDefault="00026C72" w:rsidP="00026C7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559C271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9474DF" w14:textId="348664D8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546ED8" w14:textId="42E67C18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2D3A85" w14:textId="1631BE1F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02AE970" w14:textId="7035982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3E6A0563" w14:textId="77777777" w:rsidTr="007061AA">
        <w:trPr>
          <w:gridAfter w:val="1"/>
          <w:wAfter w:w="108" w:type="dxa"/>
        </w:trPr>
        <w:tc>
          <w:tcPr>
            <w:tcW w:w="4531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67DC01F" w14:textId="77777777" w:rsidR="00026C72" w:rsidRPr="00F43A19" w:rsidRDefault="00026C72" w:rsidP="00026C72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5140677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CEF490" w14:textId="3A0FD97B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88FD19" w14:textId="48422CF8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62782F" w14:textId="50DFC0C8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AA95D38" w14:textId="490AD87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10</w:t>
            </w:r>
          </w:p>
        </w:tc>
      </w:tr>
      <w:tr w:rsidR="007061AA" w:rsidRPr="00AC02FD" w14:paraId="1325892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45D6ADB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D8F667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7192A7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0413E438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26D9C4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0F7CE822" w14:textId="77777777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5E20F1B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C6A65D7" w14:textId="0223AC11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D19337" w14:textId="6CC5FA63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0981F7" w14:textId="7793663C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6CBCA87" w14:textId="5CF9D5FE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47FA690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20BEE38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BEABA4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CB8F7E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4C913E" w14:textId="77777777" w:rsidR="007061AA" w:rsidRPr="00F43A19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B6CC167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446A01" w14:textId="3A646E7E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A37D2F" w14:textId="7578E7E0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063F3B" w14:textId="0C60B7D4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AB47508" w14:textId="2D8CC4A5" w:rsidR="007061AA" w:rsidRPr="00AC02FD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1302FC2D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C9C3715" w14:textId="71AFE11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FA0CD3" w14:textId="09D5A56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CADF94" w14:textId="5C8E28D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FF0244E" w14:textId="10195B7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–6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AADA1C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23EFD1" w14:textId="1C2BB65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B3D1F6" w14:textId="1BAECE4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8A8437" w14:textId="396CBD8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4FEEE27" w14:textId="39EFA3D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4B18A3F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91120D" w14:textId="2A4255D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6E7667" w14:textId="59011C2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C14D06" w14:textId="3F6F957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B49F8A" w14:textId="41553C0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–6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A59727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488E020" w14:textId="12A4E87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0AFB80" w14:textId="0031D42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5F291A" w14:textId="12E8989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FB8AED9" w14:textId="53FFAEF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75E276A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B56C1C7" w14:textId="20C029F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54A59E" w14:textId="68E925B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626C53" w14:textId="0972C50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6E28266" w14:textId="1366173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–6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AB1392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BEA6C8D" w14:textId="155C6C2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533FD4" w14:textId="2B02615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C4835A" w14:textId="50215D3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4EFFDA5" w14:textId="5B75C55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847F49" w14:paraId="4B00BE1E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BEE20F0" w14:textId="490BCD9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7242DF" w14:textId="4DBE58D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7C3AE1" w14:textId="4036FC9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EBA9B9" w14:textId="20E2EDF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–6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3ADAEBD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62B1C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026C72" w:rsidRPr="00AC02FD" w14:paraId="61A59AAB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8A62EE" w14:textId="2FC9306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024317" w14:textId="293A84C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D4A24C" w14:textId="6C525F5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B630863" w14:textId="61E277F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–6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5145A27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775B937" w14:textId="42B6E14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4F6FF5" w14:textId="2E8B689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87094E" w14:textId="59134F2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B7CE68D" w14:textId="7F01624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16B9433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2B7E18" w14:textId="5EE892D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912EBF" w14:textId="0330481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BB0890" w14:textId="0DD5C8F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244587A" w14:textId="5CEF072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–7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30303D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B6CF1B" w14:textId="64E6457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3418A6" w14:textId="6183653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A280FA" w14:textId="58523AB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33AED95" w14:textId="6B4EAB8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128B1A30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54B03B" w14:textId="6237AF15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F9AF0F" w14:textId="1F42E2C3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BDB44F" w14:textId="3EE10A44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BAF6B8" w14:textId="5925CA1D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–7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797B74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5EFA3E" w14:textId="4E1EFDF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B2FDBE" w14:textId="3FE0121F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BD42AF" w14:textId="0CF0CB70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0B3F358" w14:textId="39E0234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20D754B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786526" w14:textId="189F780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CD539D" w14:textId="22EC440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0D6002" w14:textId="26EFDD8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A2932D8" w14:textId="4A57ACF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–7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9908E1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9A6F6EB" w14:textId="649B310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5B7FEB" w14:textId="7F9A159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473F73" w14:textId="027E3FB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259F9F8" w14:textId="0685AC0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34C1B3A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DAD8F5" w14:textId="5C39F97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C22A57" w14:textId="6E46AA7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DEFE7B" w14:textId="4630965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D59B56" w14:textId="1F4C05B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–7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6B5066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C2DD22" w14:textId="32955EF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AA1AAD" w14:textId="7C3327E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CE1099" w14:textId="7770898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F5FAECD" w14:textId="5784FD8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50B2BE2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6151A6F" w14:textId="3719334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A3B9DC" w14:textId="6578A49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1E2D34" w14:textId="65B427D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B8D62B" w14:textId="4E34E5A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–80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BFD04E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B16D6D" w14:textId="35E0EC9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BFDD45" w14:textId="50F886D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985E69" w14:textId="1F7C3B0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C6A9A6A" w14:textId="0060784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79D1BDA6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35E2DD" w14:textId="63DE7AE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4D2C6C" w14:textId="10C43F7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AE1A0D" w14:textId="6305FD3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32A575D" w14:textId="00327BA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A66615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B0A57D" w14:textId="03739EB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C97B76" w14:textId="08C4555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92298C" w14:textId="5C3A7F2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D50A4DE" w14:textId="3F2376F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68AC777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6583CF" w14:textId="6F2343C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7E9BCE" w14:textId="30FD58A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2BEE32" w14:textId="6DC655E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35DF57F" w14:textId="0573C77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–8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69FAA0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4AC4C7" w14:textId="54A9A49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6BF843" w14:textId="33124F6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1FE075" w14:textId="0BBF672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BF2B23C" w14:textId="03079FB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383F370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6F2D7A" w14:textId="636B274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306BBA" w14:textId="503D119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A18035" w14:textId="618E83E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5C04F97" w14:textId="3B39F2A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DBA21A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8A90C28" w14:textId="059CD75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443F50" w14:textId="589DF3C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3D9F4E" w14:textId="5AA54E5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0153280" w14:textId="273DAA5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6</w:t>
            </w:r>
          </w:p>
        </w:tc>
      </w:tr>
      <w:tr w:rsidR="00026C72" w:rsidRPr="00AC02FD" w14:paraId="25A26CE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C301D21" w14:textId="7C857F8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DA5D4C" w14:textId="7B5B932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39EC13" w14:textId="6DE1B66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92268F9" w14:textId="3A9DCA3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–8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821EAA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33EC79" w14:textId="7DC3CBC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03B5B4" w14:textId="18F45E8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5E6267" w14:textId="0BF1743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7F1E31B" w14:textId="5F3C2DA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026C72" w:rsidRPr="00AC02FD" w14:paraId="5B4E67F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38E1E9" w14:textId="7985A14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3F9B7D" w14:textId="2F2F5BF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3CB6D7" w14:textId="3A76C67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3F4B4B" w14:textId="6F43BA5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8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E38596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C9D5FA" w14:textId="39CF1E3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22957D" w14:textId="1C5B24B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CDA2B3" w14:textId="639F789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4E75FAE" w14:textId="67F453F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026C72" w:rsidRPr="00847F49" w14:paraId="6B1CD7AA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F7025C" w14:textId="516AAE1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2273E4" w14:textId="338781B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C4BDF4" w14:textId="5F92A2A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EB82876" w14:textId="6C91678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–9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9F5033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958B4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026C72" w:rsidRPr="00AC02FD" w14:paraId="2D29BF1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8A92B6" w14:textId="028DC56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2B36FE" w14:textId="2E91B11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E9972C" w14:textId="319FE07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3595836" w14:textId="12242ED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599F8A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EE58513" w14:textId="43AC77F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2EF249" w14:textId="1266621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119FD4" w14:textId="099086E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92D6288" w14:textId="5D98129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3DE1E123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593C9D7" w14:textId="05BBB70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B30EB5" w14:textId="18F3018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47E1D0" w14:textId="1613C91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9AEBAE9" w14:textId="2E532D6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–9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F455F0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5B55FA" w14:textId="580B0AD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FE27C5" w14:textId="55CFEFA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488324" w14:textId="4213846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EDBB600" w14:textId="7B08BCB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360D4E9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86CBF7" w14:textId="63CB286E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4B8ACF" w14:textId="00A3BA51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191D5D" w14:textId="4BEEDF89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883D6B" w14:textId="469F4203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–9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3A91A6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667D71" w14:textId="5D9F52C1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E72F7E" w14:textId="325D0AF5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15CDA3" w14:textId="760F8BD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27ED063" w14:textId="78E6E0AE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6A767E9C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8BDA08" w14:textId="2DFD9F8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383815" w14:textId="5BB83EE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CC2293" w14:textId="2AE3956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0570391" w14:textId="0F3B750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–101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530CB4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F381CB" w14:textId="47058CF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C70D29" w14:textId="40B9E6F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508B26" w14:textId="04FB577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EF725EA" w14:textId="0A4AD5E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3437D15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E42992" w14:textId="28304BA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1BAC63" w14:textId="6EF7835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B156D0" w14:textId="77271FA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05C4559" w14:textId="0DCA0EC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–10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EDD54B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0844E7" w14:textId="1D2113C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4829E2" w14:textId="673353C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7BA661" w14:textId="1DF4410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5AACAED" w14:textId="4BA79BA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63964A3F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660DEE" w14:textId="36F7788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3146D1" w14:textId="5E844F9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769438" w14:textId="75942BC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B210F72" w14:textId="1A45FC7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6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E5A5FD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1C2D6C" w14:textId="77E70E8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077268" w14:textId="67D705D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BCE861" w14:textId="4DB4325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22BC0F6" w14:textId="1AE3501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0A0E3691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AB4B87" w14:textId="67B1A6E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7D2F18" w14:textId="1F89D56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847645" w14:textId="1CF65AB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6BA2B01" w14:textId="55FDAE6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–10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4F109B7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28A607" w14:textId="6E693F3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76422B" w14:textId="1021CAA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D54D7A" w14:textId="5902E83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20A23D9" w14:textId="59AC98D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026C72" w:rsidRPr="00AC02FD" w14:paraId="2DE1AD0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502088" w14:textId="37DF250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FCE2AA" w14:textId="491BB73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9064C1" w14:textId="1BEF22E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0762784" w14:textId="7BF1AE7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1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1FD6BFE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C8CEFAA" w14:textId="1A30966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D31212" w14:textId="28DF2AF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68F0B0" w14:textId="6912905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DE679F7" w14:textId="6AA8214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6</w:t>
            </w:r>
          </w:p>
        </w:tc>
      </w:tr>
      <w:tr w:rsidR="00026C72" w:rsidRPr="00AC02FD" w14:paraId="387D3DD8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B7DD81" w14:textId="2A3A8E4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B97049" w14:textId="58BCC82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1572DE" w14:textId="22158FE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3E47A07" w14:textId="5CA80CD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15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F2A2E0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352B20" w14:textId="0C613C8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C416E9" w14:textId="2A77CE9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AFA98A" w14:textId="3D2D163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907BA26" w14:textId="4580D71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026C72" w:rsidRPr="00AC02FD" w14:paraId="4F79B005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BA650E" w14:textId="6602206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C39EE9" w14:textId="223BBEE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B3F56F" w14:textId="3662786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5DB8449" w14:textId="6E1973E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19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16E99A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092077" w14:textId="62BBCF3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2F40B0" w14:textId="0B71E2A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D1500A" w14:textId="2ABF11E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3F880FF" w14:textId="6CADEEC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026C72" w:rsidRPr="00AC02FD" w14:paraId="257346F2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62938D" w14:textId="336FD18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C332A3" w14:textId="64E0700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7A435A" w14:textId="6DF33E5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E7686A7" w14:textId="646676A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23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74186C9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809BD7B" w14:textId="161CA34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B70A8C" w14:textId="14244AE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1C8829" w14:textId="705F02B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EA04491" w14:textId="48C5111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10</w:t>
            </w:r>
          </w:p>
        </w:tc>
      </w:tr>
      <w:tr w:rsidR="00026C72" w:rsidRPr="00847F49" w14:paraId="4CE3847B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756FCE" w14:textId="7AE3E14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4F0D05" w14:textId="0A12F5B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B37B31" w14:textId="12DF616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589E2BD" w14:textId="4CDB48E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28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5CC41A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0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FE9695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026C72" w:rsidRPr="00AC02FD" w14:paraId="2DE1C179" w14:textId="77777777" w:rsidTr="007061AA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F5E3EEB" w14:textId="12A6BB5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A0AE36" w14:textId="67EABE5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483C96" w14:textId="534D96D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4920C9" w14:textId="4C42121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34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0E7B6DC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02F2BF5" w14:textId="77716D9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B6267B" w14:textId="6A7018E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EEF34F" w14:textId="782D370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3F8E122" w14:textId="6314889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74644AE8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C81CFE" w14:textId="4EA8B2F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0D148A" w14:textId="116FC87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D9CAEC" w14:textId="607E8FD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9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E4AA2F0" w14:textId="6847A7E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–142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2059BDE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D75CA0" w14:textId="4BAFEE1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093CD1" w14:textId="2B73556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6EFDD6" w14:textId="4A69F76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00CC167" w14:textId="36322D8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0038E078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9A92DA" w14:textId="53AB1873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0096AE" w14:textId="580FA31E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A150C0" w14:textId="53827089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FA3B0CA" w14:textId="576B6EDD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–157</w:t>
            </w:r>
          </w:p>
        </w:tc>
        <w:tc>
          <w:tcPr>
            <w:tcW w:w="426" w:type="dxa"/>
            <w:gridSpan w:val="2"/>
            <w:tcBorders>
              <w:top w:val="nil"/>
              <w:left w:val="single" w:sz="4" w:space="0" w:color="auto"/>
              <w:bottom w:val="nil"/>
            </w:tcBorders>
          </w:tcPr>
          <w:p w14:paraId="65C2037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F0B83AE" w14:textId="394E50FA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C7A4CB" w14:textId="7380E91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09DFE2" w14:textId="795970C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2DE964E" w14:textId="1BDB474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026C72" w:rsidRPr="00AC02FD" w14:paraId="085C0B2F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07FC90" w14:textId="55C775A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70F728" w14:textId="74F77EC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C68F66" w14:textId="5271DB5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781C09" w14:textId="4F88E97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40D8795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B39994" w14:textId="4220B40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17AB97" w14:textId="72BF9BB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1E9E1D" w14:textId="1ADABCD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0A4ABB5" w14:textId="6ED6D6F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026C72" w:rsidRPr="00AC02FD" w14:paraId="190794A8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25C80A" w14:textId="2A74554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7809CB" w14:textId="75D2939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1C6247" w14:textId="7F01742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F2F3BD" w14:textId="5FF96E1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6C7D917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429385" w14:textId="1708FE1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221096" w14:textId="2390679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E317F8" w14:textId="7CEB7BE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91B57E4" w14:textId="3F707C6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026C72" w:rsidRPr="00AC02FD" w14:paraId="7E089E93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DEA7CE" w14:textId="0DB2EDB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D85B35" w14:textId="222201F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2FE423" w14:textId="1497E46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4FCB10" w14:textId="4BF86DC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012DEF1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3944BD" w14:textId="25982B8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0EFBE3" w14:textId="2A252F4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E20C67" w14:textId="6D9E3C6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202BC8F" w14:textId="3F3209B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026C72" w:rsidRPr="00AC02FD" w14:paraId="72895719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B86B6F" w14:textId="37E2612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FE48E1" w14:textId="4481854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3ECB7D" w14:textId="2C97541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113587" w14:textId="2456AF7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553F61F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B9D5BF3" w14:textId="3264072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DD6DB7" w14:textId="58321BD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0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C6E9CF" w14:textId="01A37C9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D048C5B" w14:textId="4D179CA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026C72" w:rsidRPr="00AC02FD" w14:paraId="49643A46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DF4455" w14:textId="02F527D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4D3A3C" w14:textId="340A1C8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BFE2F8" w14:textId="267A11D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730F66" w14:textId="02B64B7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</w:tcBorders>
          </w:tcPr>
          <w:p w14:paraId="5322849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E4541BC" w14:textId="5E45BEC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F7C1EE" w14:textId="39725AC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D7B262" w14:textId="68023A1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5E33B3C" w14:textId="0385934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026C72" w:rsidRPr="00AC02FD" w14:paraId="57809EAD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1C623A" w14:textId="5282B04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F119E5" w14:textId="445D834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7B4353" w14:textId="2C0B30D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D2BEE4" w14:textId="1206DAF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F1EE5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5184AE" w14:textId="5FA805D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5BD177" w14:textId="7494C56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7F9C4B" w14:textId="5C67C6D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F9BCFD3" w14:textId="2C74CDE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026C72" w:rsidRPr="00AC02FD" w14:paraId="2ED52150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54488F" w14:textId="2F0D6E1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707D80" w14:textId="6E82E80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8B728A" w14:textId="675978F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B5E635" w14:textId="7AB0AFE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4D636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EC6D8C" w14:textId="192961C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334DA2" w14:textId="1E2BE7D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1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35F50D" w14:textId="76120EA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B06CC36" w14:textId="7499597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  <w:tr w:rsidR="00026C72" w:rsidRPr="00AC02FD" w14:paraId="774A0BBF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6BD0E8" w14:textId="1EADFE9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3A1BC3" w14:textId="6DF6587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47EC9F" w14:textId="596E0D0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4D4F00" w14:textId="3145AF9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DC988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BD45199" w14:textId="3A09FFC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4B63C7" w14:textId="2CA71FB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8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3F9340" w14:textId="227934F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00BC71" w14:textId="1EF2582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–10</w:t>
            </w:r>
          </w:p>
        </w:tc>
      </w:tr>
      <w:tr w:rsidR="007061AA" w:rsidRPr="00AC02FD" w14:paraId="1BD18A88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B19046" w14:textId="74723D4F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F8D13B" w14:textId="6FB100A2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7F8B64" w14:textId="6E4888B2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1355B2" w14:textId="140DBE41" w:rsidR="007061AA" w:rsidRPr="00F43A19" w:rsidRDefault="007061AA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CB4363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E50FDE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9EAEDC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A70764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D33629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061AA" w:rsidRPr="00AC02FD" w14:paraId="5608CFF7" w14:textId="77777777" w:rsidTr="00026C72">
        <w:trPr>
          <w:gridAfter w:val="1"/>
          <w:wAfter w:w="108" w:type="dxa"/>
        </w:trPr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BC34E5" w14:textId="78DC4F40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462133" w14:textId="5DFE1E46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74882E" w14:textId="6BB6C706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9920B5" w14:textId="5DA706A5" w:rsidR="007061AA" w:rsidRPr="00F43A19" w:rsidRDefault="007061AA" w:rsidP="001542DD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888AFB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48A71C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3FB48A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FDE408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21CED7" w14:textId="77777777" w:rsidR="007061AA" w:rsidRPr="00AC02FD" w:rsidRDefault="007061AA" w:rsidP="001542D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798C866E" w14:textId="3684A98A" w:rsidR="007061AA" w:rsidRDefault="007061AA"/>
    <w:tbl>
      <w:tblPr>
        <w:tblStyle w:val="Mkatabulky"/>
        <w:tblpPr w:leftFromText="141" w:rightFromText="141" w:vertAnchor="page" w:horzAnchor="margin" w:tblpY="1531"/>
        <w:tblW w:w="9170" w:type="dxa"/>
        <w:tblLayout w:type="fixed"/>
        <w:tblLook w:val="04A0" w:firstRow="1" w:lastRow="0" w:firstColumn="1" w:lastColumn="0" w:noHBand="0" w:noVBand="1"/>
      </w:tblPr>
      <w:tblGrid>
        <w:gridCol w:w="712"/>
        <w:gridCol w:w="1148"/>
        <w:gridCol w:w="1291"/>
        <w:gridCol w:w="1434"/>
        <w:gridCol w:w="431"/>
        <w:gridCol w:w="860"/>
        <w:gridCol w:w="1004"/>
        <w:gridCol w:w="1005"/>
        <w:gridCol w:w="1285"/>
      </w:tblGrid>
      <w:tr w:rsidR="00026C72" w:rsidRPr="00AC02FD" w14:paraId="44873C9C" w14:textId="77777777" w:rsidTr="00026C72">
        <w:tc>
          <w:tcPr>
            <w:tcW w:w="18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389692" w14:textId="130CF099" w:rsidR="00026C72" w:rsidRPr="009D1B38" w:rsidRDefault="00026C72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10;</w:t>
            </w:r>
            <w:r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6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10;</w:t>
            </w:r>
            <w:r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8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F5440B" w14:textId="77777777" w:rsidR="00026C72" w:rsidRPr="00F43A19" w:rsidRDefault="00026C72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402E24" w14:textId="77777777" w:rsidR="00026C72" w:rsidRPr="00F43A19" w:rsidRDefault="00026C72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</w:tcPr>
          <w:p w14:paraId="7636F43D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44CE35" w14:textId="77777777" w:rsidR="00026C72" w:rsidRPr="00AC02FD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A79F72" w14:textId="77777777" w:rsidR="00026C72" w:rsidRPr="00AC02FD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9CAA3C" w14:textId="77777777" w:rsidR="00026C72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3BA720" w14:textId="77777777" w:rsidR="00026C72" w:rsidRPr="00AC02FD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026C72" w:rsidRPr="00AC02FD" w14:paraId="2ACD9CCD" w14:textId="77777777" w:rsidTr="00026C72">
        <w:tc>
          <w:tcPr>
            <w:tcW w:w="186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32CF92D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5FF84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FC4C031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1A0DF012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BF94F8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C2AAF0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247F8B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D3DE6D7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026C72" w:rsidRPr="00847F49" w14:paraId="2B31A043" w14:textId="77777777" w:rsidTr="00026C72">
        <w:tc>
          <w:tcPr>
            <w:tcW w:w="1860" w:type="dxa"/>
            <w:gridSpan w:val="2"/>
            <w:tcBorders>
              <w:top w:val="single" w:sz="4" w:space="0" w:color="auto"/>
              <w:bottom w:val="nil"/>
              <w:right w:val="nil"/>
            </w:tcBorders>
          </w:tcPr>
          <w:p w14:paraId="2D051E05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85D6C79" w14:textId="7D63A96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5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731742CF" w14:textId="7278228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0</w:t>
            </w:r>
          </w:p>
        </w:tc>
        <w:tc>
          <w:tcPr>
            <w:tcW w:w="431" w:type="dxa"/>
            <w:tcBorders>
              <w:top w:val="nil"/>
              <w:bottom w:val="nil"/>
              <w:right w:val="single" w:sz="4" w:space="0" w:color="auto"/>
            </w:tcBorders>
          </w:tcPr>
          <w:p w14:paraId="5E6AEBC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E3C60C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026C72" w:rsidRPr="00AC02FD" w14:paraId="7E8B65E6" w14:textId="77777777" w:rsidTr="00026C72">
        <w:tc>
          <w:tcPr>
            <w:tcW w:w="1860" w:type="dxa"/>
            <w:gridSpan w:val="2"/>
            <w:tcBorders>
              <w:top w:val="nil"/>
              <w:bottom w:val="nil"/>
              <w:right w:val="nil"/>
            </w:tcBorders>
          </w:tcPr>
          <w:p w14:paraId="29DE0561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812850" w14:textId="61580DD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3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</w:tcBorders>
            <w:vAlign w:val="center"/>
          </w:tcPr>
          <w:p w14:paraId="06F4693F" w14:textId="0044928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5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697643B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911B027" w14:textId="3BA298B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9FCA18" w14:textId="5F32BDF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18D35C" w14:textId="370C770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27145B0" w14:textId="63E8814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5F90B6A9" w14:textId="77777777" w:rsidTr="00026C72">
        <w:tc>
          <w:tcPr>
            <w:tcW w:w="1860" w:type="dxa"/>
            <w:gridSpan w:val="2"/>
            <w:tcBorders>
              <w:top w:val="nil"/>
              <w:bottom w:val="nil"/>
              <w:right w:val="nil"/>
            </w:tcBorders>
          </w:tcPr>
          <w:p w14:paraId="44D11739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74CA7D" w14:textId="1F02E15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7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</w:tcBorders>
            <w:vAlign w:val="center"/>
          </w:tcPr>
          <w:p w14:paraId="2F88DCA7" w14:textId="3DD4B8D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3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3085B1D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40416F1" w14:textId="6D38D28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F0D7DD" w14:textId="6D2962A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9641F4" w14:textId="753A5EB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C6D1377" w14:textId="5231426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21979E24" w14:textId="77777777" w:rsidTr="00026C72">
        <w:tc>
          <w:tcPr>
            <w:tcW w:w="1860" w:type="dxa"/>
            <w:gridSpan w:val="2"/>
            <w:tcBorders>
              <w:top w:val="nil"/>
              <w:bottom w:val="nil"/>
              <w:right w:val="nil"/>
            </w:tcBorders>
          </w:tcPr>
          <w:p w14:paraId="4DBC69F4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399972" w14:textId="1BDE97B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2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</w:tcBorders>
            <w:vAlign w:val="center"/>
          </w:tcPr>
          <w:p w14:paraId="4CC08228" w14:textId="3177FEE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9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104E06E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6BCBF9" w14:textId="3D4351C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7CD331" w14:textId="287508F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BEE06F" w14:textId="7987F19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6B4CFE0" w14:textId="4656790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2BD8710F" w14:textId="77777777" w:rsidTr="00026C72">
        <w:tc>
          <w:tcPr>
            <w:tcW w:w="1860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509A95C8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570F72A" w14:textId="6D011E0C" w:rsidR="00026C72" w:rsidRPr="00F43A19" w:rsidRDefault="00026C72" w:rsidP="00026C7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9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9C6FA78" w14:textId="6B7AFF5F" w:rsidR="00026C72" w:rsidRPr="00F43A19" w:rsidRDefault="00026C72" w:rsidP="00026C7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4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1183C33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6E58F05" w14:textId="483540A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AC6B77" w14:textId="78E77FAE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A37400" w14:textId="5A842AD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DA5C738" w14:textId="1233FF0A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69637B1E" w14:textId="77777777" w:rsidTr="00026C72">
        <w:tc>
          <w:tcPr>
            <w:tcW w:w="7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9760B64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09FC4FC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C54C039" w14:textId="77777777" w:rsidR="00026C72" w:rsidRPr="00F43A19" w:rsidRDefault="00026C72" w:rsidP="00026C7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A5F5240" w14:textId="77777777" w:rsidR="00026C72" w:rsidRPr="00F43A19" w:rsidRDefault="00026C72" w:rsidP="00026C7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15E351B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C2CBF8" w14:textId="6BA7848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17D7E9" w14:textId="7D989679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C2F848" w14:textId="3F28970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3BBDEE9" w14:textId="365DC18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66DDFF0F" w14:textId="77777777" w:rsidTr="00026C72">
        <w:tc>
          <w:tcPr>
            <w:tcW w:w="458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770C03" w14:textId="77777777" w:rsidR="00026C72" w:rsidRPr="00F43A19" w:rsidRDefault="00026C72" w:rsidP="00026C72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7A1487F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B0BD0A" w14:textId="1C3F070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50E600" w14:textId="6CF0D9E9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945EC7" w14:textId="56A6D05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804AFED" w14:textId="2C33A8EA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10</w:t>
            </w:r>
          </w:p>
        </w:tc>
      </w:tr>
      <w:tr w:rsidR="00026C72" w:rsidRPr="00AC02FD" w14:paraId="7099454B" w14:textId="77777777" w:rsidTr="00026C72">
        <w:tc>
          <w:tcPr>
            <w:tcW w:w="7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D8ED084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4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E251A4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9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62B374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208B4FCB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80F2E5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3CF2EDFE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EA108F5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E1771F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A3AB1D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E862FC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92A234E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69C612A1" w14:textId="77777777" w:rsidTr="00026C72">
        <w:tc>
          <w:tcPr>
            <w:tcW w:w="71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30445E8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FAB245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95C480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A04EA0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1F507B8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361581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E3D2DA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1CB8A1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8E3E49C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04E31417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EC5A225" w14:textId="47DBE0B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EA68B8" w14:textId="52F08BA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C0174F" w14:textId="0C0D37C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4B21F0" w14:textId="6EB6956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–61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A61F84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7EEB59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17A593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37D5FD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E191FBA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24113AB7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8670F4" w14:textId="6A80B47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A7F5C4" w14:textId="6A0DD3B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8C31BA" w14:textId="4D04871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95C7806" w14:textId="0B9FA84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–6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B7554A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F3D2F4F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4CBCB7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F0C294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2655241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4F5FC6E3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0653AD" w14:textId="33D2820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C4DB7B" w14:textId="053AF45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24CA09" w14:textId="6EE0229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6798A1" w14:textId="2E4A607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–65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F573EC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10FBCCB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CA9E9F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3422A9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E2292A0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847F49" w14:paraId="2DF08F5A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5DC63D" w14:textId="10981AD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8AC87C" w14:textId="569183E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3A0AF9" w14:textId="2266521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C3C8B3" w14:textId="165C0B8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–67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9F7577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E435CB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026C72" w:rsidRPr="00AC02FD" w14:paraId="20FC4595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B84B09" w14:textId="7A205E3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235BDB" w14:textId="0F31EDB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87B442" w14:textId="63B4000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1B02CC" w14:textId="17DA130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–6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047162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29283D" w14:textId="16C1503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F978BC" w14:textId="112E2EC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99B690" w14:textId="33C4A2D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3FD8C4D" w14:textId="19A7EE3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393E83FE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063648" w14:textId="5635967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5D10C4" w14:textId="0C27F77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591A46" w14:textId="7C8BCBD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C51DEEC" w14:textId="3C45514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–7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BE1E85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9C0F87" w14:textId="5A69B0B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0C7C6B" w14:textId="23ACE09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0DEE90" w14:textId="3A314D6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85CE0C" w14:textId="10738A5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474CCD65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5A74C0" w14:textId="5A365FE6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3DBC8B" w14:textId="5B56D62A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7715AF" w14:textId="46A07CE4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987B7B6" w14:textId="692C841E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–7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69F927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C3A94A" w14:textId="3B8EF33D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425A98" w14:textId="7616378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9A4378" w14:textId="4D5C79F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41B5306" w14:textId="6FBF45B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7D28F2BA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87068B7" w14:textId="763A834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6E2A32" w14:textId="63536B5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C55815B" w14:textId="6D0F321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7503495" w14:textId="24F1FCC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–76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AFE1EA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1E9F2E9" w14:textId="17E1EFD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18A830" w14:textId="51BB093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F92796" w14:textId="0F5D2AF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C705990" w14:textId="04472BF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4036805A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F4CEDF" w14:textId="182BFF3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B0F9E3" w14:textId="5A899E1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6F27C5" w14:textId="0B6E9B1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559426" w14:textId="379F2C3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–77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D2138A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86C651" w14:textId="396E66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72E9FD" w14:textId="5B5DC4D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878393" w14:textId="37561FC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BCF7132" w14:textId="7E0D4EA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68A0927C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5E6D9D6" w14:textId="1F210FF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3F91C1" w14:textId="6F82A6C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C756A2" w14:textId="2A008A5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533D33" w14:textId="0A72B8D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–80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35F97C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4EADB8" w14:textId="5F8E920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6B526C" w14:textId="7B8566C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45C643" w14:textId="47C464F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D3C7B0" w14:textId="54612F3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35E373D5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320A04C" w14:textId="6D2B525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B26A1C" w14:textId="09A2495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9DA097" w14:textId="78BFB04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26BAB1" w14:textId="3EF8935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1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2D4D91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9A0BF2" w14:textId="2F5D3DA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C92EA9" w14:textId="27120B8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0FEAE0" w14:textId="7A50084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CB27948" w14:textId="6B5BC49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7932524D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1DF8074" w14:textId="63A0BF8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4FC652" w14:textId="655BC61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780C15" w14:textId="6FA6323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7468BB" w14:textId="6885B94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–84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9E2A56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EF2CBE" w14:textId="3A91EBD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9438D5" w14:textId="0B114AE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552BFC" w14:textId="3172874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B85058A" w14:textId="11BCC46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2DD332C1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8C511B" w14:textId="358024C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10397A" w14:textId="25BDAC7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79A76E" w14:textId="69E46E6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1903F2" w14:textId="7C90E00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5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DB944B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8DE63E" w14:textId="11C8595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C6901F" w14:textId="4E1782D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93C690" w14:textId="7702789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D3538DC" w14:textId="34D8616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6</w:t>
            </w:r>
          </w:p>
        </w:tc>
      </w:tr>
      <w:tr w:rsidR="00026C72" w:rsidRPr="00AC02FD" w14:paraId="25DA0EEF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4EE012" w14:textId="6F94D7C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F6D0BA" w14:textId="3841C33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B266A2" w14:textId="2E840F3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0182062" w14:textId="5F634A3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–88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89F06A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CFE1BB" w14:textId="6C1DFA6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13A3F8" w14:textId="551BDB3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861D30" w14:textId="28B4D33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51A87D7" w14:textId="3C18052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026C72" w:rsidRPr="00AC02FD" w14:paraId="77C0DBF1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7BB9C5" w14:textId="7B3E65D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929754" w14:textId="365471E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C44669" w14:textId="5356547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8CDFC44" w14:textId="62AEC6F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8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153998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F361F00" w14:textId="35EEFF7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4FEAA4" w14:textId="3D10508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E94C6D" w14:textId="11386F3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F25C9F0" w14:textId="3E34F8C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847F49" w14:paraId="438A84E3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CC2B200" w14:textId="3BB0181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3370CF" w14:textId="2AD4012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7B81A1" w14:textId="271D4B2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128BB74" w14:textId="0B2B491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–9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2AC334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38C280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026C72" w:rsidRPr="00AC02FD" w14:paraId="53A527BA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418D0E2" w14:textId="2AE79AB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122E77" w14:textId="2D232CC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8D6631" w14:textId="64A4EE2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965344" w14:textId="6F423BF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4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805665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34F7FF" w14:textId="15DA8C1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1AAEEE" w14:textId="6791369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B5AA44" w14:textId="23EA17C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351C952" w14:textId="554D086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6B040B37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1F1FBB7" w14:textId="27D417D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525999" w14:textId="2CCE462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440C50" w14:textId="638B9C1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A993FB8" w14:textId="75A2094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–96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42E237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13CA8C" w14:textId="7E8CB27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4E44C9" w14:textId="0F49FFA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B1AA63" w14:textId="222D5AD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AE269DC" w14:textId="40F389B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53656A4A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2F2535" w14:textId="4D0CAF70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B32F34" w14:textId="47307831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26CCA3" w14:textId="24A13EAF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8854E87" w14:textId="5446CBC4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–98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D22453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6C552D3" w14:textId="76C1CBB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074351" w14:textId="3D6A3B6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AE4C05" w14:textId="42EDDD25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9A75499" w14:textId="364E41B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10AE69BF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AB8A9F" w14:textId="2318C69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F1EB9F" w14:textId="72F89A0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E92854" w14:textId="18A0F6B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BCD1D7" w14:textId="27DE9DD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–101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7CB0F3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131F85" w14:textId="79735A1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AD2528" w14:textId="635FE81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774254" w14:textId="6BCE55D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F385F57" w14:textId="3319E99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4DEFB1BC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E1B6F66" w14:textId="52CB9A9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8D5992" w14:textId="4F929A8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B214C0" w14:textId="5C563E9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4D2D401" w14:textId="11D844D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–10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71C046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8E2B02D" w14:textId="407E30E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8D7B5F" w14:textId="25E314A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C2E13A" w14:textId="51018BF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8472F56" w14:textId="49528F6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128C48C7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F825BAD" w14:textId="3CA6537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03E8A5" w14:textId="5430C5B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00D1E3" w14:textId="0FF5F01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80EA66" w14:textId="1FC0AE4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6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AAD2B7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6A2B7C" w14:textId="0133878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12FC0E" w14:textId="3E944BB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5C6DEB" w14:textId="212882D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FF19921" w14:textId="7A67FEF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204932EE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AD0C034" w14:textId="44BF516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6A506D" w14:textId="74F1211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9C2EA6" w14:textId="73C6C3F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B69A54" w14:textId="39C0583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–10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C4B647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3598B1B" w14:textId="3BA3EF4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3A8A69" w14:textId="73522D1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DCC4DF" w14:textId="25D5379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57979FB" w14:textId="702A7E1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026C72" w:rsidRPr="00AC02FD" w14:paraId="0B035C9F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339666" w14:textId="743F4D6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1D9AE6" w14:textId="2770090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CC4D35" w14:textId="595739F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FBADA6C" w14:textId="7AC8D5B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1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E5A37D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61D7F24" w14:textId="2B6024E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A32C7F" w14:textId="3F80453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EEC240" w14:textId="2298306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C9F0158" w14:textId="6DE6EE8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026C72" w:rsidRPr="00AC02FD" w14:paraId="4C4289C6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04F676" w14:textId="05633ED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6FD746" w14:textId="7952C02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A25A11" w14:textId="2E7B35F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661C83" w14:textId="6591FA3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15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8609B5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352D73" w14:textId="173A792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1D9FD7" w14:textId="4B80A06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8A001B" w14:textId="69C096F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432CF2C" w14:textId="23137BD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026C72" w:rsidRPr="00AC02FD" w14:paraId="4D1754A5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FAC5303" w14:textId="79D9D44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F96B04" w14:textId="40D7282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8B3285" w14:textId="6155912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61E0FC1" w14:textId="56E5498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1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A4F32A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B57452C" w14:textId="0301F68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05A9A2" w14:textId="19751D4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49A769" w14:textId="1BF644E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6A82EC7" w14:textId="0D6700A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026C72" w:rsidRPr="00AC02FD" w14:paraId="2F763BAD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171B4E" w14:textId="5C0FAB7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7F3F3F" w14:textId="0B0796D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AA51C4" w14:textId="57982AC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0FAC09" w14:textId="4D03C7E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2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547BB5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EA21C4" w14:textId="4932AE9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1E220A" w14:textId="0FBB458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0C9833" w14:textId="6683D4C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137A9B4" w14:textId="661B6EC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026C72" w:rsidRPr="00847F49" w14:paraId="474E11B5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DC3B28" w14:textId="20927EA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D6492B" w14:textId="38772E9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C1D614" w14:textId="3A93B9C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E3EA6D7" w14:textId="4706D0E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28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4935D5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FFD1D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026C72" w:rsidRPr="00AC02FD" w14:paraId="5FC8CB6B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0A343C" w14:textId="3118FC0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828F5B" w14:textId="641D830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C25A52" w14:textId="18A64C9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90FC17A" w14:textId="6574246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34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C7E15F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1CE0B2" w14:textId="11E07FB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E4E934" w14:textId="037A208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D32FE2" w14:textId="7D0DD0A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2E0A939" w14:textId="2C8D5A5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3EB7F44E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530AE4D" w14:textId="77C15FD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9B7F10" w14:textId="50BA56F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666068" w14:textId="7B9B1E1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98D3638" w14:textId="671A86E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–14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965E44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F33AC7" w14:textId="21975E6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22CCF8" w14:textId="3BB077A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1E167D" w14:textId="04014D9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951B5CB" w14:textId="6F94493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0A7D8ADD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2419B9" w14:textId="148C79A5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FB8954" w14:textId="26D399E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7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D01B0F" w14:textId="615B4975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1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AAC320" w14:textId="48687CCA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–157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10C70B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4C6734" w14:textId="3726667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20307A" w14:textId="2FFFAF6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F07217" w14:textId="2B660A51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355B7EC" w14:textId="028CFB2E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026C72" w:rsidRPr="00AC02FD" w14:paraId="3DB3E74D" w14:textId="77777777" w:rsidTr="00026C72">
        <w:tc>
          <w:tcPr>
            <w:tcW w:w="7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45079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420F3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4F850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AE5C24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3211B6C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C9CF6AF" w14:textId="32E5239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B078FB" w14:textId="6A13F60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1E141D" w14:textId="2B18B86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1F6A20F" w14:textId="26D2B24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026C72" w:rsidRPr="00AC02FD" w14:paraId="5539B134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39BD443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2CF00579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0F0EAB9B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40DA191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0A00B77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8BD1C2" w14:textId="5B8B4C4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FAE4C9" w14:textId="35ED553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27964F" w14:textId="7009F38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3BE43BF" w14:textId="5634768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6</w:t>
            </w:r>
          </w:p>
        </w:tc>
      </w:tr>
      <w:tr w:rsidR="00026C72" w:rsidRPr="00AC02FD" w14:paraId="6566D015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21500849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165A9DA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2D5FE8C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53725949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64D81F6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3ABDF7" w14:textId="7E0ACF7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968200" w14:textId="17CF3AB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060899" w14:textId="5549726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984C42E" w14:textId="7D14E7A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026C72" w:rsidRPr="00AC02FD" w14:paraId="0A8F8EB8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3449986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0667D0E1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57C5031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3C14111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68DFD49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EB00F6" w14:textId="76B75E4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90DD58" w14:textId="39EA9CB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885C1A" w14:textId="2E97AC2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D4210E9" w14:textId="76DA6D1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026C72" w:rsidRPr="00AC02FD" w14:paraId="16147D68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4062D4AD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2A85D4A7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6B3BE26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7369A484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36D95C2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B13C47" w14:textId="224BB0F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625026" w14:textId="0C4C8E6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A9B245" w14:textId="3A0CE3E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828F38F" w14:textId="27F39D6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026C72" w:rsidRPr="00AC02FD" w14:paraId="5E69332B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2B1BCB0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6449D4D7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7F77268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190CFA0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DFDBC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FFD603" w14:textId="6322F31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C1EDB5" w14:textId="3246A08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C91092" w14:textId="754FF8C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68D8661" w14:textId="2AAF4FB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026C72" w:rsidRPr="00AC02FD" w14:paraId="6D1479D5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04DCE319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2900EDD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23B0BD4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4E5914EB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845EF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33B797A" w14:textId="7D1E236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B0180F" w14:textId="521E0D3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97D004" w14:textId="6DF28B2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413F7C0" w14:textId="5D66B4B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9</w:t>
            </w:r>
          </w:p>
        </w:tc>
      </w:tr>
      <w:tr w:rsidR="00026C72" w:rsidRPr="00AC02FD" w14:paraId="6208EC09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4592CE99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2C0CA4E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7C1F7CF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5F0A3FBC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3C031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44E48A4" w14:textId="037BBCD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458E87" w14:textId="25BE45D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798771" w14:textId="5E8EBFF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4DCEF2" w14:textId="2333F88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</w:tbl>
    <w:p w14:paraId="1A68DED0" w14:textId="0B53F21C" w:rsidR="00026C72" w:rsidRDefault="00026C72"/>
    <w:tbl>
      <w:tblPr>
        <w:tblStyle w:val="Mkatabulky"/>
        <w:tblpPr w:leftFromText="141" w:rightFromText="141" w:vertAnchor="page" w:horzAnchor="margin" w:tblpY="1531"/>
        <w:tblW w:w="9170" w:type="dxa"/>
        <w:tblLayout w:type="fixed"/>
        <w:tblLook w:val="04A0" w:firstRow="1" w:lastRow="0" w:firstColumn="1" w:lastColumn="0" w:noHBand="0" w:noVBand="1"/>
      </w:tblPr>
      <w:tblGrid>
        <w:gridCol w:w="712"/>
        <w:gridCol w:w="1148"/>
        <w:gridCol w:w="1291"/>
        <w:gridCol w:w="1434"/>
        <w:gridCol w:w="431"/>
        <w:gridCol w:w="860"/>
        <w:gridCol w:w="1004"/>
        <w:gridCol w:w="1005"/>
        <w:gridCol w:w="1285"/>
      </w:tblGrid>
      <w:tr w:rsidR="00026C72" w:rsidRPr="00AC02FD" w14:paraId="4DFA29C5" w14:textId="77777777" w:rsidTr="00026C72">
        <w:tc>
          <w:tcPr>
            <w:tcW w:w="18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27817C" w14:textId="0FC6E2B3" w:rsidR="00026C72" w:rsidRPr="009D1B38" w:rsidRDefault="00026C72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10;9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10;11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9F4F43" w14:textId="77777777" w:rsidR="00026C72" w:rsidRPr="00F43A19" w:rsidRDefault="00026C72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B06F51" w14:textId="77777777" w:rsidR="00026C72" w:rsidRPr="00F43A19" w:rsidRDefault="00026C72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</w:tcPr>
          <w:p w14:paraId="6EAB562E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162829" w14:textId="77777777" w:rsidR="00026C72" w:rsidRPr="00AC02FD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0F73B3" w14:textId="77777777" w:rsidR="00026C72" w:rsidRPr="00AC02FD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D68CD2" w14:textId="77777777" w:rsidR="00026C72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E51241" w14:textId="77777777" w:rsidR="00026C72" w:rsidRPr="00AC02FD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026C72" w:rsidRPr="00AC02FD" w14:paraId="5D20FEAE" w14:textId="77777777" w:rsidTr="00026C72">
        <w:tc>
          <w:tcPr>
            <w:tcW w:w="186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121429C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051E8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3721D2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1BD54CC4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0EECEBF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7E6388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BD32B2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84EABC8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026C72" w:rsidRPr="00847F49" w14:paraId="5180E8D5" w14:textId="77777777" w:rsidTr="00026C72">
        <w:tc>
          <w:tcPr>
            <w:tcW w:w="1860" w:type="dxa"/>
            <w:gridSpan w:val="2"/>
            <w:tcBorders>
              <w:top w:val="single" w:sz="4" w:space="0" w:color="auto"/>
              <w:bottom w:val="nil"/>
              <w:right w:val="nil"/>
            </w:tcBorders>
          </w:tcPr>
          <w:p w14:paraId="55D7500C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026B958" w14:textId="001C09C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5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8A14EC5" w14:textId="62C1F0B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0</w:t>
            </w:r>
          </w:p>
        </w:tc>
        <w:tc>
          <w:tcPr>
            <w:tcW w:w="431" w:type="dxa"/>
            <w:tcBorders>
              <w:top w:val="nil"/>
              <w:bottom w:val="nil"/>
              <w:right w:val="single" w:sz="4" w:space="0" w:color="auto"/>
            </w:tcBorders>
          </w:tcPr>
          <w:p w14:paraId="4F57A15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D4CB1C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026C72" w:rsidRPr="00AC02FD" w14:paraId="744D586D" w14:textId="77777777" w:rsidTr="00026C72">
        <w:tc>
          <w:tcPr>
            <w:tcW w:w="1860" w:type="dxa"/>
            <w:gridSpan w:val="2"/>
            <w:tcBorders>
              <w:top w:val="nil"/>
              <w:bottom w:val="nil"/>
              <w:right w:val="nil"/>
            </w:tcBorders>
          </w:tcPr>
          <w:p w14:paraId="5971105D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8DA995" w14:textId="1F17619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6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</w:tcBorders>
            <w:vAlign w:val="center"/>
          </w:tcPr>
          <w:p w14:paraId="12AFA541" w14:textId="1B1AC8C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5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7763663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54F6EA" w14:textId="53EE798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914BFE" w14:textId="240C151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1D3912" w14:textId="256692C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2353A9" w14:textId="79BFDA2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7E4D01CF" w14:textId="77777777" w:rsidTr="00026C72">
        <w:tc>
          <w:tcPr>
            <w:tcW w:w="1860" w:type="dxa"/>
            <w:gridSpan w:val="2"/>
            <w:tcBorders>
              <w:top w:val="nil"/>
              <w:bottom w:val="nil"/>
              <w:right w:val="nil"/>
            </w:tcBorders>
          </w:tcPr>
          <w:p w14:paraId="56464C3A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E72602" w14:textId="1D88A94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2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</w:tcBorders>
            <w:vAlign w:val="center"/>
          </w:tcPr>
          <w:p w14:paraId="7BAA0BDD" w14:textId="1D135E1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3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4596282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8E43CB" w14:textId="0CE57C1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CB995C" w14:textId="57B251C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C75DB9" w14:textId="4C3745C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C63735A" w14:textId="67F0696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3AA5A107" w14:textId="77777777" w:rsidTr="00026C72">
        <w:tc>
          <w:tcPr>
            <w:tcW w:w="1860" w:type="dxa"/>
            <w:gridSpan w:val="2"/>
            <w:tcBorders>
              <w:top w:val="nil"/>
              <w:bottom w:val="nil"/>
              <w:right w:val="nil"/>
            </w:tcBorders>
          </w:tcPr>
          <w:p w14:paraId="6B4B524A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A0D6E5" w14:textId="1DF9B8C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8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</w:tcBorders>
            <w:vAlign w:val="center"/>
          </w:tcPr>
          <w:p w14:paraId="0C60EC55" w14:textId="2040083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7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7D5723E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089F59" w14:textId="2749F58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D5D1C1" w14:textId="499A106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DCAA56" w14:textId="046E7C6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97F7B2F" w14:textId="0EDEAA8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57A05F68" w14:textId="77777777" w:rsidTr="00026C72">
        <w:tc>
          <w:tcPr>
            <w:tcW w:w="1860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7F1F530B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FC1D477" w14:textId="0BD97C8C" w:rsidR="00026C72" w:rsidRPr="00F43A19" w:rsidRDefault="00026C72" w:rsidP="00026C7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9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A00C2A7" w14:textId="5BC560E4" w:rsidR="00026C72" w:rsidRPr="00F43A19" w:rsidRDefault="00026C72" w:rsidP="00026C7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5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0A38706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3C5936" w14:textId="65EDF84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373EE3" w14:textId="3380C79B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74753C" w14:textId="4B6FA608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8C278C7" w14:textId="086E159D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1119DD7F" w14:textId="77777777" w:rsidTr="00026C72">
        <w:tc>
          <w:tcPr>
            <w:tcW w:w="7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E78EF06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07695A4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05793F7" w14:textId="77777777" w:rsidR="00026C72" w:rsidRPr="00F43A19" w:rsidRDefault="00026C72" w:rsidP="00026C7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AD426F9" w14:textId="77777777" w:rsidR="00026C72" w:rsidRPr="00F43A19" w:rsidRDefault="00026C72" w:rsidP="00026C7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17E7F9C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66CAB2" w14:textId="13F84D5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7AE25C" w14:textId="363121B8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4AB925" w14:textId="65C91E8B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AD6C20" w14:textId="40C7DB6E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4D74B5E6" w14:textId="77777777" w:rsidTr="00026C72">
        <w:tc>
          <w:tcPr>
            <w:tcW w:w="458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531925" w14:textId="77777777" w:rsidR="00026C72" w:rsidRPr="00F43A19" w:rsidRDefault="00026C72" w:rsidP="00026C72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16F8694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EB6B2F" w14:textId="6E287998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7BD23A" w14:textId="6980B27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3CC0FB" w14:textId="493DD8C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6C422B8" w14:textId="3F63C17E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10</w:t>
            </w:r>
          </w:p>
        </w:tc>
      </w:tr>
      <w:tr w:rsidR="00026C72" w:rsidRPr="00AC02FD" w14:paraId="2F17E109" w14:textId="77777777" w:rsidTr="00026C72">
        <w:tc>
          <w:tcPr>
            <w:tcW w:w="7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731638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4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2817C5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9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24A79A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213E79EB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D7DDF9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186B7CBD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E9D2C0F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EB02DA4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D3BF86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675471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41F47F2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4350255D" w14:textId="77777777" w:rsidTr="00026C72">
        <w:tc>
          <w:tcPr>
            <w:tcW w:w="71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20F31B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1B2EAD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DA4A7B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685443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8754052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531432F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EB4129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2F88A1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B994DF2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31A191FE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B642B7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2A4FD5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4560D7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1A0F65E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–61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7183AF6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79A956E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63814B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63D60A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5171587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2E39A365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E6A8EB9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F213B0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EA47E3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BD4C088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–6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BEAFEFF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452B18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9302DE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E205F9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10BD6BB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36A31D83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3E1CE6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E7A123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1D7FAE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8B7E006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–65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11A074B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E969C2A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F1E1E3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7360CA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954D604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847F49" w14:paraId="71DF09DB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AAFFE10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B26CA0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FE1489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66A083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–67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D28AC24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609FCC" w14:textId="77777777" w:rsidR="00026C72" w:rsidRPr="00847F49" w:rsidRDefault="00026C72" w:rsidP="001542D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026C72" w:rsidRPr="00AC02FD" w14:paraId="4C1A0143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48A11F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E010D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F3C9D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93625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–6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12FD17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8458E4" w14:textId="078CBC1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52EA50" w14:textId="4E2F767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F3BD79" w14:textId="211A015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6B8D6ED" w14:textId="5EAF44D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65D82300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AF45E7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196B3D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33BF1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1372E47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–7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CF7078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E78BB2" w14:textId="2D04BD9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E71AEF" w14:textId="7E0A8DF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0112A0" w14:textId="6279262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93448C2" w14:textId="4DC7DF9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56E814C3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FC39FD3" w14:textId="7777777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D73FE9" w14:textId="7777777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BBBAD1" w14:textId="7777777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FAB06E" w14:textId="7777777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–7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A4F30E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139F3A" w14:textId="2D36657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D04C55" w14:textId="6921360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0D5809" w14:textId="3FCBDA5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EF70E30" w14:textId="738E760B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4A1845EF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716811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B204E1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72081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AAE8C0B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–76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53F425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6E19E62" w14:textId="0BF841D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860313" w14:textId="2E250D9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30B1D7" w14:textId="7A5A129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F2358F3" w14:textId="600592B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74BAF905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03FABA1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A8161B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64E2B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55BAA8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–77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8A9E18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83D9B69" w14:textId="05F190B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7FDACB" w14:textId="0EBB817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F97ACE" w14:textId="28DE97D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2E9219A" w14:textId="4E61CFC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5D3D66A0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3F01A3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29C0DC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D8A9C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3F76E0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–80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643BCF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B4DD5E" w14:textId="20F2B9D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9D3B3D" w14:textId="5E314D3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F64FB3" w14:textId="509194F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E5C7D3E" w14:textId="0D769A8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5863529E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96DD5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B55A6C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5AAD9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2C230DB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1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ED9019F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6201637" w14:textId="40E5947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011392" w14:textId="470C3E3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58AED7" w14:textId="3EACC99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138500A" w14:textId="6FEC40C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65381D55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65601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D23893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54451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6EC81F1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–84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A41BF8F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75EB5F4" w14:textId="5C5F948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7725C8" w14:textId="48F46DB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F1692F" w14:textId="1A68EB2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85D0FE9" w14:textId="178BA7E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61FC698D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4CA2EDB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744D64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C9DA4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5C6E32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5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A052C7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873D74" w14:textId="26E657B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4D406A" w14:textId="0CFEE66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AD01F8" w14:textId="3E396FB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4314A4E" w14:textId="22F3E4D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6</w:t>
            </w:r>
          </w:p>
        </w:tc>
      </w:tr>
      <w:tr w:rsidR="00026C72" w:rsidRPr="00AC02FD" w14:paraId="50C4435C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6A308C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D53B09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46896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114886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–88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11800F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0E8E33D" w14:textId="735C921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1624BCA" w14:textId="3C0745A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02654D" w14:textId="095A1B0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F5261F" w14:textId="7A4C1AB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10</w:t>
            </w:r>
          </w:p>
        </w:tc>
      </w:tr>
      <w:tr w:rsidR="00026C72" w:rsidRPr="00AC02FD" w14:paraId="47B365B4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45900EF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858281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EC52BF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E2F58F4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8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974743E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39C1BB4" w14:textId="3ACE7E9E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DFB689" w14:textId="7421412E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6A800E" w14:textId="27BC0BE6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3BF9491" w14:textId="54AA639B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847F49" w14:paraId="14BE0EB4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517ADD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E34D45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1839DE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370BF69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–9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76BD6BD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1A0852" w14:textId="77777777" w:rsidR="00026C72" w:rsidRPr="00847F49" w:rsidRDefault="00026C72" w:rsidP="001542D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026C72" w:rsidRPr="00AC02FD" w14:paraId="4E82F7ED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A46CBDB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0780CD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E5160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28C1244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4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2A5AC3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CCC161" w14:textId="08C59A6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236255" w14:textId="3C7F285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803B49" w14:textId="7C0FDCB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C6F2247" w14:textId="51837D0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54DB2321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6E1BF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327BB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BFDCF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28BC067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–96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660E16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B3BF75" w14:textId="7465741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C494DD" w14:textId="5C9270A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8FC650" w14:textId="6B29F4D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1B7D7B6" w14:textId="5464541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0149E51E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DF83CC" w14:textId="7777777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D02F02" w14:textId="7777777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A829FB" w14:textId="7777777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15F5C40" w14:textId="7777777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–98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262C37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F17943" w14:textId="45328746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C5A853" w14:textId="43B62F8B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D75FB3" w14:textId="2FBD0AE0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57F576F" w14:textId="5F07BB25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3958F852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E74E5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B46FE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35437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D6A5F9C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–101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4E2B7A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ACE659" w14:textId="04E7BFB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0DCC41" w14:textId="2053BFE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61D758" w14:textId="57C8EA3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C8F1D05" w14:textId="4E30A7F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2099496E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3B41C6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57168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09265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70FDE7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–10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6D5A04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723D46" w14:textId="4D18C8D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A587D7" w14:textId="5AA3326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58FBAD" w14:textId="4909AD4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2BBFB02" w14:textId="625BA6C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66FB3A29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A2C24D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04C67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3D6E97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C8374C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6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EFE516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85A8C6" w14:textId="02C1ED9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A86AED" w14:textId="49649C3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1AEC5F" w14:textId="7FEE7EE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EEAF665" w14:textId="2D034C1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100600B5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EF31CF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AA58E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20E8A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A8A805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–10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E69BD5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911CF4" w14:textId="72A24DC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108386" w14:textId="324619D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927F12" w14:textId="1EBFA6D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A21DC1C" w14:textId="13ADD87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026C72" w:rsidRPr="00AC02FD" w14:paraId="438D3D48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155CDC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C3798B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1AC32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6BE94F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1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86514E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E0C275" w14:textId="5FC7DC5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90CDBC" w14:textId="2DE018F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3166DC" w14:textId="6DC5785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143DD4B" w14:textId="72A342E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026C72" w:rsidRPr="00AC02FD" w14:paraId="5E0B313E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74C9BD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6C19E6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2A55E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82E9ED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15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F8F833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FAA36F7" w14:textId="51EEEF4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0B74FB" w14:textId="075D1D5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936D17" w14:textId="1F4A78F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CCCF620" w14:textId="53D0CA4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026C72" w:rsidRPr="00AC02FD" w14:paraId="79E68207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E6D0F0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E69B3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DE84B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0976A7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1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BDBC0A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7B9333" w14:textId="4B7199F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7CAF57A" w14:textId="1459535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381D04" w14:textId="05F92A2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3BDF82D" w14:textId="27D8364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7</w:t>
            </w:r>
          </w:p>
        </w:tc>
      </w:tr>
      <w:tr w:rsidR="00026C72" w:rsidRPr="00AC02FD" w14:paraId="6E31D89C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1742C7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69861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48EF5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E140E5D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2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277F38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C76C79" w14:textId="1D7AD9F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992849" w14:textId="1B4B26B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7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AB598E" w14:textId="0AAD947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99758AD" w14:textId="7E4AFFA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026C72" w:rsidRPr="00847F49" w14:paraId="390CD93D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4FCADE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26533B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53DB32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E0CE20F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28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F492B93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195CE1" w14:textId="77777777" w:rsidR="00026C72" w:rsidRPr="00847F49" w:rsidRDefault="00026C72" w:rsidP="001542D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026C72" w:rsidRPr="00AC02FD" w14:paraId="2F432890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CF6C729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434D1B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F1DD26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BBDDA9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34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D76A56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B400C9" w14:textId="6C3A37B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8F0AD7" w14:textId="1437BC7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9FC28F" w14:textId="35BBDC3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8F7A35E" w14:textId="02B9437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359EBCBD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E77E6D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E0A23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BC3ACC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C2898F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–14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C82564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F342A32" w14:textId="0545306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43A28C" w14:textId="7F3E083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BF9B4C" w14:textId="740F484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1B55C32" w14:textId="21D0154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3A4F1D64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BB640C" w14:textId="7777777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F9DB7B" w14:textId="7777777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7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65BD39" w14:textId="7777777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1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6190EBE" w14:textId="7777777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–157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A57837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A5B2A0C" w14:textId="66EF2480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68E295" w14:textId="77FB257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C927E7" w14:textId="277D187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00C7E1E" w14:textId="35C8B6E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026C72" w:rsidRPr="00AC02FD" w14:paraId="6FE0F739" w14:textId="77777777" w:rsidTr="00026C72">
        <w:tc>
          <w:tcPr>
            <w:tcW w:w="7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275821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C927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3B22E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B73C6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3394391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6012AE" w14:textId="27E795E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B994CB" w14:textId="5F85111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8E2C0E" w14:textId="79E1FE5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33CD5C0" w14:textId="6A58BAE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026C72" w:rsidRPr="00AC02FD" w14:paraId="70C85568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247939B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59A7426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00AB09A4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3C9D901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03ADFFC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3A3B6D" w14:textId="5BA44CA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069F09" w14:textId="1C8911B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0FFF54" w14:textId="5B3EB26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BC2F1F0" w14:textId="5E9E2D4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026C72" w:rsidRPr="00AC02FD" w14:paraId="69ECADB4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50817316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1128FA06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6C0C6249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32238DD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1906678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BE4C68" w14:textId="1013BFA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860BA0" w14:textId="46C15C4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78A470" w14:textId="6C7584B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C490FB8" w14:textId="749C102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026C72" w:rsidRPr="00AC02FD" w14:paraId="404F6DCC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37D0D00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60C8B76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0F3048E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4A6A7E8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728486A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12EF322" w14:textId="6BA82EF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32555D" w14:textId="76833C3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01ADD8" w14:textId="791D26A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277283C" w14:textId="1107810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026C72" w:rsidRPr="00AC02FD" w14:paraId="1B3D655A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4234097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615B283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0121A81C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033AF884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085C983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48B7DA" w14:textId="33824D1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C22265" w14:textId="1CFDB6B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AE7B9E" w14:textId="2C63061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9C95136" w14:textId="209F43B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026C72" w:rsidRPr="00AC02FD" w14:paraId="25A8A313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1D65F44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6B5925AD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56074E8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715CE52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D05EB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BCE6008" w14:textId="11C65B1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46ECAB" w14:textId="078CFFE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F24D2F" w14:textId="43F9D58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880806" w14:textId="1963A9F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026C72" w:rsidRPr="00AC02FD" w14:paraId="10708899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5184E206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71DFDD0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342EBE51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0047F79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F1AD8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99BCA52" w14:textId="24F2017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AD9AAE" w14:textId="7D7F187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13FED2" w14:textId="5801BEE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52390A3" w14:textId="12AF0D6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026C72" w:rsidRPr="00AC02FD" w14:paraId="1ECD6F65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4834FEB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341CA7F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4A64A7BD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1283E4E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F1A40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2E4ACE" w14:textId="55F7EC6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FF88566" w14:textId="62434B2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225540" w14:textId="7DB5B6B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C2D3EC1" w14:textId="23828CD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</w:tbl>
    <w:p w14:paraId="2E7BD1AC" w14:textId="4A374424" w:rsidR="00026C72" w:rsidRDefault="00026C72"/>
    <w:p w14:paraId="453DF9BC" w14:textId="75A28745" w:rsidR="00026C72" w:rsidRDefault="00026C72"/>
    <w:tbl>
      <w:tblPr>
        <w:tblStyle w:val="Mkatabulky"/>
        <w:tblpPr w:leftFromText="141" w:rightFromText="141" w:vertAnchor="page" w:horzAnchor="margin" w:tblpY="1531"/>
        <w:tblW w:w="9170" w:type="dxa"/>
        <w:tblLayout w:type="fixed"/>
        <w:tblLook w:val="04A0" w:firstRow="1" w:lastRow="0" w:firstColumn="1" w:lastColumn="0" w:noHBand="0" w:noVBand="1"/>
      </w:tblPr>
      <w:tblGrid>
        <w:gridCol w:w="712"/>
        <w:gridCol w:w="1148"/>
        <w:gridCol w:w="1291"/>
        <w:gridCol w:w="1434"/>
        <w:gridCol w:w="431"/>
        <w:gridCol w:w="860"/>
        <w:gridCol w:w="1004"/>
        <w:gridCol w:w="1005"/>
        <w:gridCol w:w="1285"/>
      </w:tblGrid>
      <w:tr w:rsidR="00026C72" w:rsidRPr="00AC02FD" w14:paraId="1E22C435" w14:textId="77777777" w:rsidTr="00026C72">
        <w:tc>
          <w:tcPr>
            <w:tcW w:w="18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FC14A3" w14:textId="5E6D5E1A" w:rsidR="00026C72" w:rsidRPr="009D1B38" w:rsidRDefault="00026C72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11;0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11;2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B0BC35" w14:textId="77777777" w:rsidR="00026C72" w:rsidRPr="00F43A19" w:rsidRDefault="00026C72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3114FE" w14:textId="77777777" w:rsidR="00026C72" w:rsidRPr="00F43A19" w:rsidRDefault="00026C72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</w:tcPr>
          <w:p w14:paraId="6AFF4902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A0D1ED" w14:textId="77777777" w:rsidR="00026C72" w:rsidRPr="00AC02FD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A26935" w14:textId="77777777" w:rsidR="00026C72" w:rsidRPr="00AC02FD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AAF69D" w14:textId="77777777" w:rsidR="00026C72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C3AF23" w14:textId="77777777" w:rsidR="00026C72" w:rsidRPr="00AC02FD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026C72" w:rsidRPr="00AC02FD" w14:paraId="14890535" w14:textId="77777777" w:rsidTr="00026C72">
        <w:tc>
          <w:tcPr>
            <w:tcW w:w="186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6CDEDB6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252B66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DFE981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3B1D4807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D610BAF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0A1BEE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DE4DE9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85F8BF5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026C72" w:rsidRPr="00847F49" w14:paraId="726CBAC2" w14:textId="77777777" w:rsidTr="00026C72">
        <w:tc>
          <w:tcPr>
            <w:tcW w:w="1860" w:type="dxa"/>
            <w:gridSpan w:val="2"/>
            <w:tcBorders>
              <w:top w:val="single" w:sz="4" w:space="0" w:color="auto"/>
              <w:bottom w:val="nil"/>
              <w:right w:val="nil"/>
            </w:tcBorders>
          </w:tcPr>
          <w:p w14:paraId="67998C81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8B0314B" w14:textId="675EEAB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5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6A5FCA75" w14:textId="3AEC5C1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0</w:t>
            </w:r>
          </w:p>
        </w:tc>
        <w:tc>
          <w:tcPr>
            <w:tcW w:w="431" w:type="dxa"/>
            <w:tcBorders>
              <w:top w:val="nil"/>
              <w:bottom w:val="nil"/>
              <w:right w:val="single" w:sz="4" w:space="0" w:color="auto"/>
            </w:tcBorders>
          </w:tcPr>
          <w:p w14:paraId="77E6DDE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DB698A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026C72" w:rsidRPr="00AC02FD" w14:paraId="46039658" w14:textId="77777777" w:rsidTr="00026C72">
        <w:tc>
          <w:tcPr>
            <w:tcW w:w="1860" w:type="dxa"/>
            <w:gridSpan w:val="2"/>
            <w:tcBorders>
              <w:top w:val="nil"/>
              <w:bottom w:val="nil"/>
              <w:right w:val="nil"/>
            </w:tcBorders>
          </w:tcPr>
          <w:p w14:paraId="50458668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422D35" w14:textId="71FF680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9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</w:tcBorders>
            <w:vAlign w:val="center"/>
          </w:tcPr>
          <w:p w14:paraId="03CD138A" w14:textId="1EB8495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5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6D733AF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8AA31E1" w14:textId="3131D11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487342" w14:textId="3CD2A4A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7A81D1" w14:textId="5768E28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8D31CC6" w14:textId="7FF0807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1F71C3DF" w14:textId="77777777" w:rsidTr="00026C72">
        <w:tc>
          <w:tcPr>
            <w:tcW w:w="1860" w:type="dxa"/>
            <w:gridSpan w:val="2"/>
            <w:tcBorders>
              <w:top w:val="nil"/>
              <w:bottom w:val="nil"/>
              <w:right w:val="nil"/>
            </w:tcBorders>
          </w:tcPr>
          <w:p w14:paraId="12AB9393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492D91" w14:textId="0B80E48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7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</w:tcBorders>
            <w:vAlign w:val="center"/>
          </w:tcPr>
          <w:p w14:paraId="2165F23D" w14:textId="2E191C1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3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5F0ACA7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C068CA0" w14:textId="6B76C35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24DBBF3" w14:textId="3BEACA9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3053B5" w14:textId="3C7D14E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8083F50" w14:textId="2302E92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51CBC0AE" w14:textId="77777777" w:rsidTr="00026C72">
        <w:tc>
          <w:tcPr>
            <w:tcW w:w="1860" w:type="dxa"/>
            <w:gridSpan w:val="2"/>
            <w:tcBorders>
              <w:top w:val="nil"/>
              <w:bottom w:val="nil"/>
              <w:right w:val="nil"/>
            </w:tcBorders>
          </w:tcPr>
          <w:p w14:paraId="6A73F363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4D11B3" w14:textId="062A636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5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</w:tcBorders>
            <w:vAlign w:val="center"/>
          </w:tcPr>
          <w:p w14:paraId="10AD0015" w14:textId="2C40743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5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57E8E97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50564A" w14:textId="5310579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0B1E3D" w14:textId="179C0B7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93DD54" w14:textId="1CEE97C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29ED12E" w14:textId="487BE43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12BAD456" w14:textId="77777777" w:rsidTr="00026C72">
        <w:tc>
          <w:tcPr>
            <w:tcW w:w="1860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10ABAD81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52BDC9F" w14:textId="6BA2937D" w:rsidR="00026C72" w:rsidRPr="00F43A19" w:rsidRDefault="00026C72" w:rsidP="00026C7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9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EBB806D" w14:textId="5CE828D7" w:rsidR="00026C72" w:rsidRPr="00F43A19" w:rsidRDefault="00026C72" w:rsidP="00026C7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5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1A3AA61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01DD86" w14:textId="670E9ECD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9C477A" w14:textId="0A2BB60E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6EFF70" w14:textId="2E3AFF5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04A7017" w14:textId="48DA4DFF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026C72" w:rsidRPr="00AC02FD" w14:paraId="0DB33A15" w14:textId="77777777" w:rsidTr="00026C72">
        <w:tc>
          <w:tcPr>
            <w:tcW w:w="7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470A0A4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FCF6C4D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37A8CB5" w14:textId="77777777" w:rsidR="00026C72" w:rsidRPr="00F43A19" w:rsidRDefault="00026C72" w:rsidP="00026C7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F74C137" w14:textId="77777777" w:rsidR="00026C72" w:rsidRPr="00F43A19" w:rsidRDefault="00026C72" w:rsidP="00026C7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2D251D1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D8F6F6" w14:textId="5C9AA1D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86F06B" w14:textId="115134F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C2036D" w14:textId="37DB3640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20A3C2B" w14:textId="42F8B70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503D56B7" w14:textId="77777777" w:rsidTr="00026C72">
        <w:tc>
          <w:tcPr>
            <w:tcW w:w="458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FC7DFDE" w14:textId="77777777" w:rsidR="00026C72" w:rsidRPr="00F43A19" w:rsidRDefault="00026C72" w:rsidP="00026C72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21E40FE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5420879" w14:textId="1C74C740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4BECB7" w14:textId="4837D97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C4EB65" w14:textId="7601ECE0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5873D09" w14:textId="0A048785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10</w:t>
            </w:r>
          </w:p>
        </w:tc>
      </w:tr>
      <w:tr w:rsidR="00026C72" w:rsidRPr="00AC02FD" w14:paraId="10B034CE" w14:textId="77777777" w:rsidTr="00026C72">
        <w:tc>
          <w:tcPr>
            <w:tcW w:w="7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C347927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4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18C2BB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9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F3598D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26BF32FE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13F9AB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695DBBDB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BFCBD3D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F4B097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276C1D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6B9DE1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59498A1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6B40E4A5" w14:textId="77777777" w:rsidTr="00026C72">
        <w:tc>
          <w:tcPr>
            <w:tcW w:w="71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2E66DEB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13BB37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022DEF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A8F487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3B9BC8E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783616F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3DD4F6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D1FC1F3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6606649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7B5BF3B8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907DF6" w14:textId="2669F92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3D0F1F" w14:textId="64E2C2A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7A0069" w14:textId="1375D93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6EA86A" w14:textId="142F20F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–61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D3FD66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5111CD6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8C1B66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041A34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66E2A5C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5E1A3C80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A1D40E" w14:textId="0D541E9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850DA75" w14:textId="12FE196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D964EA" w14:textId="2608C0E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F013781" w14:textId="77662A1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–6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CBB292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2790F8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F14A0C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B25A91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3494CF5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571C61B6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F8FF11D" w14:textId="7A90173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021AD9E" w14:textId="594B496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0E5632" w14:textId="29775E5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C0DA72A" w14:textId="7448D96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–65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2D2B86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8F9C9A0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B8B00D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46D403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9406982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847F49" w14:paraId="414423E7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DD79E0" w14:textId="1349F7B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9982C2" w14:textId="738E000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3A140A" w14:textId="32795FC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C1F62A8" w14:textId="78F70DD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–67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B18822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45DD36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026C72" w:rsidRPr="00AC02FD" w14:paraId="263A6CB8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E22331A" w14:textId="59D467A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0F52A6" w14:textId="65329B0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E27ADB" w14:textId="53DB655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8FE127" w14:textId="7FAD27A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–6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4BD547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5EDF2E" w14:textId="525B8B6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A4C225" w14:textId="28E6C59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B90EDC" w14:textId="0896235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7BECDB" w14:textId="01D82C1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16D19F01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A699C8C" w14:textId="2A531DE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A76833" w14:textId="440FE96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552EFE" w14:textId="09CAA95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BF87E2B" w14:textId="517A3A3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–7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70D24C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494C2B" w14:textId="2CBA6D6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FC1850" w14:textId="257FA7D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3D974B" w14:textId="5D5D01C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BE1F71B" w14:textId="0A695AA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02C56194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2CD94D3" w14:textId="3333EE67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3D3239E" w14:textId="439539D0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0A2A61" w14:textId="44D4B610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F08D51A" w14:textId="150E22F4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–7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0E44F0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B91192" w14:textId="2892DB6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E3C6D5" w14:textId="390F3A9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4FCD71" w14:textId="0BB0FD0E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4894FC0" w14:textId="3EF176D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6B896864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3D22A9" w14:textId="1FC9278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679A91" w14:textId="6D38F18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A1901B" w14:textId="4A0F390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F223712" w14:textId="77FEE75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–76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EA7908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601623" w14:textId="458470C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A3DEBB3" w14:textId="15182EB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87E13C" w14:textId="46B5F19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BD87EE8" w14:textId="7A0F536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06E72CA6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76A391" w14:textId="3DE2FD6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6DA00F" w14:textId="15CA847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A223A1" w14:textId="70702F6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63DE2EF" w14:textId="3C2748B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–77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F379FA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3F47F50" w14:textId="4C8DB5F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C5225E" w14:textId="31DC468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C41ED3" w14:textId="4E55E75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CDF8B13" w14:textId="366510C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5CFED46D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A8A07D" w14:textId="6A5F807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921C07C" w14:textId="6E81300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EE2569A" w14:textId="14C33C6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C2107AB" w14:textId="603023F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–80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A300E0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096F364" w14:textId="75B5F36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041CCB" w14:textId="20EC66C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D16CF0" w14:textId="2241E5F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F4D212E" w14:textId="4BFB104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4A747CB5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2836F6" w14:textId="7DBF055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D13B49" w14:textId="799B8E8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DC10AD" w14:textId="048D7DB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787652" w14:textId="4189AB6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1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25FE77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4401C4C" w14:textId="54DCCAC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8A5571" w14:textId="237AEF5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FCB4FB" w14:textId="52EF680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4B7CE5B" w14:textId="18DE5AB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09616B27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1E10B23" w14:textId="65139F2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752052" w14:textId="2FA74F9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65C520" w14:textId="75FCEB4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484694" w14:textId="38EC14B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–84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BC8491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DA919CC" w14:textId="55709A5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B4F9F85" w14:textId="672D154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A7872E" w14:textId="64D1822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F9F60F" w14:textId="7F379F1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7059D01D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9587881" w14:textId="46CBDFF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13D5B0" w14:textId="5FDF7A6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F99F45" w14:textId="69CB949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C600E34" w14:textId="69AB369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5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C0DCF9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E085A7" w14:textId="6AC1F7A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74364E" w14:textId="08442EB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54119F" w14:textId="3BA7F3D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D34DEF1" w14:textId="4606020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10</w:t>
            </w:r>
          </w:p>
        </w:tc>
      </w:tr>
      <w:tr w:rsidR="00026C72" w:rsidRPr="00AC02FD" w14:paraId="10DEDFBE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91DF72" w14:textId="5449A4E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35FC72" w14:textId="1181D55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2267B3" w14:textId="529EB61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F1000B" w14:textId="3D493BD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–88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79B5A7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DE9A6F2" w14:textId="1EC03B1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B68275" w14:textId="2C42EE6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B795BF" w14:textId="73C373E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0F8B905" w14:textId="6F88F24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0DCD0183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13A374A" w14:textId="3ED3C9C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6805B9" w14:textId="022228C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B05D01" w14:textId="7931E04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EECBE30" w14:textId="393DBEC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8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B49149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DA71CC5" w14:textId="5597FAA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07BBD0" w14:textId="06E9E23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BCD2FC" w14:textId="676ACA9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4F6DEC6" w14:textId="4FA77CC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847F49" w14:paraId="4B8400D3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CBFBF2E" w14:textId="45CA22F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161137" w14:textId="33E2F3C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9F4C16" w14:textId="6CFBE89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A36D16B" w14:textId="6F7FFCE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–9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40CBF3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10E73E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026C72" w:rsidRPr="00AC02FD" w14:paraId="0BD7E2FE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208D8C" w14:textId="7EF4C8F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E3071B" w14:textId="153CB9A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946916" w14:textId="1E4E1A7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5900F0A" w14:textId="3D8DD37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4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29DC64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9CB85D4" w14:textId="7B6B0CB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D9E42A" w14:textId="73D3DE4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130A67" w14:textId="16235B3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6830808" w14:textId="1103EBF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4C0A4AF6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2BD3B5" w14:textId="0226FC6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65B1C0" w14:textId="4EAB898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60FB46" w14:textId="04AD035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B94952D" w14:textId="6769939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–96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E2BDD0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CA3A5E" w14:textId="10FB463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2DFB2B" w14:textId="13EA024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09845A" w14:textId="2E38203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27418C" w14:textId="4FF6519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5AD33C4C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1EA9490" w14:textId="2F24A1A2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521FF1" w14:textId="26263671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CA05343" w14:textId="53869666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DA73510" w14:textId="7C1F8B65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–98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2AB8D3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56429D" w14:textId="51C00B21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4658C7" w14:textId="4381839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C898AC" w14:textId="304CE2CB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595B1D0" w14:textId="316B0505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2CA3A532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BD113D" w14:textId="15499AC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4B4501" w14:textId="309C3F1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6A2E3F3" w14:textId="4A4E4DA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20F97AD" w14:textId="172CC52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–101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B3A9CB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9BF725" w14:textId="7F56574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652347" w14:textId="7B1C4FA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0736A7" w14:textId="7539E0F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AC89908" w14:textId="310B02C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3FCC79AD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052830" w14:textId="600C828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E375AD" w14:textId="6849390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266F8C" w14:textId="1AA4F43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9237CF" w14:textId="79A9FA8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–10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373D3E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D94CDE9" w14:textId="737A670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AC35B0" w14:textId="345D6A6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949D2C" w14:textId="707A880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55E5AC0" w14:textId="36600E0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16356940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64BA7D" w14:textId="6A2972B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5322AF" w14:textId="05ADA95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663BCF" w14:textId="11A2FD8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21162CA" w14:textId="774A935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6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007E37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AEC883" w14:textId="2FF01B7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4F39D4" w14:textId="05741F8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6A7DF8" w14:textId="68E59A0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6F41A0" w14:textId="5AA4D78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0BDD05AC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1372BA" w14:textId="496727F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24FF11" w14:textId="682FC61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15A238A" w14:textId="3FD1CF2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A12426B" w14:textId="230FDD4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–10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98AE22F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013DA59" w14:textId="25BA69A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AC67CB" w14:textId="08B12BC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51699F4" w14:textId="77C8353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F1D2339" w14:textId="7650A78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5407F577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92F414C" w14:textId="6B60AA9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E8C1B8" w14:textId="25F41A4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5CAA20" w14:textId="366F3AA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DF77840" w14:textId="0D1FA80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1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9CCF4E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6DD4BD0" w14:textId="7BE296C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B26659" w14:textId="5983741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0D1A82" w14:textId="1E85F4D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EBEAD37" w14:textId="3D2355E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026C72" w:rsidRPr="00AC02FD" w14:paraId="769BF559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60B1F1" w14:textId="03B63CB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9750FB" w14:textId="1D204B0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0A6C46" w14:textId="7ED6AF2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AE89106" w14:textId="6C7C88E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15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710539F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64B655" w14:textId="6A1A5B0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B39DDD" w14:textId="0DDD914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BC0FF7" w14:textId="1EE48B6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4BD20B0" w14:textId="049ABEF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6</w:t>
            </w:r>
          </w:p>
        </w:tc>
      </w:tr>
      <w:tr w:rsidR="00026C72" w:rsidRPr="00AC02FD" w14:paraId="545F8338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820495F" w14:textId="1C2A13D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ABAD08" w14:textId="0995A60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19FED8" w14:textId="388066A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25296BC" w14:textId="4186F42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1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56D844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78C422" w14:textId="5D0FE59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08F722" w14:textId="06EBE7A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FDC8B0" w14:textId="77AF722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A08F302" w14:textId="49027E4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026C72" w:rsidRPr="00AC02FD" w14:paraId="22E3DA81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F39DFF8" w14:textId="697177B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522B20" w14:textId="2C06DDE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4D322E" w14:textId="230DE1C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58AFA74" w14:textId="52AF848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2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FB73BF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3851886" w14:textId="3A032CC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0AAEC4" w14:textId="0EBC59D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DF3FC4" w14:textId="191BBE8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79DFC46" w14:textId="75E5926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10</w:t>
            </w:r>
          </w:p>
        </w:tc>
      </w:tr>
      <w:tr w:rsidR="00026C72" w:rsidRPr="00847F49" w14:paraId="6E666557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A424EDF" w14:textId="4B760FA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D889D7" w14:textId="51EA77A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2CEC3A" w14:textId="744A814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6F2EEF" w14:textId="76C81D5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28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C6853B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5FE1CD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026C72" w:rsidRPr="00AC02FD" w14:paraId="4A93ACBA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4A9BC9" w14:textId="1687790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475E7C" w14:textId="051A1BE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00AD8A" w14:textId="52C80B0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0E4F98" w14:textId="41143E8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34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C10202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1AD8EBF" w14:textId="7DBF3B1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49F96B" w14:textId="70E45EB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F27B61" w14:textId="5C01825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73F53C" w14:textId="7AAC64E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6B53D354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E5642AD" w14:textId="2C93593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4897EC" w14:textId="648E7F6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1F937F6" w14:textId="07A5900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0E4C2B2" w14:textId="562E34D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–14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30DD08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406794F" w14:textId="2B432FC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68809A" w14:textId="109387B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1A508F" w14:textId="7EEB278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F917C20" w14:textId="1DD5FE2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72DC3EEC" w14:textId="77777777" w:rsidTr="00026C72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DF3973" w14:textId="69B99C25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ABB509" w14:textId="1C88F35D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7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4D0650" w14:textId="38C9D3AB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1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EF8286C" w14:textId="2EE43722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–157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133665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BEAE14B" w14:textId="7D33878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D1B61D" w14:textId="57D36C9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445565" w14:textId="443CC130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C8CDBE1" w14:textId="563AF419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026C72" w:rsidRPr="00AC02FD" w14:paraId="2C51D8D4" w14:textId="77777777" w:rsidTr="00026C72">
        <w:tc>
          <w:tcPr>
            <w:tcW w:w="7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66CB1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88EAD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A7407C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6195DD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20BEF75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9234C9F" w14:textId="2BFBA98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A3F5A4F" w14:textId="264BA61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786DC7" w14:textId="3AE90E8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6184668" w14:textId="4E10B05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5</w:t>
            </w:r>
          </w:p>
        </w:tc>
      </w:tr>
      <w:tr w:rsidR="00026C72" w:rsidRPr="00AC02FD" w14:paraId="725D9F04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5AF7F6B6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75C078B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73E3BAB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027F5EE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6B682B4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650B2C3" w14:textId="46C366F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E6B257" w14:textId="7DEFF28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5482BB" w14:textId="0A2AB92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E281294" w14:textId="3A713BF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026C72" w:rsidRPr="00AC02FD" w14:paraId="588654B1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0CAA41D6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7AAC591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40E21FCB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3DEA8C2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6A10ADF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EE6367" w14:textId="7B74BAF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682044" w14:textId="6750BAD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AA8CDF" w14:textId="1263AE9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AEB1B61" w14:textId="16927AD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026C72" w:rsidRPr="00AC02FD" w14:paraId="28B0FF5C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346BFF44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2E2C9BE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0066FD9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0A1A39B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2B2497A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5DB44D8" w14:textId="5ED60DB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ECD2DF" w14:textId="05B8B8A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62803E" w14:textId="5175996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4DE8C16" w14:textId="0C22E76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026C72" w:rsidRPr="00AC02FD" w14:paraId="6EA046CF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29413E5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470097B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7CC95611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52F7BD6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052A737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89B40B1" w14:textId="269C29F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70D9834" w14:textId="32407B0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94A476" w14:textId="67E919D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47604BA" w14:textId="330892C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026C72" w:rsidRPr="00AC02FD" w14:paraId="7268C5A9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15C95B21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68B9B21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36F10F0B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58DADCC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55B36F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D1990A" w14:textId="0367EF8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E90E2C" w14:textId="388F265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D15312" w14:textId="17F29AF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86CD65F" w14:textId="4AB54BC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8</w:t>
            </w:r>
          </w:p>
        </w:tc>
      </w:tr>
      <w:tr w:rsidR="00026C72" w:rsidRPr="00AC02FD" w14:paraId="640D7824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3873EBB7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5226A71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2FE6095C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2701D1A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D40B1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B9757F" w14:textId="4977537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5DD7FAC" w14:textId="511C173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77D0F5" w14:textId="2066E5C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8984149" w14:textId="6AA597C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9</w:t>
            </w:r>
          </w:p>
        </w:tc>
      </w:tr>
      <w:tr w:rsidR="00026C72" w:rsidRPr="00AC02FD" w14:paraId="59DC91DE" w14:textId="77777777" w:rsidTr="00026C72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73C6E91F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30EA479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26CA4DE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3A1B075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F52A1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5D5309" w14:textId="0C02476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473219" w14:textId="1A0085E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59BAE7" w14:textId="0F69439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B64173E" w14:textId="2A2C64C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</w:tbl>
    <w:p w14:paraId="772C6A6F" w14:textId="43450A32" w:rsidR="00026C72" w:rsidRDefault="00026C72"/>
    <w:p w14:paraId="4AA4FD3A" w14:textId="3693647A" w:rsidR="00026C72" w:rsidRDefault="00026C72"/>
    <w:tbl>
      <w:tblPr>
        <w:tblStyle w:val="Mkatabulky"/>
        <w:tblpPr w:leftFromText="141" w:rightFromText="141" w:vertAnchor="page" w:horzAnchor="margin" w:tblpY="1531"/>
        <w:tblW w:w="9170" w:type="dxa"/>
        <w:tblLayout w:type="fixed"/>
        <w:tblLook w:val="04A0" w:firstRow="1" w:lastRow="0" w:firstColumn="1" w:lastColumn="0" w:noHBand="0" w:noVBand="1"/>
      </w:tblPr>
      <w:tblGrid>
        <w:gridCol w:w="712"/>
        <w:gridCol w:w="1148"/>
        <w:gridCol w:w="1291"/>
        <w:gridCol w:w="1434"/>
        <w:gridCol w:w="431"/>
        <w:gridCol w:w="860"/>
        <w:gridCol w:w="1004"/>
        <w:gridCol w:w="1005"/>
        <w:gridCol w:w="1285"/>
      </w:tblGrid>
      <w:tr w:rsidR="00026C72" w:rsidRPr="00AC02FD" w14:paraId="0C2A6124" w14:textId="77777777" w:rsidTr="001542DD">
        <w:tc>
          <w:tcPr>
            <w:tcW w:w="18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5B5E56" w14:textId="0BF9D7DC" w:rsidR="00026C72" w:rsidRPr="009D1B38" w:rsidRDefault="00026C72" w:rsidP="001542DD">
            <w:pPr>
              <w:spacing w:after="160" w:line="259" w:lineRule="auto"/>
              <w:rPr>
                <w:b/>
                <w:bCs/>
              </w:rPr>
            </w:pP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lastRenderedPageBreak/>
              <w:t>věk: 11;3</w:t>
            </w:r>
            <w:r w:rsidRPr="00741B6C">
              <w:rPr>
                <w:rFonts w:cstheme="minorHAnsi"/>
                <w:b/>
                <w:bCs/>
              </w:rPr>
              <w:t>–</w:t>
            </w:r>
            <w:r w:rsidRPr="00741B6C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11;5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3EFD61" w14:textId="77777777" w:rsidR="00026C72" w:rsidRPr="00F43A19" w:rsidRDefault="00026C72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8B60E8" w14:textId="77777777" w:rsidR="00026C72" w:rsidRPr="00F43A19" w:rsidRDefault="00026C72" w:rsidP="001542DD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</w:tcPr>
          <w:p w14:paraId="5C1188FC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C10A2F" w14:textId="77777777" w:rsidR="00026C72" w:rsidRPr="00AC02FD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B0705C" w14:textId="77777777" w:rsidR="00026C72" w:rsidRPr="00AC02FD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D3579C" w14:textId="77777777" w:rsidR="00026C72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D4BB83" w14:textId="77777777" w:rsidR="00026C72" w:rsidRPr="00AC02FD" w:rsidRDefault="00026C72" w:rsidP="001542DD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</w:tr>
      <w:tr w:rsidR="00026C72" w:rsidRPr="00AC02FD" w14:paraId="35F63C96" w14:textId="77777777" w:rsidTr="001542DD">
        <w:tc>
          <w:tcPr>
            <w:tcW w:w="1860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0DD5FAB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AC08CC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aritmetický průměr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DDA669A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měrodatná odchylka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3E9F22BF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04DC83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8C99B5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F18201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en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715449E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C02FD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 interval 90 %</w:t>
            </w:r>
          </w:p>
        </w:tc>
      </w:tr>
      <w:tr w:rsidR="00026C72" w:rsidRPr="00847F49" w14:paraId="0B26E3FD" w14:textId="77777777" w:rsidTr="001542DD">
        <w:tc>
          <w:tcPr>
            <w:tcW w:w="1860" w:type="dxa"/>
            <w:gridSpan w:val="2"/>
            <w:tcBorders>
              <w:top w:val="single" w:sz="4" w:space="0" w:color="auto"/>
              <w:bottom w:val="nil"/>
              <w:right w:val="nil"/>
            </w:tcBorders>
          </w:tcPr>
          <w:p w14:paraId="427F2281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Celkový skór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25B8ACD" w14:textId="521CBFC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5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2CE8AF71" w14:textId="14BA81B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0</w:t>
            </w:r>
          </w:p>
        </w:tc>
        <w:tc>
          <w:tcPr>
            <w:tcW w:w="431" w:type="dxa"/>
            <w:tcBorders>
              <w:top w:val="nil"/>
              <w:bottom w:val="nil"/>
              <w:right w:val="single" w:sz="4" w:space="0" w:color="auto"/>
            </w:tcBorders>
          </w:tcPr>
          <w:p w14:paraId="759F5B2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84CCA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1</w:t>
            </w:r>
          </w:p>
        </w:tc>
      </w:tr>
      <w:tr w:rsidR="00026C72" w:rsidRPr="00AC02FD" w14:paraId="07FD8064" w14:textId="77777777" w:rsidTr="001542DD">
        <w:tc>
          <w:tcPr>
            <w:tcW w:w="1860" w:type="dxa"/>
            <w:gridSpan w:val="2"/>
            <w:tcBorders>
              <w:top w:val="nil"/>
              <w:bottom w:val="nil"/>
              <w:right w:val="nil"/>
            </w:tcBorders>
          </w:tcPr>
          <w:p w14:paraId="6E050519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1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A18605" w14:textId="00676F2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2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</w:tcBorders>
            <w:vAlign w:val="center"/>
          </w:tcPr>
          <w:p w14:paraId="3C9F440F" w14:textId="3BDC30C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5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4502CFE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7EEFD08" w14:textId="4E1B8F5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66DD826" w14:textId="336606B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0A0524" w14:textId="379C91E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E742007" w14:textId="1F006C0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49B93C7F" w14:textId="77777777" w:rsidTr="001542DD">
        <w:tc>
          <w:tcPr>
            <w:tcW w:w="1860" w:type="dxa"/>
            <w:gridSpan w:val="2"/>
            <w:tcBorders>
              <w:top w:val="nil"/>
              <w:bottom w:val="nil"/>
              <w:right w:val="nil"/>
            </w:tcBorders>
          </w:tcPr>
          <w:p w14:paraId="2333399F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2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365290" w14:textId="58CC6DF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2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</w:tcBorders>
            <w:vAlign w:val="center"/>
          </w:tcPr>
          <w:p w14:paraId="620A5B4B" w14:textId="419CB58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3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425D253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686D38" w14:textId="1C5C34D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32BB75" w14:textId="428219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4E6799" w14:textId="6D0F0C2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6E9283B" w14:textId="42BFE0C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2FB77073" w14:textId="77777777" w:rsidTr="001542DD">
        <w:tc>
          <w:tcPr>
            <w:tcW w:w="1860" w:type="dxa"/>
            <w:gridSpan w:val="2"/>
            <w:tcBorders>
              <w:top w:val="nil"/>
              <w:bottom w:val="nil"/>
              <w:right w:val="nil"/>
            </w:tcBorders>
          </w:tcPr>
          <w:p w14:paraId="62529E8A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3</w:t>
            </w: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98FC23" w14:textId="7E71516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62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</w:tcBorders>
            <w:vAlign w:val="center"/>
          </w:tcPr>
          <w:p w14:paraId="060D82B1" w14:textId="71A03E0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3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4F5B67B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0A69FCA" w14:textId="225ABBD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4CC6BA" w14:textId="22E3F24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7085D9" w14:textId="47ABC35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ECB7E42" w14:textId="34DD87D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6A3291A2" w14:textId="77777777" w:rsidTr="001542DD">
        <w:tc>
          <w:tcPr>
            <w:tcW w:w="1860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2B61AC08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cstheme="minorHAnsi"/>
                <w:sz w:val="20"/>
                <w:szCs w:val="20"/>
              </w:rPr>
              <w:t>Blok 4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D116C3C" w14:textId="78951584" w:rsidR="00026C72" w:rsidRPr="00F43A19" w:rsidRDefault="00026C72" w:rsidP="00026C7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,00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0721A45" w14:textId="387140F0" w:rsidR="00026C72" w:rsidRPr="00F43A19" w:rsidRDefault="00026C72" w:rsidP="00026C72">
            <w:pPr>
              <w:jc w:val="center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6</w:t>
            </w:r>
          </w:p>
        </w:tc>
        <w:tc>
          <w:tcPr>
            <w:tcW w:w="431" w:type="dxa"/>
            <w:tcBorders>
              <w:top w:val="nil"/>
              <w:bottom w:val="nil"/>
            </w:tcBorders>
          </w:tcPr>
          <w:p w14:paraId="34668A68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D87A3E" w14:textId="4C6BFA5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D68648" w14:textId="78CA294C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EA73EF" w14:textId="3CB6C7F8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C6E9AB9" w14:textId="7E017B14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5</w:t>
            </w:r>
          </w:p>
        </w:tc>
      </w:tr>
      <w:tr w:rsidR="00026C72" w:rsidRPr="00AC02FD" w14:paraId="50547644" w14:textId="77777777" w:rsidTr="001542DD">
        <w:tc>
          <w:tcPr>
            <w:tcW w:w="7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109D961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1E53CCC" w14:textId="77777777" w:rsidR="00026C72" w:rsidRPr="00F43A19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25A40CB" w14:textId="77777777" w:rsidR="00026C72" w:rsidRPr="00F43A19" w:rsidRDefault="00026C72" w:rsidP="00026C7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B7467B0" w14:textId="77777777" w:rsidR="00026C72" w:rsidRPr="00F43A19" w:rsidRDefault="00026C72" w:rsidP="00026C72">
            <w:pPr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4BBAB0C4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41C2346" w14:textId="3A136315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8206A0" w14:textId="176B5C0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450BEE" w14:textId="28D0C3DF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4E78133" w14:textId="00CF1910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79092D82" w14:textId="77777777" w:rsidTr="001542DD">
        <w:tc>
          <w:tcPr>
            <w:tcW w:w="458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349E864" w14:textId="77777777" w:rsidR="00026C72" w:rsidRPr="00F43A19" w:rsidRDefault="00026C72" w:rsidP="00026C72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F43A1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cs-CZ"/>
              </w:rPr>
              <w:t>Celkový skór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55652E6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5B2ED3B" w14:textId="06E30B0A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C43BDE8" w14:textId="49BD905B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D96671" w14:textId="2E368461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83BCBE1" w14:textId="07417F99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10</w:t>
            </w:r>
          </w:p>
        </w:tc>
      </w:tr>
      <w:tr w:rsidR="00026C72" w:rsidRPr="00AC02FD" w14:paraId="1D172AE3" w14:textId="77777777" w:rsidTr="001542DD">
        <w:tc>
          <w:tcPr>
            <w:tcW w:w="7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023CBF6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HS</w:t>
            </w:r>
          </w:p>
        </w:tc>
        <w:tc>
          <w:tcPr>
            <w:tcW w:w="114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548066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percentil</w:t>
            </w:r>
          </w:p>
        </w:tc>
        <w:tc>
          <w:tcPr>
            <w:tcW w:w="129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CE8F69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tandardní</w:t>
            </w:r>
          </w:p>
          <w:p w14:paraId="2B609E7D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skór</w:t>
            </w:r>
          </w:p>
        </w:tc>
        <w:tc>
          <w:tcPr>
            <w:tcW w:w="14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ACF81A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konfidenční</w:t>
            </w:r>
          </w:p>
          <w:p w14:paraId="6AB6DD5A" w14:textId="77777777" w:rsidR="00026C72" w:rsidRPr="00F43A19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43A19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eastAsia="cs-CZ"/>
              </w:rPr>
              <w:t>interval 90 %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456B2B8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12FB56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40D874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BC952F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3B40B02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182005BF" w14:textId="77777777" w:rsidTr="001542DD">
        <w:tc>
          <w:tcPr>
            <w:tcW w:w="71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D5142B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7376F6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A77DD5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930C47" w14:textId="77777777" w:rsidR="00026C72" w:rsidRPr="00F43A19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94AC69A" w14:textId="77777777" w:rsidR="00026C72" w:rsidRPr="00AC02FD" w:rsidRDefault="00026C72" w:rsidP="001542D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B1CE60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46F6D7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787844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5AA7A3C" w14:textId="77777777" w:rsidR="00026C72" w:rsidRPr="00AC02FD" w:rsidRDefault="00026C72" w:rsidP="001542D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29234DE8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F8941D6" w14:textId="6BCA472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AF7339" w14:textId="216D98F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E452A9" w14:textId="5B7046C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A43E81A" w14:textId="4629582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–61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A2BE49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ED6912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E4A6D0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E05A25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DEF1C74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48A532AA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A7086DC" w14:textId="120A1F0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F28DFF" w14:textId="55A2912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93E54F1" w14:textId="1C35E8A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74D6B34" w14:textId="4081F28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–6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01698EF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DF5EA28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24D892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954349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7433716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1358A945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957E46" w14:textId="1D9B01B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1A0716" w14:textId="66F0090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8ED804" w14:textId="1CC16F6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6020991" w14:textId="2FDCD2C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4–65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735B9A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20C598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48FDFC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447501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F498AA6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847F49" w14:paraId="451600A7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B6280ED" w14:textId="180C8D7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F8DB2B" w14:textId="4DC371B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FCB6A6" w14:textId="4BCBD06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6F7B05C" w14:textId="5F0C7D6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7–67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73579C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8DEEFC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2</w:t>
            </w:r>
          </w:p>
        </w:tc>
      </w:tr>
      <w:tr w:rsidR="00026C72" w:rsidRPr="00AC02FD" w14:paraId="71CAF8D4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823EEF7" w14:textId="63F7274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9373F1" w14:textId="2D50F4F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D3A1EB" w14:textId="2268FDD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F78525" w14:textId="025FD10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–6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3BBAEF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330681" w14:textId="70A61BC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8D4A1F" w14:textId="086639D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615723" w14:textId="250B7609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58A551" w14:textId="1BCD4BB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23BB2931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B8C625" w14:textId="2B07DE5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9626EC" w14:textId="12FAAE7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600F63" w14:textId="2675E20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3B3923" w14:textId="2DEC827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2–7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70BA40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A119E7" w14:textId="23A8E4E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36B9FF0" w14:textId="3E4F717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E39F1E" w14:textId="12C8E0B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15C0F13" w14:textId="7CA6E30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6F431E0C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27F5BF" w14:textId="58270B05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0B7C06" w14:textId="33C6C8DE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7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A1D1A3" w14:textId="7129DC72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FF443CA" w14:textId="4FC4EFCD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4–7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8D9739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9349EE7" w14:textId="7D875930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C0FA74" w14:textId="521A462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551B9E" w14:textId="4D28632F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C115051" w14:textId="27D7D42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7551884C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CE49E7A" w14:textId="4B8B5EA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7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9A0B2B7" w14:textId="7B14789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F5152F" w14:textId="2433681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6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93A8BD5" w14:textId="79D9194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–76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613497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CF620F7" w14:textId="6C69635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5B6931" w14:textId="74B96D6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2DF3EE3" w14:textId="17FA983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97C6C3F" w14:textId="4D144CA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21F94E0E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3E6BC87" w14:textId="1123C68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8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5DB56B1" w14:textId="6A21230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99A15C" w14:textId="630899B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8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2D03730" w14:textId="53F0E41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8–77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8E2147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436EB06" w14:textId="78073FE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9E312F5" w14:textId="7FAFA21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5B094F" w14:textId="27D31AF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A810067" w14:textId="4122C54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2660F4AC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434325E" w14:textId="4518B61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7D44B3" w14:textId="03126DA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DC146F2" w14:textId="021E3B0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ACB6311" w14:textId="26E9DD6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1–80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7A4630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87729C7" w14:textId="66AC8BA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8AA06C" w14:textId="70B32BD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38FCB6" w14:textId="0F7A3BC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043DC22" w14:textId="5929225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37AFAADB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9728AC" w14:textId="1A0414E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00458B" w14:textId="5E58493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78D777" w14:textId="3F5581A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9EEAE59" w14:textId="13CEC07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2–81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4A3561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9297376" w14:textId="2FA1EEA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3F52ED" w14:textId="427D2F7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5D3EDD" w14:textId="0F9CA34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2418C49" w14:textId="0DE301B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2940B6F1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3A6155" w14:textId="663AB8D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B4E88B" w14:textId="3ACDD97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4A2790" w14:textId="39750F5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9DC9DF2" w14:textId="21901E6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–84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FA4369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CE107F" w14:textId="5C57E04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15BBE57" w14:textId="0E7E494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6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A1E027" w14:textId="66B71B8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8211C1F" w14:textId="5A6AD4E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2D8FE1F3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2B701C2" w14:textId="52EF5C0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2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1CB50E2" w14:textId="657DE23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EACD09" w14:textId="4E32B68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6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DC8B16E" w14:textId="6F3FD33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–85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74B96A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DFB919" w14:textId="32E67AF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6CCB68B" w14:textId="35DFF65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7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83D0C1" w14:textId="5D7BD45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9EC6948" w14:textId="3F1EC36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10</w:t>
            </w:r>
          </w:p>
        </w:tc>
      </w:tr>
      <w:tr w:rsidR="00026C72" w:rsidRPr="00AC02FD" w14:paraId="26998F79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3DBE53F" w14:textId="0990875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3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F65DAE" w14:textId="20388A2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774B419" w14:textId="3DAB9BC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2E25C2" w14:textId="1EB3FE5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9–88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C6B54E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CA5CC95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A64AB7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8D3F79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AC8DB80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AC02FD" w14:paraId="7D38DFC4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C21E3DB" w14:textId="5986258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2F2CA9" w14:textId="3A735FB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BD14303" w14:textId="7DE44B7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604880D" w14:textId="3E6D4C9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1–8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6E4633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C01991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A19390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A6C484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3CDE78D" w14:textId="7777777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847F49" w14:paraId="3CDA6566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ED505A" w14:textId="3663C96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5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3040C5" w14:textId="0271CEC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31A8A0" w14:textId="06ACF0A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A1EBAB2" w14:textId="77C66C2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4–9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7ED1DD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9DF55A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3</w:t>
            </w:r>
          </w:p>
        </w:tc>
      </w:tr>
      <w:tr w:rsidR="00026C72" w:rsidRPr="00AC02FD" w14:paraId="4AD04F51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70BC85" w14:textId="6A2B72A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6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CFCF236" w14:textId="13D0D5C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E4EECB" w14:textId="51FFA56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FA987E2" w14:textId="525A8D5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5–94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5CED46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AB72B18" w14:textId="182737E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FCE99F" w14:textId="705962A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&lt;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9B518E" w14:textId="041EC2B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594716E" w14:textId="07B72FE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3E760252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47FC5C5" w14:textId="5C979B2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7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D2ED43" w14:textId="728970D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E4DCE2" w14:textId="0CB8589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FAB71F" w14:textId="0B0F76B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–96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550051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9E1161A" w14:textId="65AFD99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19EB37" w14:textId="60F0E50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1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617BEA" w14:textId="7CEF3C8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2DB9F2C" w14:textId="5F96F30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</w:tr>
      <w:tr w:rsidR="00026C72" w:rsidRPr="00AC02FD" w14:paraId="63C27C2C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43EB7E" w14:textId="7E8F61C2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AE1A3D" w14:textId="4F546314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4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316B5B" w14:textId="3FBA3274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4F049B1" w14:textId="3D64BE60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0–98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5147D7A7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28FF07" w14:textId="32D19EC3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CC95D2" w14:textId="43872F2D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29C70CE" w14:textId="3B4EBC7E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6A06EAB" w14:textId="207B2A2D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0FB1CEC8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7228CF6" w14:textId="574861A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867F33" w14:textId="6989047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CAAC75" w14:textId="7643962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F46D1AF" w14:textId="54BBA81D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2–101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AE6DD8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5CC3071" w14:textId="1AC95F8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6B610D" w14:textId="74B13C0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770F41" w14:textId="40047A3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9912128" w14:textId="1B98BE7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23ACE5C8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567A91" w14:textId="66EBF4A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A8D117" w14:textId="184C396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26A0C9D" w14:textId="5DCF031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72B1C8" w14:textId="02FCF6A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5–10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01B423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0C70114" w14:textId="2781398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814DB6" w14:textId="6F9C7C6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8EF2E6" w14:textId="31AE08F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7B09025F" w14:textId="709ECF1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02F369FD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AF7F975" w14:textId="4A66C5BC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1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29C223" w14:textId="538EFBF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09A13E" w14:textId="2EA06D55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B7B89E9" w14:textId="1B9A206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7–106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2D6686F0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153701D" w14:textId="6D88291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00FAF4" w14:textId="1CFBD82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A82422" w14:textId="7B9B652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E7ED664" w14:textId="7B6F66F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4C978268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F35B01A" w14:textId="5FB5EA1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2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B1C131" w14:textId="10CBC2E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9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4D6D4A" w14:textId="7780683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C66665C" w14:textId="65DAA18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0–10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F718CEC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3807BC" w14:textId="0933FB8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A8D9483" w14:textId="2848044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871791" w14:textId="1190119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D9FF570" w14:textId="1401849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6C9E827D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72BCE0" w14:textId="50A1AA3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3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BC4C933" w14:textId="7BED851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6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676BB1" w14:textId="546B81D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2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59B27B1" w14:textId="16DFE4D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–11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C4E623A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61B3C5C" w14:textId="248D8BA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DE787D6" w14:textId="0D9F263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530497" w14:textId="2A0CB32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9E40B9D" w14:textId="4081BD9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6</w:t>
            </w:r>
          </w:p>
        </w:tc>
      </w:tr>
      <w:tr w:rsidR="00026C72" w:rsidRPr="00AC02FD" w14:paraId="03BAAF11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00EA4D" w14:textId="0F44553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6294D3B" w14:textId="128FD8D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5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84D8A8" w14:textId="401EF23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8786132" w14:textId="34DE98E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6–115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6D35B5E5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0900043" w14:textId="44F65C2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F66DDBC" w14:textId="0D7716E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555581" w14:textId="5DF2E76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5CBE1864" w14:textId="0EE487D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7</w:t>
            </w:r>
          </w:p>
        </w:tc>
      </w:tr>
      <w:tr w:rsidR="00026C72" w:rsidRPr="00AC02FD" w14:paraId="560DDCCC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DAC085" w14:textId="34FE92B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1881A4" w14:textId="1946421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322375" w14:textId="53115C7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B86FFCB" w14:textId="380E7EE4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–119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050FF9BE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0EC9D27" w14:textId="44A0E42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055C4AD" w14:textId="604621D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66DCB8" w14:textId="0863121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262E3757" w14:textId="70C2E3F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10</w:t>
            </w:r>
          </w:p>
        </w:tc>
      </w:tr>
      <w:tr w:rsidR="00026C72" w:rsidRPr="00AC02FD" w14:paraId="50CFC462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CDC4FEE" w14:textId="2DEF1728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6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F344C9" w14:textId="7975A3A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1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A2BF71" w14:textId="01F25DD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972586" w14:textId="67D86C5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3–123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1087467F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0A82E2F" w14:textId="227875F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0095D2" w14:textId="770C006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4805D7A" w14:textId="5DB4AAD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1B8ED00A" w14:textId="7FB1A931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26C72" w:rsidRPr="00847F49" w14:paraId="1E3B4E66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DADB8A5" w14:textId="1ABE5D7B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7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C917201" w14:textId="02744B3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8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2CF3E99" w14:textId="58F1EBA0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3A129D5" w14:textId="33B126C6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6–128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8CE9756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5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90989B" w14:textId="77777777" w:rsidR="00026C72" w:rsidRPr="00847F49" w:rsidRDefault="00026C72" w:rsidP="00026C72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847F49">
              <w:rPr>
                <w:rFonts w:cstheme="minorHAnsi"/>
                <w:b/>
                <w:bCs/>
                <w:sz w:val="20"/>
                <w:szCs w:val="20"/>
              </w:rPr>
              <w:t>Blok 4</w:t>
            </w:r>
          </w:p>
        </w:tc>
      </w:tr>
      <w:tr w:rsidR="00026C72" w:rsidRPr="00AC02FD" w14:paraId="04D2069C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43B5B98" w14:textId="032356DF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35CD6E" w14:textId="09CAA203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3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16CE6D" w14:textId="0A408C5A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8FA00CB" w14:textId="7EAF866E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1–134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49FD336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A8DC98" w14:textId="1DDB116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6236A38" w14:textId="1B85B65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0,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7AEA641" w14:textId="7FA73A3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22D097E" w14:textId="67A3338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2</w:t>
            </w:r>
          </w:p>
        </w:tc>
      </w:tr>
      <w:tr w:rsidR="00026C72" w:rsidRPr="00AC02FD" w14:paraId="08EAB301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8544E5D" w14:textId="5AD2F751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9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4F0866" w14:textId="03D16232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7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01F6E3" w14:textId="22EE8AD9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A694765" w14:textId="32B15B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17–142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73E4BADD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E1B3F0" w14:textId="4CEE657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C0B734" w14:textId="746F9DB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414EDB" w14:textId="5D9054F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4D7B2942" w14:textId="344A34C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3</w:t>
            </w:r>
          </w:p>
        </w:tc>
      </w:tr>
      <w:tr w:rsidR="00026C72" w:rsidRPr="00AC02FD" w14:paraId="63D78F09" w14:textId="77777777" w:rsidTr="001542DD">
        <w:tc>
          <w:tcPr>
            <w:tcW w:w="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EE1E1AA" w14:textId="21AD979B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9B085B" w14:textId="13290AC9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9,7</w:t>
            </w: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9C5D7C" w14:textId="219D6783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41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1BB0A08" w14:textId="354F3AE0" w:rsidR="00026C72" w:rsidRPr="00F43A19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25–157</w:t>
            </w:r>
          </w:p>
        </w:tc>
        <w:tc>
          <w:tcPr>
            <w:tcW w:w="431" w:type="dxa"/>
            <w:tcBorders>
              <w:top w:val="nil"/>
              <w:left w:val="single" w:sz="4" w:space="0" w:color="auto"/>
              <w:bottom w:val="nil"/>
            </w:tcBorders>
          </w:tcPr>
          <w:p w14:paraId="3F7CA04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1DE005" w14:textId="7EA5258E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27EEF1" w14:textId="6F226C52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066632" w14:textId="7DBBCEF7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F8B736A" w14:textId="797841A8" w:rsidR="00026C72" w:rsidRPr="00AC02FD" w:rsidRDefault="00026C72" w:rsidP="00026C72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–4</w:t>
            </w:r>
          </w:p>
        </w:tc>
      </w:tr>
      <w:tr w:rsidR="00026C72" w:rsidRPr="00AC02FD" w14:paraId="60D7E24C" w14:textId="77777777" w:rsidTr="001542DD">
        <w:tc>
          <w:tcPr>
            <w:tcW w:w="7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972AD4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52E9B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DC33F9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C296EC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0E24AFCF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0794409" w14:textId="46722F5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33CAB6" w14:textId="0865425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3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8F47FDB" w14:textId="05FBDF2B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6D9E94C" w14:textId="4F5B561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–4</w:t>
            </w:r>
          </w:p>
        </w:tc>
      </w:tr>
      <w:tr w:rsidR="00026C72" w:rsidRPr="00AC02FD" w14:paraId="5C0682F0" w14:textId="77777777" w:rsidTr="001542DD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551167B5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17C46C6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657EDF7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4F4EC4D9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1BE287A9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C7B152A" w14:textId="3A8ABD4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E7E3FD" w14:textId="287A8BB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226B26" w14:textId="6946091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0A7595F5" w14:textId="194D4BA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026C72" w:rsidRPr="00AC02FD" w14:paraId="1D2E9C5F" w14:textId="77777777" w:rsidTr="001542DD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00DA0E1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485BB7EA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01AB55E4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250ACE84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2AA16AC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D8965ED" w14:textId="5ECBCB74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17F994" w14:textId="06F7FDF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2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CEA3B8" w14:textId="1876E4A5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F6B948C" w14:textId="1DCFB4B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–5</w:t>
            </w:r>
          </w:p>
        </w:tc>
      </w:tr>
      <w:tr w:rsidR="00026C72" w:rsidRPr="00AC02FD" w14:paraId="2FCDF58D" w14:textId="77777777" w:rsidTr="001542DD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2031B65D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2E2DDD1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3086690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2F7836EB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31DF9523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969294B" w14:textId="65EFFF2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2620A53" w14:textId="7A69560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3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32D119" w14:textId="63C46C7D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668C4F60" w14:textId="1748606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6</w:t>
            </w:r>
          </w:p>
        </w:tc>
      </w:tr>
      <w:tr w:rsidR="00026C72" w:rsidRPr="00AC02FD" w14:paraId="079C7872" w14:textId="77777777" w:rsidTr="001542DD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0B51EB0E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60B340D7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57CB6041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303889E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</w:tcBorders>
          </w:tcPr>
          <w:p w14:paraId="040E8F01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D90BC0E" w14:textId="5E5F114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8B42BE" w14:textId="0CE42B0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8C752D" w14:textId="5362C73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14:paraId="30780675" w14:textId="0EC2558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4–7</w:t>
            </w:r>
          </w:p>
        </w:tc>
      </w:tr>
      <w:tr w:rsidR="00026C72" w:rsidRPr="00AC02FD" w14:paraId="5C221DF8" w14:textId="77777777" w:rsidTr="001542DD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18C55AE6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663CE6D8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4970DCA3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09CD2FD6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B0D752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412F91" w14:textId="54E0660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CAB229" w14:textId="2292A51F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4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217243" w14:textId="5464E1C7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A2943FD" w14:textId="6BCDCAA0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5–7</w:t>
            </w:r>
          </w:p>
        </w:tc>
      </w:tr>
      <w:tr w:rsidR="00026C72" w:rsidRPr="00AC02FD" w14:paraId="2BEAE0BE" w14:textId="77777777" w:rsidTr="001542DD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23E4A3DD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156F16ED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61CF3A11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65F39250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40F5B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31FEBA2" w14:textId="3988803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9FAADA" w14:textId="5C359C82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8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A6A308E" w14:textId="2B8E19F3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6D59CBD" w14:textId="0E5AA278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6–8</w:t>
            </w:r>
          </w:p>
        </w:tc>
      </w:tr>
      <w:tr w:rsidR="00026C72" w:rsidRPr="00AC02FD" w14:paraId="7A9D42AC" w14:textId="77777777" w:rsidTr="001542DD"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</w:tcPr>
          <w:p w14:paraId="6CBCA9F2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</w:tcPr>
          <w:p w14:paraId="1CD08959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nil"/>
              <w:right w:val="nil"/>
            </w:tcBorders>
          </w:tcPr>
          <w:p w14:paraId="0731EC7C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</w:tcPr>
          <w:p w14:paraId="2149F9A9" w14:textId="77777777" w:rsidR="00026C72" w:rsidRPr="00F43A19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FB8D1B" w14:textId="77777777" w:rsidR="00026C72" w:rsidRPr="00AC02FD" w:rsidRDefault="00026C72" w:rsidP="00026C7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6610DF1" w14:textId="124DEE0E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6094D0" w14:textId="2FF5AA4A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92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39ED98" w14:textId="29EDF506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15CA7C7" w14:textId="5B06D3BC" w:rsidR="00026C72" w:rsidRPr="00AC02FD" w:rsidRDefault="00026C72" w:rsidP="00026C7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41B6C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–10</w:t>
            </w:r>
          </w:p>
        </w:tc>
      </w:tr>
    </w:tbl>
    <w:p w14:paraId="4F825DF5" w14:textId="77777777" w:rsidR="00026C72" w:rsidRDefault="00026C72"/>
    <w:sectPr w:rsidR="00026C72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9CEC5" w14:textId="77777777" w:rsidR="00CE3E77" w:rsidRDefault="00CE3E77" w:rsidP="007061AA">
      <w:pPr>
        <w:spacing w:after="0" w:line="240" w:lineRule="auto"/>
      </w:pPr>
      <w:r>
        <w:separator/>
      </w:r>
    </w:p>
  </w:endnote>
  <w:endnote w:type="continuationSeparator" w:id="0">
    <w:p w14:paraId="7D49620A" w14:textId="77777777" w:rsidR="00CE3E77" w:rsidRDefault="00CE3E77" w:rsidP="00706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3477C" w14:textId="203A42B9" w:rsidR="007061AA" w:rsidRPr="007061AA" w:rsidRDefault="007061AA" w:rsidP="007061AA">
    <w:pPr>
      <w:pStyle w:val="Nadpis4"/>
      <w:numPr>
        <w:ilvl w:val="0"/>
        <w:numId w:val="0"/>
      </w:numPr>
      <w:pBdr>
        <w:top w:val="single" w:sz="4" w:space="1" w:color="000000"/>
      </w:pBdr>
      <w:ind w:left="864" w:hanging="864"/>
      <w:jc w:val="center"/>
      <w:rPr>
        <w:rFonts w:eastAsia="Calibri" w:cs="Calibri"/>
        <w:b/>
        <w:i/>
        <w:color w:val="000000"/>
        <w:sz w:val="16"/>
        <w:szCs w:val="16"/>
      </w:rPr>
    </w:pPr>
    <w:proofErr w:type="spellStart"/>
    <w:r>
      <w:rPr>
        <w:rFonts w:eastAsia="Calibri" w:cs="Calibri"/>
        <w:b/>
        <w:i/>
        <w:color w:val="000000"/>
        <w:sz w:val="16"/>
        <w:szCs w:val="16"/>
      </w:rPr>
      <w:t>PorTex</w:t>
    </w:r>
    <w:proofErr w:type="spellEnd"/>
    <w:r w:rsidRPr="000E23B5">
      <w:rPr>
        <w:rFonts w:eastAsia="Calibri" w:cs="Calibri"/>
        <w:b/>
        <w:i/>
        <w:color w:val="000000"/>
        <w:sz w:val="16"/>
        <w:szCs w:val="16"/>
      </w:rPr>
      <w:t xml:space="preserve">: Klíčové </w:t>
    </w:r>
    <w:proofErr w:type="spellStart"/>
    <w:r w:rsidRPr="000E23B5">
      <w:rPr>
        <w:rFonts w:eastAsia="Calibri" w:cs="Calibri"/>
        <w:b/>
        <w:i/>
        <w:color w:val="000000"/>
        <w:sz w:val="16"/>
        <w:szCs w:val="16"/>
      </w:rPr>
      <w:t>gramotnostní</w:t>
    </w:r>
    <w:proofErr w:type="spellEnd"/>
    <w:r w:rsidRPr="000E23B5">
      <w:rPr>
        <w:rFonts w:eastAsia="Calibri" w:cs="Calibri"/>
        <w:b/>
        <w:i/>
        <w:color w:val="000000"/>
        <w:sz w:val="16"/>
        <w:szCs w:val="16"/>
      </w:rPr>
      <w:t xml:space="preserve"> </w:t>
    </w:r>
    <w:bookmarkStart w:id="0" w:name="_Hlk97050562"/>
    <w:r w:rsidRPr="000E23B5">
      <w:rPr>
        <w:rFonts w:eastAsia="Calibri" w:cs="Calibri"/>
        <w:b/>
        <w:i/>
        <w:color w:val="000000"/>
        <w:sz w:val="16"/>
        <w:szCs w:val="16"/>
      </w:rPr>
      <w:t xml:space="preserve">dovednosti </w:t>
    </w:r>
    <w:bookmarkEnd w:id="0"/>
    <w:r w:rsidRPr="000E23B5">
      <w:rPr>
        <w:rFonts w:eastAsia="Calibri" w:cs="Calibri"/>
        <w:b/>
        <w:i/>
        <w:color w:val="000000"/>
        <w:sz w:val="16"/>
        <w:szCs w:val="16"/>
      </w:rPr>
      <w:t xml:space="preserve">u žáků základních škol – testová diagnostická baterie. Praha: </w:t>
    </w:r>
    <w:proofErr w:type="spellStart"/>
    <w:r w:rsidRPr="000E23B5">
      <w:rPr>
        <w:rFonts w:eastAsia="Calibri" w:cs="Calibri"/>
        <w:b/>
        <w:i/>
        <w:color w:val="000000"/>
        <w:sz w:val="16"/>
        <w:szCs w:val="16"/>
      </w:rPr>
      <w:t>PedF</w:t>
    </w:r>
    <w:proofErr w:type="spellEnd"/>
    <w:r w:rsidRPr="000E23B5">
      <w:rPr>
        <w:rFonts w:eastAsia="Calibri" w:cs="Calibri"/>
        <w:b/>
        <w:i/>
        <w:color w:val="000000"/>
        <w:sz w:val="16"/>
        <w:szCs w:val="16"/>
      </w:rPr>
      <w:t xml:space="preserve"> UK, 2021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D54E2" w14:textId="77777777" w:rsidR="00CE3E77" w:rsidRDefault="00CE3E77" w:rsidP="007061AA">
      <w:pPr>
        <w:spacing w:after="0" w:line="240" w:lineRule="auto"/>
      </w:pPr>
      <w:r>
        <w:separator/>
      </w:r>
    </w:p>
  </w:footnote>
  <w:footnote w:type="continuationSeparator" w:id="0">
    <w:p w14:paraId="0A830601" w14:textId="77777777" w:rsidR="00CE3E77" w:rsidRDefault="00CE3E77" w:rsidP="00706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B016C" w14:textId="77777777" w:rsidR="007061AA" w:rsidRPr="008C63D3" w:rsidRDefault="007061AA" w:rsidP="007061AA">
    <w:pPr>
      <w:pStyle w:val="Zhlav"/>
      <w:pBdr>
        <w:bottom w:val="single" w:sz="4" w:space="1" w:color="auto"/>
      </w:pBdr>
      <w:jc w:val="center"/>
      <w:rPr>
        <w:b/>
        <w:bCs/>
      </w:rPr>
    </w:pPr>
    <w:r w:rsidRPr="00C10E0C">
      <w:rPr>
        <w:b/>
        <w:bCs/>
      </w:rPr>
      <w:t>Test fonematického uvědomování</w:t>
    </w:r>
    <w:r>
      <w:rPr>
        <w:b/>
        <w:bCs/>
      </w:rPr>
      <w:t xml:space="preserve"> (věkové normy)</w:t>
    </w:r>
  </w:p>
  <w:p w14:paraId="7FA3008F" w14:textId="77777777" w:rsidR="007061AA" w:rsidRDefault="007061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6010E4"/>
    <w:multiLevelType w:val="multilevel"/>
    <w:tmpl w:val="97786C5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color w:val="2D9B76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ascii="Calibri" w:hAnsi="Calibri" w:cs="Calibri" w:hint="default"/>
        <w:b/>
        <w:bCs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color w:val="2D9B76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rc0tTAwMjA0sTBX0lEKTi0uzszPAykwrAUAAbvXWSwAAAA="/>
  </w:docVars>
  <w:rsids>
    <w:rsidRoot w:val="007061AA"/>
    <w:rsid w:val="00026C72"/>
    <w:rsid w:val="007061AA"/>
    <w:rsid w:val="00782822"/>
    <w:rsid w:val="008D45D4"/>
    <w:rsid w:val="00C74D19"/>
    <w:rsid w:val="00CE3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F89F95"/>
  <w15:chartTrackingRefBased/>
  <w15:docId w15:val="{A9B7B3C9-F2BB-4839-8819-F9310B15C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061AA"/>
  </w:style>
  <w:style w:type="paragraph" w:styleId="Nadpis1">
    <w:name w:val="heading 1"/>
    <w:basedOn w:val="Normln"/>
    <w:next w:val="Normln"/>
    <w:link w:val="Nadpis1Char"/>
    <w:uiPriority w:val="9"/>
    <w:qFormat/>
    <w:rsid w:val="007061AA"/>
    <w:pPr>
      <w:keepNext/>
      <w:keepLines/>
      <w:numPr>
        <w:numId w:val="1"/>
      </w:numPr>
      <w:spacing w:before="120" w:after="120" w:line="240" w:lineRule="auto"/>
      <w:ind w:left="510" w:hanging="510"/>
      <w:jc w:val="both"/>
      <w:outlineLvl w:val="0"/>
    </w:pPr>
    <w:rPr>
      <w:rFonts w:ascii="Calibri" w:eastAsia="Arial" w:hAnsi="Calibri" w:cs="Arial"/>
      <w:b/>
      <w:smallCaps/>
      <w:color w:val="20A891"/>
      <w:sz w:val="40"/>
      <w:szCs w:val="40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061AA"/>
    <w:pPr>
      <w:keepNext/>
      <w:keepLines/>
      <w:numPr>
        <w:ilvl w:val="1"/>
        <w:numId w:val="1"/>
      </w:numPr>
      <w:spacing w:before="360" w:after="120" w:line="240" w:lineRule="auto"/>
      <w:jc w:val="both"/>
      <w:outlineLvl w:val="1"/>
    </w:pPr>
    <w:rPr>
      <w:rFonts w:ascii="Calibri" w:eastAsia="Arial" w:hAnsi="Calibri" w:cs="Arial"/>
      <w:b/>
      <w:color w:val="20A891"/>
      <w:sz w:val="28"/>
      <w:szCs w:val="32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7061AA"/>
    <w:pPr>
      <w:keepNext/>
      <w:keepLines/>
      <w:numPr>
        <w:ilvl w:val="2"/>
        <w:numId w:val="1"/>
      </w:numPr>
      <w:spacing w:before="320" w:after="80" w:line="240" w:lineRule="auto"/>
      <w:jc w:val="both"/>
      <w:outlineLvl w:val="2"/>
    </w:pPr>
    <w:rPr>
      <w:rFonts w:ascii="Calibri" w:eastAsia="Arial" w:hAnsi="Calibri" w:cs="Arial"/>
      <w:b/>
      <w:i/>
      <w:color w:val="20A891"/>
      <w:sz w:val="24"/>
      <w:szCs w:val="28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7061AA"/>
    <w:pPr>
      <w:keepNext/>
      <w:keepLines/>
      <w:numPr>
        <w:ilvl w:val="3"/>
        <w:numId w:val="1"/>
      </w:numPr>
      <w:spacing w:before="280" w:after="80" w:line="240" w:lineRule="auto"/>
      <w:jc w:val="both"/>
      <w:outlineLvl w:val="3"/>
    </w:pPr>
    <w:rPr>
      <w:rFonts w:ascii="Calibri" w:eastAsia="Arial" w:hAnsi="Calibri" w:cs="Arial"/>
      <w:color w:val="666666"/>
      <w:sz w:val="24"/>
      <w:szCs w:val="24"/>
      <w:lang w:eastAsia="cs-CZ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7061AA"/>
    <w:pPr>
      <w:keepNext/>
      <w:keepLines/>
      <w:numPr>
        <w:ilvl w:val="4"/>
        <w:numId w:val="1"/>
      </w:numPr>
      <w:spacing w:before="240" w:after="80" w:line="240" w:lineRule="auto"/>
      <w:jc w:val="both"/>
      <w:outlineLvl w:val="4"/>
    </w:pPr>
    <w:rPr>
      <w:rFonts w:ascii="Calibri" w:eastAsia="Arial" w:hAnsi="Calibri" w:cs="Arial"/>
      <w:color w:val="666666"/>
      <w:lang w:eastAsia="cs-CZ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7061AA"/>
    <w:pPr>
      <w:keepNext/>
      <w:keepLines/>
      <w:numPr>
        <w:ilvl w:val="5"/>
        <w:numId w:val="1"/>
      </w:numPr>
      <w:spacing w:before="240" w:after="80" w:line="240" w:lineRule="auto"/>
      <w:jc w:val="both"/>
      <w:outlineLvl w:val="5"/>
    </w:pPr>
    <w:rPr>
      <w:rFonts w:ascii="Calibri" w:eastAsia="Arial" w:hAnsi="Calibri" w:cs="Arial"/>
      <w:i/>
      <w:color w:val="666666"/>
      <w:lang w:eastAsia="cs-CZ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7061AA"/>
    <w:pPr>
      <w:keepNext/>
      <w:keepLines/>
      <w:numPr>
        <w:ilvl w:val="6"/>
        <w:numId w:val="1"/>
      </w:numPr>
      <w:spacing w:before="40" w:after="0" w:line="24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lang w:eastAsia="cs-CZ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061AA"/>
    <w:pPr>
      <w:keepNext/>
      <w:keepLines/>
      <w:numPr>
        <w:ilvl w:val="7"/>
        <w:numId w:val="1"/>
      </w:numPr>
      <w:spacing w:before="40" w:after="0" w:line="24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cs-CZ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061AA"/>
    <w:pPr>
      <w:keepNext/>
      <w:keepLines/>
      <w:numPr>
        <w:ilvl w:val="8"/>
        <w:numId w:val="1"/>
      </w:numPr>
      <w:spacing w:before="40" w:after="0" w:line="24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061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061AA"/>
  </w:style>
  <w:style w:type="paragraph" w:styleId="Zpat">
    <w:name w:val="footer"/>
    <w:basedOn w:val="Normln"/>
    <w:link w:val="ZpatChar"/>
    <w:uiPriority w:val="99"/>
    <w:unhideWhenUsed/>
    <w:rsid w:val="007061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061AA"/>
  </w:style>
  <w:style w:type="character" w:customStyle="1" w:styleId="Nadpis1Char">
    <w:name w:val="Nadpis 1 Char"/>
    <w:basedOn w:val="Standardnpsmoodstavce"/>
    <w:link w:val="Nadpis1"/>
    <w:uiPriority w:val="9"/>
    <w:rsid w:val="007061AA"/>
    <w:rPr>
      <w:rFonts w:ascii="Calibri" w:eastAsia="Arial" w:hAnsi="Calibri" w:cs="Arial"/>
      <w:b/>
      <w:smallCaps/>
      <w:color w:val="20A891"/>
      <w:sz w:val="40"/>
      <w:szCs w:val="40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7061AA"/>
    <w:rPr>
      <w:rFonts w:ascii="Calibri" w:eastAsia="Arial" w:hAnsi="Calibri" w:cs="Arial"/>
      <w:b/>
      <w:color w:val="20A891"/>
      <w:sz w:val="28"/>
      <w:szCs w:val="32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7061AA"/>
    <w:rPr>
      <w:rFonts w:ascii="Calibri" w:eastAsia="Arial" w:hAnsi="Calibri" w:cs="Arial"/>
      <w:b/>
      <w:i/>
      <w:color w:val="20A891"/>
      <w:sz w:val="24"/>
      <w:szCs w:val="28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7061AA"/>
    <w:rPr>
      <w:rFonts w:ascii="Calibri" w:eastAsia="Arial" w:hAnsi="Calibri" w:cs="Arial"/>
      <w:color w:val="666666"/>
      <w:sz w:val="24"/>
      <w:szCs w:val="24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7061AA"/>
    <w:rPr>
      <w:rFonts w:ascii="Calibri" w:eastAsia="Arial" w:hAnsi="Calibri" w:cs="Arial"/>
      <w:color w:val="666666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7061AA"/>
    <w:rPr>
      <w:rFonts w:ascii="Calibri" w:eastAsia="Arial" w:hAnsi="Calibri" w:cs="Arial"/>
      <w:i/>
      <w:color w:val="666666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061AA"/>
    <w:rPr>
      <w:rFonts w:asciiTheme="majorHAnsi" w:eastAsiaTheme="majorEastAsia" w:hAnsiTheme="majorHAnsi" w:cstheme="majorBidi"/>
      <w:i/>
      <w:iCs/>
      <w:color w:val="1F3763" w:themeColor="accent1" w:themeShade="7F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061AA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061A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table" w:styleId="Mkatabulky">
    <w:name w:val="Table Grid"/>
    <w:basedOn w:val="Normlntabulka"/>
    <w:uiPriority w:val="39"/>
    <w:rsid w:val="00706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0</Pages>
  <Words>4288</Words>
  <Characters>25302</Characters>
  <Application>Microsoft Office Word</Application>
  <DocSecurity>0</DocSecurity>
  <Lines>210</Lines>
  <Paragraphs>5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ára Špačková</dc:creator>
  <cp:keywords/>
  <dc:description/>
  <cp:lastModifiedBy>Klára Špačková</cp:lastModifiedBy>
  <cp:revision>2</cp:revision>
  <dcterms:created xsi:type="dcterms:W3CDTF">2022-03-01T19:22:00Z</dcterms:created>
  <dcterms:modified xsi:type="dcterms:W3CDTF">2022-03-01T19:22:00Z</dcterms:modified>
</cp:coreProperties>
</file>